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15E34E1E"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537BB8">
        <w:rPr>
          <w:sz w:val="28"/>
          <w:szCs w:val="28"/>
        </w:rPr>
        <w:t>6</w:t>
      </w:r>
      <w:r w:rsidRPr="003146C3">
        <w:rPr>
          <w:sz w:val="28"/>
          <w:szCs w:val="28"/>
        </w:rPr>
        <w:t xml:space="preserve"> </w:t>
      </w:r>
      <w:r w:rsidR="00BF1A97">
        <w:rPr>
          <w:sz w:val="28"/>
          <w:szCs w:val="28"/>
        </w:rPr>
        <w:t>He Ara Whakahihiko</w:t>
      </w:r>
      <w:r w:rsidR="001A097B">
        <w:rPr>
          <w:sz w:val="28"/>
          <w:szCs w:val="28"/>
        </w:rPr>
        <w:t xml:space="preserve"> - Hauora</w:t>
      </w:r>
      <w:r w:rsidR="00BF1A97">
        <w:rPr>
          <w:sz w:val="28"/>
          <w:szCs w:val="28"/>
        </w:rPr>
        <w:t xml:space="preserve"> Grant</w:t>
      </w:r>
      <w:r w:rsidRPr="003146C3">
        <w:rPr>
          <w:sz w:val="28"/>
          <w:szCs w:val="28"/>
        </w:rPr>
        <w:t xml:space="preserve">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5A380656"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EndPr/>
        <w:sdtContent>
          <w:r w:rsidR="00DD4631">
            <w:rPr>
              <w:rFonts w:cs="Arial"/>
              <w:szCs w:val="20"/>
              <w:lang w:val="en-AU"/>
            </w:rPr>
            <w:t>This can be found on HRC Gateway e.g. 26/XXXX</w:t>
          </w:r>
        </w:sdtContent>
      </w:sdt>
    </w:p>
    <w:p w14:paraId="29F4715D" w14:textId="3922FFD7"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lang w:val="en-AU"/>
        </w:rPr>
      </w:pPr>
      <w:r w:rsidRPr="1A23CF74">
        <w:rPr>
          <w:rFonts w:cs="Arial"/>
        </w:rPr>
        <w:t xml:space="preserve">First </w:t>
      </w:r>
      <w:r w:rsidR="006B1D94" w:rsidRPr="1A23CF74">
        <w:rPr>
          <w:rFonts w:cs="Arial"/>
        </w:rPr>
        <w:t>n</w:t>
      </w:r>
      <w:r w:rsidRPr="1A23CF74">
        <w:rPr>
          <w:rFonts w:cs="Arial"/>
        </w:rPr>
        <w:t xml:space="preserve">amed </w:t>
      </w:r>
      <w:r w:rsidR="006B1D94" w:rsidRPr="1A23CF74">
        <w:rPr>
          <w:rFonts w:cs="Arial"/>
        </w:rPr>
        <w:t>i</w:t>
      </w:r>
      <w:r w:rsidRPr="1A23CF74">
        <w:rPr>
          <w:rFonts w:cs="Arial"/>
        </w:rPr>
        <w:t xml:space="preserve">nvestigator: </w:t>
      </w:r>
      <w:r>
        <w:tab/>
      </w:r>
      <w:r>
        <w:tab/>
      </w:r>
      <w:sdt>
        <w:sdtPr>
          <w:rPr>
            <w:rFonts w:cs="Arial"/>
          </w:rPr>
          <w:id w:val="107784602"/>
          <w:placeholder>
            <w:docPart w:val="37873A1597F84878BBC90BA631F7CB25"/>
          </w:placeholder>
          <w:showingPlcHdr/>
        </w:sdtPr>
        <w:sdtEndPr/>
        <w:sdtContent>
          <w:r w:rsidRPr="1A23CF74">
            <w:rPr>
              <w:rFonts w:cs="Arial"/>
            </w:rPr>
            <w:t>Click here to enter text.</w:t>
          </w:r>
        </w:sdtContent>
      </w:sdt>
    </w:p>
    <w:p w14:paraId="21ADBA61" w14:textId="77777777" w:rsidR="00AF4ED8" w:rsidRPr="00DC1123" w:rsidRDefault="00AF4ED8" w:rsidP="00AF4ED8">
      <w:pPr>
        <w:pStyle w:val="Instructions"/>
        <w:rPr>
          <w:rFonts w:ascii="Arial" w:hAnsi="Arial" w:cs="Arial"/>
          <w:sz w:val="20"/>
        </w:rPr>
      </w:pPr>
    </w:p>
    <w:p w14:paraId="49432154" w14:textId="708FF5A8" w:rsidR="001F5A8D" w:rsidRPr="00EF62AD" w:rsidRDefault="001F5A8D" w:rsidP="001F5A8D">
      <w:pPr>
        <w:pStyle w:val="Instructions"/>
        <w:rPr>
          <w:rFonts w:ascii="Arial" w:hAnsi="Arial" w:cs="Arial"/>
          <w:sz w:val="20"/>
        </w:rPr>
      </w:pPr>
      <w:r w:rsidRPr="00EF62AD">
        <w:rPr>
          <w:rFonts w:ascii="Arial" w:hAnsi="Arial" w:cs="Arial"/>
          <w:sz w:val="20"/>
        </w:rPr>
        <w:t xml:space="preserve">This form is used for </w:t>
      </w:r>
      <w:r w:rsidR="00D76EF7">
        <w:rPr>
          <w:rFonts w:ascii="Arial" w:hAnsi="Arial" w:cs="Arial"/>
          <w:sz w:val="20"/>
        </w:rPr>
        <w:t>applicants submit</w:t>
      </w:r>
      <w:r w:rsidR="00F96B23">
        <w:rPr>
          <w:rFonts w:ascii="Arial" w:hAnsi="Arial" w:cs="Arial"/>
          <w:sz w:val="20"/>
        </w:rPr>
        <w:t>ting</w:t>
      </w:r>
      <w:r w:rsidR="00D76EF7">
        <w:rPr>
          <w:rFonts w:ascii="Arial" w:hAnsi="Arial" w:cs="Arial"/>
          <w:sz w:val="20"/>
        </w:rPr>
        <w:t xml:space="preserve"> </w:t>
      </w:r>
      <w:r w:rsidR="00C41090">
        <w:rPr>
          <w:rFonts w:ascii="Arial" w:hAnsi="Arial" w:cs="Arial"/>
          <w:sz w:val="20"/>
        </w:rPr>
        <w:t>a</w:t>
      </w:r>
      <w:r w:rsidR="00F96B23">
        <w:rPr>
          <w:rFonts w:ascii="Arial" w:hAnsi="Arial" w:cs="Arial"/>
          <w:sz w:val="20"/>
        </w:rPr>
        <w:t xml:space="preserve"> 2026 He Ara Whakahihiko – Hauora </w:t>
      </w:r>
      <w:r w:rsidR="00C41090">
        <w:rPr>
          <w:rFonts w:ascii="Arial" w:hAnsi="Arial" w:cs="Arial"/>
          <w:sz w:val="20"/>
        </w:rPr>
        <w:t>Grant application</w:t>
      </w:r>
      <w:r>
        <w:rPr>
          <w:rFonts w:ascii="Arial" w:hAnsi="Arial" w:cs="Arial"/>
          <w:sz w:val="20"/>
        </w:rPr>
        <w:t>,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Pr>
          <w:rFonts w:ascii="Arial" w:hAnsi="Arial" w:cs="Arial"/>
          <w:b/>
          <w:bCs/>
          <w:sz w:val="20"/>
        </w:rPr>
        <w:t>6</w:t>
      </w:r>
      <w:r w:rsidRPr="006D0188">
        <w:rPr>
          <w:rFonts w:ascii="Arial" w:hAnsi="Arial" w:cs="Arial"/>
          <w:b/>
          <w:bCs/>
          <w:sz w:val="20"/>
        </w:rPr>
        <w:t xml:space="preserve"> </w:t>
      </w:r>
      <w:r w:rsidR="007A7881" w:rsidRPr="007A7881">
        <w:rPr>
          <w:rFonts w:ascii="Arial" w:hAnsi="Arial" w:cs="Arial"/>
          <w:b/>
          <w:bCs/>
          <w:sz w:val="20"/>
        </w:rPr>
        <w:t xml:space="preserve">He Ara Whakahihiko – Hauora </w:t>
      </w:r>
      <w:r w:rsidR="007A7881">
        <w:rPr>
          <w:rFonts w:ascii="Arial" w:hAnsi="Arial" w:cs="Arial"/>
          <w:b/>
          <w:bCs/>
          <w:sz w:val="20"/>
        </w:rPr>
        <w:t xml:space="preserve">Fund </w:t>
      </w:r>
      <w:r w:rsidRPr="00AD5B7D">
        <w:rPr>
          <w:rFonts w:ascii="Arial" w:hAnsi="Arial" w:cs="Arial"/>
          <w:b/>
          <w:bCs/>
          <w:sz w:val="20"/>
        </w:rPr>
        <w:t xml:space="preserve">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04B59B76" w:rsidR="001F5A8D" w:rsidRPr="00EF62AD" w:rsidRDefault="001F5A8D" w:rsidP="001F5A8D">
      <w:pPr>
        <w:pStyle w:val="Text"/>
        <w:rPr>
          <w:szCs w:val="20"/>
        </w:rPr>
      </w:pPr>
      <w:r w:rsidRPr="00EF62AD">
        <w:rPr>
          <w:szCs w:val="20"/>
        </w:rPr>
        <w:t>A</w:t>
      </w:r>
      <w:r>
        <w:rPr>
          <w:szCs w:val="20"/>
        </w:rPr>
        <w:t xml:space="preserve"> </w:t>
      </w:r>
      <w:r w:rsidR="00B05416">
        <w:rPr>
          <w:szCs w:val="20"/>
        </w:rPr>
        <w:t>complete He Ara Whakahihiko – Hauora Grant</w:t>
      </w:r>
      <w:r w:rsidR="009A0B89">
        <w:rPr>
          <w:szCs w:val="20"/>
        </w:rPr>
        <w:t xml:space="preserve"> </w:t>
      </w:r>
      <w:r>
        <w:rPr>
          <w:szCs w:val="20"/>
        </w:rPr>
        <w:t xml:space="preserve">application </w:t>
      </w:r>
      <w:r w:rsidRPr="00EF62AD">
        <w:rPr>
          <w:szCs w:val="20"/>
        </w:rPr>
        <w:t xml:space="preserve">consists of </w:t>
      </w:r>
      <w:r w:rsidR="009A0B89">
        <w:rPr>
          <w:szCs w:val="20"/>
        </w:rPr>
        <w:t>six</w:t>
      </w:r>
      <w:r w:rsidRPr="00EF62AD">
        <w:rPr>
          <w:szCs w:val="20"/>
        </w:rPr>
        <w:t xml:space="preserve"> modules.</w:t>
      </w:r>
    </w:p>
    <w:p w14:paraId="37F88B80" w14:textId="77777777" w:rsidR="001F5A8D" w:rsidRPr="00EF62AD" w:rsidRDefault="001F5A8D" w:rsidP="001F5A8D">
      <w:pPr>
        <w:pStyle w:val="Text"/>
        <w:rPr>
          <w:szCs w:val="20"/>
        </w:rPr>
      </w:pPr>
    </w:p>
    <w:p w14:paraId="550C7A73" w14:textId="13227566" w:rsidR="001F5A8D" w:rsidRPr="00EF62AD" w:rsidRDefault="001F5A8D" w:rsidP="001F5A8D">
      <w:pPr>
        <w:pStyle w:val="Instructions"/>
        <w:rPr>
          <w:rFonts w:ascii="Arial" w:hAnsi="Arial" w:cs="Arial"/>
          <w:sz w:val="20"/>
        </w:rPr>
      </w:pPr>
      <w:r w:rsidRPr="00EF62AD">
        <w:rPr>
          <w:rFonts w:ascii="Arial" w:hAnsi="Arial" w:cs="Arial"/>
          <w:sz w:val="20"/>
        </w:rPr>
        <w:t xml:space="preserve">This COVERSHEET is for identification purposes. </w:t>
      </w:r>
      <w:r w:rsidR="00A45F62">
        <w:rPr>
          <w:rFonts w:ascii="Arial" w:hAnsi="Arial" w:cs="Arial"/>
          <w:sz w:val="20"/>
        </w:rPr>
        <w:t>Do not remove this page when uploading, i</w:t>
      </w:r>
      <w:r w:rsidRPr="00EF62AD">
        <w:rPr>
          <w:rFonts w:ascii="Arial" w:hAnsi="Arial" w:cs="Arial"/>
          <w:sz w:val="20"/>
        </w:rPr>
        <w:t>t will be replaced by the online pages (Module 1) in the final submitted application compiled by HRC</w:t>
      </w:r>
      <w:r w:rsidRPr="00D6059E">
        <w:rPr>
          <w:rFonts w:ascii="Arial" w:hAnsi="Arial" w:cs="Arial"/>
          <w:sz w:val="20"/>
        </w:rPr>
        <w:t xml:space="preserve"> </w:t>
      </w:r>
      <w:r w:rsidR="009A0B89">
        <w:rPr>
          <w:rFonts w:ascii="Arial" w:hAnsi="Arial" w:cs="Arial"/>
          <w:sz w:val="20"/>
        </w:rPr>
        <w:t>Gateway (</w:t>
      </w:r>
      <w:hyperlink r:id="rId11" w:history="1">
        <w:r w:rsidR="009A0B89" w:rsidRPr="000B3755">
          <w:rPr>
            <w:rStyle w:val="Hyperlink"/>
            <w:rFonts w:ascii="Arial" w:hAnsi="Arial" w:cs="Arial"/>
            <w:sz w:val="20"/>
            <w:szCs w:val="20"/>
          </w:rPr>
          <w:t>https://gateway.hrc.govt.nz</w:t>
        </w:r>
      </w:hyperlink>
      <w:r w:rsidR="009A0B89">
        <w:rPr>
          <w:rFonts w:ascii="Arial" w:hAnsi="Arial" w:cs="Arial"/>
          <w:sz w:val="20"/>
        </w:rPr>
        <w:t>).</w:t>
      </w:r>
      <w:r w:rsidR="00CC2D3F">
        <w:rPr>
          <w:rFonts w:ascii="Arial" w:hAnsi="Arial" w:cs="Arial"/>
          <w:sz w:val="20"/>
        </w:rPr>
        <w:t xml:space="preserve"> </w:t>
      </w:r>
    </w:p>
    <w:p w14:paraId="5AC27C85" w14:textId="77777777" w:rsidR="001F5A8D" w:rsidRPr="00EF62AD" w:rsidRDefault="001F5A8D" w:rsidP="001F5A8D">
      <w:pPr>
        <w:pStyle w:val="Text"/>
        <w:rPr>
          <w:szCs w:val="20"/>
        </w:rPr>
      </w:pPr>
    </w:p>
    <w:p w14:paraId="26A3C7C8" w14:textId="18FB0093" w:rsidR="00E13C12" w:rsidRPr="00EF62AD" w:rsidRDefault="00E13C12" w:rsidP="00E13C12">
      <w:pPr>
        <w:pStyle w:val="Text"/>
        <w:rPr>
          <w:szCs w:val="20"/>
        </w:rPr>
      </w:pPr>
      <w:r>
        <w:rPr>
          <w:szCs w:val="20"/>
        </w:rPr>
        <w:t xml:space="preserve">Complete </w:t>
      </w:r>
      <w:r w:rsidRPr="00EF62AD">
        <w:rPr>
          <w:szCs w:val="20"/>
        </w:rPr>
        <w:t>Module 1 ’General information’ on HRC Gateway.</w:t>
      </w:r>
      <w:r>
        <w:rPr>
          <w:szCs w:val="20"/>
        </w:rPr>
        <w:t xml:space="preserve"> </w:t>
      </w:r>
    </w:p>
    <w:p w14:paraId="743419E5" w14:textId="77777777" w:rsidR="00E13C12" w:rsidRDefault="00E13C12" w:rsidP="00E13C12">
      <w:pPr>
        <w:pStyle w:val="Text"/>
        <w:rPr>
          <w:szCs w:val="20"/>
        </w:rPr>
      </w:pPr>
    </w:p>
    <w:p w14:paraId="0DD26905" w14:textId="77777777" w:rsidR="00E13C12" w:rsidRDefault="00E13C12" w:rsidP="00E13C12">
      <w:pPr>
        <w:pStyle w:val="Text"/>
        <w:rPr>
          <w:szCs w:val="20"/>
        </w:rPr>
      </w:pPr>
      <w:r>
        <w:rPr>
          <w:szCs w:val="20"/>
        </w:rPr>
        <w:t xml:space="preserve">Complete </w:t>
      </w:r>
      <w:r w:rsidRPr="00E73693">
        <w:rPr>
          <w:szCs w:val="20"/>
        </w:rPr>
        <w:t xml:space="preserve">Module 2 ‘Research’, Module 3 ‘References’, Module 4A-C ‘Contract information and budget’ in the </w:t>
      </w:r>
      <w:r>
        <w:rPr>
          <w:szCs w:val="20"/>
        </w:rPr>
        <w:t xml:space="preserve">application </w:t>
      </w:r>
      <w:r w:rsidRPr="00E73693">
        <w:rPr>
          <w:szCs w:val="20"/>
        </w:rPr>
        <w:t xml:space="preserve">form below. </w:t>
      </w:r>
    </w:p>
    <w:p w14:paraId="5C139DFC" w14:textId="77777777" w:rsidR="00E13C12" w:rsidRDefault="00E13C12" w:rsidP="00E13C12">
      <w:pPr>
        <w:pStyle w:val="Text"/>
        <w:rPr>
          <w:szCs w:val="20"/>
        </w:rPr>
      </w:pPr>
    </w:p>
    <w:p w14:paraId="77A0BD16" w14:textId="77777777" w:rsidR="00E13C12" w:rsidRPr="0066784A" w:rsidRDefault="00E13C12" w:rsidP="00E13C12">
      <w:pPr>
        <w:rPr>
          <w:rFonts w:ascii="Arial" w:hAnsi="Arial" w:cs="Arial"/>
        </w:rPr>
      </w:pPr>
      <w:r>
        <w:rPr>
          <w:rFonts w:ascii="Arial" w:hAnsi="Arial" w:cs="Arial"/>
        </w:rPr>
        <w:t xml:space="preserve">Upload all </w:t>
      </w:r>
      <w:r w:rsidRPr="0066784A">
        <w:rPr>
          <w:rFonts w:ascii="Arial" w:hAnsi="Arial" w:cs="Arial"/>
        </w:rPr>
        <w:t>letters of collaboration/supporting documents/memorandums of understanding</w:t>
      </w:r>
      <w:r>
        <w:rPr>
          <w:rFonts w:ascii="Arial" w:hAnsi="Arial" w:cs="Arial"/>
        </w:rPr>
        <w:t xml:space="preserve"> to HRC Gateway</w:t>
      </w:r>
      <w:r w:rsidRPr="0066784A">
        <w:rPr>
          <w:rFonts w:ascii="Arial" w:hAnsi="Arial" w:cs="Arial"/>
        </w:rPr>
        <w:t>. HRC Gateway</w:t>
      </w:r>
      <w:r>
        <w:rPr>
          <w:rFonts w:ascii="Arial" w:hAnsi="Arial" w:cs="Arial"/>
        </w:rPr>
        <w:t xml:space="preserve"> will automatically generate a list of uploaded documents under Module 4D.</w:t>
      </w:r>
      <w:r w:rsidRPr="0066784A">
        <w:rPr>
          <w:rFonts w:ascii="Arial" w:hAnsi="Arial" w:cs="Arial"/>
        </w:rPr>
        <w:t xml:space="preserve"> </w:t>
      </w:r>
    </w:p>
    <w:p w14:paraId="6C82EE73" w14:textId="77777777" w:rsidR="00E13C12" w:rsidRPr="0066784A" w:rsidRDefault="00E13C12" w:rsidP="00E13C12">
      <w:pPr>
        <w:rPr>
          <w:rFonts w:ascii="Arial" w:hAnsi="Arial" w:cs="Arial"/>
        </w:rPr>
      </w:pPr>
    </w:p>
    <w:p w14:paraId="76029C8C" w14:textId="543F6B06" w:rsidR="00E13C12" w:rsidRPr="0066784A" w:rsidRDefault="00E13C12" w:rsidP="00E13C12">
      <w:pPr>
        <w:rPr>
          <w:rFonts w:ascii="Arial" w:hAnsi="Arial" w:cs="Arial"/>
        </w:rPr>
      </w:pPr>
      <w:r>
        <w:rPr>
          <w:rFonts w:ascii="Arial" w:hAnsi="Arial" w:cs="Arial"/>
        </w:rPr>
        <w:t>Complete Sections</w:t>
      </w:r>
      <w:r w:rsidRPr="0066784A">
        <w:rPr>
          <w:rFonts w:ascii="Arial" w:hAnsi="Arial" w:cs="Arial"/>
        </w:rPr>
        <w:t xml:space="preserve"> 4E-G ‘Research proposal budget, ‘Subcontract budget’ and ‘FTE summary’ in the </w:t>
      </w:r>
      <w:r w:rsidRPr="0066784A">
        <w:rPr>
          <w:rFonts w:ascii="Arial" w:hAnsi="Arial" w:cs="Arial"/>
          <w:b/>
          <w:bCs/>
        </w:rPr>
        <w:t xml:space="preserve">2026 </w:t>
      </w:r>
      <w:r w:rsidR="00C40A11">
        <w:rPr>
          <w:rFonts w:ascii="Arial" w:hAnsi="Arial" w:cs="Arial"/>
          <w:b/>
          <w:bCs/>
        </w:rPr>
        <w:t>He Ara Whakahihiko - Hauora</w:t>
      </w:r>
      <w:r w:rsidRPr="0066784A">
        <w:rPr>
          <w:rFonts w:ascii="Arial" w:hAnsi="Arial" w:cs="Arial"/>
          <w:b/>
          <w:bCs/>
        </w:rPr>
        <w:t xml:space="preserve"> Budget Form</w:t>
      </w:r>
      <w:r w:rsidRPr="0066784A">
        <w:rPr>
          <w:rFonts w:ascii="Arial" w:hAnsi="Arial" w:cs="Arial"/>
        </w:rPr>
        <w:t xml:space="preserve"> (Microsoft Excel template). Please complete all sections and upload the budget form </w:t>
      </w:r>
      <w:r>
        <w:rPr>
          <w:rFonts w:ascii="Arial" w:hAnsi="Arial" w:cs="Arial"/>
        </w:rPr>
        <w:t>in</w:t>
      </w:r>
      <w:r w:rsidRPr="0066784A">
        <w:rPr>
          <w:rFonts w:ascii="Arial" w:hAnsi="Arial" w:cs="Arial"/>
        </w:rPr>
        <w:t xml:space="preserve"> both .xlsx and PDF formats to HRC Gateway. </w:t>
      </w:r>
    </w:p>
    <w:p w14:paraId="5D3CA0EB" w14:textId="77777777" w:rsidR="00E13C12" w:rsidRPr="0066784A" w:rsidRDefault="00E13C12" w:rsidP="00E13C12">
      <w:pPr>
        <w:rPr>
          <w:rFonts w:ascii="Arial" w:hAnsi="Arial" w:cs="Arial"/>
        </w:rPr>
      </w:pPr>
    </w:p>
    <w:p w14:paraId="79F62D29" w14:textId="77777777" w:rsidR="00E13C12" w:rsidRPr="0066784A" w:rsidRDefault="00E13C12" w:rsidP="00E13C12">
      <w:pPr>
        <w:rPr>
          <w:rFonts w:ascii="Arial" w:hAnsi="Arial" w:cs="Arial"/>
          <w:bCs/>
        </w:rPr>
      </w:pPr>
      <w:r>
        <w:rPr>
          <w:rFonts w:ascii="Arial" w:hAnsi="Arial" w:cs="Arial"/>
          <w:bCs/>
        </w:rPr>
        <w:t xml:space="preserve">Upload a NZ standard CV for all named investigators to HRC Gateway; they will be compiled in Module 5. </w:t>
      </w:r>
    </w:p>
    <w:p w14:paraId="742F7D45" w14:textId="77777777" w:rsidR="00E13C12" w:rsidRPr="0066784A" w:rsidRDefault="00E13C12" w:rsidP="00E13C12">
      <w:pPr>
        <w:rPr>
          <w:rFonts w:ascii="Arial" w:hAnsi="Arial" w:cs="Arial"/>
          <w:bCs/>
        </w:rPr>
      </w:pPr>
    </w:p>
    <w:p w14:paraId="5CE5B82D" w14:textId="77777777" w:rsidR="00E13C12" w:rsidRPr="0066784A" w:rsidRDefault="00E13C12" w:rsidP="00E13C12">
      <w:pPr>
        <w:rPr>
          <w:rFonts w:ascii="Arial" w:hAnsi="Arial" w:cs="Arial"/>
        </w:rPr>
      </w:pPr>
      <w:r>
        <w:rPr>
          <w:rFonts w:ascii="Arial" w:hAnsi="Arial" w:cs="Arial"/>
        </w:rPr>
        <w:t xml:space="preserve">Complete </w:t>
      </w:r>
      <w:r w:rsidRPr="0066784A">
        <w:rPr>
          <w:rFonts w:ascii="Arial" w:hAnsi="Arial" w:cs="Arial"/>
        </w:rPr>
        <w:t>Module 6 ‘Research classification’ on HRC Gateway.</w:t>
      </w:r>
    </w:p>
    <w:p w14:paraId="57259721" w14:textId="77777777" w:rsidR="0090157A" w:rsidRPr="00EF62AD" w:rsidRDefault="0090157A" w:rsidP="001F5A8D">
      <w:pPr>
        <w:pStyle w:val="Text"/>
        <w:rPr>
          <w:szCs w:val="20"/>
        </w:rPr>
      </w:pPr>
    </w:p>
    <w:p w14:paraId="264EE239" w14:textId="77777777" w:rsidR="00E13C12"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p>
    <w:p w14:paraId="09D6DD15" w14:textId="77777777" w:rsidR="00E13C12" w:rsidRDefault="00E13C12" w:rsidP="001F5A8D">
      <w:pPr>
        <w:pStyle w:val="Text"/>
        <w:rPr>
          <w:rFonts w:eastAsiaTheme="minorHAnsi"/>
          <w:szCs w:val="20"/>
        </w:rPr>
      </w:pPr>
    </w:p>
    <w:p w14:paraId="471D4743" w14:textId="77777777" w:rsidR="00405842" w:rsidRDefault="001F5A8D" w:rsidP="00405842">
      <w:pPr>
        <w:pStyle w:val="Text"/>
        <w:rPr>
          <w:rFonts w:cs="Arial"/>
        </w:rPr>
      </w:pPr>
      <w:r w:rsidRPr="00EF62AD">
        <w:rPr>
          <w:rFonts w:eastAsiaTheme="minorHAnsi"/>
          <w:b/>
          <w:bCs/>
          <w:szCs w:val="20"/>
        </w:rPr>
        <w:t>Module 2 must begin on a new page.</w:t>
      </w:r>
      <w:r w:rsidRPr="00EF62AD">
        <w:rPr>
          <w:rFonts w:eastAsiaTheme="minorHAnsi"/>
          <w:szCs w:val="20"/>
        </w:rPr>
        <w:t xml:space="preserve"> </w:t>
      </w:r>
      <w:r w:rsidR="00E73693" w:rsidRPr="0066784A">
        <w:rPr>
          <w:rFonts w:cs="Arial"/>
        </w:rPr>
        <w:t xml:space="preserve">The complete application with all Modules will be generated by HRC Gateway for downloading and printing. </w:t>
      </w:r>
      <w:r w:rsidR="00405842" w:rsidRPr="0066784A">
        <w:rPr>
          <w:rFonts w:cs="Arial"/>
        </w:rPr>
        <w:t>Please check your application carefully</w:t>
      </w:r>
      <w:r w:rsidR="00405842">
        <w:rPr>
          <w:rFonts w:cs="Arial"/>
        </w:rPr>
        <w:t>,</w:t>
      </w:r>
      <w:r w:rsidR="00405842" w:rsidRPr="0066784A">
        <w:rPr>
          <w:rFonts w:cs="Arial"/>
        </w:rPr>
        <w:t xml:space="preserve"> as </w:t>
      </w:r>
      <w:r w:rsidR="00405842">
        <w:rPr>
          <w:rFonts w:cs="Arial"/>
        </w:rPr>
        <w:t xml:space="preserve">the HRC will not process </w:t>
      </w:r>
      <w:r w:rsidR="00405842" w:rsidRPr="0066784A">
        <w:rPr>
          <w:rFonts w:cs="Arial"/>
        </w:rPr>
        <w:t xml:space="preserve">incorrectly uploaded files </w:t>
      </w:r>
      <w:r w:rsidR="00405842">
        <w:rPr>
          <w:rFonts w:cs="Arial"/>
        </w:rPr>
        <w:t>and your application may be withdrawn.</w:t>
      </w:r>
    </w:p>
    <w:p w14:paraId="7957AE8E" w14:textId="4943C2BC" w:rsidR="00E73693" w:rsidRDefault="00E73693"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w:t>
      </w:r>
      <w:r w:rsidRPr="00E73693">
        <w:rPr>
          <w:rFonts w:eastAsiaTheme="minorHAnsi"/>
          <w:b/>
          <w:bCs/>
          <w:szCs w:val="20"/>
        </w:rPr>
        <w:t>Arial 10-point</w:t>
      </w:r>
      <w:r w:rsidRPr="00EF62AD">
        <w:rPr>
          <w:rFonts w:eastAsiaTheme="minorHAnsi"/>
          <w:szCs w:val="20"/>
        </w:rPr>
        <w:t xml:space="preserve">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0C7A553D"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 xml:space="preserve">as stated in the guidelines, your application may be withdrawn from this funding round. This includes using the incorrect font size and style; altering margins and spacing around headings and subheadings; exceeding page limits; or submitting CVs </w:t>
      </w:r>
      <w:r w:rsidR="00405842">
        <w:rPr>
          <w:rFonts w:ascii="Arial" w:hAnsi="Arial" w:cs="Arial"/>
        </w:rPr>
        <w:t>that do not conform to</w:t>
      </w:r>
      <w:r w:rsidRPr="00EF21B2">
        <w:rPr>
          <w:rFonts w:ascii="Arial" w:hAnsi="Arial" w:cs="Arial"/>
        </w:rPr>
        <w:t xml:space="preserve"> th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2"/>
          <w:footerReference w:type="default" r:id="rId13"/>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lastRenderedPageBreak/>
        <w:t xml:space="preserve">Application </w:t>
      </w:r>
      <w:r w:rsidR="007674B2">
        <w:rPr>
          <w:rFonts w:cs="Arial"/>
          <w:color w:val="82A53C"/>
        </w:rPr>
        <w:t>Checklist</w:t>
      </w:r>
    </w:p>
    <w:p w14:paraId="0C76C76F" w14:textId="77777777" w:rsidR="00A609AD" w:rsidRPr="00A609AD" w:rsidRDefault="00A609AD" w:rsidP="00A609AD"/>
    <w:p w14:paraId="75DB5E03" w14:textId="7D3A9CB1"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60BC52D5" w:rsidR="00DD072D" w:rsidRPr="00262CA5" w:rsidRDefault="004F3F56"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EndPr/>
        <w:sdtContent/>
      </w:sdt>
      <w:sdt>
        <w:sdtPr>
          <w:rPr>
            <w:rFonts w:ascii="Arial" w:hAnsi="Arial" w:cs="Arial"/>
          </w:rPr>
          <w:id w:val="2027293063"/>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F77D0E">
        <w:rPr>
          <w:rFonts w:ascii="Arial" w:hAnsi="Arial" w:cs="Arial"/>
          <w:b/>
          <w:bCs/>
        </w:rPr>
        <w:t>202</w:t>
      </w:r>
      <w:r w:rsidR="00717814" w:rsidRPr="00F77D0E">
        <w:rPr>
          <w:rFonts w:ascii="Arial" w:hAnsi="Arial" w:cs="Arial"/>
          <w:b/>
          <w:bCs/>
        </w:rPr>
        <w:t>6</w:t>
      </w:r>
      <w:r w:rsidR="00DD072D" w:rsidRPr="00F77D0E">
        <w:rPr>
          <w:rFonts w:ascii="Arial" w:hAnsi="Arial" w:cs="Arial"/>
          <w:b/>
          <w:bCs/>
        </w:rPr>
        <w:t xml:space="preserve"> </w:t>
      </w:r>
      <w:r w:rsidR="00291928" w:rsidRPr="00291928">
        <w:rPr>
          <w:rFonts w:ascii="Arial" w:hAnsi="Arial" w:cs="Arial"/>
          <w:b/>
          <w:bCs/>
        </w:rPr>
        <w:t xml:space="preserve">He Ara Whakahihiko – Hauora </w:t>
      </w:r>
      <w:r w:rsidR="00291928">
        <w:rPr>
          <w:rFonts w:ascii="Arial" w:hAnsi="Arial" w:cs="Arial"/>
          <w:b/>
          <w:bCs/>
        </w:rPr>
        <w:t xml:space="preserve">Grant </w:t>
      </w:r>
      <w:r w:rsidR="00717814" w:rsidRPr="00F77D0E">
        <w:rPr>
          <w:rFonts w:ascii="Arial" w:hAnsi="Arial" w:cs="Arial"/>
          <w:b/>
          <w:bCs/>
        </w:rPr>
        <w:t>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4F3F56"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End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5C60E6D2" w14:textId="6C4885E2" w:rsidR="00483793" w:rsidRDefault="004F3F56" w:rsidP="008C6EF1">
      <w:pPr>
        <w:spacing w:before="60" w:after="60"/>
        <w:ind w:left="284" w:hanging="284"/>
        <w:rPr>
          <w:rFonts w:ascii="Arial" w:hAnsi="Arial" w:cs="Arial"/>
        </w:rPr>
      </w:pPr>
      <w:sdt>
        <w:sdtPr>
          <w:rPr>
            <w:rFonts w:ascii="Arial" w:hAnsi="Arial" w:cs="Arial"/>
          </w:rPr>
          <w:id w:val="972482657"/>
          <w14:checkbox>
            <w14:checked w14:val="0"/>
            <w14:checkedState w14:val="2612" w14:font="MS Gothic"/>
            <w14:uncheckedState w14:val="2610" w14:font="MS Gothic"/>
          </w14:checkbox>
        </w:sdtPr>
        <w:sdtEndPr/>
        <w:sdtContent>
          <w:r w:rsidR="008C6EF1" w:rsidRPr="00054D8D">
            <w:rPr>
              <w:rFonts w:ascii="Segoe UI Symbol" w:eastAsia="MS Gothic" w:hAnsi="Segoe UI Symbol" w:cs="Segoe UI Symbol"/>
            </w:rPr>
            <w:t>☐</w:t>
          </w:r>
        </w:sdtContent>
      </w:sdt>
      <w:r w:rsidR="008C6EF1" w:rsidRPr="00054D8D">
        <w:rPr>
          <w:rFonts w:ascii="Arial" w:hAnsi="Arial" w:cs="Arial"/>
        </w:rPr>
        <w:t xml:space="preserve"> </w:t>
      </w:r>
      <w:r w:rsidR="00A553B8" w:rsidRPr="00054D8D">
        <w:rPr>
          <w:rFonts w:ascii="Arial" w:hAnsi="Arial" w:cs="Arial"/>
        </w:rPr>
        <w:t>T</w:t>
      </w:r>
      <w:r w:rsidR="00424178" w:rsidRPr="00054D8D">
        <w:rPr>
          <w:rFonts w:ascii="Arial" w:hAnsi="Arial" w:cs="Arial"/>
        </w:rPr>
        <w:t xml:space="preserve">he </w:t>
      </w:r>
      <w:r w:rsidR="00232706">
        <w:rPr>
          <w:rFonts w:ascii="Arial" w:hAnsi="Arial" w:cs="Arial"/>
        </w:rPr>
        <w:t>Grant’s</w:t>
      </w:r>
      <w:r w:rsidR="00E73693">
        <w:rPr>
          <w:rFonts w:ascii="Arial" w:hAnsi="Arial" w:cs="Arial"/>
        </w:rPr>
        <w:t xml:space="preserve"> research activities are </w:t>
      </w:r>
      <w:r w:rsidR="0044466A" w:rsidRPr="00054D8D">
        <w:rPr>
          <w:rFonts w:ascii="Arial" w:hAnsi="Arial" w:cs="Arial"/>
        </w:rPr>
        <w:t xml:space="preserve">not included in </w:t>
      </w:r>
      <w:r w:rsidR="007C625D" w:rsidRPr="00054D8D">
        <w:rPr>
          <w:rFonts w:ascii="Arial" w:hAnsi="Arial" w:cs="Arial"/>
        </w:rPr>
        <w:t>section 1.</w:t>
      </w:r>
      <w:r w:rsidR="009C1267">
        <w:rPr>
          <w:rFonts w:ascii="Arial" w:hAnsi="Arial" w:cs="Arial"/>
        </w:rPr>
        <w:t>4</w:t>
      </w:r>
      <w:r w:rsidR="0044466A" w:rsidRPr="00054D8D">
        <w:rPr>
          <w:rFonts w:ascii="Arial" w:hAnsi="Arial" w:cs="Arial"/>
        </w:rPr>
        <w:t xml:space="preserve"> ‘Out of scope</w:t>
      </w:r>
      <w:r w:rsidR="004148A8" w:rsidRPr="00054D8D">
        <w:rPr>
          <w:rFonts w:ascii="Arial" w:hAnsi="Arial" w:cs="Arial"/>
        </w:rPr>
        <w:t xml:space="preserve"> for the </w:t>
      </w:r>
      <w:r w:rsidR="00CA494A" w:rsidRPr="00CA494A">
        <w:rPr>
          <w:rFonts w:ascii="Arial" w:hAnsi="Arial" w:cs="Arial"/>
        </w:rPr>
        <w:t>Out of scope for the 2026 He Ara Whakahihiko – Hauora Fund</w:t>
      </w:r>
      <w:r w:rsidR="00CA494A">
        <w:rPr>
          <w:rFonts w:ascii="Arial" w:hAnsi="Arial" w:cs="Arial"/>
        </w:rPr>
        <w:t xml:space="preserve">’ </w:t>
      </w:r>
      <w:r w:rsidR="006114CA" w:rsidRPr="00054D8D">
        <w:rPr>
          <w:rFonts w:ascii="Arial" w:hAnsi="Arial" w:cs="Arial"/>
        </w:rPr>
        <w:t xml:space="preserve">in </w:t>
      </w:r>
      <w:r w:rsidR="00775DEA" w:rsidRPr="00054D8D">
        <w:rPr>
          <w:rFonts w:ascii="Arial" w:hAnsi="Arial" w:cs="Arial"/>
        </w:rPr>
        <w:t xml:space="preserve">the </w:t>
      </w:r>
      <w:r w:rsidR="00CA494A" w:rsidRPr="00F77D0E">
        <w:rPr>
          <w:rFonts w:ascii="Arial" w:hAnsi="Arial" w:cs="Arial"/>
          <w:b/>
          <w:bCs/>
        </w:rPr>
        <w:t xml:space="preserve">2026 </w:t>
      </w:r>
      <w:r w:rsidR="00CA494A" w:rsidRPr="00291928">
        <w:rPr>
          <w:rFonts w:ascii="Arial" w:hAnsi="Arial" w:cs="Arial"/>
          <w:b/>
          <w:bCs/>
        </w:rPr>
        <w:t xml:space="preserve">He Ara Whakahihiko – Hauora </w:t>
      </w:r>
      <w:r w:rsidR="00CA494A">
        <w:rPr>
          <w:rFonts w:ascii="Arial" w:hAnsi="Arial" w:cs="Arial"/>
          <w:b/>
          <w:bCs/>
        </w:rPr>
        <w:t xml:space="preserve">Fund </w:t>
      </w:r>
      <w:r w:rsidR="006114CA" w:rsidRPr="00054D8D">
        <w:rPr>
          <w:rFonts w:ascii="Arial" w:hAnsi="Arial" w:cs="Arial"/>
          <w:b/>
          <w:bCs/>
        </w:rPr>
        <w:t>Application Guidelines</w:t>
      </w:r>
      <w:r w:rsidR="006114CA" w:rsidRPr="00054D8D">
        <w:rPr>
          <w:rFonts w:ascii="Arial" w:hAnsi="Arial" w:cs="Arial"/>
        </w:rPr>
        <w:t>.</w:t>
      </w:r>
      <w:r w:rsidR="006114CA" w:rsidRPr="006114CA">
        <w:rPr>
          <w:rFonts w:ascii="Arial" w:hAnsi="Arial" w:cs="Arial"/>
        </w:rPr>
        <w:t xml:space="preserve"> </w:t>
      </w:r>
    </w:p>
    <w:p w14:paraId="7CA633BB" w14:textId="07BF29E7" w:rsidR="006018FA" w:rsidRDefault="004F3F56" w:rsidP="006018FA">
      <w:pPr>
        <w:spacing w:before="60" w:after="60"/>
        <w:ind w:left="284" w:hanging="284"/>
        <w:rPr>
          <w:rFonts w:ascii="Arial" w:eastAsia="MS Gothic" w:hAnsi="Arial" w:cs="Arial"/>
        </w:rPr>
      </w:pPr>
      <w:sdt>
        <w:sdtPr>
          <w:rPr>
            <w:rFonts w:ascii="Arial" w:eastAsia="MS Gothic" w:hAnsi="Arial" w:cs="Arial"/>
          </w:rPr>
          <w:id w:val="-635726296"/>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262CA5">
        <w:rPr>
          <w:rFonts w:ascii="Arial" w:eastAsia="MS Gothic" w:hAnsi="Arial" w:cs="Arial"/>
        </w:rPr>
        <w:t xml:space="preserve"> </w:t>
      </w:r>
      <w:r w:rsidR="00CC530E" w:rsidRPr="00287816">
        <w:rPr>
          <w:rFonts w:ascii="Arial" w:eastAsia="MS Gothic" w:hAnsi="Arial" w:cs="Arial"/>
        </w:rPr>
        <w:t xml:space="preserve">The requested budget is </w:t>
      </w:r>
      <w:r w:rsidR="004B6F34" w:rsidRPr="004B6F34">
        <w:rPr>
          <w:rFonts w:ascii="Arial" w:eastAsia="MS Gothic" w:hAnsi="Arial" w:cs="Arial"/>
        </w:rPr>
        <w:t xml:space="preserve">$495,500 (excluding GST) </w:t>
      </w:r>
      <w:r w:rsidR="00CC530E" w:rsidRPr="00287816">
        <w:rPr>
          <w:rFonts w:ascii="Arial" w:eastAsia="MS Gothic" w:hAnsi="Arial" w:cs="Arial"/>
        </w:rPr>
        <w:t xml:space="preserve">for </w:t>
      </w:r>
      <w:r w:rsidR="00F02494">
        <w:rPr>
          <w:rFonts w:ascii="Arial" w:eastAsia="MS Gothic" w:hAnsi="Arial" w:cs="Arial"/>
        </w:rPr>
        <w:t>a term of 24 months.</w:t>
      </w:r>
    </w:p>
    <w:p w14:paraId="536B424F" w14:textId="3D80989E" w:rsidR="00BE660E" w:rsidRDefault="004F3F56" w:rsidP="00141A22">
      <w:pPr>
        <w:spacing w:before="60" w:after="60"/>
        <w:ind w:left="284" w:hanging="284"/>
        <w:rPr>
          <w:rFonts w:ascii="Arial" w:eastAsia="MS Gothic" w:hAnsi="Arial" w:cs="Arial"/>
        </w:rPr>
      </w:pPr>
      <w:sdt>
        <w:sdtPr>
          <w:rPr>
            <w:rFonts w:ascii="Arial" w:eastAsia="MS Gothic" w:hAnsi="Arial" w:cs="Arial"/>
          </w:rPr>
          <w:id w:val="-1194222230"/>
          <w14:checkbox>
            <w14:checked w14:val="0"/>
            <w14:checkedState w14:val="2612" w14:font="MS Gothic"/>
            <w14:uncheckedState w14:val="2610" w14:font="MS Gothic"/>
          </w14:checkbox>
        </w:sdtPr>
        <w:sdtEndPr/>
        <w:sdtContent>
          <w:r w:rsidR="00E178B6">
            <w:rPr>
              <w:rFonts w:ascii="MS Gothic" w:eastAsia="MS Gothic" w:hAnsi="MS Gothic" w:cs="Arial" w:hint="eastAsia"/>
            </w:rPr>
            <w:t>☐</w:t>
          </w:r>
        </w:sdtContent>
      </w:sdt>
      <w:r w:rsidR="00C37428" w:rsidRPr="00262CA5">
        <w:rPr>
          <w:rFonts w:ascii="Arial" w:eastAsia="MS Gothic" w:hAnsi="Arial" w:cs="Arial"/>
        </w:rPr>
        <w:t xml:space="preserve"> </w:t>
      </w:r>
      <w:r w:rsidR="00BE660E">
        <w:rPr>
          <w:rFonts w:ascii="Arial" w:eastAsia="MS Gothic" w:hAnsi="Arial" w:cs="Arial"/>
        </w:rPr>
        <w:t xml:space="preserve">All research team members are listed as a named investigator or collaborator in Module 1 on HRC Gateway. There are no additional named team members within the body of the application. </w:t>
      </w:r>
    </w:p>
    <w:p w14:paraId="5DA7043A" w14:textId="02931CDB" w:rsidR="00141A22" w:rsidRPr="00141A22" w:rsidRDefault="004F3F56" w:rsidP="00141A22">
      <w:pPr>
        <w:spacing w:before="60" w:after="60"/>
        <w:ind w:left="284" w:hanging="284"/>
        <w:rPr>
          <w:rFonts w:ascii="Arial" w:hAnsi="Arial" w:cs="Arial"/>
        </w:rPr>
      </w:pPr>
      <w:sdt>
        <w:sdtPr>
          <w:rPr>
            <w:rFonts w:ascii="Arial" w:eastAsia="MS Gothic" w:hAnsi="Arial" w:cs="Arial"/>
          </w:rPr>
          <w:id w:val="-1640958268"/>
          <w14:checkbox>
            <w14:checked w14:val="0"/>
            <w14:checkedState w14:val="2612" w14:font="MS Gothic"/>
            <w14:uncheckedState w14:val="2610" w14:font="MS Gothic"/>
          </w14:checkbox>
        </w:sdtPr>
        <w:sdtEnd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D76EF7">
        <w:rPr>
          <w:rFonts w:ascii="Arial" w:eastAsia="MS Gothic" w:hAnsi="Arial" w:cs="Arial"/>
        </w:rPr>
        <w:t>A</w:t>
      </w:r>
      <w:r w:rsidR="006018FA">
        <w:rPr>
          <w:rFonts w:ascii="Arial" w:eastAsia="MS Gothic" w:hAnsi="Arial" w:cs="Arial"/>
        </w:rPr>
        <w:t>ll m</w:t>
      </w:r>
      <w:r w:rsidR="009E3087" w:rsidRPr="319BF663">
        <w:rPr>
          <w:rFonts w:ascii="Arial" w:hAnsi="Arial" w:cs="Arial"/>
        </w:rPr>
        <w:t>odule</w:t>
      </w:r>
      <w:r w:rsidR="00E73693">
        <w:rPr>
          <w:rFonts w:ascii="Arial" w:hAnsi="Arial" w:cs="Arial"/>
        </w:rPr>
        <w:t xml:space="preserve">s and sections have </w:t>
      </w:r>
      <w:r w:rsidR="00245C8B">
        <w:rPr>
          <w:rFonts w:ascii="Arial" w:hAnsi="Arial" w:cs="Arial"/>
        </w:rPr>
        <w:t xml:space="preserve">been </w:t>
      </w:r>
      <w:r w:rsidR="009E3087" w:rsidRPr="319BF663">
        <w:rPr>
          <w:rFonts w:ascii="Arial" w:hAnsi="Arial" w:cs="Arial"/>
        </w:rPr>
        <w:t xml:space="preserve">completed in the </w:t>
      </w:r>
      <w:r w:rsidR="00F02494" w:rsidRPr="00F02494">
        <w:rPr>
          <w:rFonts w:ascii="Arial" w:hAnsi="Arial" w:cs="Arial"/>
        </w:rPr>
        <w:t>2026 He Ara Whakahihiko – Hauora Grant Application Form</w:t>
      </w:r>
      <w:r w:rsidR="00F02494">
        <w:rPr>
          <w:rFonts w:ascii="Arial" w:hAnsi="Arial" w:cs="Arial"/>
        </w:rPr>
        <w:t>.</w:t>
      </w:r>
    </w:p>
    <w:p w14:paraId="44B637FB" w14:textId="726452AB" w:rsidR="005151EE" w:rsidRDefault="004F3F56" w:rsidP="00EA2C40">
      <w:pPr>
        <w:spacing w:before="60" w:after="60"/>
        <w:ind w:left="284" w:hanging="284"/>
        <w:rPr>
          <w:rFonts w:ascii="Arial" w:hAnsi="Arial" w:cs="Arial"/>
        </w:rPr>
      </w:pPr>
      <w:sdt>
        <w:sdtPr>
          <w:rPr>
            <w:rFonts w:ascii="Arial" w:eastAsia="MS Gothic" w:hAnsi="Arial" w:cs="Arial"/>
          </w:rPr>
          <w:id w:val="-692849725"/>
          <w14:checkbox>
            <w14:checked w14:val="0"/>
            <w14:checkedState w14:val="2612" w14:font="MS Gothic"/>
            <w14:uncheckedState w14:val="2610" w14:font="MS Gothic"/>
          </w14:checkbox>
        </w:sdtPr>
        <w:sdtEnd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5151EE" w:rsidRPr="0066784A">
        <w:rPr>
          <w:rFonts w:ascii="Arial" w:eastAsia="MS Gothic" w:hAnsi="Arial" w:cs="Arial"/>
        </w:rPr>
        <w:t xml:space="preserve">The application content is within the specified page limits. </w:t>
      </w:r>
    </w:p>
    <w:p w14:paraId="4F179F5C" w14:textId="27B5A4FF" w:rsidR="00A566A1" w:rsidRDefault="004F3F56" w:rsidP="00A566A1">
      <w:pPr>
        <w:spacing w:before="60" w:after="60"/>
        <w:ind w:left="284" w:hanging="284"/>
        <w:rPr>
          <w:rFonts w:ascii="Arial" w:eastAsia="MS Gothic" w:hAnsi="Arial" w:cs="Arial"/>
        </w:rPr>
      </w:pPr>
      <w:sdt>
        <w:sdtPr>
          <w:rPr>
            <w:rFonts w:ascii="Arial" w:hAnsi="Arial" w:cs="Arial"/>
          </w:rPr>
          <w:id w:val="2009480202"/>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A566A1" w:rsidRPr="009628BF">
        <w:rPr>
          <w:rFonts w:ascii="Arial" w:hAnsi="Arial" w:cs="Arial"/>
        </w:rPr>
        <w:t xml:space="preserve"> </w:t>
      </w:r>
      <w:r w:rsidR="006018FA" w:rsidRPr="0066784A">
        <w:rPr>
          <w:rFonts w:ascii="Arial" w:eastAsia="MS Gothic" w:hAnsi="Arial" w:cs="Arial"/>
        </w:rPr>
        <w:t xml:space="preserve">Completion of an ethics review by an HRC-approved ethics committee has been listed as a Year 1 milestone. </w:t>
      </w:r>
    </w:p>
    <w:p w14:paraId="023AF8B7" w14:textId="5D1B1DB5" w:rsidR="006018FA" w:rsidRPr="006018FA" w:rsidRDefault="004F3F56" w:rsidP="006018FA">
      <w:pPr>
        <w:spacing w:before="60" w:after="60"/>
        <w:ind w:left="284" w:hanging="284"/>
        <w:rPr>
          <w:rFonts w:ascii="Arial" w:hAnsi="Arial" w:cs="Arial"/>
        </w:rPr>
      </w:pPr>
      <w:sdt>
        <w:sdtPr>
          <w:rPr>
            <w:rFonts w:ascii="Arial" w:hAnsi="Arial" w:cs="Arial"/>
          </w:rPr>
          <w:id w:val="-1808851286"/>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CVs of all named investigators (including those on a Memorandum of Understanding) have been uploaded to HRC Gateway using the New Zealand standard CV template downloaded from HRC Gateway. </w:t>
      </w:r>
    </w:p>
    <w:p w14:paraId="2B6448F7" w14:textId="40F78612" w:rsidR="006018FA" w:rsidRPr="006018FA" w:rsidRDefault="004F3F56" w:rsidP="006018FA">
      <w:pPr>
        <w:spacing w:before="60" w:after="60"/>
        <w:ind w:left="284" w:hanging="284"/>
        <w:rPr>
          <w:rFonts w:ascii="Arial" w:hAnsi="Arial" w:cs="Arial"/>
        </w:rPr>
      </w:pPr>
      <w:sdt>
        <w:sdtPr>
          <w:rPr>
            <w:rFonts w:ascii="Arial" w:hAnsi="Arial" w:cs="Arial"/>
          </w:rPr>
          <w:id w:val="1380362900"/>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Module 6 has been completed on HRC Gateway.</w:t>
      </w:r>
    </w:p>
    <w:p w14:paraId="41500652" w14:textId="01B99728" w:rsidR="006018FA" w:rsidRPr="006018FA" w:rsidRDefault="004F3F56" w:rsidP="006018FA">
      <w:pPr>
        <w:spacing w:before="60" w:after="60"/>
        <w:ind w:left="284" w:hanging="284"/>
        <w:rPr>
          <w:rFonts w:ascii="Arial" w:hAnsi="Arial" w:cs="Arial"/>
        </w:rPr>
      </w:pPr>
      <w:sdt>
        <w:sdtPr>
          <w:rPr>
            <w:rFonts w:ascii="Arial" w:hAnsi="Arial" w:cs="Arial"/>
          </w:rPr>
          <w:id w:val="-1060238487"/>
          <w14:checkbox>
            <w14:checked w14:val="0"/>
            <w14:checkedState w14:val="2612" w14:font="MS Gothic"/>
            <w14:uncheckedState w14:val="2610" w14:font="MS Gothic"/>
          </w14:checkbox>
        </w:sdtPr>
        <w:sdtEnd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w:t>
      </w:r>
      <w:r w:rsidR="00F02494" w:rsidRPr="00F02494">
        <w:rPr>
          <w:rFonts w:ascii="Arial" w:hAnsi="Arial" w:cs="Arial"/>
        </w:rPr>
        <w:t xml:space="preserve">2026 He Ara Whakahihiko – Hauora Grant Application Form </w:t>
      </w:r>
      <w:r w:rsidR="006018FA" w:rsidRPr="006018FA">
        <w:rPr>
          <w:rFonts w:ascii="Arial" w:hAnsi="Arial" w:cs="Arial"/>
        </w:rPr>
        <w:t>has been uploaded to HRC Gateway as a PDF file. All figures, tables and text have been converted intact.</w:t>
      </w:r>
    </w:p>
    <w:p w14:paraId="360F596C" w14:textId="0D92AD42" w:rsidR="006018FA" w:rsidRPr="006018FA" w:rsidRDefault="004F3F56" w:rsidP="00F02494">
      <w:pPr>
        <w:spacing w:before="60" w:after="60"/>
        <w:rPr>
          <w:rFonts w:ascii="Arial" w:hAnsi="Arial" w:cs="Arial"/>
        </w:rPr>
      </w:pPr>
      <w:sdt>
        <w:sdtPr>
          <w:rPr>
            <w:rFonts w:ascii="Arial" w:hAnsi="Arial" w:cs="Arial"/>
          </w:rPr>
          <w:id w:val="-380012467"/>
          <w14:checkbox>
            <w14:checked w14:val="0"/>
            <w14:checkedState w14:val="2612" w14:font="MS Gothic"/>
            <w14:uncheckedState w14:val="2610" w14:font="MS Gothic"/>
          </w14:checkbox>
        </w:sdtPr>
        <w:sdtEndPr/>
        <w:sdtContent>
          <w:r w:rsidR="00F02494">
            <w:rPr>
              <w:rFonts w:ascii="MS Gothic" w:eastAsia="MS Gothic" w:hAnsi="MS Gothic" w:cs="Arial" w:hint="eastAsia"/>
            </w:rPr>
            <w:t>☐</w:t>
          </w:r>
        </w:sdtContent>
      </w:sdt>
      <w:r w:rsidR="00F02494" w:rsidRPr="006018FA">
        <w:rPr>
          <w:rFonts w:ascii="Arial" w:hAnsi="Arial" w:cs="Arial"/>
        </w:rPr>
        <w:t xml:space="preserve"> </w:t>
      </w:r>
      <w:r w:rsidR="006018FA" w:rsidRPr="006018FA">
        <w:rPr>
          <w:rFonts w:ascii="Arial" w:hAnsi="Arial" w:cs="Arial"/>
        </w:rPr>
        <w:t xml:space="preserve">The 2026 </w:t>
      </w:r>
      <w:r w:rsidR="00F02494" w:rsidRPr="00F02494">
        <w:rPr>
          <w:rFonts w:ascii="Arial" w:hAnsi="Arial" w:cs="Arial"/>
        </w:rPr>
        <w:t xml:space="preserve">He Ara Whakahihiko – Hauora </w:t>
      </w:r>
      <w:r w:rsidR="006018FA" w:rsidRPr="006018FA">
        <w:rPr>
          <w:rFonts w:ascii="Arial" w:hAnsi="Arial" w:cs="Arial"/>
        </w:rPr>
        <w:t>Budget spreadsheet has been uploaded to HRC Gateway as a PDF file (.pdf) and Excel spreadsheet (.xlsx). All sheets are included in both files.</w:t>
      </w:r>
    </w:p>
    <w:p w14:paraId="17A5AA12" w14:textId="5B741607" w:rsidR="006018FA" w:rsidRDefault="004F3F56" w:rsidP="00F02494">
      <w:pPr>
        <w:spacing w:before="60" w:after="60"/>
        <w:rPr>
          <w:rFonts w:ascii="Arial" w:hAnsi="Arial" w:cs="Arial"/>
        </w:rPr>
      </w:pPr>
      <w:sdt>
        <w:sdtPr>
          <w:rPr>
            <w:rFonts w:ascii="Arial" w:hAnsi="Arial" w:cs="Arial"/>
          </w:rPr>
          <w:id w:val="543944490"/>
          <w14:checkbox>
            <w14:checked w14:val="0"/>
            <w14:checkedState w14:val="2612" w14:font="MS Gothic"/>
            <w14:uncheckedState w14:val="2610" w14:font="MS Gothic"/>
          </w14:checkbox>
        </w:sdtPr>
        <w:sdtEndPr/>
        <w:sdtContent>
          <w:r w:rsidR="00F02494">
            <w:rPr>
              <w:rFonts w:ascii="MS Gothic" w:eastAsia="MS Gothic" w:hAnsi="MS Gothic" w:cs="Arial" w:hint="eastAsia"/>
            </w:rPr>
            <w:t>☐</w:t>
          </w:r>
        </w:sdtContent>
      </w:sdt>
      <w:r w:rsidR="00F02494" w:rsidRPr="006018FA">
        <w:rPr>
          <w:rFonts w:ascii="Arial" w:hAnsi="Arial" w:cs="Arial"/>
        </w:rPr>
        <w:t xml:space="preserve"> </w:t>
      </w:r>
      <w:r w:rsidR="006018FA" w:rsidRPr="006018FA">
        <w:rPr>
          <w:rFonts w:ascii="Arial" w:hAnsi="Arial" w:cs="Arial"/>
        </w:rPr>
        <w:t>Your host organisation’s research office (if applicable) has checked your application.</w:t>
      </w:r>
    </w:p>
    <w:p w14:paraId="4F21FEFA" w14:textId="1A395791" w:rsidR="00434DA6" w:rsidRPr="00434DA6" w:rsidRDefault="00434DA6" w:rsidP="006018FA">
      <w:pPr>
        <w:spacing w:before="60" w:after="60"/>
        <w:ind w:left="284" w:hanging="284"/>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2B1F37DB"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w:t>
      </w:r>
      <w:r w:rsidR="00BE660E">
        <w:rPr>
          <w:b/>
          <w:bCs/>
          <w:szCs w:val="20"/>
        </w:rPr>
        <w:t>r</w:t>
      </w:r>
      <w:r w:rsidRPr="048CEBB7">
        <w:rPr>
          <w:b/>
          <w:bCs/>
          <w:szCs w:val="20"/>
        </w:rPr>
        <w:t xml:space="preserve">esearch </w:t>
      </w:r>
      <w:r w:rsidR="00BE660E">
        <w:rPr>
          <w:b/>
          <w:bCs/>
          <w:szCs w:val="20"/>
        </w:rPr>
        <w:t>o</w:t>
      </w:r>
      <w:r w:rsidRPr="048CEBB7">
        <w:rPr>
          <w:b/>
          <w:bCs/>
          <w:szCs w:val="20"/>
        </w:rPr>
        <w:t xml:space="preserve">ffice for guidance or the HRC at </w:t>
      </w:r>
      <w:hyperlink r:id="rId14">
        <w:r w:rsidRPr="048CEBB7">
          <w:rPr>
            <w:rStyle w:val="Hyperlink"/>
            <w:b/>
            <w:bCs/>
            <w:sz w:val="20"/>
            <w:szCs w:val="20"/>
          </w:rPr>
          <w:t>info@hrc.govt.nz</w:t>
        </w:r>
      </w:hyperlink>
      <w:r w:rsidRPr="048CEBB7">
        <w:rPr>
          <w:b/>
          <w:bCs/>
          <w:szCs w:val="20"/>
        </w:rPr>
        <w:t>.</w:t>
      </w:r>
    </w:p>
    <w:p w14:paraId="4FAB80AD" w14:textId="1A32A55E" w:rsidR="002565DE" w:rsidRDefault="002565DE" w:rsidP="002565DE">
      <w:pPr>
        <w:rPr>
          <w:b/>
          <w:bCs/>
        </w:rPr>
      </w:pPr>
      <w:r>
        <w:rPr>
          <w:b/>
          <w:bCs/>
        </w:rPr>
        <w:br w:type="page"/>
      </w:r>
    </w:p>
    <w:p w14:paraId="4279AB9D" w14:textId="77777777" w:rsidR="002565DE" w:rsidRDefault="002565DE" w:rsidP="00D53D9C">
      <w:pPr>
        <w:pStyle w:val="Text"/>
        <w:rPr>
          <w:b/>
          <w:bCs/>
          <w:szCs w:val="20"/>
        </w:rPr>
        <w:sectPr w:rsidR="002565DE" w:rsidSect="002804EA">
          <w:headerReference w:type="default" r:id="rId15"/>
          <w:type w:val="continuous"/>
          <w:pgSz w:w="11906" w:h="16838" w:code="9"/>
          <w:pgMar w:top="1559" w:right="1134" w:bottom="680" w:left="1429" w:header="1417" w:footer="454" w:gutter="0"/>
          <w:pgNumType w:start="1"/>
          <w:cols w:space="708"/>
          <w:formProt w:val="0"/>
          <w:docGrid w:linePitch="360"/>
        </w:sectPr>
      </w:pPr>
    </w:p>
    <w:p w14:paraId="655D0DEA" w14:textId="77777777" w:rsidR="00346CCC" w:rsidRDefault="00346CCC" w:rsidP="00346CCC">
      <w:pPr>
        <w:pStyle w:val="Heading1"/>
        <w:spacing w:before="240" w:after="120"/>
        <w:rPr>
          <w:b w:val="0"/>
          <w:color w:val="82A53C"/>
          <w:szCs w:val="24"/>
        </w:rPr>
      </w:pPr>
      <w:r w:rsidRPr="00A94E2E">
        <w:rPr>
          <w:b w:val="0"/>
          <w:color w:val="82A53C"/>
          <w:szCs w:val="24"/>
        </w:rPr>
        <w:lastRenderedPageBreak/>
        <w:t>Module 2: Research</w:t>
      </w:r>
    </w:p>
    <w:p w14:paraId="7ACCBFAA" w14:textId="77777777" w:rsidR="00346CCC" w:rsidRDefault="00346CCC" w:rsidP="00346CCC">
      <w:pPr>
        <w:spacing w:after="120"/>
        <w:rPr>
          <w:rFonts w:ascii="Arial" w:hAnsi="Arial" w:cs="Arial"/>
        </w:rPr>
      </w:pPr>
      <w:bookmarkStart w:id="4" w:name="_Hlk26778653"/>
      <w:r w:rsidRPr="00FF5D83">
        <w:rPr>
          <w:rFonts w:ascii="Arial" w:hAnsi="Arial" w:cs="Arial"/>
        </w:rPr>
        <w:t>Please refer to the</w:t>
      </w:r>
      <w:r w:rsidRPr="00FF5D83">
        <w:rPr>
          <w:rFonts w:ascii="Arial" w:hAnsi="Arial" w:cs="Arial"/>
          <w:b/>
          <w:bCs/>
        </w:rPr>
        <w:t xml:space="preserve"> </w:t>
      </w:r>
      <w:r w:rsidRPr="00A01028">
        <w:rPr>
          <w:rFonts w:ascii="Arial" w:hAnsi="Arial" w:cs="Arial"/>
          <w:b/>
          <w:bCs/>
        </w:rPr>
        <w:t xml:space="preserve">2026 </w:t>
      </w:r>
      <w:r>
        <w:rPr>
          <w:rFonts w:ascii="Arial" w:hAnsi="Arial" w:cs="Arial"/>
          <w:b/>
          <w:bCs/>
        </w:rPr>
        <w:t xml:space="preserve">He Ara Whakahihiko – Hauora Fund </w:t>
      </w:r>
      <w:r w:rsidRPr="00A01028">
        <w:rPr>
          <w:rFonts w:ascii="Arial" w:hAnsi="Arial" w:cs="Arial"/>
          <w:b/>
          <w:bCs/>
        </w:rPr>
        <w:t xml:space="preserve">Application </w:t>
      </w:r>
      <w:r w:rsidRPr="00FF5D83">
        <w:rPr>
          <w:rFonts w:ascii="Arial" w:hAnsi="Arial" w:cs="Arial"/>
          <w:b/>
          <w:bCs/>
        </w:rPr>
        <w:t>Guidelines</w:t>
      </w:r>
      <w:r w:rsidRPr="00FF5D83">
        <w:t xml:space="preserve"> </w:t>
      </w:r>
      <w:r w:rsidRPr="00FF5D83">
        <w:rPr>
          <w:rFonts w:ascii="Arial" w:hAnsi="Arial" w:cs="Arial"/>
        </w:rPr>
        <w:t xml:space="preserve">for </w:t>
      </w:r>
      <w:r>
        <w:rPr>
          <w:rFonts w:ascii="Arial" w:hAnsi="Arial" w:cs="Arial"/>
        </w:rPr>
        <w:t>information on completing this module</w:t>
      </w:r>
      <w:r w:rsidRPr="00FF5D83">
        <w:rPr>
          <w:rFonts w:ascii="Arial" w:hAnsi="Arial" w:cs="Arial"/>
        </w:rPr>
        <w:t xml:space="preserve">. </w:t>
      </w:r>
      <w:r w:rsidRPr="005B4B5F">
        <w:rPr>
          <w:rFonts w:ascii="Arial" w:hAnsi="Arial" w:cs="Arial"/>
        </w:rPr>
        <w:t xml:space="preserve">Your audience includes a broadly experienced assessing committee. Therefore, not all members will have specialist knowledge of your research topic. It is in your best interest to structure your writing clearly and </w:t>
      </w:r>
      <w:r w:rsidRPr="00C66B7F">
        <w:rPr>
          <w:rFonts w:ascii="Arial" w:hAnsi="Arial" w:cs="Arial"/>
        </w:rPr>
        <w:t xml:space="preserve">logically. </w:t>
      </w:r>
      <w:bookmarkEnd w:id="4"/>
      <w:r w:rsidRPr="00C66B7F">
        <w:rPr>
          <w:rFonts w:ascii="Arial" w:hAnsi="Arial" w:cs="Arial"/>
        </w:rPr>
        <w:t>(</w:t>
      </w:r>
      <w:r w:rsidRPr="00C66B7F">
        <w:rPr>
          <w:rFonts w:ascii="Arial" w:hAnsi="Arial" w:cs="Arial"/>
          <w:b/>
          <w:bCs/>
        </w:rPr>
        <w:t>Please delete this text before submitting</w:t>
      </w:r>
      <w:r w:rsidRPr="00C66B7F">
        <w:rPr>
          <w:rFonts w:ascii="Arial" w:hAnsi="Arial" w:cs="Arial"/>
        </w:rPr>
        <w:t>).</w:t>
      </w:r>
    </w:p>
    <w:p w14:paraId="244722FB" w14:textId="5ADB28CA" w:rsidR="00346CCC" w:rsidRPr="00BD0864" w:rsidRDefault="00346CCC" w:rsidP="00346CCC">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D0864">
        <w:rPr>
          <w:rFonts w:ascii="Arial Black" w:hAnsi="Arial Black" w:cs="Arial"/>
          <w:color w:val="00659B"/>
          <w:sz w:val="22"/>
          <w:szCs w:val="22"/>
        </w:rPr>
        <w:t xml:space="preserve"> 2</w:t>
      </w:r>
      <w:r>
        <w:rPr>
          <w:rFonts w:ascii="Arial Black" w:hAnsi="Arial Black" w:cs="Arial"/>
          <w:color w:val="00659B"/>
          <w:sz w:val="22"/>
          <w:szCs w:val="22"/>
        </w:rPr>
        <w:t>A</w:t>
      </w:r>
      <w:r w:rsidRPr="00BD0864">
        <w:rPr>
          <w:rFonts w:ascii="Arial Black" w:hAnsi="Arial Black" w:cs="Arial"/>
          <w:color w:val="00659B"/>
          <w:sz w:val="22"/>
          <w:szCs w:val="22"/>
        </w:rPr>
        <w:t xml:space="preserve"> – </w:t>
      </w:r>
      <w:r w:rsidRPr="00346CCC">
        <w:rPr>
          <w:rFonts w:ascii="Arial Black" w:hAnsi="Arial Black" w:cs="Arial"/>
          <w:color w:val="00659B"/>
          <w:sz w:val="22"/>
          <w:szCs w:val="22"/>
        </w:rPr>
        <w:t>Host organisation information</w:t>
      </w:r>
    </w:p>
    <w:p w14:paraId="54B3C9CE" w14:textId="77777777" w:rsidR="00FE11C4" w:rsidRPr="00346CCC" w:rsidRDefault="00FE11C4" w:rsidP="00821269">
      <w:pPr>
        <w:pStyle w:val="Text"/>
        <w:rPr>
          <w:rFonts w:eastAsiaTheme="minorHAnsi" w:cs="Arial"/>
          <w:b/>
          <w:bCs/>
          <w:sz w:val="22"/>
          <w:szCs w:val="20"/>
          <w:lang w:val="en-AU"/>
        </w:rPr>
      </w:pPr>
      <w:r w:rsidRPr="00346CCC">
        <w:rPr>
          <w:rFonts w:eastAsiaTheme="minorHAnsi" w:cs="Arial"/>
          <w:b/>
          <w:bCs/>
          <w:sz w:val="22"/>
          <w:szCs w:val="20"/>
          <w:lang w:val="en-AU"/>
        </w:rPr>
        <w:t>Host organisation structure and capability</w:t>
      </w:r>
    </w:p>
    <w:sdt>
      <w:sdtPr>
        <w:rPr>
          <w:rFonts w:cs="Arial"/>
        </w:rPr>
        <w:id w:val="-1840532877"/>
        <w:placeholder>
          <w:docPart w:val="E18A282613AD4856A256D78FAA938E88"/>
        </w:placeholder>
        <w:showingPlcHdr/>
      </w:sdtPr>
      <w:sdtEndPr/>
      <w:sdtContent>
        <w:p w14:paraId="37FB898F" w14:textId="49B8E19B" w:rsidR="00821269" w:rsidRDefault="00821269" w:rsidP="00821269">
          <w:pPr>
            <w:pStyle w:val="Text"/>
            <w:rPr>
              <w:rStyle w:val="PlaceholderText"/>
              <w:rFonts w:cs="Arial"/>
            </w:rPr>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w:t>
          </w:r>
        </w:p>
        <w:p w14:paraId="47D906B8" w14:textId="77777777" w:rsidR="00821269" w:rsidRDefault="00821269" w:rsidP="00821269">
          <w:pPr>
            <w:pStyle w:val="Text"/>
            <w:rPr>
              <w:rStyle w:val="PlaceholderText"/>
              <w:rFonts w:cs="Arial"/>
            </w:rPr>
          </w:pPr>
        </w:p>
        <w:p w14:paraId="0DB561A2" w14:textId="3EB1620C" w:rsidR="007B20A6" w:rsidRDefault="007B20A6" w:rsidP="007B20A6">
          <w:pPr>
            <w:pStyle w:val="Text"/>
            <w:rPr>
              <w:rStyle w:val="PlaceholderText"/>
              <w:rFonts w:cs="Arial"/>
              <w:color w:val="auto"/>
            </w:rPr>
          </w:pPr>
          <w:r w:rsidRPr="007B20A6">
            <w:rPr>
              <w:rStyle w:val="PlaceholderText"/>
              <w:rFonts w:cs="Arial"/>
              <w:color w:val="auto"/>
            </w:rPr>
            <w:t xml:space="preserve">Provide information about the proposed host organisation, including its general purpose or function. Include details about the organisation’s governance structure and how the organisation will support Māori leadership throughout the research.  </w:t>
          </w:r>
        </w:p>
        <w:p w14:paraId="6BBB2F46" w14:textId="77777777" w:rsidR="00315AB2" w:rsidRPr="007B20A6" w:rsidRDefault="00315AB2" w:rsidP="007B20A6">
          <w:pPr>
            <w:pStyle w:val="Text"/>
            <w:rPr>
              <w:rStyle w:val="PlaceholderText"/>
              <w:rFonts w:cs="Arial"/>
              <w:color w:val="auto"/>
            </w:rPr>
          </w:pPr>
        </w:p>
        <w:p w14:paraId="026F3828" w14:textId="77777777" w:rsidR="007B20A6" w:rsidRDefault="007B20A6" w:rsidP="007B20A6">
          <w:pPr>
            <w:pStyle w:val="Text"/>
            <w:rPr>
              <w:rStyle w:val="PlaceholderText"/>
              <w:rFonts w:cs="Arial"/>
              <w:color w:val="auto"/>
            </w:rPr>
          </w:pPr>
          <w:r w:rsidRPr="007B20A6">
            <w:rPr>
              <w:rStyle w:val="PlaceholderText"/>
              <w:rFonts w:cs="Arial"/>
              <w:color w:val="auto"/>
            </w:rPr>
            <w:t>Describe how the host organisation fits the definition of a Māori-facing organisation. What demonstrable commitments has the organisation made to building science and innovation capability within the Māori economy or for the benefit of Māori communities? Briefly outline established relationships the organisation has that will actively support the growth of Māori research capability and enable effective engagement with Māori communities, knowledge systems, and priorities.</w:t>
          </w:r>
        </w:p>
        <w:p w14:paraId="441DB442" w14:textId="77777777" w:rsidR="00315AB2" w:rsidRPr="007B20A6" w:rsidRDefault="00315AB2" w:rsidP="007B20A6">
          <w:pPr>
            <w:pStyle w:val="Text"/>
            <w:rPr>
              <w:rStyle w:val="PlaceholderText"/>
              <w:rFonts w:cs="Arial"/>
              <w:color w:val="auto"/>
            </w:rPr>
          </w:pPr>
        </w:p>
        <w:p w14:paraId="0520DE38" w14:textId="65E75944" w:rsidR="00315AB2" w:rsidRDefault="00692795" w:rsidP="007B20A6">
          <w:pPr>
            <w:pStyle w:val="Text"/>
            <w:rPr>
              <w:rStyle w:val="PlaceholderText"/>
              <w:rFonts w:cs="Arial"/>
              <w:color w:val="auto"/>
            </w:rPr>
          </w:pPr>
          <w:r w:rsidRPr="00692795">
            <w:rPr>
              <w:rStyle w:val="PlaceholderText"/>
              <w:rFonts w:cs="Arial"/>
              <w:color w:val="auto"/>
            </w:rPr>
            <w:t xml:space="preserve">Provide details of any other partner organisations that are participating in the proposed activity, such as industry </w:t>
          </w:r>
          <w:r w:rsidR="00AE73FC">
            <w:rPr>
              <w:rStyle w:val="PlaceholderText"/>
              <w:rFonts w:cs="Arial"/>
              <w:color w:val="auto"/>
            </w:rPr>
            <w:t>and/</w:t>
          </w:r>
          <w:r w:rsidRPr="00692795">
            <w:rPr>
              <w:rStyle w:val="PlaceholderText"/>
              <w:rFonts w:cs="Arial"/>
              <w:color w:val="auto"/>
            </w:rPr>
            <w:t>or health care organisations, and the role of the host organisation in fostering these relationships.</w:t>
          </w:r>
        </w:p>
        <w:p w14:paraId="3BA17A35" w14:textId="77777777" w:rsidR="00692795" w:rsidRPr="007B20A6" w:rsidRDefault="00692795" w:rsidP="007B20A6">
          <w:pPr>
            <w:pStyle w:val="Text"/>
            <w:rPr>
              <w:rStyle w:val="PlaceholderText"/>
              <w:rFonts w:cs="Arial"/>
              <w:color w:val="auto"/>
            </w:rPr>
          </w:pPr>
        </w:p>
        <w:p w14:paraId="03B28EA1" w14:textId="77777777" w:rsidR="007B20A6" w:rsidRDefault="007B20A6" w:rsidP="007B20A6">
          <w:pPr>
            <w:pStyle w:val="Text"/>
            <w:rPr>
              <w:rStyle w:val="PlaceholderText"/>
              <w:rFonts w:cs="Arial"/>
              <w:color w:val="auto"/>
            </w:rPr>
          </w:pPr>
          <w:r w:rsidRPr="007B20A6">
            <w:rPr>
              <w:rStyle w:val="PlaceholderText"/>
              <w:rFonts w:cs="Arial"/>
              <w:color w:val="auto"/>
            </w:rPr>
            <w:t xml:space="preserve">Briefly indicate what types of support the host organisation and partner(s) can provide to the team to support the proposed activities, including the provision of information, resources, or personnel to support the capability development aspects of the research. </w:t>
          </w:r>
        </w:p>
        <w:p w14:paraId="7D956E3F" w14:textId="77777777" w:rsidR="00315AB2" w:rsidRPr="007B20A6" w:rsidRDefault="00315AB2" w:rsidP="007B20A6">
          <w:pPr>
            <w:pStyle w:val="Text"/>
            <w:rPr>
              <w:rStyle w:val="PlaceholderText"/>
              <w:rFonts w:cs="Arial"/>
              <w:color w:val="auto"/>
            </w:rPr>
          </w:pPr>
        </w:p>
        <w:p w14:paraId="59A1F897" w14:textId="4389E611" w:rsidR="00821269" w:rsidRPr="008F0AF8" w:rsidRDefault="007B20A6" w:rsidP="007B20A6">
          <w:pPr>
            <w:pStyle w:val="Text"/>
            <w:rPr>
              <w:rFonts w:cs="Arial"/>
            </w:rPr>
          </w:pPr>
          <w:r w:rsidRPr="007B20A6">
            <w:rPr>
              <w:rStyle w:val="PlaceholderText"/>
              <w:rFonts w:cs="Arial"/>
              <w:color w:val="auto"/>
            </w:rPr>
            <w:t>Describe the organisation's internal capability to carry out research, such as scientific research</w:t>
          </w:r>
          <w:r w:rsidR="00315AB2">
            <w:rPr>
              <w:rStyle w:val="PlaceholderText"/>
              <w:rFonts w:cs="Arial"/>
              <w:color w:val="auto"/>
            </w:rPr>
            <w:t xml:space="preserve"> </w:t>
          </w:r>
          <w:r w:rsidRPr="007B20A6">
            <w:rPr>
              <w:rStyle w:val="PlaceholderText"/>
              <w:rFonts w:cs="Arial"/>
              <w:color w:val="auto"/>
            </w:rPr>
            <w:t>qualification/s or equivalent demonstrated experience in the science sector.</w:t>
          </w:r>
        </w:p>
      </w:sdtContent>
    </w:sdt>
    <w:p w14:paraId="6D1A2B7A" w14:textId="77777777" w:rsidR="00503F0E" w:rsidRDefault="00503F0E" w:rsidP="00D53D9C">
      <w:pPr>
        <w:pStyle w:val="Text"/>
        <w:rPr>
          <w:b/>
          <w:bCs/>
          <w:szCs w:val="20"/>
        </w:rPr>
      </w:pPr>
    </w:p>
    <w:p w14:paraId="3C87E979" w14:textId="073316D6" w:rsidR="003E4A15" w:rsidRDefault="003E4A15" w:rsidP="003E4A15">
      <w:pPr>
        <w:pStyle w:val="Text"/>
        <w:spacing w:after="120"/>
        <w:rPr>
          <w:rFonts w:cs="Arial"/>
        </w:rPr>
      </w:pPr>
    </w:p>
    <w:p w14:paraId="44C68B04" w14:textId="5ABADBA0" w:rsidR="00AB5180" w:rsidRDefault="00AB5180" w:rsidP="00AB5180">
      <w:pPr>
        <w:pStyle w:val="Text"/>
        <w:rPr>
          <w:rFonts w:cs="Arial"/>
        </w:rPr>
      </w:pPr>
    </w:p>
    <w:p w14:paraId="27CF15B6" w14:textId="2AEE8FB0" w:rsidR="00AB5180" w:rsidRPr="00AB5180" w:rsidRDefault="00AB5180" w:rsidP="00D53D9C">
      <w:pPr>
        <w:pStyle w:val="Text"/>
        <w:rPr>
          <w:b/>
          <w:bCs/>
          <w:sz w:val="24"/>
          <w:szCs w:val="24"/>
        </w:rPr>
        <w:sectPr w:rsidR="00AB5180" w:rsidRPr="00AB5180" w:rsidSect="002804EA">
          <w:type w:val="continuous"/>
          <w:pgSz w:w="11906" w:h="16838" w:code="9"/>
          <w:pgMar w:top="1559" w:right="1134" w:bottom="680" w:left="1429" w:header="1417" w:footer="454" w:gutter="0"/>
          <w:pgNumType w:start="1"/>
          <w:cols w:space="708"/>
          <w:formProt w:val="0"/>
          <w:docGrid w:linePitch="360"/>
        </w:sectPr>
      </w:pPr>
    </w:p>
    <w:p w14:paraId="65EA2DCE" w14:textId="0E4C82AE" w:rsidR="009A0B89" w:rsidRPr="00BD0864" w:rsidRDefault="009A0B89" w:rsidP="009A0B89">
      <w:pPr>
        <w:pStyle w:val="Heading2"/>
        <w:spacing w:before="0" w:after="120"/>
        <w:rPr>
          <w:rFonts w:ascii="Arial Black" w:hAnsi="Arial Black" w:cs="Arial"/>
          <w:color w:val="00659B"/>
          <w:sz w:val="22"/>
          <w:szCs w:val="22"/>
        </w:rPr>
      </w:pPr>
      <w:bookmarkStart w:id="5" w:name="HRC_MODULE2"/>
      <w:bookmarkStart w:id="6" w:name="_Toc203892455"/>
      <w:bookmarkStart w:id="7" w:name="_Toc205192961"/>
      <w:bookmarkEnd w:id="3"/>
      <w:r>
        <w:rPr>
          <w:rFonts w:ascii="Arial Black" w:hAnsi="Arial Black" w:cs="Arial"/>
          <w:color w:val="00659B"/>
          <w:sz w:val="22"/>
          <w:szCs w:val="22"/>
        </w:rPr>
        <w:lastRenderedPageBreak/>
        <w:t>Section</w:t>
      </w:r>
      <w:r w:rsidRPr="00BD0864">
        <w:rPr>
          <w:rFonts w:ascii="Arial Black" w:hAnsi="Arial Black" w:cs="Arial"/>
          <w:color w:val="00659B"/>
          <w:sz w:val="22"/>
          <w:szCs w:val="22"/>
        </w:rPr>
        <w:t xml:space="preserve"> 2</w:t>
      </w:r>
      <w:r w:rsidR="001A097B">
        <w:rPr>
          <w:rFonts w:ascii="Arial Black" w:hAnsi="Arial Black" w:cs="Arial"/>
          <w:color w:val="00659B"/>
          <w:sz w:val="22"/>
          <w:szCs w:val="22"/>
        </w:rPr>
        <w:t>B</w:t>
      </w:r>
      <w:r w:rsidRPr="00BD0864">
        <w:rPr>
          <w:rFonts w:ascii="Arial Black" w:hAnsi="Arial Black" w:cs="Arial"/>
          <w:color w:val="00659B"/>
          <w:sz w:val="22"/>
          <w:szCs w:val="22"/>
        </w:rPr>
        <w:t xml:space="preserve"> – Summary of proposed research (1-page limi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5"/>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EndPr/>
      <w:sdtContent>
        <w:p w14:paraId="110B6CD1" w14:textId="4DA9D731" w:rsidR="00147EF1" w:rsidRPr="008F0AF8" w:rsidRDefault="00147EF1" w:rsidP="00BA556D">
          <w:pPr>
            <w:pStyle w:val="Text"/>
            <w:tabs>
              <w:tab w:val="left" w:pos="3858"/>
            </w:tabs>
            <w:rPr>
              <w:rFonts w:cs="Arial"/>
            </w:rPr>
          </w:pPr>
          <w:r w:rsidRPr="00AB76FA">
            <w:rPr>
              <w:rStyle w:val="PlaceholderText"/>
              <w:rFonts w:cs="Arial"/>
              <w:color w:val="7F7F7F" w:themeColor="text1" w:themeTint="80"/>
            </w:rPr>
            <w:t>Click here to enter text</w:t>
          </w:r>
          <w:r w:rsidR="00B17F72" w:rsidRPr="00AB76FA">
            <w:rPr>
              <w:rStyle w:val="PlaceholderText"/>
              <w:rFonts w:cs="Arial"/>
              <w:color w:val="7F7F7F" w:themeColor="text1" w:themeTint="80"/>
            </w:rPr>
            <w:t xml:space="preserve">. </w:t>
          </w:r>
        </w:p>
      </w:sdtContent>
    </w:sdt>
    <w:p w14:paraId="313D1B47" w14:textId="77777777" w:rsidR="00147EF1" w:rsidRPr="00C16498" w:rsidRDefault="00147EF1" w:rsidP="00147EF1">
      <w:pPr>
        <w:rPr>
          <w:rFonts w:ascii="Arial" w:hAnsi="Arial" w:cs="Arial"/>
          <w:lang w:val="en-AU"/>
        </w:rPr>
      </w:pPr>
    </w:p>
    <w:p w14:paraId="66C8C354" w14:textId="20552549"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B50557">
        <w:rPr>
          <w:rFonts w:ascii="Arial" w:hAnsi="Arial" w:cs="Arial"/>
          <w:sz w:val="22"/>
          <w:szCs w:val="18"/>
          <w:lang w:val="en-AU"/>
        </w:rPr>
        <w:t>d</w:t>
      </w:r>
      <w:r w:rsidR="0043139B" w:rsidRPr="00484FA0">
        <w:rPr>
          <w:rFonts w:ascii="Arial" w:hAnsi="Arial" w:cs="Arial"/>
          <w:sz w:val="22"/>
          <w:szCs w:val="18"/>
          <w:lang w:val="en-AU"/>
        </w:rPr>
        <w:t xml:space="preserve">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EndPr/>
      <w:sdtContent>
        <w:p w14:paraId="7F56D7D2" w14:textId="35C5190C" w:rsidR="00C16498" w:rsidRPr="008F0AF8" w:rsidRDefault="00C16498" w:rsidP="00C16498">
          <w:pPr>
            <w:pStyle w:val="Text"/>
            <w:rPr>
              <w:rFonts w:cs="Arial"/>
            </w:rPr>
          </w:pPr>
          <w:r w:rsidRPr="00DA6FC3">
            <w:rPr>
              <w:rStyle w:val="PlaceholderText"/>
              <w:rFonts w:cs="Arial"/>
              <w:color w:val="7F7F7F" w:themeColor="text1" w:themeTint="80"/>
            </w:rPr>
            <w:t>Click here to enter text</w:t>
          </w:r>
          <w:r w:rsidR="003C1503" w:rsidRPr="00DA6FC3">
            <w:rPr>
              <w:rStyle w:val="PlaceholderText"/>
              <w:rFonts w:cs="Arial"/>
              <w:color w:val="7F7F7F" w:themeColor="text1" w:themeTint="80"/>
            </w:rPr>
            <w:t xml:space="preserve">. </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hAnsi="Calibri" w:cs="Arial"/>
        </w:rPr>
        <w:alias w:val="Research impact"/>
        <w:tag w:val="Research impact"/>
        <w:id w:val="712926542"/>
        <w:placeholder>
          <w:docPart w:val="5049BBFAE5FA40B7B9F9D9DBAFBEDDF4"/>
        </w:placeholder>
        <w:showingPlcHdr/>
      </w:sdtPr>
      <w:sdtEndPr>
        <w:rPr>
          <w:rFonts w:ascii="Arial" w:hAnsi="Arial" w:cstheme="minorBidi"/>
        </w:rPr>
      </w:sdtEndPr>
      <w:sdtContent>
        <w:p w14:paraId="61002636" w14:textId="60DC3E85" w:rsidR="00C16498" w:rsidRPr="00D229F1" w:rsidRDefault="00C16498" w:rsidP="009A0B89">
          <w:pPr>
            <w:pStyle w:val="Text"/>
            <w:rPr>
              <w:rFonts w:eastAsia="Calibri" w:cs="Arial"/>
            </w:rPr>
          </w:pPr>
          <w:r w:rsidRPr="00BD7BE6">
            <w:rPr>
              <w:rStyle w:val="PlaceholderText"/>
              <w:rFonts w:cs="Arial"/>
              <w:color w:val="7F7F7F" w:themeColor="text1" w:themeTint="80"/>
            </w:rPr>
            <w:t>Click here to enter text</w:t>
          </w:r>
          <w:r w:rsidR="00A3509D" w:rsidRPr="00BD7BE6">
            <w:rPr>
              <w:rStyle w:val="PlaceholderText"/>
              <w:rFonts w:cs="Arial"/>
              <w:color w:val="7F7F7F" w:themeColor="text1" w:themeTint="80"/>
            </w:rPr>
            <w:t xml:space="preserve">. </w:t>
          </w:r>
        </w:p>
      </w:sdtContent>
    </w:sdt>
    <w:p w14:paraId="5DC6E1FF" w14:textId="77777777" w:rsidR="00C16498" w:rsidRPr="00C16498" w:rsidRDefault="00C16498" w:rsidP="00C16498">
      <w:pPr>
        <w:rPr>
          <w:rFonts w:ascii="Arial" w:hAnsi="Arial" w:cs="Arial"/>
          <w:lang w:val="en-AU"/>
        </w:rPr>
      </w:pPr>
    </w:p>
    <w:p w14:paraId="732BCE94" w14:textId="5692A037" w:rsidR="00F2333E" w:rsidRPr="00A24E79" w:rsidRDefault="00730B76" w:rsidP="00F2333E">
      <w:pPr>
        <w:pStyle w:val="Heading3"/>
        <w:rPr>
          <w:rFonts w:ascii="Arial" w:hAnsi="Arial" w:cs="Arial"/>
          <w:sz w:val="22"/>
          <w:szCs w:val="18"/>
          <w:lang w:val="en-AU"/>
        </w:rPr>
      </w:pPr>
      <w:r>
        <w:rPr>
          <w:rFonts w:ascii="Arial" w:hAnsi="Arial" w:cs="Arial"/>
          <w:sz w:val="22"/>
          <w:szCs w:val="18"/>
          <w:lang w:val="en-AU"/>
        </w:rPr>
        <w:t>Māori health advancement</w:t>
      </w:r>
    </w:p>
    <w:sdt>
      <w:sdtPr>
        <w:rPr>
          <w:rFonts w:cs="Arial"/>
        </w:rPr>
        <w:alias w:val="MHA"/>
        <w:tag w:val="MHA"/>
        <w:id w:val="-1902049670"/>
        <w:placeholder>
          <w:docPart w:val="1E113EBA5F494D28BD7C01A021C78251"/>
        </w:placeholder>
        <w:showingPlcHdr/>
      </w:sdtPr>
      <w:sdtEndPr/>
      <w:sdtContent>
        <w:p w14:paraId="6349106F" w14:textId="655D6771" w:rsidR="00C16498" w:rsidRPr="008F0AF8" w:rsidRDefault="00C16498" w:rsidP="00C16498">
          <w:pPr>
            <w:pStyle w:val="Text"/>
            <w:rPr>
              <w:rFonts w:cs="Arial"/>
            </w:rPr>
          </w:pPr>
          <w:r w:rsidRPr="00403F57">
            <w:rPr>
              <w:rStyle w:val="PlaceholderText"/>
              <w:rFonts w:cs="Arial"/>
              <w:color w:val="7F7F7F" w:themeColor="text1" w:themeTint="80"/>
            </w:rPr>
            <w:t>Click here to enter text</w:t>
          </w:r>
          <w:r w:rsidR="00403F57" w:rsidRPr="00403F57">
            <w:rPr>
              <w:rStyle w:val="PlaceholderText"/>
              <w:rFonts w:cs="Arial"/>
              <w:color w:val="7F7F7F" w:themeColor="text1" w:themeTint="80"/>
            </w:rPr>
            <w:t xml:space="preserve">. </w:t>
          </w:r>
        </w:p>
      </w:sdtContent>
    </w:sdt>
    <w:p w14:paraId="05085888" w14:textId="77777777" w:rsidR="00C16498" w:rsidRPr="00C16498" w:rsidRDefault="00C16498" w:rsidP="00C16498">
      <w:pPr>
        <w:rPr>
          <w:rFonts w:ascii="Arial" w:hAnsi="Arial" w:cs="Arial"/>
          <w:lang w:val="en-AU"/>
        </w:rPr>
      </w:pPr>
    </w:p>
    <w:bookmarkEnd w:id="10"/>
    <w:p w14:paraId="55940ACC" w14:textId="77777777" w:rsidR="007E511B" w:rsidRDefault="007E511B" w:rsidP="00C16498">
      <w:pPr>
        <w:pStyle w:val="Text"/>
        <w:rPr>
          <w:rFonts w:eastAsiaTheme="minorHAnsi" w:cs="Arial"/>
          <w:b/>
          <w:bCs/>
          <w:sz w:val="22"/>
          <w:szCs w:val="18"/>
          <w:lang w:val="en-AU"/>
        </w:rPr>
      </w:pPr>
      <w:r w:rsidRPr="007E511B">
        <w:rPr>
          <w:rFonts w:eastAsiaTheme="minorHAnsi" w:cs="Arial"/>
          <w:b/>
          <w:bCs/>
          <w:sz w:val="22"/>
          <w:szCs w:val="18"/>
          <w:lang w:val="en-AU"/>
        </w:rPr>
        <w:t>Expertise and capability of the research team</w:t>
      </w:r>
    </w:p>
    <w:p w14:paraId="2EB02F86" w14:textId="6B73D3DF" w:rsidR="00C16498" w:rsidRPr="008F0AF8" w:rsidRDefault="004F3F56" w:rsidP="00C16498">
      <w:pPr>
        <w:pStyle w:val="Text"/>
        <w:rPr>
          <w:rFonts w:cs="Arial"/>
        </w:rPr>
      </w:pPr>
      <w:sdt>
        <w:sdtPr>
          <w:rPr>
            <w:rFonts w:cs="Arial"/>
          </w:rPr>
          <w:alias w:val="Research team"/>
          <w:tag w:val="Research team"/>
          <w:id w:val="-699087947"/>
          <w:placeholder>
            <w:docPart w:val="AA37F2471174457D8DFE9242FEF3A177"/>
          </w:placeholder>
          <w:showingPlcHdr/>
        </w:sdtPr>
        <w:sdtEndPr/>
        <w:sdtContent>
          <w:r w:rsidR="00C16498" w:rsidRPr="00023C0A">
            <w:rPr>
              <w:rStyle w:val="PlaceholderText"/>
              <w:rFonts w:cs="Arial"/>
              <w:color w:val="7F7F7F" w:themeColor="text1" w:themeTint="80"/>
            </w:rPr>
            <w:t>Click here to enter text</w:t>
          </w:r>
          <w:r w:rsidR="00023C0A" w:rsidRPr="00023C0A">
            <w:rPr>
              <w:rStyle w:val="PlaceholderText"/>
              <w:rFonts w:cs="Arial"/>
              <w:color w:val="7F7F7F" w:themeColor="text1" w:themeTint="80"/>
            </w:rPr>
            <w:t xml:space="preserve">. </w:t>
          </w:r>
        </w:sdtContent>
      </w:sdt>
    </w:p>
    <w:p w14:paraId="381BFFA5" w14:textId="0E502FC5" w:rsidR="00242C6D" w:rsidRDefault="00242C6D">
      <w:pPr>
        <w:rPr>
          <w:rFonts w:ascii="Arial" w:hAnsi="Arial" w:cs="Arial"/>
          <w:lang w:val="en-AU"/>
        </w:rPr>
      </w:pPr>
    </w:p>
    <w:p w14:paraId="2F4CB9BE" w14:textId="2D7E6971" w:rsidR="00D24A19" w:rsidRDefault="00D24A19">
      <w:pPr>
        <w:rPr>
          <w:rFonts w:ascii="Arial" w:hAnsi="Arial" w:cs="Arial"/>
          <w:lang w:val="en-AU"/>
        </w:rPr>
      </w:pPr>
      <w:r>
        <w:rPr>
          <w:rFonts w:ascii="Arial" w:hAnsi="Arial" w:cs="Arial"/>
          <w:lang w:val="en-AU"/>
        </w:rPr>
        <w:br w:type="page"/>
      </w:r>
    </w:p>
    <w:p w14:paraId="02BD04DF" w14:textId="19109D98" w:rsidR="009A0B89" w:rsidRPr="009D48A7"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lastRenderedPageBreak/>
        <w:t>Section</w:t>
      </w:r>
      <w:r w:rsidRPr="009D48A7">
        <w:rPr>
          <w:rFonts w:ascii="Arial Black" w:hAnsi="Arial Black" w:cs="Arial"/>
          <w:color w:val="00659B"/>
          <w:sz w:val="22"/>
          <w:szCs w:val="22"/>
        </w:rPr>
        <w:t xml:space="preserve"> 2</w:t>
      </w:r>
      <w:r w:rsidR="001A097B">
        <w:rPr>
          <w:rFonts w:ascii="Arial Black" w:hAnsi="Arial Black" w:cs="Arial"/>
          <w:color w:val="00659B"/>
          <w:sz w:val="22"/>
          <w:szCs w:val="22"/>
        </w:rPr>
        <w:t>C</w:t>
      </w:r>
      <w:r w:rsidRPr="009D48A7">
        <w:rPr>
          <w:rFonts w:ascii="Arial Black" w:hAnsi="Arial Black" w:cs="Arial"/>
          <w:color w:val="00659B"/>
          <w:sz w:val="22"/>
          <w:szCs w:val="22"/>
        </w:rPr>
        <w:t xml:space="preserve"> – Description of proposed research (</w:t>
      </w:r>
      <w:r w:rsidR="00576873">
        <w:rPr>
          <w:rFonts w:ascii="Arial Black" w:hAnsi="Arial Black" w:cs="Arial"/>
          <w:color w:val="00659B"/>
          <w:sz w:val="22"/>
          <w:szCs w:val="22"/>
        </w:rPr>
        <w:t>7</w:t>
      </w:r>
      <w:r w:rsidRPr="009D48A7">
        <w:rPr>
          <w:rFonts w:ascii="Arial Black" w:hAnsi="Arial Black" w:cs="Arial"/>
          <w:color w:val="00659B"/>
          <w:sz w:val="22"/>
          <w:szCs w:val="22"/>
        </w:rPr>
        <w:t>-page limit)</w:t>
      </w:r>
    </w:p>
    <w:p w14:paraId="7BCB0837" w14:textId="7F1E46D5" w:rsidR="009A0B89" w:rsidRPr="00566626" w:rsidRDefault="004E124B" w:rsidP="009A0B89">
      <w:pPr>
        <w:pStyle w:val="Heading3"/>
        <w:rPr>
          <w:rFonts w:ascii="Arial" w:hAnsi="Arial" w:cs="Arial"/>
          <w:sz w:val="22"/>
          <w:szCs w:val="18"/>
          <w:lang w:val="en-AU"/>
        </w:rPr>
      </w:pPr>
      <w:r>
        <w:rPr>
          <w:rFonts w:ascii="Arial" w:hAnsi="Arial" w:cs="Arial"/>
          <w:sz w:val="22"/>
          <w:szCs w:val="18"/>
          <w:lang w:val="en-AU"/>
        </w:rPr>
        <w:t>Fit with investment objectives</w:t>
      </w:r>
    </w:p>
    <w:sdt>
      <w:sdtPr>
        <w:rPr>
          <w:rFonts w:cs="Arial"/>
        </w:rPr>
        <w:alias w:val="Rationale"/>
        <w:tag w:val="Rationale"/>
        <w:id w:val="133148070"/>
        <w:placeholder>
          <w:docPart w:val="02965CB825B642FB9F33DCD360089BA6"/>
        </w:placeholder>
        <w:showingPlcHdr/>
      </w:sdtPr>
      <w:sdtEndPr/>
      <w:sdtContent>
        <w:p w14:paraId="37071121" w14:textId="48822A57" w:rsidR="009A0B89" w:rsidRPr="008F0AF8" w:rsidRDefault="009A0B89" w:rsidP="009A0B89">
          <w:pPr>
            <w:pStyle w:val="Text"/>
            <w:tabs>
              <w:tab w:val="left" w:pos="3858"/>
            </w:tabs>
            <w:rPr>
              <w:rFonts w:cs="Arial"/>
            </w:rPr>
          </w:pPr>
          <w:r w:rsidRPr="00AB76FA">
            <w:rPr>
              <w:rStyle w:val="PlaceholderText"/>
              <w:rFonts w:cs="Arial"/>
              <w:color w:val="7F7F7F" w:themeColor="text1" w:themeTint="80"/>
            </w:rPr>
            <w:t xml:space="preserve">Click here to enter text. </w:t>
          </w:r>
          <w:r w:rsidR="008B7B71" w:rsidRPr="00134B92">
            <w:rPr>
              <w:rStyle w:val="PlaceholderText"/>
              <w:rFonts w:cs="Arial"/>
              <w:color w:val="auto"/>
            </w:rPr>
            <w:t xml:space="preserve">Describe how your </w:t>
          </w:r>
          <w:r w:rsidR="00134B92" w:rsidRPr="00134B92">
            <w:rPr>
              <w:rStyle w:val="PlaceholderText"/>
              <w:rFonts w:cs="Arial"/>
              <w:color w:val="auto"/>
            </w:rPr>
            <w:t>proposed research meets the fund objectives.</w:t>
          </w:r>
          <w:r w:rsidR="00BE272A">
            <w:rPr>
              <w:rStyle w:val="PlaceholderText"/>
              <w:rFonts w:cs="Arial"/>
              <w:color w:val="auto"/>
            </w:rPr>
            <w:t xml:space="preserve"> </w:t>
          </w:r>
          <w:r w:rsidR="00BE272A" w:rsidRPr="00BE272A">
            <w:rPr>
              <w:rStyle w:val="PlaceholderText"/>
              <w:rFonts w:cs="Arial"/>
              <w:color w:val="auto"/>
            </w:rPr>
            <w:t xml:space="preserve">Clearly present the research question and the research aims to indicate the purpose of the proposed research activities. </w:t>
          </w:r>
          <w:r w:rsidR="004839C0">
            <w:rPr>
              <w:rStyle w:val="PlaceholderText"/>
              <w:rFonts w:cs="Arial"/>
              <w:color w:val="auto"/>
            </w:rPr>
            <w:t xml:space="preserve">Clearly outline what the specific health issue is to be addressed and how your </w:t>
          </w:r>
          <w:r w:rsidR="002B2843">
            <w:rPr>
              <w:rStyle w:val="PlaceholderText"/>
              <w:rFonts w:cs="Arial"/>
              <w:color w:val="auto"/>
            </w:rPr>
            <w:t xml:space="preserve">research will address the issue. </w:t>
          </w:r>
          <w:r w:rsidR="002C0ACC">
            <w:rPr>
              <w:rStyle w:val="PlaceholderText"/>
              <w:rFonts w:cs="Arial"/>
              <w:color w:val="auto"/>
            </w:rPr>
            <w:t>Provide a summary of</w:t>
          </w:r>
          <w:r w:rsidR="002B2843">
            <w:rPr>
              <w:rStyle w:val="PlaceholderText"/>
              <w:rFonts w:cs="Arial"/>
              <w:color w:val="auto"/>
            </w:rPr>
            <w:t xml:space="preserve"> </w:t>
          </w:r>
          <w:r w:rsidR="0012012F">
            <w:rPr>
              <w:rStyle w:val="PlaceholderText"/>
              <w:rFonts w:cs="Arial"/>
              <w:color w:val="auto"/>
            </w:rPr>
            <w:t xml:space="preserve">how your research will </w:t>
          </w:r>
          <w:r w:rsidR="008D25CB">
            <w:rPr>
              <w:rStyle w:val="PlaceholderText"/>
              <w:rFonts w:cs="Arial"/>
              <w:color w:val="auto"/>
            </w:rPr>
            <w:t>contribute to commercial</w:t>
          </w:r>
          <w:r w:rsidR="009D701B">
            <w:rPr>
              <w:rStyle w:val="PlaceholderText"/>
              <w:rFonts w:cs="Arial"/>
              <w:color w:val="auto"/>
            </w:rPr>
            <w:t xml:space="preserve"> </w:t>
          </w:r>
          <w:r w:rsidR="009D701B" w:rsidRPr="003100DA">
            <w:rPr>
              <w:rStyle w:val="PlaceholderText"/>
              <w:rFonts w:cs="Arial"/>
              <w:color w:val="auto"/>
              <w:u w:val="single"/>
            </w:rPr>
            <w:t>or</w:t>
          </w:r>
          <w:r w:rsidR="009D701B">
            <w:rPr>
              <w:rStyle w:val="PlaceholderText"/>
              <w:rFonts w:cs="Arial"/>
              <w:color w:val="auto"/>
            </w:rPr>
            <w:t xml:space="preserve"> economic </w:t>
          </w:r>
          <w:r w:rsidR="003100DA">
            <w:rPr>
              <w:rStyle w:val="PlaceholderText"/>
              <w:rFonts w:cs="Arial"/>
              <w:color w:val="auto"/>
            </w:rPr>
            <w:t>gain</w:t>
          </w:r>
          <w:r w:rsidR="009D701B">
            <w:rPr>
              <w:rStyle w:val="PlaceholderText"/>
              <w:rFonts w:cs="Arial"/>
              <w:color w:val="auto"/>
            </w:rPr>
            <w:t xml:space="preserve"> </w:t>
          </w:r>
          <w:r w:rsidR="009D701B" w:rsidRPr="003100DA">
            <w:rPr>
              <w:rStyle w:val="PlaceholderText"/>
              <w:rFonts w:cs="Arial"/>
              <w:color w:val="auto"/>
              <w:u w:val="single"/>
            </w:rPr>
            <w:t>and</w:t>
          </w:r>
          <w:r w:rsidR="009D701B">
            <w:rPr>
              <w:rStyle w:val="PlaceholderText"/>
              <w:rFonts w:cs="Arial"/>
              <w:color w:val="auto"/>
            </w:rPr>
            <w:t xml:space="preserve"> your intended pa</w:t>
          </w:r>
          <w:r w:rsidR="001768F7">
            <w:rPr>
              <w:rStyle w:val="PlaceholderText"/>
              <w:rFonts w:cs="Arial"/>
              <w:color w:val="auto"/>
            </w:rPr>
            <w:t xml:space="preserve">thway </w:t>
          </w:r>
          <w:r w:rsidR="002C0ACC">
            <w:rPr>
              <w:rStyle w:val="PlaceholderText"/>
              <w:rFonts w:cs="Arial"/>
              <w:color w:val="auto"/>
            </w:rPr>
            <w:t xml:space="preserve">to </w:t>
          </w:r>
          <w:r w:rsidR="00FC189A">
            <w:rPr>
              <w:rStyle w:val="PlaceholderText"/>
              <w:rFonts w:cs="Arial"/>
              <w:color w:val="auto"/>
            </w:rPr>
            <w:t>applying</w:t>
          </w:r>
          <w:r w:rsidR="002C0ACC">
            <w:rPr>
              <w:rStyle w:val="PlaceholderText"/>
              <w:rFonts w:cs="Arial"/>
              <w:color w:val="auto"/>
            </w:rPr>
            <w:t xml:space="preserve"> your research </w:t>
          </w:r>
          <w:r w:rsidR="00210866">
            <w:rPr>
              <w:rStyle w:val="PlaceholderText"/>
              <w:rFonts w:cs="Arial"/>
              <w:color w:val="auto"/>
            </w:rPr>
            <w:t>within a</w:t>
          </w:r>
          <w:r w:rsidR="002C0ACC">
            <w:rPr>
              <w:rStyle w:val="PlaceholderText"/>
              <w:rFonts w:cs="Arial"/>
              <w:color w:val="auto"/>
            </w:rPr>
            <w:t xml:space="preserve"> </w:t>
          </w:r>
          <w:r w:rsidR="009D701B">
            <w:rPr>
              <w:rStyle w:val="PlaceholderText"/>
              <w:rFonts w:cs="Arial"/>
              <w:color w:val="auto"/>
            </w:rPr>
            <w:t xml:space="preserve">clinical and/or health care </w:t>
          </w:r>
          <w:r w:rsidR="00FC189A">
            <w:rPr>
              <w:rStyle w:val="PlaceholderText"/>
              <w:rFonts w:cs="Arial"/>
              <w:color w:val="auto"/>
            </w:rPr>
            <w:t>setting</w:t>
          </w:r>
          <w:r w:rsidR="009D701B">
            <w:rPr>
              <w:rStyle w:val="PlaceholderText"/>
              <w:rFonts w:cs="Arial"/>
              <w:color w:val="auto"/>
            </w:rPr>
            <w:t>.</w:t>
          </w:r>
          <w:r w:rsidR="00210866">
            <w:rPr>
              <w:rStyle w:val="PlaceholderText"/>
              <w:rFonts w:cs="Arial"/>
              <w:color w:val="auto"/>
            </w:rPr>
            <w:t xml:space="preserve"> </w:t>
          </w:r>
          <w:r w:rsidR="006D46C0">
            <w:rPr>
              <w:rStyle w:val="PlaceholderText"/>
              <w:rFonts w:cs="Arial"/>
              <w:color w:val="auto"/>
            </w:rPr>
            <w:t xml:space="preserve">Outline the types of Māori health research capability that will result from this research and how that will grow wider Māori health research capability and capacity. </w:t>
          </w:r>
          <w:r w:rsidR="00D0331D">
            <w:rPr>
              <w:rStyle w:val="PlaceholderText"/>
              <w:rFonts w:cs="Arial"/>
              <w:color w:val="auto"/>
            </w:rPr>
            <w:t>Discuss</w:t>
          </w:r>
          <w:r w:rsidR="00E16B93">
            <w:rPr>
              <w:rStyle w:val="PlaceholderText"/>
              <w:rFonts w:cs="Arial"/>
              <w:color w:val="auto"/>
            </w:rPr>
            <w:t xml:space="preserve"> the </w:t>
          </w:r>
          <w:r w:rsidR="000536BC">
            <w:rPr>
              <w:rStyle w:val="PlaceholderText"/>
              <w:rFonts w:cs="Arial"/>
              <w:color w:val="auto"/>
            </w:rPr>
            <w:t xml:space="preserve">industry, health care and wider stakeholder </w:t>
          </w:r>
          <w:r w:rsidR="00E16B93">
            <w:rPr>
              <w:rStyle w:val="PlaceholderText"/>
              <w:rFonts w:cs="Arial"/>
              <w:color w:val="auto"/>
            </w:rPr>
            <w:t xml:space="preserve">relationships, partnerships and collaborations </w:t>
          </w:r>
          <w:r w:rsidR="000536BC">
            <w:rPr>
              <w:rStyle w:val="PlaceholderText"/>
              <w:rFonts w:cs="Arial"/>
              <w:color w:val="auto"/>
            </w:rPr>
            <w:t>that will be built through this research and how this will support the uptake of your research</w:t>
          </w:r>
          <w:r w:rsidR="00D0331D">
            <w:rPr>
              <w:rStyle w:val="PlaceholderText"/>
              <w:rFonts w:cs="Arial"/>
              <w:color w:val="auto"/>
            </w:rPr>
            <w:t xml:space="preserve"> findings</w:t>
          </w:r>
          <w:r w:rsidR="000536BC">
            <w:rPr>
              <w:rStyle w:val="PlaceholderText"/>
              <w:rFonts w:cs="Arial"/>
              <w:color w:val="auto"/>
            </w:rPr>
            <w:t>.</w:t>
          </w:r>
          <w:r w:rsidR="00D0331D">
            <w:rPr>
              <w:rStyle w:val="PlaceholderText"/>
              <w:rFonts w:cs="Arial"/>
              <w:color w:val="auto"/>
            </w:rPr>
            <w:t xml:space="preserve"> </w:t>
          </w:r>
          <w:r w:rsidR="00D0331D">
            <w:rPr>
              <w:rFonts w:cs="Arial"/>
            </w:rPr>
            <w:t>Research funded through this round</w:t>
          </w:r>
          <w:r w:rsidRPr="00931CD1">
            <w:rPr>
              <w:rFonts w:cs="Arial"/>
            </w:rPr>
            <w:t xml:space="preserve"> must focus on health and improving health outcomes and be within the scope outlined in Section 1.</w:t>
          </w:r>
          <w:r w:rsidR="009C1267">
            <w:rPr>
              <w:rFonts w:cs="Arial"/>
            </w:rPr>
            <w:t>4</w:t>
          </w:r>
          <w:r>
            <w:rPr>
              <w:rFonts w:cs="Arial"/>
            </w:rPr>
            <w:t xml:space="preserve"> in the </w:t>
          </w:r>
          <w:r w:rsidRPr="00A01028">
            <w:rPr>
              <w:rFonts w:cs="Arial"/>
              <w:b/>
              <w:bCs/>
            </w:rPr>
            <w:t xml:space="preserve">2026 </w:t>
          </w:r>
          <w:r w:rsidR="004E124B">
            <w:rPr>
              <w:rFonts w:cs="Arial"/>
              <w:b/>
              <w:bCs/>
            </w:rPr>
            <w:t>He Ara Whakahihiko – Hauora Fund</w:t>
          </w:r>
          <w:r w:rsidRPr="00A01028">
            <w:rPr>
              <w:rFonts w:cs="Arial"/>
              <w:b/>
              <w:bCs/>
            </w:rPr>
            <w:t xml:space="preserve"> Application </w:t>
          </w:r>
          <w:r w:rsidRPr="00FF5D83">
            <w:rPr>
              <w:rFonts w:cs="Arial"/>
              <w:b/>
              <w:bCs/>
            </w:rPr>
            <w:t>Guidelines</w:t>
          </w:r>
          <w:r>
            <w:t>.</w:t>
          </w:r>
        </w:p>
      </w:sdtContent>
    </w:sdt>
    <w:p w14:paraId="2528EF3D" w14:textId="77777777" w:rsidR="009A0B89" w:rsidRPr="00C16498" w:rsidRDefault="009A0B89" w:rsidP="009A0B89">
      <w:pPr>
        <w:rPr>
          <w:rFonts w:ascii="Arial" w:hAnsi="Arial" w:cs="Arial"/>
          <w:lang w:val="en-AU"/>
        </w:rPr>
      </w:pPr>
    </w:p>
    <w:p w14:paraId="2E6EBF3E"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d</w:t>
      </w:r>
      <w:r w:rsidRPr="00484FA0">
        <w:rPr>
          <w:rFonts w:ascii="Arial" w:hAnsi="Arial" w:cs="Arial"/>
          <w:sz w:val="22"/>
          <w:szCs w:val="18"/>
          <w:lang w:val="en-AU"/>
        </w:rPr>
        <w:t xml:space="preserve">esign and </w:t>
      </w:r>
      <w:r>
        <w:rPr>
          <w:rFonts w:ascii="Arial" w:hAnsi="Arial" w:cs="Arial"/>
          <w:sz w:val="22"/>
          <w:szCs w:val="18"/>
          <w:lang w:val="en-AU"/>
        </w:rPr>
        <w:t>m</w:t>
      </w:r>
      <w:r w:rsidRPr="00484FA0">
        <w:rPr>
          <w:rFonts w:ascii="Arial" w:hAnsi="Arial" w:cs="Arial"/>
          <w:sz w:val="22"/>
          <w:szCs w:val="18"/>
          <w:lang w:val="en-AU"/>
        </w:rPr>
        <w:t>ethods</w:t>
      </w:r>
    </w:p>
    <w:sdt>
      <w:sdtPr>
        <w:rPr>
          <w:rFonts w:cs="Arial"/>
        </w:rPr>
        <w:alias w:val="Design and methods"/>
        <w:tag w:val="Design and methods"/>
        <w:id w:val="751014971"/>
        <w:placeholder>
          <w:docPart w:val="2435DD50617E4004A3ECB34C07288CE0"/>
        </w:placeholder>
        <w:showingPlcHdr/>
      </w:sdtPr>
      <w:sdtEndPr/>
      <w:sdtContent>
        <w:p w14:paraId="69AB7D52" w14:textId="36F55288" w:rsidR="009A0B89" w:rsidRPr="008F0AF8" w:rsidRDefault="009A0B89" w:rsidP="009A0B89">
          <w:pPr>
            <w:pStyle w:val="Text"/>
            <w:rPr>
              <w:rFonts w:cs="Arial"/>
            </w:rPr>
          </w:pPr>
          <w:r w:rsidRPr="00DA6FC3">
            <w:rPr>
              <w:rStyle w:val="PlaceholderText"/>
              <w:rFonts w:cs="Arial"/>
              <w:color w:val="7F7F7F" w:themeColor="text1" w:themeTint="80"/>
            </w:rPr>
            <w:t xml:space="preserve">Click here to enter text. </w:t>
          </w:r>
          <w:r w:rsidR="009F3F60" w:rsidRPr="009F3F60">
            <w:rPr>
              <w:rStyle w:val="PlaceholderText"/>
              <w:rFonts w:cs="Arial"/>
              <w:color w:val="auto"/>
            </w:rPr>
            <w:t xml:space="preserve">Outline the research timeline </w:t>
          </w:r>
          <w:r w:rsidR="009C2CB5">
            <w:rPr>
              <w:rStyle w:val="PlaceholderText"/>
              <w:rFonts w:cs="Arial"/>
              <w:color w:val="auto"/>
            </w:rPr>
            <w:t>and its feasibility i.e.</w:t>
          </w:r>
          <w:r w:rsidR="009F3F60" w:rsidRPr="009F3F60">
            <w:rPr>
              <w:rStyle w:val="PlaceholderText"/>
              <w:rFonts w:cs="Arial"/>
              <w:color w:val="auto"/>
            </w:rPr>
            <w:t xml:space="preserve"> what will be done, how, by whom, and where. Provide details of the proposed methodology</w:t>
          </w:r>
          <w:r w:rsidR="003458B5">
            <w:rPr>
              <w:rStyle w:val="PlaceholderText"/>
              <w:rFonts w:cs="Arial"/>
              <w:color w:val="auto"/>
            </w:rPr>
            <w:t>,</w:t>
          </w:r>
          <w:r w:rsidR="009F3F60" w:rsidRPr="009F3F60">
            <w:rPr>
              <w:rStyle w:val="PlaceholderText"/>
              <w:rFonts w:cs="Arial"/>
              <w:color w:val="auto"/>
            </w:rPr>
            <w:t xml:space="preserve"> </w:t>
          </w:r>
          <w:r w:rsidR="003458B5">
            <w:rPr>
              <w:rStyle w:val="PlaceholderText"/>
              <w:rFonts w:cs="Arial"/>
              <w:color w:val="auto"/>
            </w:rPr>
            <w:t>including</w:t>
          </w:r>
          <w:r w:rsidR="009F3F60" w:rsidRPr="009F3F60">
            <w:rPr>
              <w:rStyle w:val="PlaceholderText"/>
              <w:rFonts w:cs="Arial"/>
              <w:color w:val="auto"/>
            </w:rPr>
            <w:t xml:space="preserve"> data collection and analysis methods,</w:t>
          </w:r>
          <w:r w:rsidR="005D78C8">
            <w:rPr>
              <w:rStyle w:val="PlaceholderText"/>
              <w:rFonts w:cs="Arial"/>
              <w:color w:val="auto"/>
            </w:rPr>
            <w:t xml:space="preserve"> statistical considerations such as</w:t>
          </w:r>
          <w:r w:rsidR="009F3F60" w:rsidRPr="009F3F60">
            <w:rPr>
              <w:rStyle w:val="PlaceholderText"/>
              <w:rFonts w:cs="Arial"/>
              <w:color w:val="auto"/>
            </w:rPr>
            <w:t xml:space="preserve"> power calculations. </w:t>
          </w:r>
          <w:r w:rsidR="001969CC" w:rsidRPr="009F3F60">
            <w:rPr>
              <w:rStyle w:val="PlaceholderText"/>
              <w:rFonts w:cs="Arial"/>
              <w:color w:val="auto"/>
            </w:rPr>
            <w:t>Provide details of how the data will be managed and monitored using ethical protocols and Māori data governance principles. Provide details of participant characteristics, recruitment, and engagement processes, along with potential ethical issues and protections for mātauranga Māori.</w:t>
          </w:r>
          <w:r w:rsidR="001969CC">
            <w:rPr>
              <w:rStyle w:val="PlaceholderText"/>
              <w:rFonts w:cs="Arial"/>
              <w:color w:val="auto"/>
            </w:rPr>
            <w:t xml:space="preserve"> </w:t>
          </w:r>
          <w:r w:rsidR="001969CC" w:rsidRPr="0052403A">
            <w:rPr>
              <w:rFonts w:cs="Arial"/>
              <w:lang w:val="en-AU"/>
            </w:rPr>
            <w:t>Clinical trial applications must include a description of data and safety monitoring processes</w:t>
          </w:r>
          <w:r w:rsidR="001969CC">
            <w:rPr>
              <w:rFonts w:cs="Arial"/>
              <w:lang w:val="en-AU"/>
            </w:rPr>
            <w:t>.</w:t>
          </w:r>
        </w:p>
      </w:sdtContent>
    </w:sdt>
    <w:p w14:paraId="72F39DC9" w14:textId="77777777" w:rsidR="009A0B89" w:rsidRPr="00C16498" w:rsidRDefault="009A0B89" w:rsidP="009A0B89">
      <w:pPr>
        <w:rPr>
          <w:rFonts w:ascii="Arial" w:hAnsi="Arial" w:cs="Arial"/>
          <w:lang w:val="en-AU"/>
        </w:rPr>
      </w:pPr>
    </w:p>
    <w:p w14:paraId="06F9108C"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127602548"/>
        <w:placeholder>
          <w:docPart w:val="B05D315B38F04ACBB2AF72DC0F9AACF9"/>
        </w:placeholder>
        <w:showingPlcHdr/>
      </w:sdtPr>
      <w:sdtEndPr>
        <w:rPr>
          <w:rFonts w:cs="Times New Roman"/>
        </w:rPr>
      </w:sdtEndPr>
      <w:sdtContent>
        <w:p w14:paraId="1BFC8D53" w14:textId="5DD2D30E" w:rsidR="009A0B89" w:rsidRDefault="009A0B89" w:rsidP="009A0B89">
          <w:pPr>
            <w:pStyle w:val="Text"/>
            <w:rPr>
              <w:rFonts w:eastAsia="Calibri" w:cs="Arial"/>
            </w:rPr>
          </w:pPr>
          <w:r w:rsidRPr="00BD7BE6">
            <w:rPr>
              <w:rStyle w:val="PlaceholderText"/>
              <w:rFonts w:cs="Arial"/>
              <w:color w:val="7F7F7F" w:themeColor="text1" w:themeTint="80"/>
            </w:rPr>
            <w:t xml:space="preserve">Click here to enter text. </w:t>
          </w:r>
          <w:r w:rsidR="00C70258" w:rsidRPr="00473380">
            <w:rPr>
              <w:rStyle w:val="PlaceholderText"/>
              <w:rFonts w:cs="Arial"/>
              <w:color w:val="auto"/>
            </w:rPr>
            <w:t xml:space="preserve">Building on from the </w:t>
          </w:r>
          <w:r w:rsidR="0051188D">
            <w:rPr>
              <w:rStyle w:val="PlaceholderText"/>
              <w:rFonts w:cs="Arial"/>
              <w:color w:val="auto"/>
            </w:rPr>
            <w:t>research</w:t>
          </w:r>
          <w:r w:rsidR="00786495" w:rsidRPr="00473380">
            <w:rPr>
              <w:rStyle w:val="PlaceholderText"/>
              <w:rFonts w:cs="Arial"/>
              <w:color w:val="auto"/>
            </w:rPr>
            <w:t xml:space="preserve"> </w:t>
          </w:r>
          <w:r w:rsidR="00927F58" w:rsidRPr="00473380">
            <w:rPr>
              <w:rStyle w:val="PlaceholderText"/>
              <w:rFonts w:cs="Arial"/>
              <w:color w:val="auto"/>
            </w:rPr>
            <w:t xml:space="preserve">benefits and </w:t>
          </w:r>
          <w:r w:rsidR="00786495" w:rsidRPr="00473380">
            <w:rPr>
              <w:rStyle w:val="PlaceholderText"/>
              <w:rFonts w:cs="Arial"/>
              <w:color w:val="auto"/>
            </w:rPr>
            <w:t>impacts outlined in the “</w:t>
          </w:r>
          <w:r w:rsidR="00927F58" w:rsidRPr="00473380">
            <w:rPr>
              <w:rStyle w:val="PlaceholderText"/>
              <w:rFonts w:cs="Arial"/>
              <w:color w:val="auto"/>
            </w:rPr>
            <w:t>F</w:t>
          </w:r>
          <w:r w:rsidR="00786495" w:rsidRPr="00473380">
            <w:rPr>
              <w:rStyle w:val="PlaceholderText"/>
              <w:rFonts w:cs="Arial"/>
              <w:color w:val="auto"/>
            </w:rPr>
            <w:t>it with investment obj</w:t>
          </w:r>
          <w:r w:rsidR="00927F58" w:rsidRPr="00473380">
            <w:rPr>
              <w:rStyle w:val="PlaceholderText"/>
              <w:rFonts w:cs="Arial"/>
              <w:color w:val="auto"/>
            </w:rPr>
            <w:t xml:space="preserve">ectives” section, this section should provide </w:t>
          </w:r>
          <w:r w:rsidR="0045266F" w:rsidRPr="00473380">
            <w:rPr>
              <w:rStyle w:val="PlaceholderText"/>
              <w:rFonts w:cs="Arial"/>
              <w:color w:val="auto"/>
            </w:rPr>
            <w:t>specific</w:t>
          </w:r>
          <w:r w:rsidR="005229A1">
            <w:rPr>
              <w:rStyle w:val="PlaceholderText"/>
              <w:rFonts w:cs="Arial"/>
              <w:color w:val="auto"/>
            </w:rPr>
            <w:t xml:space="preserve"> details</w:t>
          </w:r>
          <w:r w:rsidR="0045266F" w:rsidRPr="00473380">
            <w:rPr>
              <w:rStyle w:val="PlaceholderText"/>
              <w:rFonts w:cs="Arial"/>
              <w:color w:val="auto"/>
            </w:rPr>
            <w:t xml:space="preserve"> o</w:t>
          </w:r>
          <w:r w:rsidR="005229A1">
            <w:rPr>
              <w:rStyle w:val="PlaceholderText"/>
              <w:rFonts w:cs="Arial"/>
              <w:color w:val="auto"/>
            </w:rPr>
            <w:t>n</w:t>
          </w:r>
          <w:r w:rsidR="0045266F" w:rsidRPr="00473380">
            <w:rPr>
              <w:rStyle w:val="PlaceholderText"/>
              <w:rFonts w:cs="Arial"/>
              <w:color w:val="auto"/>
            </w:rPr>
            <w:t xml:space="preserve"> </w:t>
          </w:r>
          <w:r w:rsidR="0030343E" w:rsidRPr="00473380">
            <w:rPr>
              <w:rStyle w:val="PlaceholderText"/>
              <w:rFonts w:cs="Arial"/>
              <w:b/>
              <w:bCs/>
              <w:color w:val="auto"/>
              <w:u w:val="single"/>
            </w:rPr>
            <w:t>how</w:t>
          </w:r>
          <w:r w:rsidR="0030343E" w:rsidRPr="00473380">
            <w:rPr>
              <w:rStyle w:val="PlaceholderText"/>
              <w:rFonts w:cs="Arial"/>
              <w:color w:val="auto"/>
            </w:rPr>
            <w:t xml:space="preserve"> these impacts will be achieved</w:t>
          </w:r>
          <w:r w:rsidR="008E57DC">
            <w:rPr>
              <w:rStyle w:val="PlaceholderText"/>
              <w:rFonts w:cs="Arial"/>
              <w:color w:val="auto"/>
            </w:rPr>
            <w:t xml:space="preserve">. </w:t>
          </w:r>
          <w:r w:rsidRPr="00BD7BE6">
            <w:rPr>
              <w:rFonts w:eastAsia="Calibri" w:cs="Arial"/>
            </w:rPr>
            <w:t xml:space="preserve">There are </w:t>
          </w:r>
          <w:r w:rsidR="00760ED8">
            <w:rPr>
              <w:rFonts w:eastAsia="Calibri" w:cs="Arial"/>
            </w:rPr>
            <w:t>two components to support de</w:t>
          </w:r>
          <w:r w:rsidR="00EE14C6">
            <w:rPr>
              <w:rFonts w:eastAsia="Calibri" w:cs="Arial"/>
            </w:rPr>
            <w:t>velopment of your impact action plan:</w:t>
          </w:r>
          <w:r w:rsidRPr="00BD7BE6">
            <w:rPr>
              <w:rFonts w:eastAsia="Calibri" w:cs="Arial"/>
            </w:rPr>
            <w:t xml:space="preserve"> </w:t>
          </w:r>
        </w:p>
        <w:p w14:paraId="614F8BD5" w14:textId="77777777" w:rsidR="009A0B89" w:rsidRPr="00BD7BE6" w:rsidRDefault="009A0B89" w:rsidP="009A0B89">
          <w:pPr>
            <w:ind w:left="714"/>
            <w:rPr>
              <w:rFonts w:ascii="Arial" w:eastAsia="Calibri" w:hAnsi="Arial" w:cs="Arial"/>
            </w:rPr>
          </w:pPr>
        </w:p>
        <w:p w14:paraId="43B44EB5" w14:textId="3B10B0FD" w:rsidR="009A0B89" w:rsidRPr="00473380" w:rsidRDefault="009A0B89" w:rsidP="008A2D65">
          <w:pPr>
            <w:numPr>
              <w:ilvl w:val="0"/>
              <w:numId w:val="9"/>
            </w:numPr>
            <w:rPr>
              <w:rFonts w:ascii="Arial" w:eastAsia="Calibri" w:hAnsi="Arial" w:cs="Arial"/>
            </w:rPr>
          </w:pPr>
          <w:r w:rsidRPr="00473380">
            <w:rPr>
              <w:rFonts w:ascii="Arial" w:eastAsia="Calibri" w:hAnsi="Arial" w:cs="Arial"/>
              <w:b/>
            </w:rPr>
            <w:t xml:space="preserve">What specific </w:t>
          </w:r>
          <w:r w:rsidRPr="001F0D1D">
            <w:rPr>
              <w:rFonts w:ascii="Arial" w:eastAsia="Calibri" w:hAnsi="Arial" w:cs="Arial"/>
              <w:b/>
            </w:rPr>
            <w:t xml:space="preserve">activities will you undertake during the life of the </w:t>
          </w:r>
          <w:r w:rsidR="00C94E9D" w:rsidRPr="001F0D1D">
            <w:rPr>
              <w:rFonts w:ascii="Arial" w:eastAsia="Calibri" w:hAnsi="Arial" w:cs="Arial"/>
              <w:b/>
            </w:rPr>
            <w:t>grant</w:t>
          </w:r>
          <w:r w:rsidRPr="001F0D1D">
            <w:rPr>
              <w:rFonts w:ascii="Arial" w:eastAsia="Calibri" w:hAnsi="Arial" w:cs="Arial"/>
              <w:b/>
            </w:rPr>
            <w:t xml:space="preserve"> to maximise the use and </w:t>
          </w:r>
          <w:r w:rsidR="00926DA3" w:rsidRPr="001F0D1D">
            <w:rPr>
              <w:rFonts w:ascii="Arial" w:eastAsia="Calibri" w:hAnsi="Arial" w:cs="Arial"/>
              <w:b/>
            </w:rPr>
            <w:t>impact</w:t>
          </w:r>
          <w:r w:rsidRPr="001F0D1D">
            <w:rPr>
              <w:rFonts w:ascii="Arial" w:eastAsia="Calibri" w:hAnsi="Arial" w:cs="Arial"/>
              <w:b/>
            </w:rPr>
            <w:t xml:space="preserve"> of your research</w:t>
          </w:r>
          <w:r w:rsidRPr="00473380">
            <w:rPr>
              <w:rFonts w:ascii="Arial" w:eastAsia="Calibri" w:hAnsi="Arial" w:cs="Arial"/>
            </w:rPr>
            <w:t xml:space="preserve">? </w:t>
          </w:r>
          <w:r w:rsidR="00065D0A">
            <w:rPr>
              <w:rFonts w:ascii="Arial" w:eastAsia="Calibri" w:hAnsi="Arial" w:cs="Arial"/>
            </w:rPr>
            <w:t xml:space="preserve">Outline </w:t>
          </w:r>
          <w:r w:rsidR="007800BC" w:rsidRPr="00473380">
            <w:rPr>
              <w:rFonts w:ascii="Arial" w:eastAsia="Calibri" w:hAnsi="Arial" w:cs="Arial"/>
            </w:rPr>
            <w:t>your</w:t>
          </w:r>
          <w:r w:rsidRPr="00473380">
            <w:rPr>
              <w:rFonts w:ascii="Arial" w:eastAsia="Calibri" w:hAnsi="Arial" w:cs="Arial"/>
            </w:rPr>
            <w:t xml:space="preserve"> action plan to maximise the use and </w:t>
          </w:r>
          <w:r w:rsidR="00926DA3">
            <w:rPr>
              <w:rFonts w:ascii="Arial" w:eastAsia="Calibri" w:hAnsi="Arial" w:cs="Arial"/>
            </w:rPr>
            <w:t>impacts</w:t>
          </w:r>
          <w:r w:rsidRPr="00473380">
            <w:rPr>
              <w:rFonts w:ascii="Arial" w:eastAsia="Calibri" w:hAnsi="Arial" w:cs="Arial"/>
            </w:rPr>
            <w:t xml:space="preserve"> of </w:t>
          </w:r>
          <w:r w:rsidR="00A77143">
            <w:rPr>
              <w:rFonts w:ascii="Arial" w:eastAsia="Calibri" w:hAnsi="Arial" w:cs="Arial"/>
            </w:rPr>
            <w:t xml:space="preserve">the </w:t>
          </w:r>
          <w:r w:rsidRPr="00473380">
            <w:rPr>
              <w:rFonts w:ascii="Arial" w:eastAsia="Calibri" w:hAnsi="Arial" w:cs="Arial"/>
            </w:rPr>
            <w:t>research</w:t>
          </w:r>
          <w:r w:rsidR="008E57DC">
            <w:rPr>
              <w:rFonts w:ascii="Arial" w:eastAsia="Calibri" w:hAnsi="Arial" w:cs="Arial"/>
            </w:rPr>
            <w:t xml:space="preserve">, including </w:t>
          </w:r>
          <w:r w:rsidR="008644FA">
            <w:rPr>
              <w:rFonts w:ascii="Arial" w:eastAsia="Calibri" w:hAnsi="Arial" w:cs="Arial"/>
            </w:rPr>
            <w:t xml:space="preserve">how you </w:t>
          </w:r>
          <w:r w:rsidR="00A0529B">
            <w:rPr>
              <w:rFonts w:ascii="Arial" w:eastAsia="Calibri" w:hAnsi="Arial" w:cs="Arial"/>
            </w:rPr>
            <w:t>will enable translation of your research in the short-medium term</w:t>
          </w:r>
          <w:r w:rsidRPr="00473380">
            <w:rPr>
              <w:rFonts w:ascii="Arial" w:eastAsia="Calibri" w:hAnsi="Arial" w:cs="Arial"/>
            </w:rPr>
            <w:t xml:space="preserve">. </w:t>
          </w:r>
          <w:r w:rsidR="00743250" w:rsidRPr="00473380">
            <w:rPr>
              <w:rFonts w:ascii="Arial" w:eastAsia="Calibri" w:hAnsi="Arial" w:cs="Arial"/>
            </w:rPr>
            <w:t xml:space="preserve">Disseminating results and knowledge transfer should also be considered as part of the action plan. Include plans for stakeholder </w:t>
          </w:r>
          <w:r w:rsidR="002E72DF">
            <w:rPr>
              <w:rFonts w:ascii="Arial" w:eastAsia="Calibri" w:hAnsi="Arial" w:cs="Arial"/>
            </w:rPr>
            <w:t>collaborations</w:t>
          </w:r>
          <w:r w:rsidR="00AB0E43">
            <w:rPr>
              <w:rFonts w:ascii="Arial" w:eastAsia="Calibri" w:hAnsi="Arial" w:cs="Arial"/>
            </w:rPr>
            <w:t xml:space="preserve">, partnership and </w:t>
          </w:r>
          <w:r w:rsidR="00743250" w:rsidRPr="00473380">
            <w:rPr>
              <w:rFonts w:ascii="Arial" w:eastAsia="Calibri" w:hAnsi="Arial" w:cs="Arial"/>
            </w:rPr>
            <w:t>engagement</w:t>
          </w:r>
          <w:r w:rsidR="004C4492">
            <w:rPr>
              <w:rFonts w:ascii="Arial" w:eastAsia="Calibri" w:hAnsi="Arial" w:cs="Arial"/>
            </w:rPr>
            <w:t xml:space="preserve"> </w:t>
          </w:r>
          <w:r w:rsidR="00743250" w:rsidRPr="00473380">
            <w:rPr>
              <w:rFonts w:ascii="Arial" w:eastAsia="Calibri" w:hAnsi="Arial" w:cs="Arial"/>
            </w:rPr>
            <w:t>and how research results will be communicated to ensure knowledge transfer and achieve change</w:t>
          </w:r>
          <w:r w:rsidR="00065D0A">
            <w:rPr>
              <w:rFonts w:ascii="Arial" w:eastAsia="Calibri" w:hAnsi="Arial" w:cs="Arial"/>
            </w:rPr>
            <w:t>.</w:t>
          </w:r>
          <w:r w:rsidR="00EC77A0">
            <w:rPr>
              <w:rFonts w:ascii="Arial" w:eastAsia="Calibri" w:hAnsi="Arial" w:cs="Arial"/>
            </w:rPr>
            <w:t xml:space="preserve"> </w:t>
          </w:r>
          <w:r w:rsidR="00244660">
            <w:rPr>
              <w:rFonts w:ascii="Arial" w:eastAsia="Calibri" w:hAnsi="Arial" w:cs="Arial"/>
            </w:rPr>
            <w:t xml:space="preserve">Detail the activities </w:t>
          </w:r>
          <w:r w:rsidR="0051188D">
            <w:rPr>
              <w:rFonts w:ascii="Arial" w:eastAsia="Calibri" w:hAnsi="Arial" w:cs="Arial"/>
            </w:rPr>
            <w:t xml:space="preserve">that will be undertaken to form the pathway to </w:t>
          </w:r>
          <w:r w:rsidR="00244660">
            <w:rPr>
              <w:rFonts w:ascii="Arial" w:eastAsia="Calibri" w:hAnsi="Arial" w:cs="Arial"/>
            </w:rPr>
            <w:t>commercialisation</w:t>
          </w:r>
          <w:r w:rsidR="00613A80">
            <w:rPr>
              <w:rFonts w:ascii="Arial" w:eastAsia="Calibri" w:hAnsi="Arial" w:cs="Arial"/>
            </w:rPr>
            <w:t>, clinical/health care application and/or economic benefit</w:t>
          </w:r>
          <w:r w:rsidR="0051188D">
            <w:rPr>
              <w:rFonts w:ascii="Arial" w:eastAsia="Calibri" w:hAnsi="Arial" w:cs="Arial"/>
            </w:rPr>
            <w:t>.</w:t>
          </w:r>
          <w:r w:rsidR="00065D0A">
            <w:rPr>
              <w:rFonts w:ascii="Arial" w:eastAsia="Calibri" w:hAnsi="Arial" w:cs="Arial"/>
            </w:rPr>
            <w:t xml:space="preserve"> </w:t>
          </w:r>
          <w:r w:rsidR="00065D0A" w:rsidRPr="00065D0A">
            <w:rPr>
              <w:rFonts w:ascii="Arial" w:eastAsia="Calibri" w:hAnsi="Arial" w:cs="Arial"/>
            </w:rPr>
            <w:t>Summarise the team’s track record of knowledge transfer from similar research</w:t>
          </w:r>
          <w:r w:rsidR="00AC3A2D">
            <w:rPr>
              <w:rFonts w:ascii="Arial" w:eastAsia="Calibri" w:hAnsi="Arial" w:cs="Arial"/>
            </w:rPr>
            <w:t>.</w:t>
          </w:r>
        </w:p>
        <w:p w14:paraId="2BFBCA9C" w14:textId="7918D6E7" w:rsidR="00473380" w:rsidRPr="001F0D1D" w:rsidRDefault="00473380" w:rsidP="00473380">
          <w:pPr>
            <w:pStyle w:val="ListParagraph"/>
            <w:numPr>
              <w:ilvl w:val="0"/>
              <w:numId w:val="9"/>
            </w:numPr>
            <w:rPr>
              <w:rStyle w:val="normaltextrun"/>
              <w:rFonts w:ascii="Arial" w:eastAsiaTheme="majorEastAsia" w:hAnsi="Arial" w:cs="Arial"/>
              <w:b/>
              <w:bCs/>
            </w:rPr>
          </w:pPr>
          <w:r w:rsidRPr="001F0D1D">
            <w:rPr>
              <w:rStyle w:val="normaltextrun"/>
              <w:rFonts w:ascii="Arial" w:eastAsiaTheme="majorEastAsia" w:hAnsi="Arial" w:cs="Arial"/>
              <w:b/>
              <w:bCs/>
            </w:rPr>
            <w:t xml:space="preserve">What impact will the Māori health research capability development components of the research </w:t>
          </w:r>
          <w:r w:rsidR="00342F9B" w:rsidRPr="001F0D1D">
            <w:rPr>
              <w:rStyle w:val="normaltextrun"/>
              <w:rFonts w:ascii="Arial" w:eastAsiaTheme="majorEastAsia" w:hAnsi="Arial" w:cs="Arial"/>
              <w:b/>
              <w:bCs/>
            </w:rPr>
            <w:t xml:space="preserve">have </w:t>
          </w:r>
          <w:r w:rsidR="0050182A" w:rsidRPr="001F0D1D">
            <w:rPr>
              <w:rStyle w:val="normaltextrun"/>
              <w:rFonts w:ascii="Arial" w:eastAsiaTheme="majorEastAsia" w:hAnsi="Arial" w:cs="Arial"/>
              <w:b/>
              <w:bCs/>
            </w:rPr>
            <w:t>on</w:t>
          </w:r>
          <w:r w:rsidRPr="001F0D1D">
            <w:rPr>
              <w:rStyle w:val="normaltextrun"/>
              <w:rFonts w:ascii="Arial" w:eastAsiaTheme="majorEastAsia" w:hAnsi="Arial" w:cs="Arial"/>
              <w:b/>
              <w:bCs/>
            </w:rPr>
            <w:t xml:space="preserve"> the host organisation and </w:t>
          </w:r>
          <w:r w:rsidR="00B65318">
            <w:rPr>
              <w:rStyle w:val="normaltextrun"/>
              <w:rFonts w:ascii="Arial" w:eastAsiaTheme="majorEastAsia" w:hAnsi="Arial" w:cs="Arial"/>
              <w:b/>
              <w:bCs/>
            </w:rPr>
            <w:t xml:space="preserve">for </w:t>
          </w:r>
          <w:r w:rsidRPr="001F0D1D">
            <w:rPr>
              <w:rStyle w:val="normaltextrun"/>
              <w:rFonts w:ascii="Arial" w:eastAsiaTheme="majorEastAsia" w:hAnsi="Arial" w:cs="Arial"/>
              <w:b/>
              <w:bCs/>
            </w:rPr>
            <w:t>the Māori health research workforce?</w:t>
          </w:r>
        </w:p>
        <w:p w14:paraId="6C606E66" w14:textId="66D76626" w:rsidR="00775138" w:rsidRDefault="00994FFE" w:rsidP="00775138">
          <w:pPr>
            <w:pStyle w:val="ListParagraph"/>
            <w:rPr>
              <w:rStyle w:val="normaltextrun"/>
              <w:rFonts w:ascii="Arial" w:eastAsiaTheme="majorEastAsia" w:hAnsi="Arial" w:cs="Arial"/>
            </w:rPr>
          </w:pPr>
          <w:r>
            <w:rPr>
              <w:rStyle w:val="normaltextrun"/>
              <w:rFonts w:ascii="Arial" w:eastAsiaTheme="majorEastAsia" w:hAnsi="Arial" w:cs="Arial"/>
            </w:rPr>
            <w:t>D</w:t>
          </w:r>
          <w:r w:rsidRPr="00994FFE">
            <w:rPr>
              <w:rStyle w:val="normaltextrun"/>
              <w:rFonts w:ascii="Arial" w:eastAsiaTheme="majorEastAsia" w:hAnsi="Arial" w:cs="Arial"/>
            </w:rPr>
            <w:t>escribe the impact the proposed capability development will have for the host organisation. Identify the mechanisms put in place by the host organisation to support this capability development and Māori research leadership within the organisation. Provide details of how the capability development will grow Māori health research capability and capacity, now and in the future.</w:t>
          </w:r>
        </w:p>
        <w:p w14:paraId="1241717C" w14:textId="77777777" w:rsidR="00994FFE" w:rsidRDefault="00994FFE" w:rsidP="00775138">
          <w:pPr>
            <w:pStyle w:val="ListParagraph"/>
            <w:rPr>
              <w:rFonts w:ascii="Arial" w:eastAsia="Calibri" w:hAnsi="Arial" w:cs="Arial"/>
            </w:rPr>
          </w:pPr>
        </w:p>
        <w:p w14:paraId="630E37E4" w14:textId="47457B0A" w:rsidR="00775138" w:rsidRPr="00743250" w:rsidRDefault="00775138" w:rsidP="00775138">
          <w:pPr>
            <w:rPr>
              <w:rFonts w:ascii="Arial" w:eastAsia="Calibri" w:hAnsi="Arial" w:cs="Arial"/>
            </w:rPr>
          </w:pPr>
          <w:r w:rsidRPr="00E73D57">
            <w:rPr>
              <w:rFonts w:ascii="Arial" w:eastAsia="Calibri" w:hAnsi="Arial" w:cs="Arial"/>
            </w:rPr>
            <w:t xml:space="preserve">Refer to the </w:t>
          </w:r>
          <w:hyperlink r:id="rId16"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sdtContent>
    </w:sdt>
    <w:p w14:paraId="773C57E8" w14:textId="77777777" w:rsidR="009A0B89" w:rsidRPr="00C16498" w:rsidRDefault="009A0B89" w:rsidP="009A0B89">
      <w:pPr>
        <w:rPr>
          <w:rFonts w:ascii="Arial" w:hAnsi="Arial" w:cs="Arial"/>
          <w:lang w:val="en-AU"/>
        </w:rPr>
      </w:pPr>
    </w:p>
    <w:p w14:paraId="61055D89" w14:textId="77777777" w:rsidR="009A0B89" w:rsidRPr="00A24E79" w:rsidRDefault="009A0B89" w:rsidP="009A0B89">
      <w:pPr>
        <w:pStyle w:val="Heading3"/>
        <w:rPr>
          <w:rFonts w:ascii="Arial" w:hAnsi="Arial" w:cs="Arial"/>
          <w:sz w:val="22"/>
          <w:szCs w:val="18"/>
          <w:lang w:val="en-AU"/>
        </w:rPr>
      </w:pPr>
      <w:r>
        <w:rPr>
          <w:rFonts w:ascii="Arial" w:hAnsi="Arial" w:cs="Arial"/>
          <w:sz w:val="22"/>
          <w:szCs w:val="18"/>
          <w:lang w:val="en-AU"/>
        </w:rPr>
        <w:t>Māori health advancement</w:t>
      </w:r>
    </w:p>
    <w:sdt>
      <w:sdtPr>
        <w:rPr>
          <w:rFonts w:cs="Arial"/>
        </w:rPr>
        <w:alias w:val="MHA"/>
        <w:tag w:val="MHA"/>
        <w:id w:val="733587579"/>
        <w:placeholder>
          <w:docPart w:val="49643FC9970F4BACA9473E7108D3EDB1"/>
        </w:placeholder>
        <w:showingPlcHdr/>
      </w:sdtPr>
      <w:sdtEndPr/>
      <w:sdtContent>
        <w:p w14:paraId="25E22D28" w14:textId="77777777" w:rsidR="009A0B89" w:rsidRDefault="009A0B89" w:rsidP="009A0B89">
          <w:pPr>
            <w:pStyle w:val="Text"/>
            <w:rPr>
              <w:rFonts w:eastAsia="Times New Roman" w:cs="Arial"/>
            </w:rPr>
          </w:pPr>
          <w:r w:rsidRPr="00403F57">
            <w:rPr>
              <w:rStyle w:val="PlaceholderText"/>
              <w:rFonts w:cs="Arial"/>
              <w:color w:val="7F7F7F" w:themeColor="text1" w:themeTint="80"/>
            </w:rPr>
            <w:t xml:space="preserve">Click here to enter text. </w:t>
          </w:r>
          <w:r w:rsidRPr="009C5C23">
            <w:rPr>
              <w:rFonts w:eastAsia="Times New Roman" w:cs="Arial"/>
            </w:rPr>
            <w:t xml:space="preserve">Consideration should be given to </w:t>
          </w:r>
          <w:r w:rsidRPr="00770DE3">
            <w:rPr>
              <w:rFonts w:eastAsia="Times New Roman" w:cs="Arial"/>
            </w:rPr>
            <w:t xml:space="preserve">all potential ways in which the proposal will advance Māori health, and to outline what actions </w:t>
          </w:r>
          <w:r>
            <w:rPr>
              <w:rFonts w:eastAsia="Times New Roman" w:cs="Arial"/>
            </w:rPr>
            <w:t>you</w:t>
          </w:r>
          <w:r w:rsidRPr="00770DE3">
            <w:rPr>
              <w:rFonts w:eastAsia="Times New Roman" w:cs="Arial"/>
            </w:rPr>
            <w:t xml:space="preserve"> will undertake to help achieve this potential. Assessment of Māori health advancement will explicitly consider two components:</w:t>
          </w:r>
        </w:p>
        <w:p w14:paraId="70EB2FF2" w14:textId="77777777" w:rsidR="009A0B89" w:rsidRPr="00770DE3" w:rsidRDefault="009A0B89" w:rsidP="009A0B89">
          <w:pPr>
            <w:pStyle w:val="Text"/>
            <w:rPr>
              <w:rFonts w:eastAsia="Times New Roman" w:cs="Arial"/>
            </w:rPr>
          </w:pPr>
        </w:p>
        <w:p w14:paraId="099B3DA5" w14:textId="784A09EA" w:rsidR="009A0B89" w:rsidRDefault="009A0B89" w:rsidP="009A0B89">
          <w:pPr>
            <w:pStyle w:val="Text"/>
            <w:numPr>
              <w:ilvl w:val="0"/>
              <w:numId w:val="10"/>
            </w:numPr>
            <w:rPr>
              <w:rFonts w:eastAsia="Times New Roman" w:cs="Arial"/>
            </w:rPr>
          </w:pPr>
          <w:r w:rsidRPr="001F0D1D">
            <w:rPr>
              <w:rFonts w:eastAsia="Times New Roman" w:cs="Arial"/>
              <w:b/>
              <w:bCs/>
            </w:rPr>
            <w:t>How will the outcomes of your research contribute to Māori health advancement?</w:t>
          </w:r>
          <w:r w:rsidR="00FD463D">
            <w:rPr>
              <w:rFonts w:eastAsia="Times New Roman" w:cs="Arial"/>
            </w:rPr>
            <w:t xml:space="preserve"> </w:t>
          </w:r>
          <w:r w:rsidR="00FD463D" w:rsidRPr="00E07FC6">
            <w:rPr>
              <w:rFonts w:eastAsiaTheme="majorEastAsia" w:cs="Arial"/>
              <w:szCs w:val="20"/>
            </w:rPr>
            <w:t xml:space="preserve">Provide a realistic description of how this research </w:t>
          </w:r>
          <w:r w:rsidR="00FD463D">
            <w:rPr>
              <w:rFonts w:eastAsiaTheme="majorEastAsia" w:cs="Arial"/>
              <w:szCs w:val="20"/>
            </w:rPr>
            <w:t>will</w:t>
          </w:r>
          <w:r w:rsidR="00FD463D" w:rsidRPr="00E07FC6">
            <w:rPr>
              <w:rFonts w:eastAsiaTheme="majorEastAsia" w:cs="Arial"/>
              <w:szCs w:val="20"/>
            </w:rPr>
            <w:t xml:space="preserve"> contribute to improved Māori health outcomes or reductions in inequity over time.</w:t>
          </w:r>
          <w:r w:rsidR="00B413D5">
            <w:rPr>
              <w:rFonts w:eastAsiaTheme="majorEastAsia" w:cs="Arial"/>
              <w:szCs w:val="20"/>
            </w:rPr>
            <w:t xml:space="preserve"> </w:t>
          </w:r>
          <w:r w:rsidR="00DE7D63">
            <w:rPr>
              <w:rFonts w:eastAsiaTheme="majorEastAsia" w:cs="Arial"/>
              <w:szCs w:val="20"/>
            </w:rPr>
            <w:t>Outline</w:t>
          </w:r>
          <w:r w:rsidR="00B413D5">
            <w:rPr>
              <w:rFonts w:eastAsiaTheme="majorEastAsia" w:cs="Arial"/>
              <w:szCs w:val="20"/>
            </w:rPr>
            <w:t xml:space="preserve"> the short and long-term </w:t>
          </w:r>
          <w:r w:rsidR="00DE7D63">
            <w:rPr>
              <w:rFonts w:eastAsiaTheme="majorEastAsia" w:cs="Arial"/>
              <w:szCs w:val="20"/>
            </w:rPr>
            <w:t xml:space="preserve">Māori health gains of the </w:t>
          </w:r>
          <w:r w:rsidR="00DE7D63">
            <w:rPr>
              <w:rFonts w:eastAsiaTheme="majorEastAsia" w:cs="Arial"/>
              <w:szCs w:val="20"/>
            </w:rPr>
            <w:lastRenderedPageBreak/>
            <w:t>research</w:t>
          </w:r>
          <w:r w:rsidR="00C52396">
            <w:rPr>
              <w:rFonts w:eastAsiaTheme="majorEastAsia" w:cs="Arial"/>
              <w:szCs w:val="20"/>
            </w:rPr>
            <w:t xml:space="preserve">. Identify </w:t>
          </w:r>
          <w:r w:rsidR="006D494A">
            <w:rPr>
              <w:rFonts w:eastAsiaTheme="majorEastAsia" w:cs="Arial"/>
              <w:szCs w:val="20"/>
            </w:rPr>
            <w:t xml:space="preserve">the </w:t>
          </w:r>
          <w:r w:rsidR="009C6A74">
            <w:rPr>
              <w:rFonts w:eastAsiaTheme="majorEastAsia" w:cs="Arial"/>
              <w:szCs w:val="20"/>
            </w:rPr>
            <w:t xml:space="preserve">intended </w:t>
          </w:r>
          <w:r w:rsidR="006D494A">
            <w:rPr>
              <w:rFonts w:eastAsiaTheme="majorEastAsia" w:cs="Arial"/>
              <w:szCs w:val="20"/>
            </w:rPr>
            <w:t xml:space="preserve">users of the </w:t>
          </w:r>
          <w:r w:rsidR="009C6A74">
            <w:rPr>
              <w:rFonts w:eastAsiaTheme="majorEastAsia" w:cs="Arial"/>
              <w:szCs w:val="20"/>
            </w:rPr>
            <w:t xml:space="preserve">research findings </w:t>
          </w:r>
          <w:r w:rsidR="00C52396">
            <w:rPr>
              <w:rFonts w:eastAsiaTheme="majorEastAsia" w:cs="Arial"/>
              <w:szCs w:val="20"/>
            </w:rPr>
            <w:t xml:space="preserve">and how you will </w:t>
          </w:r>
          <w:r w:rsidR="001921F5">
            <w:rPr>
              <w:rFonts w:eastAsiaTheme="majorEastAsia" w:cs="Arial"/>
              <w:szCs w:val="20"/>
            </w:rPr>
            <w:t xml:space="preserve">support uptake by them to advance Māori health. </w:t>
          </w:r>
        </w:p>
        <w:p w14:paraId="2398979E" w14:textId="77777777" w:rsidR="009A0B89" w:rsidRPr="00770DE3" w:rsidRDefault="009A0B89" w:rsidP="009A0B89">
          <w:pPr>
            <w:pStyle w:val="Text"/>
            <w:ind w:left="720"/>
            <w:rPr>
              <w:rFonts w:eastAsia="Times New Roman" w:cs="Arial"/>
            </w:rPr>
          </w:pPr>
        </w:p>
        <w:p w14:paraId="2FFD567A" w14:textId="3AF9D1A3" w:rsidR="009A0B89" w:rsidRPr="005F7D13" w:rsidRDefault="000F5B18" w:rsidP="005F7D13">
          <w:pPr>
            <w:pStyle w:val="Text"/>
            <w:numPr>
              <w:ilvl w:val="0"/>
              <w:numId w:val="10"/>
            </w:numPr>
            <w:rPr>
              <w:rFonts w:eastAsiaTheme="majorEastAsia" w:cs="Arial"/>
              <w:szCs w:val="20"/>
            </w:rPr>
          </w:pPr>
          <w:r w:rsidRPr="000F5B18">
            <w:rPr>
              <w:rFonts w:eastAsia="Times New Roman" w:cs="Arial"/>
              <w:b/>
              <w:bCs/>
            </w:rPr>
            <w:t xml:space="preserve">What activities have the host organisation and research team already undertaken (that are relevant to this </w:t>
          </w:r>
          <w:r>
            <w:rPr>
              <w:rFonts w:eastAsia="Times New Roman" w:cs="Arial"/>
              <w:b/>
              <w:bCs/>
            </w:rPr>
            <w:t>research</w:t>
          </w:r>
          <w:r w:rsidRPr="000F5B18">
            <w:rPr>
              <w:rFonts w:eastAsia="Times New Roman" w:cs="Arial"/>
              <w:b/>
              <w:bCs/>
            </w:rPr>
            <w:t xml:space="preserve">), and what will be undertaken during the research, that will realise your research contribution to Māori health advancement? </w:t>
          </w:r>
          <w:r w:rsidR="006B06B3" w:rsidRPr="00E07FC6">
            <w:rPr>
              <w:rFonts w:eastAsiaTheme="majorEastAsia" w:cs="Arial"/>
              <w:szCs w:val="20"/>
            </w:rPr>
            <w:t>Describe specific actions that have been, and will be, undertaken (from the development of the research idea through to the completion of th</w:t>
          </w:r>
          <w:r w:rsidR="00963F5A">
            <w:rPr>
              <w:rFonts w:eastAsiaTheme="majorEastAsia" w:cs="Arial"/>
              <w:szCs w:val="20"/>
            </w:rPr>
            <w:t>e research</w:t>
          </w:r>
          <w:r w:rsidR="006B06B3" w:rsidRPr="00E07FC6">
            <w:rPr>
              <w:rFonts w:eastAsiaTheme="majorEastAsia" w:cs="Arial"/>
              <w:szCs w:val="20"/>
            </w:rPr>
            <w:t>) to maximise the likelihood that this research will contribute to Māori health advancement.</w:t>
          </w:r>
          <w:r w:rsidR="005F7D13">
            <w:rPr>
              <w:rFonts w:eastAsiaTheme="majorEastAsia" w:cs="Arial"/>
              <w:szCs w:val="20"/>
            </w:rPr>
            <w:t xml:space="preserve"> </w:t>
          </w:r>
          <w:r w:rsidR="005F7D13" w:rsidRPr="005F7D13">
            <w:rPr>
              <w:rFonts w:eastAsiaTheme="majorEastAsia" w:cs="Arial"/>
              <w:szCs w:val="20"/>
            </w:rPr>
            <w:t>Outline the steps the host organisation has</w:t>
          </w:r>
          <w:r w:rsidR="005F7D13">
            <w:rPr>
              <w:rFonts w:eastAsiaTheme="majorEastAsia" w:cs="Arial"/>
              <w:szCs w:val="20"/>
            </w:rPr>
            <w:t xml:space="preserve"> or will</w:t>
          </w:r>
          <w:r w:rsidR="005F7D13" w:rsidRPr="005F7D13">
            <w:rPr>
              <w:rFonts w:eastAsiaTheme="majorEastAsia" w:cs="Arial"/>
              <w:szCs w:val="20"/>
            </w:rPr>
            <w:t xml:space="preserve"> take, to advance Māori health, support Māori research capability development and leadership, and establish meaningful, collaborative, and reciprocal relationships with Māori communities. </w:t>
          </w:r>
          <w:r w:rsidR="00F83A47">
            <w:rPr>
              <w:rFonts w:eastAsiaTheme="majorEastAsia" w:cs="Arial"/>
              <w:szCs w:val="20"/>
            </w:rPr>
            <w:t>I</w:t>
          </w:r>
          <w:r w:rsidR="005F7D13" w:rsidRPr="005F7D13">
            <w:rPr>
              <w:rFonts w:eastAsiaTheme="majorEastAsia" w:cs="Arial"/>
              <w:szCs w:val="20"/>
            </w:rPr>
            <w:t xml:space="preserve">dentify </w:t>
          </w:r>
          <w:r w:rsidR="00F83A47">
            <w:rPr>
              <w:rFonts w:eastAsiaTheme="majorEastAsia" w:cs="Arial"/>
              <w:szCs w:val="20"/>
            </w:rPr>
            <w:t xml:space="preserve">any </w:t>
          </w:r>
          <w:r w:rsidR="005F7D13" w:rsidRPr="005F7D13">
            <w:rPr>
              <w:rFonts w:eastAsiaTheme="majorEastAsia" w:cs="Arial"/>
              <w:szCs w:val="20"/>
            </w:rPr>
            <w:t>barriers to actioning your aspirations for advancing Māori health and your mitigation strategies.</w:t>
          </w:r>
        </w:p>
        <w:p w14:paraId="24EB4423" w14:textId="77777777" w:rsidR="009A0B89" w:rsidRDefault="009A0B89" w:rsidP="009A0B89">
          <w:pPr>
            <w:pStyle w:val="Text"/>
            <w:rPr>
              <w:rFonts w:eastAsia="Times New Roman" w:cs="Arial"/>
            </w:rPr>
          </w:pPr>
        </w:p>
        <w:p w14:paraId="70A1C6EE" w14:textId="295AED7E" w:rsidR="009A0B89" w:rsidRPr="008F0AF8" w:rsidRDefault="0026302A" w:rsidP="009A0B89">
          <w:pPr>
            <w:pStyle w:val="Text"/>
            <w:rPr>
              <w:rFonts w:cs="Arial"/>
            </w:rPr>
          </w:pPr>
          <w:r>
            <w:rPr>
              <w:rFonts w:eastAsia="Times New Roman" w:cs="Arial"/>
            </w:rPr>
            <w:t>Consider</w:t>
          </w:r>
          <w:r w:rsidR="009A0B89" w:rsidRPr="00770DE3">
            <w:rPr>
              <w:rFonts w:eastAsia="Times New Roman" w:cs="Arial"/>
            </w:rPr>
            <w:t xml:space="preserve"> how </w:t>
          </w:r>
          <w:r>
            <w:rPr>
              <w:rFonts w:eastAsia="Times New Roman" w:cs="Arial"/>
            </w:rPr>
            <w:t>your</w:t>
          </w:r>
          <w:r w:rsidR="009A0B89" w:rsidRPr="00770DE3">
            <w:rPr>
              <w:rFonts w:eastAsia="Times New Roman" w:cs="Arial"/>
            </w:rPr>
            <w:t xml:space="preserve"> research is informed by the four domains of Māori health advancement (see the </w:t>
          </w:r>
          <w:r w:rsidR="009A0B89" w:rsidRPr="00843A4D">
            <w:rPr>
              <w:rFonts w:eastAsia="Times New Roman" w:cs="Arial"/>
              <w:b/>
              <w:bCs/>
            </w:rPr>
            <w:t>Māori Health Advancement Guidelines</w:t>
          </w:r>
          <w:r w:rsidR="009A0B89" w:rsidRPr="00770DE3">
            <w:rPr>
              <w:rFonts w:eastAsia="Times New Roman" w:cs="Arial"/>
            </w:rPr>
            <w:t xml:space="preserve"> for more details).</w:t>
          </w:r>
        </w:p>
      </w:sdtContent>
    </w:sdt>
    <w:p w14:paraId="09599EF6" w14:textId="77777777" w:rsidR="009A0B89" w:rsidRPr="00C16498" w:rsidRDefault="009A0B89" w:rsidP="009A0B89">
      <w:pPr>
        <w:rPr>
          <w:rFonts w:ascii="Arial" w:hAnsi="Arial" w:cs="Arial"/>
          <w:lang w:val="en-AU"/>
        </w:rPr>
      </w:pPr>
    </w:p>
    <w:p w14:paraId="4E33F8A4" w14:textId="42428DC2" w:rsidR="009A0B89" w:rsidRDefault="009A0B89" w:rsidP="009A0B89">
      <w:pPr>
        <w:pStyle w:val="Heading3"/>
        <w:rPr>
          <w:rFonts w:ascii="Arial" w:hAnsi="Arial" w:cs="Arial"/>
          <w:sz w:val="22"/>
          <w:szCs w:val="18"/>
          <w:lang w:val="en-AU"/>
        </w:rPr>
      </w:pPr>
      <w:r w:rsidRPr="00A24E79">
        <w:rPr>
          <w:rFonts w:ascii="Arial" w:hAnsi="Arial" w:cs="Arial"/>
          <w:sz w:val="22"/>
          <w:szCs w:val="18"/>
          <w:lang w:val="en-AU"/>
        </w:rPr>
        <w:t xml:space="preserve">Expertise and </w:t>
      </w:r>
      <w:r w:rsidR="004E124B">
        <w:rPr>
          <w:rFonts w:ascii="Arial" w:hAnsi="Arial" w:cs="Arial"/>
          <w:sz w:val="22"/>
          <w:szCs w:val="18"/>
          <w:lang w:val="en-AU"/>
        </w:rPr>
        <w:t>capability</w:t>
      </w:r>
      <w:r w:rsidRPr="00A24E79">
        <w:rPr>
          <w:rFonts w:ascii="Arial" w:hAnsi="Arial" w:cs="Arial"/>
          <w:sz w:val="22"/>
          <w:szCs w:val="18"/>
          <w:lang w:val="en-AU"/>
        </w:rPr>
        <w:t xml:space="preserve"> of the research team</w:t>
      </w:r>
    </w:p>
    <w:sdt>
      <w:sdtPr>
        <w:rPr>
          <w:rFonts w:cs="Arial"/>
        </w:rPr>
        <w:alias w:val="Research team"/>
        <w:tag w:val="Research team"/>
        <w:id w:val="-336153539"/>
        <w:placeholder>
          <w:docPart w:val="B4245C4111A34B1482FA402CC8646176"/>
        </w:placeholder>
        <w:showingPlcHdr/>
      </w:sdtPr>
      <w:sdtEndPr/>
      <w:sdtContent>
        <w:p w14:paraId="3AD68B0A" w14:textId="27F77C6B" w:rsidR="009A0B89" w:rsidRPr="008F0AF8" w:rsidRDefault="009A0B89" w:rsidP="009A0B89">
          <w:pPr>
            <w:pStyle w:val="Text"/>
            <w:rPr>
              <w:rFonts w:cs="Arial"/>
            </w:rPr>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sidR="00F83A47">
            <w:rPr>
              <w:rFonts w:eastAsia="Calibri" w:cs="Arial"/>
            </w:rPr>
            <w:t xml:space="preserve"> and meet the objectives of the fund</w:t>
          </w:r>
          <w:r w:rsidR="00363392">
            <w:rPr>
              <w:rFonts w:eastAsia="Calibri" w:cs="Arial"/>
            </w:rPr>
            <w:t xml:space="preserve">; the </w:t>
          </w:r>
          <w:r w:rsidR="00363392" w:rsidRPr="00363392">
            <w:rPr>
              <w:rFonts w:eastAsia="Calibri" w:cs="Arial"/>
            </w:rPr>
            <w:t xml:space="preserve">right mix of </w:t>
          </w:r>
          <w:r w:rsidR="0024285F">
            <w:rPr>
              <w:rFonts w:eastAsia="Calibri" w:cs="Arial"/>
            </w:rPr>
            <w:t xml:space="preserve">health research and capability development </w:t>
          </w:r>
          <w:r w:rsidR="00363392" w:rsidRPr="00363392">
            <w:rPr>
              <w:rFonts w:eastAsia="Calibri" w:cs="Arial"/>
            </w:rPr>
            <w:t xml:space="preserve">expertise, </w:t>
          </w:r>
          <w:r w:rsidR="00363392">
            <w:rPr>
              <w:rFonts w:eastAsia="Calibri" w:cs="Arial"/>
            </w:rPr>
            <w:t xml:space="preserve">and </w:t>
          </w:r>
          <w:r w:rsidR="00363392" w:rsidRPr="00363392">
            <w:rPr>
              <w:rFonts w:eastAsia="Calibri" w:cs="Arial"/>
            </w:rPr>
            <w:t>appropriate networks and collaborations</w:t>
          </w:r>
          <w:r w:rsidR="00363392">
            <w:rPr>
              <w:rFonts w:eastAsia="Calibri" w:cs="Arial"/>
            </w:rPr>
            <w:t xml:space="preserve">; </w:t>
          </w:r>
          <w:r w:rsidR="00BD225F" w:rsidRPr="00BD225F">
            <w:rPr>
              <w:rFonts w:eastAsia="Calibri" w:cs="Arial"/>
            </w:rPr>
            <w:t>internal capability to carry out science, innovation and technology</w:t>
          </w:r>
          <w:r w:rsidR="00363392" w:rsidRPr="00363392">
            <w:rPr>
              <w:rFonts w:eastAsia="Calibri" w:cs="Arial"/>
            </w:rPr>
            <w:t>; and the right research environment</w:t>
          </w:r>
          <w:r w:rsidR="007514BB">
            <w:rPr>
              <w:rFonts w:eastAsia="Calibri" w:cs="Arial"/>
            </w:rPr>
            <w:t xml:space="preserve"> </w:t>
          </w:r>
          <w:r w:rsidR="00AF65D8">
            <w:rPr>
              <w:rFonts w:eastAsia="Calibri" w:cs="Arial"/>
            </w:rPr>
            <w:t xml:space="preserve">to develop </w:t>
          </w:r>
          <w:r w:rsidR="007514BB">
            <w:rPr>
              <w:rFonts w:eastAsia="Calibri" w:cs="Arial"/>
            </w:rPr>
            <w:t>Māori health research capability</w:t>
          </w:r>
          <w:r w:rsidR="00363392" w:rsidRPr="00363392">
            <w:rPr>
              <w:rFonts w:eastAsia="Calibri" w:cs="Arial"/>
            </w:rPr>
            <w:t xml:space="preserve">. </w:t>
          </w:r>
          <w:r w:rsidRPr="00833D5F">
            <w:rPr>
              <w:rFonts w:eastAsia="Calibri" w:cs="Arial"/>
            </w:rPr>
            <w:t xml:space="preserve">Declare any career disruptions that may be relevant to your career history. Clearly define the role, expertise and track record of each member of the team giving particular weight to those with high FTE commitments to the </w:t>
          </w:r>
          <w:r w:rsidR="00892654">
            <w:rPr>
              <w:rFonts w:eastAsia="Calibri" w:cs="Arial"/>
            </w:rPr>
            <w:t>research</w:t>
          </w:r>
          <w:r w:rsidRPr="00833D5F">
            <w:rPr>
              <w:rFonts w:eastAsia="Calibri" w:cs="Arial"/>
            </w:rPr>
            <w:t xml:space="preserve">. </w:t>
          </w:r>
        </w:p>
      </w:sdtContent>
    </w:sdt>
    <w:p w14:paraId="4DAC105A" w14:textId="77777777" w:rsidR="00CB48F2" w:rsidRDefault="00CB48F2" w:rsidP="00CB48F2">
      <w:pPr>
        <w:rPr>
          <w:rFonts w:ascii="Arial" w:hAnsi="Arial" w:cs="Arial"/>
          <w:lang w:val="en-AU"/>
        </w:rPr>
        <w:sectPr w:rsidR="00CB48F2" w:rsidSect="00562073">
          <w:footerReference w:type="default" r:id="rId17"/>
          <w:pgSz w:w="11906" w:h="16838" w:code="9"/>
          <w:pgMar w:top="1559" w:right="1134" w:bottom="680" w:left="1429" w:header="425" w:footer="454" w:gutter="0"/>
          <w:pgNumType w:start="1"/>
          <w:cols w:space="708"/>
          <w:formProt w:val="0"/>
          <w:docGrid w:linePitch="360"/>
        </w:sectPr>
      </w:pPr>
      <w:bookmarkStart w:id="11" w:name="HRC_FullRationale"/>
    </w:p>
    <w:p w14:paraId="761287CA" w14:textId="3EB7FE3A" w:rsidR="00CB48F2" w:rsidRPr="00CB48F2" w:rsidRDefault="00CB48F2" w:rsidP="00CB48F2">
      <w:pPr>
        <w:pStyle w:val="Heading1"/>
        <w:spacing w:before="240" w:after="120"/>
        <w:rPr>
          <w:b w:val="0"/>
          <w:color w:val="82A53C"/>
          <w:szCs w:val="24"/>
        </w:rPr>
      </w:pPr>
      <w:r w:rsidRPr="00CB48F2">
        <w:rPr>
          <w:b w:val="0"/>
          <w:color w:val="82A53C"/>
          <w:szCs w:val="24"/>
        </w:rPr>
        <w:lastRenderedPageBreak/>
        <w:t>Module 3: References</w:t>
      </w:r>
    </w:p>
    <w:sdt>
      <w:sdtPr>
        <w:rPr>
          <w:rFonts w:cs="Arial"/>
        </w:rPr>
        <w:alias w:val="References"/>
        <w:tag w:val="References"/>
        <w:id w:val="-651983449"/>
        <w:placeholder>
          <w:docPart w:val="63752A2D907B4EBCBA629E705C4B0A18"/>
        </w:placeholder>
        <w:showingPlcHdr/>
      </w:sdtPr>
      <w:sdtEndPr/>
      <w:sdtContent>
        <w:p w14:paraId="51F39785" w14:textId="500DE656" w:rsidR="003B2562" w:rsidRDefault="003B2562"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w:t>
          </w:r>
          <w:r w:rsidR="00BC6E3F" w:rsidRPr="00BC6E3F">
            <w:rPr>
              <w:rFonts w:eastAsia="Times New Roman" w:cs="Arial"/>
              <w:color w:val="7F7F7F" w:themeColor="text1" w:themeTint="80"/>
            </w:rPr>
            <w:t xml:space="preserve">text. </w:t>
          </w:r>
          <w:r w:rsidR="00AB22CB">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uthors</w:t>
          </w:r>
          <w:r w:rsidR="0026302A">
            <w:rPr>
              <w:rFonts w:eastAsia="Times New Roman" w:cs="Arial"/>
              <w:bCs/>
            </w:rPr>
            <w:t>,</w:t>
          </w:r>
          <w:r w:rsidRPr="00833D5F">
            <w:rPr>
              <w:rFonts w:eastAsia="Times New Roman" w:cs="Arial"/>
              <w:bCs/>
            </w:rPr>
            <w:t xml:space="preserve"> </w:t>
          </w:r>
          <w:r w:rsidR="0026302A">
            <w:rPr>
              <w:rFonts w:eastAsia="Times New Roman" w:cs="Arial"/>
              <w:bCs/>
            </w:rPr>
            <w:t xml:space="preserve">the article title, </w:t>
          </w:r>
          <w:r w:rsidRPr="00833D5F">
            <w:rPr>
              <w:rFonts w:eastAsia="Times New Roman" w:cs="Arial"/>
              <w:bCs/>
            </w:rPr>
            <w:t>journal, year, volume and page numbers. Asterisks are to be placed beside applicants</w:t>
          </w:r>
          <w:r w:rsidR="0026302A">
            <w:rPr>
              <w:rFonts w:eastAsia="Times New Roman" w:cs="Arial"/>
              <w:bCs/>
            </w:rPr>
            <w:t>’</w:t>
          </w:r>
          <w:r w:rsidRPr="00833D5F">
            <w:rPr>
              <w:rFonts w:eastAsia="Times New Roman" w:cs="Arial"/>
              <w:bCs/>
            </w:rPr>
            <w:t xml:space="preserve"> publications.</w:t>
          </w:r>
          <w:r>
            <w:rPr>
              <w:rFonts w:eastAsia="Times New Roman" w:cs="Arial"/>
              <w:bCs/>
            </w:rPr>
            <w:t xml:space="preserve"> </w:t>
          </w:r>
        </w:p>
        <w:p w14:paraId="1DF4BDFE" w14:textId="77777777" w:rsidR="003B2562" w:rsidRDefault="003B2562" w:rsidP="003B2562">
          <w:pPr>
            <w:pStyle w:val="Text"/>
            <w:rPr>
              <w:rFonts w:eastAsia="Times New Roman" w:cs="Arial"/>
              <w:bCs/>
            </w:rPr>
          </w:pPr>
        </w:p>
        <w:p w14:paraId="0908B5AB" w14:textId="4350BEE7" w:rsidR="003B2562" w:rsidRDefault="003B2562" w:rsidP="003B2562">
          <w:pPr>
            <w:pStyle w:val="Text"/>
            <w:rPr>
              <w:rFonts w:cs="Arial"/>
            </w:rPr>
          </w:pPr>
          <w:r>
            <w:rPr>
              <w:rFonts w:eastAsia="Times New Roman" w:cs="Arial"/>
              <w:bCs/>
            </w:rPr>
            <w:t xml:space="preserve">A </w:t>
          </w:r>
          <w:r w:rsidR="0026302A">
            <w:rPr>
              <w:rFonts w:eastAsia="Times New Roman" w:cs="Arial"/>
              <w:bCs/>
            </w:rPr>
            <w:t>glossary of</w:t>
          </w:r>
          <w:r w:rsidRPr="00833D5F">
            <w:rPr>
              <w:rFonts w:eastAsia="Times New Roman" w:cs="Arial"/>
              <w:bCs/>
            </w:rPr>
            <w:t xml:space="preserve"> Māori terms</w:t>
          </w:r>
          <w:r w:rsidR="0026302A">
            <w:rPr>
              <w:rFonts w:eastAsia="Times New Roman" w:cs="Arial"/>
              <w:bCs/>
            </w:rPr>
            <w:t xml:space="preserve"> used</w:t>
          </w:r>
          <w:r w:rsidRPr="00833D5F">
            <w:rPr>
              <w:rFonts w:eastAsia="Times New Roman" w:cs="Arial"/>
              <w:bCs/>
            </w:rPr>
            <w:t xml:space="preserve"> in the application with</w:t>
          </w:r>
          <w:r>
            <w:rPr>
              <w:rFonts w:eastAsia="Times New Roman" w:cs="Arial"/>
              <w:bCs/>
            </w:rPr>
            <w:t xml:space="preserve"> a</w:t>
          </w:r>
          <w:r w:rsidRPr="00833D5F">
            <w:rPr>
              <w:rFonts w:eastAsia="Times New Roman" w:cs="Arial"/>
              <w:bCs/>
            </w:rPr>
            <w:t xml:space="preserve"> brief translation </w:t>
          </w:r>
          <w:r w:rsidR="0026302A">
            <w:rPr>
              <w:rFonts w:eastAsia="Times New Roman" w:cs="Arial"/>
              <w:bCs/>
            </w:rPr>
            <w:t>can</w:t>
          </w:r>
          <w:r>
            <w:rPr>
              <w:rFonts w:eastAsia="Times New Roman" w:cs="Arial"/>
              <w:bCs/>
            </w:rPr>
            <w:t xml:space="preserve"> </w:t>
          </w:r>
          <w:r w:rsidRPr="00833D5F">
            <w:rPr>
              <w:rFonts w:eastAsia="Times New Roman" w:cs="Arial"/>
              <w:bCs/>
            </w:rPr>
            <w:t xml:space="preserve">be included </w:t>
          </w:r>
          <w:r>
            <w:rPr>
              <w:rFonts w:eastAsia="Times New Roman" w:cs="Arial"/>
              <w:bCs/>
            </w:rPr>
            <w:t>in this section</w:t>
          </w:r>
          <w:r w:rsidRPr="00833D5F">
            <w:rPr>
              <w:rFonts w:eastAsia="Times New Roman" w:cs="Arial"/>
              <w:bCs/>
            </w:rPr>
            <w:t>.</w:t>
          </w:r>
        </w:p>
      </w:sdtContent>
    </w:sdt>
    <w:bookmarkEnd w:id="6"/>
    <w:bookmarkEnd w:id="7"/>
    <w:bookmarkEnd w:id="11"/>
    <w:p w14:paraId="1EF405A2" w14:textId="77777777" w:rsidR="00A575E5" w:rsidRDefault="00A575E5" w:rsidP="00A575E5">
      <w:pPr>
        <w:rPr>
          <w:rFonts w:ascii="Arial" w:hAnsi="Arial" w:cs="Arial"/>
          <w:lang w:val="en-AU"/>
        </w:rPr>
      </w:pPr>
    </w:p>
    <w:p w14:paraId="64CBFA34" w14:textId="77777777" w:rsidR="00B57808" w:rsidRDefault="00B57808" w:rsidP="00A575E5">
      <w:pPr>
        <w:rPr>
          <w:rFonts w:ascii="Arial" w:hAnsi="Arial" w:cs="Arial"/>
          <w:lang w:val="en-AU"/>
        </w:rPr>
        <w:sectPr w:rsidR="00B57808" w:rsidSect="00562073">
          <w:footerReference w:type="default" r:id="rId18"/>
          <w:pgSz w:w="11906" w:h="16838" w:code="9"/>
          <w:pgMar w:top="1559" w:right="1134" w:bottom="680" w:left="1429" w:header="425" w:footer="454" w:gutter="0"/>
          <w:pgNumType w:start="1"/>
          <w:cols w:space="708"/>
          <w:formProt w:val="0"/>
          <w:docGrid w:linePitch="360"/>
        </w:sectPr>
      </w:pPr>
    </w:p>
    <w:p w14:paraId="6265110E" w14:textId="77777777" w:rsidR="00B57808" w:rsidRPr="00A94A3C" w:rsidRDefault="00B57808" w:rsidP="00B57808">
      <w:pPr>
        <w:pStyle w:val="Heading1"/>
        <w:spacing w:before="240" w:after="120"/>
        <w:rPr>
          <w:b w:val="0"/>
          <w:color w:val="82A53C"/>
          <w:szCs w:val="24"/>
        </w:rPr>
      </w:pPr>
      <w:r w:rsidRPr="00A94A3C">
        <w:rPr>
          <w:b w:val="0"/>
          <w:color w:val="82A53C"/>
          <w:szCs w:val="24"/>
        </w:rPr>
        <w:lastRenderedPageBreak/>
        <w:t xml:space="preserve">Module 4: Contract information and budget </w:t>
      </w:r>
    </w:p>
    <w:p w14:paraId="5A4C4131" w14:textId="77777777" w:rsidR="00B57808" w:rsidRPr="0017163E"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17163E">
        <w:rPr>
          <w:rFonts w:ascii="Arial Black" w:hAnsi="Arial Black" w:cs="Arial"/>
          <w:color w:val="00659B"/>
          <w:sz w:val="22"/>
          <w:szCs w:val="22"/>
        </w:rPr>
        <w:t xml:space="preserve"> 4A – Justification of expenses</w:t>
      </w:r>
    </w:p>
    <w:p w14:paraId="3A6DDF59" w14:textId="11E7ADAA" w:rsidR="00B57808" w:rsidRPr="004B7B07" w:rsidRDefault="0026302A" w:rsidP="00B57808">
      <w:pPr>
        <w:pStyle w:val="Heading3"/>
        <w:rPr>
          <w:rFonts w:ascii="Arial" w:hAnsi="Arial" w:cs="Arial"/>
          <w:bCs w:val="0"/>
          <w:sz w:val="20"/>
        </w:rPr>
      </w:pPr>
      <w:r>
        <w:rPr>
          <w:rFonts w:ascii="Arial" w:hAnsi="Arial" w:cs="Arial"/>
          <w:b w:val="0"/>
          <w:sz w:val="20"/>
        </w:rPr>
        <w:t>A d</w:t>
      </w:r>
      <w:r w:rsidR="00B57808" w:rsidRPr="00EF7E6B">
        <w:rPr>
          <w:rFonts w:ascii="Arial" w:hAnsi="Arial" w:cs="Arial"/>
          <w:b w:val="0"/>
          <w:sz w:val="20"/>
        </w:rPr>
        <w:t xml:space="preserve">etailed description of what is required under each heading can be found in the </w:t>
      </w:r>
      <w:r w:rsidR="00B57808" w:rsidRPr="004B7B07">
        <w:rPr>
          <w:rFonts w:ascii="Arial" w:hAnsi="Arial" w:cs="Arial"/>
          <w:bCs w:val="0"/>
          <w:sz w:val="20"/>
        </w:rPr>
        <w:t>202</w:t>
      </w:r>
      <w:r w:rsidR="00520CDC">
        <w:rPr>
          <w:rFonts w:ascii="Arial" w:hAnsi="Arial" w:cs="Arial"/>
          <w:bCs w:val="0"/>
          <w:sz w:val="20"/>
        </w:rPr>
        <w:t>6</w:t>
      </w:r>
      <w:r w:rsidR="00B57808" w:rsidRPr="004B7B07">
        <w:rPr>
          <w:rFonts w:ascii="Arial" w:hAnsi="Arial" w:cs="Arial"/>
          <w:bCs w:val="0"/>
          <w:sz w:val="20"/>
        </w:rPr>
        <w:t xml:space="preserve"> </w:t>
      </w:r>
      <w:r w:rsidR="00370177">
        <w:rPr>
          <w:rFonts w:ascii="Arial" w:hAnsi="Arial" w:cs="Arial"/>
          <w:bCs w:val="0"/>
          <w:sz w:val="20"/>
        </w:rPr>
        <w:t>He Ara Whakahihiko – Hauora Fund</w:t>
      </w:r>
      <w:r w:rsidR="00B57808" w:rsidRPr="004B7B07">
        <w:rPr>
          <w:rFonts w:ascii="Arial" w:hAnsi="Arial" w:cs="Arial"/>
          <w:bCs w:val="0"/>
          <w:sz w:val="20"/>
        </w:rPr>
        <w:t xml:space="preserve"> Application Guidelines.</w:t>
      </w:r>
    </w:p>
    <w:p w14:paraId="241E3E6A"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Staff"/>
        <w:tag w:val="Justification_Staff"/>
        <w:id w:val="1058514413"/>
        <w:placeholder>
          <w:docPart w:val="1238FA47E1864AAD91524D6A58B2985D"/>
        </w:placeholder>
      </w:sdtPr>
      <w:sdtEndPr/>
      <w:sdtContent>
        <w:p w14:paraId="406554EC" w14:textId="2A5E698B" w:rsidR="002B1F06" w:rsidRDefault="00520CDC" w:rsidP="002B1F06">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2B1F06" w:rsidRPr="00885345">
            <w:rPr>
              <w:rFonts w:cs="Arial"/>
            </w:rPr>
            <w:t>Justify the role and FTE of the named investigators and any other research staff listed in Section 4E (Research Proposal Budget) and Section 4G (FTE Summary)</w:t>
          </w:r>
          <w:r w:rsidR="009F3B5D">
            <w:rPr>
              <w:rFonts w:cs="Arial"/>
            </w:rPr>
            <w:t xml:space="preserve">. </w:t>
          </w:r>
        </w:p>
        <w:p w14:paraId="450BB933" w14:textId="77777777" w:rsidR="009F3B5D" w:rsidRDefault="009F3B5D" w:rsidP="002B1F06">
          <w:pPr>
            <w:pStyle w:val="Text"/>
            <w:rPr>
              <w:rFonts w:cs="Arial"/>
            </w:rPr>
          </w:pPr>
        </w:p>
        <w:p w14:paraId="5F80378A" w14:textId="680668F4" w:rsidR="009F3B5D" w:rsidRDefault="009F3B5D" w:rsidP="002B1F06">
          <w:pPr>
            <w:pStyle w:val="Text"/>
            <w:rPr>
              <w:rFonts w:cs="Arial"/>
            </w:rPr>
          </w:pPr>
          <w:r>
            <w:rPr>
              <w:rFonts w:cs="Arial"/>
            </w:rPr>
            <w:t xml:space="preserve">Explain each person’s role (named or unnamed, funded or not funded by the proposal), who will be actively associated with the research. These may be research assistants, technicians, medical staff, interviewers, and support staff, whose names or position titles are listed in the budget under </w:t>
          </w:r>
          <w:proofErr w:type="spellStart"/>
          <w:r>
            <w:rPr>
              <w:rFonts w:cs="Arial"/>
            </w:rPr>
            <w:t>‘research</w:t>
          </w:r>
          <w:proofErr w:type="spellEnd"/>
          <w:r>
            <w:rPr>
              <w:rFonts w:cs="Arial"/>
            </w:rPr>
            <w:t xml:space="preserve"> staff’ and who have specific FTE involvements. Time-only staff require clear justification. </w:t>
          </w:r>
        </w:p>
        <w:p w14:paraId="374D1D42" w14:textId="18983E28" w:rsidR="00B57808" w:rsidRPr="009F3B5D" w:rsidRDefault="004F3F56" w:rsidP="00B57808">
          <w:pPr>
            <w:pStyle w:val="Text"/>
            <w:rPr>
              <w:rFonts w:cs="Arial"/>
              <w:lang w:val="en-AU"/>
            </w:rPr>
          </w:pPr>
        </w:p>
      </w:sdtContent>
    </w:sdt>
    <w:p w14:paraId="24684206" w14:textId="77777777" w:rsidR="00B57808" w:rsidRPr="009A0D74" w:rsidRDefault="00B57808" w:rsidP="00B57808">
      <w:pPr>
        <w:pStyle w:val="Text"/>
        <w:rPr>
          <w:rFonts w:ascii="Franklin Gothic Book" w:hAnsi="Franklin Gothic Book"/>
        </w:rPr>
      </w:pPr>
    </w:p>
    <w:p w14:paraId="4EB999E0"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w</w:t>
      </w:r>
      <w:r w:rsidRPr="00EF7E6B">
        <w:rPr>
          <w:rFonts w:ascii="Arial" w:hAnsi="Arial" w:cs="Arial"/>
          <w:sz w:val="22"/>
          <w:szCs w:val="18"/>
          <w:lang w:val="en-AU"/>
        </w:rPr>
        <w:t xml:space="preserve">orking </w:t>
      </w:r>
      <w:r>
        <w:rPr>
          <w:rFonts w:ascii="Arial" w:hAnsi="Arial" w:cs="Arial"/>
          <w:sz w:val="22"/>
          <w:szCs w:val="18"/>
          <w:lang w:val="en-AU"/>
        </w:rPr>
        <w:t>e</w:t>
      </w:r>
      <w:r w:rsidRPr="00EF7E6B">
        <w:rPr>
          <w:rFonts w:ascii="Arial" w:hAnsi="Arial" w:cs="Arial"/>
          <w:sz w:val="22"/>
          <w:szCs w:val="18"/>
          <w:lang w:val="en-AU"/>
        </w:rPr>
        <w:t xml:space="preserve">xpenses and </w:t>
      </w:r>
      <w:r>
        <w:rPr>
          <w:rFonts w:ascii="Arial" w:hAnsi="Arial" w:cs="Arial"/>
          <w:sz w:val="22"/>
          <w:szCs w:val="18"/>
          <w:lang w:val="en-AU"/>
        </w:rPr>
        <w:t>c</w:t>
      </w:r>
      <w:r w:rsidRPr="00EF7E6B">
        <w:rPr>
          <w:rFonts w:ascii="Arial" w:hAnsi="Arial" w:cs="Arial"/>
          <w:sz w:val="22"/>
          <w:szCs w:val="18"/>
          <w:lang w:val="en-AU"/>
        </w:rPr>
        <w:t xml:space="preserve">asual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Expenses"/>
        <w:tag w:val="Justification_Expenses"/>
        <w:id w:val="-1042443097"/>
        <w:placeholder>
          <w:docPart w:val="31730EA5EF35434C99E3C8845255A8F1"/>
        </w:placeholder>
      </w:sdtPr>
      <w:sdtEndPr/>
      <w:sdtContent>
        <w:p w14:paraId="6EECB320" w14:textId="4EEFEE77" w:rsidR="009F3B5D" w:rsidRPr="002E0A48" w:rsidRDefault="00520CDC" w:rsidP="00B57808">
          <w:pPr>
            <w:pStyle w:val="Text"/>
            <w:rPr>
              <w:rFonts w:eastAsiaTheme="minorHAnsi" w:cs="Arial"/>
              <w:szCs w:val="20"/>
              <w:lang w:val="en-AU"/>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9F3B5D" w:rsidRPr="0066784A" w:rsidDel="000B44BC">
            <w:rPr>
              <w:rFonts w:cs="Arial"/>
            </w:rPr>
            <w:t xml:space="preserve">All items listed under </w:t>
          </w:r>
          <w:r w:rsidR="009F3B5D" w:rsidRPr="0066784A">
            <w:rPr>
              <w:rFonts w:cs="Arial"/>
            </w:rPr>
            <w:t>‘m</w:t>
          </w:r>
          <w:r w:rsidR="009F3B5D" w:rsidRPr="0066784A" w:rsidDel="000B44BC">
            <w:rPr>
              <w:rFonts w:cs="Arial"/>
            </w:rPr>
            <w:t xml:space="preserve">aterials and </w:t>
          </w:r>
          <w:r w:rsidR="009F3B5D" w:rsidRPr="0066784A">
            <w:rPr>
              <w:rFonts w:cs="Arial"/>
            </w:rPr>
            <w:t>r</w:t>
          </w:r>
          <w:r w:rsidR="009F3B5D" w:rsidRPr="0066784A" w:rsidDel="000B44BC">
            <w:rPr>
              <w:rFonts w:cs="Arial"/>
            </w:rPr>
            <w:t xml:space="preserve">esearch </w:t>
          </w:r>
          <w:r w:rsidR="009F3B5D" w:rsidRPr="0066784A">
            <w:rPr>
              <w:rFonts w:cs="Arial"/>
            </w:rPr>
            <w:t>e</w:t>
          </w:r>
          <w:r w:rsidR="009F3B5D" w:rsidRPr="0066784A" w:rsidDel="000B44BC">
            <w:rPr>
              <w:rFonts w:cs="Arial"/>
            </w:rPr>
            <w:t>xpenses</w:t>
          </w:r>
          <w:r w:rsidR="009F3B5D" w:rsidRPr="0066784A">
            <w:rPr>
              <w:rFonts w:cs="Arial"/>
            </w:rPr>
            <w:t>’</w:t>
          </w:r>
          <w:r w:rsidR="009F3B5D" w:rsidRPr="0066784A" w:rsidDel="000B44BC">
            <w:rPr>
              <w:rFonts w:cs="Arial"/>
            </w:rPr>
            <w:t xml:space="preserve"> in the budget should be</w:t>
          </w:r>
          <w:r w:rsidR="009F3B5D" w:rsidRPr="0066784A">
            <w:rPr>
              <w:rFonts w:cs="Arial"/>
            </w:rPr>
            <w:t xml:space="preserve"> detailed and</w:t>
          </w:r>
          <w:r w:rsidR="009F3B5D" w:rsidRPr="0066784A" w:rsidDel="000B44BC">
            <w:rPr>
              <w:rFonts w:cs="Arial"/>
            </w:rPr>
            <w:t xml:space="preserve"> justified</w:t>
          </w:r>
          <w:r w:rsidR="004D48B0">
            <w:rPr>
              <w:rFonts w:cs="Arial"/>
            </w:rPr>
            <w:t xml:space="preserve"> here</w:t>
          </w:r>
          <w:r w:rsidR="009F3B5D" w:rsidRPr="0066784A" w:rsidDel="000B44BC">
            <w:rPr>
              <w:rFonts w:cs="Arial"/>
            </w:rPr>
            <w:t>, with costs broken down per item unit, and full costs per item for number of units requested</w:t>
          </w:r>
          <w:r w:rsidR="009F3B5D" w:rsidRPr="0066784A">
            <w:rPr>
              <w:rFonts w:cs="Arial"/>
            </w:rPr>
            <w:t>. Casual staff and postgraduate student (both named and unnamed) roles should be detailed and costs justified.</w:t>
          </w:r>
        </w:p>
      </w:sdtContent>
    </w:sdt>
    <w:p w14:paraId="5AB8D8B4" w14:textId="77777777" w:rsidR="00B57808" w:rsidRPr="009A0D74" w:rsidRDefault="00B57808" w:rsidP="00B57808">
      <w:pPr>
        <w:rPr>
          <w:rFonts w:ascii="Franklin Gothic Book" w:hAnsi="Franklin Gothic Book"/>
        </w:rPr>
      </w:pPr>
    </w:p>
    <w:p w14:paraId="005E5EB7" w14:textId="77777777" w:rsidR="00B57808" w:rsidRPr="00B926A1" w:rsidRDefault="00B57808" w:rsidP="00B57808">
      <w:pPr>
        <w:pStyle w:val="Heading2"/>
        <w:spacing w:before="0" w:after="120"/>
        <w:rPr>
          <w:rFonts w:ascii="Arial Black" w:hAnsi="Arial Black" w:cs="Arial"/>
          <w:color w:val="00659B"/>
          <w:sz w:val="22"/>
          <w:szCs w:val="22"/>
        </w:rPr>
      </w:pPr>
      <w:bookmarkStart w:id="12" w:name="_Toc203892466"/>
      <w:bookmarkStart w:id="13" w:name="_Toc205192972"/>
      <w:r>
        <w:rPr>
          <w:rFonts w:ascii="Arial Black" w:hAnsi="Arial Black" w:cs="Arial"/>
          <w:color w:val="00659B"/>
          <w:sz w:val="22"/>
          <w:szCs w:val="22"/>
        </w:rPr>
        <w:t>Section</w:t>
      </w:r>
      <w:r w:rsidRPr="00B926A1">
        <w:rPr>
          <w:rFonts w:ascii="Arial Black" w:hAnsi="Arial Black" w:cs="Arial"/>
          <w:color w:val="00659B"/>
          <w:sz w:val="22"/>
          <w:szCs w:val="22"/>
        </w:rPr>
        <w:t xml:space="preserve"> 4B – Previous / Current contracts</w:t>
      </w:r>
      <w:bookmarkEnd w:id="12"/>
      <w:bookmarkEnd w:id="13"/>
      <w:r w:rsidRPr="00B926A1">
        <w:rPr>
          <w:rFonts w:ascii="Arial Black" w:hAnsi="Arial Black" w:cs="Arial"/>
          <w:color w:val="00659B"/>
          <w:sz w:val="22"/>
          <w:szCs w:val="22"/>
        </w:rPr>
        <w:t xml:space="preserve"> and awards</w:t>
      </w:r>
    </w:p>
    <w:p w14:paraId="3F64467B" w14:textId="0AF10DE8" w:rsidR="00B57808" w:rsidRPr="000F3B15" w:rsidRDefault="00B57808" w:rsidP="00B57808">
      <w:pPr>
        <w:pStyle w:val="Instructions"/>
        <w:rPr>
          <w:rFonts w:ascii="Arial" w:hAnsi="Arial" w:cs="Arial"/>
          <w:bCs/>
          <w:sz w:val="20"/>
        </w:rPr>
      </w:pPr>
      <w:bookmarkStart w:id="14" w:name="_Hlk517275875"/>
      <w:r w:rsidRPr="000F3B15">
        <w:rPr>
          <w:rFonts w:ascii="Arial" w:hAnsi="Arial" w:cs="Arial"/>
          <w:bCs/>
          <w:sz w:val="20"/>
        </w:rPr>
        <w:t>Outline current and previous</w:t>
      </w:r>
      <w:r w:rsidR="000F3B15">
        <w:rPr>
          <w:rFonts w:ascii="Arial" w:hAnsi="Arial" w:cs="Arial"/>
          <w:bCs/>
          <w:sz w:val="20"/>
        </w:rPr>
        <w:t xml:space="preserve"> funding contracts </w:t>
      </w:r>
      <w:r w:rsidRPr="000F3B15">
        <w:rPr>
          <w:rFonts w:ascii="Arial" w:hAnsi="Arial" w:cs="Arial"/>
          <w:bCs/>
          <w:sz w:val="20"/>
        </w:rPr>
        <w:t>from any agency that has been received by the first named investigator/co-first named investigator as principal investigator in the last 5 years.</w:t>
      </w:r>
    </w:p>
    <w:bookmarkEnd w:id="14" w:displacedByCustomXml="next"/>
    <w:bookmarkStart w:id="15" w:name="_Toc110837628" w:displacedByCustomXml="next"/>
    <w:bookmarkStart w:id="16" w:name="_Toc113259475" w:displacedByCustomXml="next"/>
    <w:bookmarkStart w:id="17" w:name="_Toc142711286" w:displacedByCustomXml="next"/>
    <w:bookmarkStart w:id="18" w:name="_Toc203892467" w:displacedByCustomXml="next"/>
    <w:bookmarkStart w:id="19" w:name="_Toc205192973" w:displacedByCustomXml="next"/>
    <w:sdt>
      <w:sdtPr>
        <w:rPr>
          <w:rFonts w:ascii="Franklin Gothic Book" w:hAnsi="Franklin Gothic Book"/>
          <w:szCs w:val="20"/>
        </w:rPr>
        <w:alias w:val="Contracts"/>
        <w:tag w:val="Contracts"/>
        <w:id w:val="870271012"/>
        <w:placeholder>
          <w:docPart w:val="DF82D4B9CF2B4066ADC1DA8D5ED26252"/>
        </w:placeholder>
        <w:docPartList>
          <w:docPartGallery w:val="Quick Parts"/>
        </w:docPartList>
      </w:sdtPr>
      <w:sdtEndPr>
        <w:rPr>
          <w:szCs w:val="16"/>
        </w:rPr>
      </w:sdtEndPr>
      <w:sdtContent>
        <w:p w14:paraId="04F0B8C7" w14:textId="77777777" w:rsidR="00B57808" w:rsidRPr="0074749A" w:rsidRDefault="00B57808" w:rsidP="00B57808">
          <w:pPr>
            <w:pStyle w:val="Text"/>
            <w:rPr>
              <w:rFonts w:ascii="Franklin Gothic Book" w:hAnsi="Franklin Gothic Book"/>
              <w:szCs w:val="20"/>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4"/>
            <w:gridCol w:w="5358"/>
          </w:tblGrid>
          <w:tr w:rsidR="00B57808" w:rsidRPr="009A0D74" w14:paraId="4DAC4D4F" w14:textId="77777777" w:rsidTr="00D55F41">
            <w:tc>
              <w:tcPr>
                <w:tcW w:w="3714" w:type="dxa"/>
                <w:tcBorders>
                  <w:bottom w:val="single" w:sz="4" w:space="0" w:color="auto"/>
                </w:tcBorders>
                <w:shd w:val="clear" w:color="auto" w:fill="B6DDE8" w:themeFill="accent5" w:themeFillTint="66"/>
              </w:tcPr>
              <w:p w14:paraId="21ED4EDC" w14:textId="77777777" w:rsidR="00B57808" w:rsidRPr="0035398B" w:rsidRDefault="00B57808" w:rsidP="00D55F41">
                <w:pPr>
                  <w:pStyle w:val="Instructions"/>
                  <w:rPr>
                    <w:rFonts w:ascii="Arial" w:hAnsi="Arial" w:cs="Arial"/>
                    <w:sz w:val="20"/>
                  </w:rPr>
                </w:pPr>
                <w:r w:rsidRPr="0035398B">
                  <w:rPr>
                    <w:rFonts w:ascii="Arial" w:hAnsi="Arial" w:cs="Arial"/>
                    <w:sz w:val="20"/>
                  </w:rPr>
                  <w:t>Funding agency</w:t>
                </w:r>
              </w:p>
            </w:tc>
            <w:tc>
              <w:tcPr>
                <w:tcW w:w="5358" w:type="dxa"/>
              </w:tcPr>
              <w:p w14:paraId="27F719FA" w14:textId="70EEC037" w:rsidR="00B57808" w:rsidRPr="008F0AF8" w:rsidRDefault="00B57808" w:rsidP="00D55F41">
                <w:pPr>
                  <w:pStyle w:val="Text"/>
                  <w:rPr>
                    <w:rFonts w:cs="Arial"/>
                  </w:rPr>
                </w:pPr>
              </w:p>
            </w:tc>
          </w:tr>
          <w:tr w:rsidR="00B57808" w:rsidRPr="009A0D74" w14:paraId="10606E01" w14:textId="77777777" w:rsidTr="00D55F41">
            <w:tc>
              <w:tcPr>
                <w:tcW w:w="3714" w:type="dxa"/>
                <w:tcBorders>
                  <w:top w:val="single" w:sz="4" w:space="0" w:color="auto"/>
                  <w:bottom w:val="single" w:sz="4" w:space="0" w:color="auto"/>
                </w:tcBorders>
                <w:shd w:val="clear" w:color="auto" w:fill="B6DDE8" w:themeFill="accent5" w:themeFillTint="66"/>
              </w:tcPr>
              <w:p w14:paraId="661EA018" w14:textId="77777777" w:rsidR="00B57808" w:rsidRPr="0035398B" w:rsidRDefault="00B57808" w:rsidP="00D55F41">
                <w:pPr>
                  <w:pStyle w:val="Instructions"/>
                  <w:rPr>
                    <w:rFonts w:ascii="Arial" w:hAnsi="Arial" w:cs="Arial"/>
                    <w:sz w:val="20"/>
                  </w:rPr>
                </w:pPr>
                <w:r w:rsidRPr="0035398B">
                  <w:rPr>
                    <w:rFonts w:ascii="Arial" w:hAnsi="Arial" w:cs="Arial"/>
                    <w:sz w:val="20"/>
                  </w:rPr>
                  <w:t>Title of research</w:t>
                </w:r>
              </w:p>
            </w:tc>
            <w:tc>
              <w:tcPr>
                <w:tcW w:w="5358" w:type="dxa"/>
              </w:tcPr>
              <w:p w14:paraId="3FF0B51A" w14:textId="7A8A2E3B" w:rsidR="00B57808" w:rsidRPr="008F0AF8" w:rsidRDefault="00B57808" w:rsidP="00D55F41">
                <w:pPr>
                  <w:pStyle w:val="Text"/>
                  <w:rPr>
                    <w:rFonts w:cs="Arial"/>
                  </w:rPr>
                </w:pPr>
              </w:p>
            </w:tc>
          </w:tr>
          <w:tr w:rsidR="00B57808" w:rsidRPr="009A0D74" w14:paraId="0FB7538E" w14:textId="77777777" w:rsidTr="00D55F41">
            <w:tc>
              <w:tcPr>
                <w:tcW w:w="3714" w:type="dxa"/>
                <w:tcBorders>
                  <w:top w:val="single" w:sz="4" w:space="0" w:color="auto"/>
                  <w:bottom w:val="single" w:sz="4" w:space="0" w:color="auto"/>
                </w:tcBorders>
                <w:shd w:val="clear" w:color="auto" w:fill="B6DDE8" w:themeFill="accent5" w:themeFillTint="66"/>
              </w:tcPr>
              <w:p w14:paraId="5E68E1BF" w14:textId="77777777" w:rsidR="00B57808" w:rsidRPr="0035398B" w:rsidRDefault="00B57808" w:rsidP="00D55F41">
                <w:pPr>
                  <w:pStyle w:val="Instructions"/>
                  <w:rPr>
                    <w:rFonts w:ascii="Arial" w:hAnsi="Arial" w:cs="Arial"/>
                    <w:sz w:val="20"/>
                  </w:rPr>
                </w:pPr>
                <w:r w:rsidRPr="0035398B">
                  <w:rPr>
                    <w:rFonts w:ascii="Arial" w:hAnsi="Arial" w:cs="Arial"/>
                    <w:sz w:val="20"/>
                  </w:rPr>
                  <w:t>Investigators</w:t>
                </w:r>
              </w:p>
            </w:tc>
            <w:tc>
              <w:tcPr>
                <w:tcW w:w="5358" w:type="dxa"/>
              </w:tcPr>
              <w:p w14:paraId="78A93DDE" w14:textId="74CEEBED" w:rsidR="00B57808" w:rsidRPr="008F0AF8" w:rsidRDefault="00B57808" w:rsidP="00D55F41">
                <w:pPr>
                  <w:pStyle w:val="Text"/>
                  <w:rPr>
                    <w:rFonts w:cs="Arial"/>
                  </w:rPr>
                </w:pPr>
              </w:p>
            </w:tc>
          </w:tr>
          <w:tr w:rsidR="00B57808" w:rsidRPr="009A0D74" w14:paraId="2FA0B9B0" w14:textId="77777777" w:rsidTr="00D55F41">
            <w:tc>
              <w:tcPr>
                <w:tcW w:w="3714" w:type="dxa"/>
                <w:tcBorders>
                  <w:top w:val="single" w:sz="4" w:space="0" w:color="auto"/>
                  <w:bottom w:val="single" w:sz="4" w:space="0" w:color="auto"/>
                </w:tcBorders>
                <w:shd w:val="clear" w:color="auto" w:fill="B6DDE8" w:themeFill="accent5" w:themeFillTint="66"/>
              </w:tcPr>
              <w:p w14:paraId="070D2344" w14:textId="77777777" w:rsidR="00B57808" w:rsidRPr="0035398B" w:rsidRDefault="00B57808" w:rsidP="00D55F41">
                <w:pPr>
                  <w:pStyle w:val="Instructions"/>
                  <w:rPr>
                    <w:rFonts w:ascii="Arial" w:hAnsi="Arial" w:cs="Arial"/>
                    <w:sz w:val="20"/>
                  </w:rPr>
                </w:pPr>
                <w:r w:rsidRPr="0035398B">
                  <w:rPr>
                    <w:rFonts w:ascii="Arial" w:hAnsi="Arial" w:cs="Arial"/>
                    <w:sz w:val="20"/>
                  </w:rPr>
                  <w:t>Start date and duration</w:t>
                </w:r>
              </w:p>
            </w:tc>
            <w:tc>
              <w:tcPr>
                <w:tcW w:w="5358" w:type="dxa"/>
              </w:tcPr>
              <w:p w14:paraId="1E0E8F6B" w14:textId="590477C8" w:rsidR="00B57808" w:rsidRPr="008F0AF8" w:rsidRDefault="00B57808" w:rsidP="00D55F41">
                <w:pPr>
                  <w:pStyle w:val="Text"/>
                  <w:rPr>
                    <w:rFonts w:cs="Arial"/>
                  </w:rPr>
                </w:pPr>
              </w:p>
            </w:tc>
          </w:tr>
          <w:tr w:rsidR="00B57808" w:rsidRPr="009A0D74" w14:paraId="46CC6C52" w14:textId="77777777" w:rsidTr="00D55F41">
            <w:tc>
              <w:tcPr>
                <w:tcW w:w="3714" w:type="dxa"/>
                <w:tcBorders>
                  <w:top w:val="single" w:sz="4" w:space="0" w:color="auto"/>
                  <w:bottom w:val="single" w:sz="4" w:space="0" w:color="auto"/>
                </w:tcBorders>
                <w:shd w:val="clear" w:color="auto" w:fill="B6DDE8" w:themeFill="accent5" w:themeFillTint="66"/>
              </w:tcPr>
              <w:p w14:paraId="44006928" w14:textId="77777777" w:rsidR="00B57808" w:rsidRPr="0035398B" w:rsidRDefault="00B57808" w:rsidP="00D55F41">
                <w:pPr>
                  <w:pStyle w:val="Instructions"/>
                  <w:rPr>
                    <w:rFonts w:ascii="Arial" w:hAnsi="Arial" w:cs="Arial"/>
                    <w:sz w:val="20"/>
                  </w:rPr>
                </w:pPr>
                <w:r w:rsidRPr="0035398B">
                  <w:rPr>
                    <w:rFonts w:ascii="Arial" w:hAnsi="Arial" w:cs="Arial"/>
                    <w:sz w:val="20"/>
                  </w:rPr>
                  <w:t>Total value</w:t>
                </w:r>
              </w:p>
            </w:tc>
            <w:tc>
              <w:tcPr>
                <w:tcW w:w="5358" w:type="dxa"/>
              </w:tcPr>
              <w:p w14:paraId="5ECF03AA" w14:textId="28E9D8C4" w:rsidR="00B57808" w:rsidRPr="008F0AF8" w:rsidRDefault="00B57808" w:rsidP="00D55F41">
                <w:pPr>
                  <w:pStyle w:val="Text"/>
                  <w:rPr>
                    <w:rFonts w:cs="Arial"/>
                  </w:rPr>
                </w:pPr>
              </w:p>
            </w:tc>
          </w:tr>
          <w:tr w:rsidR="00B57808" w:rsidRPr="009A0D74" w14:paraId="3F690D41" w14:textId="77777777" w:rsidTr="00D55F41">
            <w:tc>
              <w:tcPr>
                <w:tcW w:w="3714" w:type="dxa"/>
                <w:tcBorders>
                  <w:top w:val="single" w:sz="4" w:space="0" w:color="auto"/>
                  <w:bottom w:val="single" w:sz="4" w:space="0" w:color="auto"/>
                </w:tcBorders>
                <w:shd w:val="clear" w:color="auto" w:fill="B6DDE8" w:themeFill="accent5" w:themeFillTint="66"/>
              </w:tcPr>
              <w:p w14:paraId="2B645E48" w14:textId="77777777" w:rsidR="00B57808" w:rsidRPr="0035398B" w:rsidRDefault="00B57808" w:rsidP="00D55F41">
                <w:pPr>
                  <w:pStyle w:val="Instructions"/>
                  <w:rPr>
                    <w:rFonts w:ascii="Arial" w:hAnsi="Arial" w:cs="Arial"/>
                    <w:sz w:val="20"/>
                  </w:rPr>
                </w:pPr>
                <w:r w:rsidRPr="0035398B">
                  <w:rPr>
                    <w:rFonts w:ascii="Arial" w:hAnsi="Arial" w:cs="Arial"/>
                    <w:sz w:val="20"/>
                  </w:rPr>
                  <w:t>Nature of support (1 sentence)</w:t>
                </w:r>
              </w:p>
            </w:tc>
            <w:tc>
              <w:tcPr>
                <w:tcW w:w="5358" w:type="dxa"/>
              </w:tcPr>
              <w:p w14:paraId="4481B77D" w14:textId="626C9FA3" w:rsidR="00B57808" w:rsidRPr="008F0AF8" w:rsidRDefault="00B57808" w:rsidP="00D55F41">
                <w:pPr>
                  <w:pStyle w:val="Text"/>
                  <w:rPr>
                    <w:rFonts w:cs="Arial"/>
                  </w:rPr>
                </w:pPr>
              </w:p>
            </w:tc>
          </w:tr>
          <w:tr w:rsidR="00B57808" w:rsidRPr="009A0D74" w14:paraId="08C004BE" w14:textId="77777777" w:rsidTr="00D55F41">
            <w:tc>
              <w:tcPr>
                <w:tcW w:w="3714" w:type="dxa"/>
                <w:tcBorders>
                  <w:top w:val="single" w:sz="4" w:space="0" w:color="auto"/>
                  <w:bottom w:val="single" w:sz="4" w:space="0" w:color="auto"/>
                </w:tcBorders>
                <w:shd w:val="clear" w:color="auto" w:fill="B6DDE8" w:themeFill="accent5" w:themeFillTint="66"/>
              </w:tcPr>
              <w:p w14:paraId="3C2E3E18" w14:textId="77777777" w:rsidR="00B57808" w:rsidRPr="0035398B" w:rsidRDefault="00B57808" w:rsidP="00D55F41">
                <w:pPr>
                  <w:pStyle w:val="Instructions"/>
                  <w:rPr>
                    <w:rFonts w:ascii="Arial" w:hAnsi="Arial" w:cs="Arial"/>
                    <w:sz w:val="20"/>
                  </w:rPr>
                </w:pPr>
                <w:bookmarkStart w:id="20" w:name="_Hlk447428"/>
                <w:bookmarkStart w:id="21" w:name="_Hlk4424868"/>
                <w:r w:rsidRPr="0035398B">
                  <w:rPr>
                    <w:rFonts w:ascii="Arial" w:hAnsi="Arial" w:cs="Arial"/>
                    <w:sz w:val="20"/>
                  </w:rPr>
                  <w:t xml:space="preserve">If applicable, please detail how this previous/current contract </w:t>
                </w:r>
                <w:r w:rsidRPr="0035398B">
                  <w:rPr>
                    <w:rFonts w:ascii="Arial" w:hAnsi="Arial" w:cs="Arial"/>
                    <w:b/>
                    <w:sz w:val="20"/>
                  </w:rPr>
                  <w:t xml:space="preserve">relates to and/or overlaps </w:t>
                </w:r>
                <w:r w:rsidRPr="0035398B">
                  <w:rPr>
                    <w:rFonts w:ascii="Arial" w:hAnsi="Arial" w:cs="Arial"/>
                    <w:sz w:val="20"/>
                  </w:rPr>
                  <w:t>with the application</w:t>
                </w:r>
                <w:bookmarkEnd w:id="20"/>
                <w:bookmarkEnd w:id="21"/>
              </w:p>
            </w:tc>
            <w:tc>
              <w:tcPr>
                <w:tcW w:w="5358" w:type="dxa"/>
              </w:tcPr>
              <w:p w14:paraId="5511037F" w14:textId="72A02593" w:rsidR="00B57808" w:rsidRPr="008F0AF8" w:rsidRDefault="00B57808" w:rsidP="00D55F41">
                <w:pPr>
                  <w:pStyle w:val="Text"/>
                  <w:rPr>
                    <w:rFonts w:cs="Arial"/>
                  </w:rPr>
                </w:pPr>
              </w:p>
            </w:tc>
          </w:tr>
          <w:tr w:rsidR="00B57808" w:rsidRPr="009A0D74" w14:paraId="704B9851" w14:textId="77777777" w:rsidTr="00D55F41">
            <w:tc>
              <w:tcPr>
                <w:tcW w:w="3714" w:type="dxa"/>
                <w:tcBorders>
                  <w:top w:val="single" w:sz="4" w:space="0" w:color="auto"/>
                  <w:bottom w:val="single" w:sz="4" w:space="0" w:color="auto"/>
                </w:tcBorders>
                <w:shd w:val="clear" w:color="auto" w:fill="B6DDE8" w:themeFill="accent5" w:themeFillTint="66"/>
              </w:tcPr>
              <w:p w14:paraId="4982AC30" w14:textId="2CD18312" w:rsidR="00B57808" w:rsidRPr="0035398B" w:rsidRDefault="00B57808" w:rsidP="00D55F41">
                <w:pPr>
                  <w:pStyle w:val="Instructions"/>
                  <w:rPr>
                    <w:rFonts w:ascii="Arial" w:hAnsi="Arial" w:cs="Arial"/>
                    <w:sz w:val="20"/>
                  </w:rPr>
                </w:pPr>
                <w:r w:rsidRPr="0035398B">
                  <w:rPr>
                    <w:rFonts w:ascii="Arial" w:hAnsi="Arial" w:cs="Arial"/>
                    <w:sz w:val="20"/>
                  </w:rPr>
                  <w:t xml:space="preserve">If </w:t>
                </w:r>
                <w:r w:rsidR="000F3B15">
                  <w:rPr>
                    <w:rFonts w:ascii="Arial" w:hAnsi="Arial" w:cs="Arial"/>
                    <w:sz w:val="20"/>
                  </w:rPr>
                  <w:t xml:space="preserve">this is an </w:t>
                </w:r>
                <w:r w:rsidRPr="0035398B">
                  <w:rPr>
                    <w:rFonts w:ascii="Arial" w:hAnsi="Arial" w:cs="Arial"/>
                    <w:sz w:val="20"/>
                  </w:rPr>
                  <w:t xml:space="preserve">HRC contract (enter HRC Ref #), are </w:t>
                </w:r>
                <w:r w:rsidRPr="0035398B">
                  <w:rPr>
                    <w:rFonts w:ascii="Arial" w:hAnsi="Arial" w:cs="Arial"/>
                    <w:b/>
                    <w:sz w:val="20"/>
                  </w:rPr>
                  <w:t>all</w:t>
                </w:r>
                <w:r w:rsidRPr="0035398B">
                  <w:rPr>
                    <w:rFonts w:ascii="Arial" w:hAnsi="Arial" w:cs="Arial"/>
                    <w:sz w:val="20"/>
                  </w:rPr>
                  <w:t xml:space="preserve"> progress, end of contract or deliverable due reports filed? </w:t>
                </w:r>
                <w:r w:rsidR="00E441FD">
                  <w:rPr>
                    <w:rFonts w:ascii="Arial" w:hAnsi="Arial" w:cs="Arial"/>
                    <w:sz w:val="20"/>
                  </w:rPr>
                  <w:t>If the due report has not been submitted, please provide an explanation</w:t>
                </w:r>
                <w:r w:rsidRPr="0035398B">
                  <w:rPr>
                    <w:rFonts w:ascii="Arial" w:hAnsi="Arial" w:cs="Arial"/>
                    <w:sz w:val="20"/>
                  </w:rPr>
                  <w:t>*</w:t>
                </w:r>
              </w:p>
            </w:tc>
            <w:tc>
              <w:tcPr>
                <w:tcW w:w="5358" w:type="dxa"/>
              </w:tcPr>
              <w:p w14:paraId="35148BFF" w14:textId="3A7BB64A" w:rsidR="00B57808" w:rsidRPr="008F0AF8" w:rsidRDefault="00B57808" w:rsidP="00D55F41">
                <w:pPr>
                  <w:pStyle w:val="Text"/>
                  <w:rPr>
                    <w:rFonts w:cs="Arial"/>
                  </w:rPr>
                </w:pPr>
              </w:p>
            </w:tc>
          </w:tr>
        </w:tbl>
        <w:p w14:paraId="1F1F3DBC" w14:textId="77777777" w:rsidR="00B57808" w:rsidRPr="009A0D74" w:rsidRDefault="004F3F56" w:rsidP="00B57808">
          <w:pPr>
            <w:pStyle w:val="Text"/>
            <w:rPr>
              <w:rFonts w:ascii="Franklin Gothic Book" w:hAnsi="Franklin Gothic Book"/>
            </w:rPr>
          </w:pPr>
        </w:p>
      </w:sdtContent>
    </w:sdt>
    <w:p w14:paraId="0C9014C4" w14:textId="77777777" w:rsidR="00B57808" w:rsidRPr="00EF7E6B" w:rsidRDefault="00B57808" w:rsidP="00B57808">
      <w:pPr>
        <w:pStyle w:val="Instructions"/>
        <w:rPr>
          <w:rFonts w:ascii="Arial" w:hAnsi="Arial" w:cs="Arial"/>
          <w:sz w:val="20"/>
        </w:rPr>
      </w:pPr>
      <w:r w:rsidRPr="00EF7E6B">
        <w:rPr>
          <w:rFonts w:ascii="Arial" w:hAnsi="Arial" w:cs="Arial"/>
          <w:sz w:val="20"/>
        </w:rPr>
        <w:t xml:space="preserve">* </w:t>
      </w:r>
      <w:r>
        <w:rPr>
          <w:rFonts w:ascii="Arial" w:hAnsi="Arial" w:cs="Arial"/>
          <w:sz w:val="20"/>
        </w:rPr>
        <w:t>Late</w:t>
      </w:r>
      <w:r w:rsidRPr="00EF7E6B">
        <w:rPr>
          <w:rFonts w:ascii="Arial" w:hAnsi="Arial" w:cs="Arial"/>
          <w:sz w:val="20"/>
        </w:rPr>
        <w:t xml:space="preserve"> submission</w:t>
      </w:r>
      <w:r>
        <w:rPr>
          <w:rFonts w:ascii="Arial" w:hAnsi="Arial" w:cs="Arial"/>
          <w:sz w:val="20"/>
        </w:rPr>
        <w:t xml:space="preserve">s of any progress, end of contract or deliverable due reports </w:t>
      </w:r>
      <w:r w:rsidRPr="00EF7E6B">
        <w:rPr>
          <w:rFonts w:ascii="Arial" w:hAnsi="Arial" w:cs="Arial"/>
          <w:sz w:val="20"/>
        </w:rPr>
        <w:t xml:space="preserve">without justification will result </w:t>
      </w:r>
      <w:r>
        <w:rPr>
          <w:rFonts w:ascii="Arial" w:hAnsi="Arial" w:cs="Arial"/>
          <w:sz w:val="20"/>
        </w:rPr>
        <w:t>in your contract being suspended. You will also not be allowed to submit a new application.</w:t>
      </w:r>
    </w:p>
    <w:p w14:paraId="0E7950EA" w14:textId="77777777" w:rsidR="00B57808" w:rsidRPr="00EF7E6B" w:rsidRDefault="00B57808" w:rsidP="00B57808">
      <w:pPr>
        <w:pStyle w:val="Text"/>
        <w:rPr>
          <w:rFonts w:cs="Arial"/>
          <w:szCs w:val="20"/>
        </w:rPr>
      </w:pPr>
    </w:p>
    <w:sdt>
      <w:sdtPr>
        <w:rPr>
          <w:rFonts w:cs="Arial"/>
        </w:rPr>
        <w:alias w:val="Additional contracts"/>
        <w:tag w:val="Additional contracts"/>
        <w:id w:val="-17240640"/>
        <w:placeholder>
          <w:docPart w:val="48398DA3750249F6A64213B91BA32C87"/>
        </w:placeholder>
        <w:showingPlcHdr/>
      </w:sdtPr>
      <w:sdtEndPr/>
      <w:sdtContent>
        <w:p w14:paraId="5F21CCD7" w14:textId="659AEE90" w:rsidR="00B57808" w:rsidRPr="004D3BE1" w:rsidRDefault="00FA1758" w:rsidP="00B57808">
          <w:pPr>
            <w:pStyle w:val="Text"/>
            <w:rPr>
              <w:rFonts w:cs="Arial"/>
              <w:szCs w:val="20"/>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szCs w:val="20"/>
            </w:rPr>
            <w:t>to paste in as many copies of the above table as required or replace the table with a spreadsheet using the same layout.</w:t>
          </w:r>
        </w:p>
      </w:sdtContent>
    </w:sdt>
    <w:p w14:paraId="2EBC37E9" w14:textId="77777777" w:rsidR="00B57808" w:rsidRPr="00DB4FD8" w:rsidRDefault="00B57808" w:rsidP="00B57808">
      <w:pPr>
        <w:pStyle w:val="Heading2"/>
        <w:spacing w:before="0"/>
        <w:rPr>
          <w:rFonts w:ascii="Arial Black" w:hAnsi="Arial Black" w:cs="Arial"/>
          <w:color w:val="00659B"/>
          <w:sz w:val="20"/>
          <w:szCs w:val="20"/>
        </w:rPr>
      </w:pPr>
      <w:bookmarkStart w:id="22" w:name="HRC_OtherSupport"/>
    </w:p>
    <w:p w14:paraId="05B9BD64" w14:textId="77777777" w:rsidR="00B57808" w:rsidRPr="00B926A1"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926A1">
        <w:rPr>
          <w:rFonts w:ascii="Arial Black" w:hAnsi="Arial Black" w:cs="Arial"/>
          <w:color w:val="00659B"/>
          <w:sz w:val="22"/>
          <w:szCs w:val="22"/>
        </w:rPr>
        <w:t xml:space="preserve"> 4C – Other support</w:t>
      </w:r>
      <w:bookmarkEnd w:id="19"/>
      <w:bookmarkEnd w:id="18"/>
      <w:bookmarkEnd w:id="17"/>
      <w:bookmarkEnd w:id="16"/>
      <w:bookmarkEnd w:id="15"/>
    </w:p>
    <w:bookmarkEnd w:id="22"/>
    <w:p w14:paraId="3987D5DC" w14:textId="77777777" w:rsidR="00FA1758" w:rsidRPr="0066784A" w:rsidRDefault="00FA1758" w:rsidP="00FA1758">
      <w:pPr>
        <w:pStyle w:val="Heading3"/>
        <w:rPr>
          <w:rFonts w:ascii="Arial" w:hAnsi="Arial" w:cs="Arial"/>
          <w:sz w:val="22"/>
          <w:szCs w:val="22"/>
        </w:rPr>
      </w:pPr>
      <w:r w:rsidRPr="0066784A">
        <w:rPr>
          <w:rFonts w:ascii="Arial" w:hAnsi="Arial" w:cs="Arial"/>
          <w:sz w:val="22"/>
          <w:szCs w:val="22"/>
        </w:rPr>
        <w:t>Other research applications awaiting decisions</w:t>
      </w:r>
    </w:p>
    <w:p w14:paraId="2B2418B0" w14:textId="309C3145" w:rsidR="00FA1758" w:rsidRPr="00CA6870" w:rsidRDefault="00FA1758" w:rsidP="00FA1758">
      <w:pPr>
        <w:pStyle w:val="Instructions"/>
        <w:rPr>
          <w:rFonts w:ascii="Arial" w:hAnsi="Arial" w:cs="Arial"/>
          <w:sz w:val="20"/>
          <w:szCs w:val="18"/>
        </w:rPr>
      </w:pPr>
      <w:r w:rsidRPr="0066784A">
        <w:rPr>
          <w:rFonts w:ascii="Arial" w:hAnsi="Arial" w:cs="Arial"/>
          <w:sz w:val="20"/>
          <w:szCs w:val="18"/>
        </w:rPr>
        <w:t>List a</w:t>
      </w:r>
      <w:r>
        <w:rPr>
          <w:rFonts w:ascii="Arial" w:hAnsi="Arial" w:cs="Arial"/>
          <w:sz w:val="20"/>
          <w:szCs w:val="18"/>
        </w:rPr>
        <w:t>ll</w:t>
      </w:r>
      <w:r w:rsidRPr="0066784A">
        <w:rPr>
          <w:rFonts w:ascii="Arial" w:hAnsi="Arial" w:cs="Arial"/>
          <w:sz w:val="20"/>
          <w:szCs w:val="18"/>
        </w:rPr>
        <w:t xml:space="preserve"> funding applications that a</w:t>
      </w:r>
      <w:r>
        <w:rPr>
          <w:rFonts w:ascii="Arial" w:hAnsi="Arial" w:cs="Arial"/>
          <w:sz w:val="20"/>
          <w:szCs w:val="18"/>
        </w:rPr>
        <w:t>ny</w:t>
      </w:r>
      <w:r w:rsidRPr="0066784A">
        <w:rPr>
          <w:rFonts w:ascii="Arial" w:hAnsi="Arial" w:cs="Arial"/>
          <w:sz w:val="20"/>
          <w:szCs w:val="18"/>
        </w:rPr>
        <w:t xml:space="preserve"> named investigators have submitted that are pending a result</w:t>
      </w:r>
      <w:r>
        <w:rPr>
          <w:rFonts w:ascii="Arial" w:hAnsi="Arial" w:cs="Arial"/>
          <w:sz w:val="20"/>
          <w:szCs w:val="18"/>
        </w:rPr>
        <w:t xml:space="preserve"> with the HRC and other agencies</w:t>
      </w:r>
      <w:r w:rsidRPr="0066784A">
        <w:rPr>
          <w:rFonts w:ascii="Arial" w:hAnsi="Arial" w:cs="Arial"/>
          <w:sz w:val="20"/>
          <w:szCs w:val="18"/>
        </w:rPr>
        <w:t xml:space="preserve">. </w:t>
      </w:r>
      <w:r w:rsidRPr="0066784A">
        <w:rPr>
          <w:rFonts w:ascii="Arial" w:hAnsi="Arial" w:cs="Arial"/>
        </w:rPr>
        <w:t>T</w:t>
      </w:r>
      <w:r w:rsidRPr="0066784A">
        <w:rPr>
          <w:rFonts w:ascii="Arial" w:hAnsi="Arial" w:cs="Arial"/>
          <w:sz w:val="20"/>
        </w:rPr>
        <w:t xml:space="preserve">hrough your host organisation’s </w:t>
      </w:r>
      <w:r>
        <w:rPr>
          <w:rFonts w:ascii="Arial" w:hAnsi="Arial" w:cs="Arial"/>
          <w:sz w:val="20"/>
        </w:rPr>
        <w:t>r</w:t>
      </w:r>
      <w:r w:rsidRPr="0066784A">
        <w:rPr>
          <w:rFonts w:ascii="Arial" w:hAnsi="Arial" w:cs="Arial"/>
          <w:sz w:val="20"/>
        </w:rPr>
        <w:t xml:space="preserve">esearch </w:t>
      </w:r>
      <w:r>
        <w:rPr>
          <w:rFonts w:ascii="Arial" w:hAnsi="Arial" w:cs="Arial"/>
          <w:sz w:val="20"/>
        </w:rPr>
        <w:t>o</w:t>
      </w:r>
      <w:r w:rsidRPr="0066784A">
        <w:rPr>
          <w:rFonts w:ascii="Arial" w:hAnsi="Arial" w:cs="Arial"/>
          <w:sz w:val="20"/>
        </w:rPr>
        <w:t xml:space="preserve">ffice, you must advise the HRC of the outcome of your other research applications that might alter the final </w:t>
      </w:r>
      <w:r w:rsidR="00AB0BB4">
        <w:rPr>
          <w:rFonts w:ascii="Arial" w:hAnsi="Arial" w:cs="Arial"/>
          <w:sz w:val="20"/>
        </w:rPr>
        <w:t>Grant</w:t>
      </w:r>
      <w:r>
        <w:rPr>
          <w:rFonts w:ascii="Arial" w:hAnsi="Arial" w:cs="Arial"/>
          <w:sz w:val="20"/>
        </w:rPr>
        <w:t xml:space="preserve"> </w:t>
      </w:r>
      <w:r w:rsidRPr="0066784A">
        <w:rPr>
          <w:rFonts w:ascii="Arial" w:hAnsi="Arial" w:cs="Arial"/>
          <w:sz w:val="20"/>
        </w:rPr>
        <w:t xml:space="preserve">budget. </w:t>
      </w:r>
    </w:p>
    <w:p w14:paraId="187D1744" w14:textId="77777777" w:rsidR="00B57808" w:rsidRPr="00FA1758" w:rsidRDefault="00B57808" w:rsidP="00B57808">
      <w:pPr>
        <w:pStyle w:val="Text"/>
        <w:rPr>
          <w:rFonts w:cs="Arial"/>
          <w:szCs w:val="20"/>
        </w:rPr>
      </w:pPr>
    </w:p>
    <w:sdt>
      <w:sdtPr>
        <w:rPr>
          <w:rFonts w:cs="Arial"/>
        </w:rPr>
        <w:alias w:val="Other applications"/>
        <w:tag w:val="Other applications"/>
        <w:id w:val="-404375948"/>
        <w:placeholder>
          <w:docPart w:val="DB08490ED2A54D7095330B53CE6120A8"/>
        </w:placeholder>
        <w:docPartList>
          <w:docPartGallery w:val="Quick Parts"/>
        </w:docPartList>
      </w:sdtPr>
      <w:sdtEndPr/>
      <w:sdtContent>
        <w:p w14:paraId="199C0047" w14:textId="77777777" w:rsidR="00B57808" w:rsidRPr="00EF7E6B" w:rsidRDefault="00B57808" w:rsidP="00B57808">
          <w:pPr>
            <w:pStyle w:val="Text"/>
            <w:rPr>
              <w:rFonts w:cs="Arial"/>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5812"/>
          </w:tblGrid>
          <w:tr w:rsidR="00B57808" w:rsidRPr="004D3BE1" w14:paraId="218288C5" w14:textId="77777777" w:rsidTr="00FA1758">
            <w:trPr>
              <w:trHeight w:val="148"/>
            </w:trPr>
            <w:tc>
              <w:tcPr>
                <w:tcW w:w="3260" w:type="dxa"/>
                <w:tcBorders>
                  <w:bottom w:val="single" w:sz="4" w:space="0" w:color="auto"/>
                </w:tcBorders>
                <w:shd w:val="clear" w:color="auto" w:fill="B6DDE8" w:themeFill="accent5" w:themeFillTint="66"/>
                <w:vAlign w:val="center"/>
              </w:tcPr>
              <w:p w14:paraId="10C3759E" w14:textId="77777777" w:rsidR="00B57808" w:rsidRPr="00EF7E6B" w:rsidRDefault="00B57808" w:rsidP="00FA1758">
                <w:pPr>
                  <w:pStyle w:val="Instructions"/>
                  <w:rPr>
                    <w:rFonts w:ascii="Arial" w:hAnsi="Arial" w:cs="Arial"/>
                    <w:sz w:val="20"/>
                  </w:rPr>
                </w:pPr>
                <w:r w:rsidRPr="00EF7E6B">
                  <w:rPr>
                    <w:rFonts w:ascii="Arial" w:hAnsi="Arial" w:cs="Arial"/>
                    <w:sz w:val="20"/>
                  </w:rPr>
                  <w:lastRenderedPageBreak/>
                  <w:t>Funding agency</w:t>
                </w:r>
              </w:p>
            </w:tc>
            <w:tc>
              <w:tcPr>
                <w:tcW w:w="5812" w:type="dxa"/>
                <w:vAlign w:val="center"/>
              </w:tcPr>
              <w:p w14:paraId="3583EF5D" w14:textId="0EE24CD9" w:rsidR="00B57808" w:rsidRPr="004D3BE1" w:rsidRDefault="00B57808" w:rsidP="00FA1758">
                <w:pPr>
                  <w:pStyle w:val="Text"/>
                  <w:rPr>
                    <w:rFonts w:cs="Arial"/>
                  </w:rPr>
                </w:pPr>
              </w:p>
            </w:tc>
          </w:tr>
          <w:tr w:rsidR="00B57808" w:rsidRPr="004D3BE1" w14:paraId="35F844FE"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7C5BA12" w14:textId="77777777" w:rsidR="00B57808" w:rsidRPr="00EF7E6B" w:rsidRDefault="00B57808" w:rsidP="00FA1758">
                <w:pPr>
                  <w:pStyle w:val="Instructions"/>
                  <w:rPr>
                    <w:rFonts w:ascii="Arial" w:hAnsi="Arial" w:cs="Arial"/>
                    <w:sz w:val="20"/>
                  </w:rPr>
                </w:pPr>
                <w:r w:rsidRPr="00EF7E6B">
                  <w:rPr>
                    <w:rFonts w:ascii="Arial" w:hAnsi="Arial" w:cs="Arial"/>
                    <w:sz w:val="20"/>
                  </w:rPr>
                  <w:t>Title of research</w:t>
                </w:r>
              </w:p>
            </w:tc>
            <w:tc>
              <w:tcPr>
                <w:tcW w:w="5812" w:type="dxa"/>
                <w:vAlign w:val="center"/>
              </w:tcPr>
              <w:p w14:paraId="67800979" w14:textId="0BE51382" w:rsidR="00B57808" w:rsidRPr="004D3BE1" w:rsidRDefault="00B57808" w:rsidP="00FA1758">
                <w:pPr>
                  <w:pStyle w:val="Text"/>
                  <w:rPr>
                    <w:rFonts w:cs="Arial"/>
                  </w:rPr>
                </w:pPr>
              </w:p>
            </w:tc>
          </w:tr>
          <w:tr w:rsidR="00B57808" w:rsidRPr="004D3BE1" w14:paraId="077B6AF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107B9C8B" w14:textId="77777777" w:rsidR="00B57808" w:rsidRPr="00EF7E6B" w:rsidRDefault="00B57808" w:rsidP="00FA1758">
                <w:pPr>
                  <w:pStyle w:val="Instructions"/>
                  <w:rPr>
                    <w:rFonts w:ascii="Arial" w:hAnsi="Arial" w:cs="Arial"/>
                    <w:sz w:val="20"/>
                  </w:rPr>
                </w:pPr>
                <w:r w:rsidRPr="00EF7E6B">
                  <w:rPr>
                    <w:rFonts w:ascii="Arial" w:hAnsi="Arial" w:cs="Arial"/>
                    <w:sz w:val="20"/>
                  </w:rPr>
                  <w:t>Investigators</w:t>
                </w:r>
              </w:p>
            </w:tc>
            <w:tc>
              <w:tcPr>
                <w:tcW w:w="5812" w:type="dxa"/>
                <w:vAlign w:val="center"/>
              </w:tcPr>
              <w:p w14:paraId="713132EC" w14:textId="13C6F7E9" w:rsidR="00B57808" w:rsidRPr="004D3BE1" w:rsidRDefault="00B57808" w:rsidP="00FA1758">
                <w:pPr>
                  <w:pStyle w:val="Text"/>
                  <w:rPr>
                    <w:rFonts w:cs="Arial"/>
                  </w:rPr>
                </w:pPr>
              </w:p>
            </w:tc>
          </w:tr>
          <w:tr w:rsidR="00B57808" w:rsidRPr="004D3BE1" w14:paraId="4C3D24D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4C265E9" w14:textId="77777777" w:rsidR="00B57808" w:rsidRPr="00EF7E6B" w:rsidRDefault="00B57808" w:rsidP="00FA1758">
                <w:pPr>
                  <w:pStyle w:val="Instructions"/>
                  <w:rPr>
                    <w:rFonts w:ascii="Arial" w:hAnsi="Arial" w:cs="Arial"/>
                    <w:sz w:val="20"/>
                  </w:rPr>
                </w:pPr>
                <w:r w:rsidRPr="00EF7E6B">
                  <w:rPr>
                    <w:rFonts w:ascii="Arial" w:hAnsi="Arial" w:cs="Arial"/>
                    <w:sz w:val="20"/>
                  </w:rPr>
                  <w:t>Start date and duration</w:t>
                </w:r>
              </w:p>
            </w:tc>
            <w:tc>
              <w:tcPr>
                <w:tcW w:w="5812" w:type="dxa"/>
                <w:vAlign w:val="center"/>
              </w:tcPr>
              <w:p w14:paraId="50CC64A0" w14:textId="3C07E57A" w:rsidR="00B57808" w:rsidRPr="004D3BE1" w:rsidRDefault="00B57808" w:rsidP="00FA1758">
                <w:pPr>
                  <w:pStyle w:val="Text"/>
                  <w:rPr>
                    <w:rFonts w:cs="Arial"/>
                  </w:rPr>
                </w:pPr>
              </w:p>
            </w:tc>
          </w:tr>
          <w:tr w:rsidR="00B57808" w:rsidRPr="004D3BE1" w14:paraId="14A7D2E9"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60BA45D5" w14:textId="77777777" w:rsidR="00B57808" w:rsidRPr="00EF7E6B" w:rsidRDefault="00B57808" w:rsidP="00FA1758">
                <w:pPr>
                  <w:pStyle w:val="Instructions"/>
                  <w:rPr>
                    <w:rFonts w:ascii="Arial" w:hAnsi="Arial" w:cs="Arial"/>
                    <w:sz w:val="20"/>
                  </w:rPr>
                </w:pPr>
                <w:r w:rsidRPr="00EF7E6B">
                  <w:rPr>
                    <w:rFonts w:ascii="Arial" w:hAnsi="Arial" w:cs="Arial"/>
                    <w:sz w:val="20"/>
                  </w:rPr>
                  <w:t>Total value</w:t>
                </w:r>
              </w:p>
            </w:tc>
            <w:tc>
              <w:tcPr>
                <w:tcW w:w="5812" w:type="dxa"/>
                <w:vAlign w:val="center"/>
              </w:tcPr>
              <w:p w14:paraId="6515E966" w14:textId="44DF857D" w:rsidR="00B57808" w:rsidRPr="004D3BE1" w:rsidRDefault="00B57808" w:rsidP="00FA1758">
                <w:pPr>
                  <w:pStyle w:val="Text"/>
                  <w:rPr>
                    <w:rFonts w:cs="Arial"/>
                  </w:rPr>
                </w:pPr>
              </w:p>
            </w:tc>
          </w:tr>
          <w:tr w:rsidR="00B57808" w:rsidRPr="004D3BE1" w14:paraId="343018E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0552FADB" w14:textId="77777777" w:rsidR="00B57808" w:rsidRPr="00EF7E6B" w:rsidRDefault="00B57808" w:rsidP="00FA1758">
                <w:pPr>
                  <w:pStyle w:val="Instructions"/>
                  <w:rPr>
                    <w:rFonts w:ascii="Arial" w:hAnsi="Arial" w:cs="Arial"/>
                    <w:sz w:val="20"/>
                  </w:rPr>
                </w:pPr>
                <w:r w:rsidRPr="00EF7E6B">
                  <w:rPr>
                    <w:rFonts w:ascii="Arial" w:hAnsi="Arial" w:cs="Arial"/>
                    <w:sz w:val="20"/>
                  </w:rPr>
                  <w:t xml:space="preserve">Date of </w:t>
                </w:r>
                <w:r>
                  <w:rPr>
                    <w:rFonts w:ascii="Arial" w:hAnsi="Arial" w:cs="Arial"/>
                    <w:sz w:val="20"/>
                  </w:rPr>
                  <w:t>o</w:t>
                </w:r>
                <w:r w:rsidRPr="00EF7E6B">
                  <w:rPr>
                    <w:rFonts w:ascii="Arial" w:hAnsi="Arial" w:cs="Arial"/>
                    <w:sz w:val="20"/>
                  </w:rPr>
                  <w:t>utcome</w:t>
                </w:r>
              </w:p>
            </w:tc>
            <w:tc>
              <w:tcPr>
                <w:tcW w:w="5812" w:type="dxa"/>
                <w:vAlign w:val="center"/>
              </w:tcPr>
              <w:p w14:paraId="5B6E5E9A" w14:textId="33E7F889" w:rsidR="00B57808" w:rsidRPr="004D3BE1" w:rsidRDefault="00B57808" w:rsidP="00FA1758">
                <w:pPr>
                  <w:pStyle w:val="Text"/>
                  <w:rPr>
                    <w:rFonts w:cs="Arial"/>
                  </w:rPr>
                </w:pPr>
              </w:p>
            </w:tc>
          </w:tr>
          <w:tr w:rsidR="00B57808" w:rsidRPr="004D3BE1" w14:paraId="0582F451" w14:textId="77777777" w:rsidTr="00FA1758">
            <w:tc>
              <w:tcPr>
                <w:tcW w:w="3260" w:type="dxa"/>
                <w:tcBorders>
                  <w:top w:val="single" w:sz="4" w:space="0" w:color="auto"/>
                </w:tcBorders>
                <w:shd w:val="clear" w:color="auto" w:fill="B6DDE8" w:themeFill="accent5" w:themeFillTint="66"/>
                <w:vAlign w:val="center"/>
              </w:tcPr>
              <w:p w14:paraId="34374EE6" w14:textId="77777777" w:rsidR="00B57808" w:rsidRPr="00EF7E6B" w:rsidRDefault="00B57808" w:rsidP="00FA1758">
                <w:pPr>
                  <w:pStyle w:val="Instructions"/>
                  <w:rPr>
                    <w:rFonts w:ascii="Arial" w:hAnsi="Arial" w:cs="Arial"/>
                    <w:sz w:val="20"/>
                  </w:rPr>
                </w:pPr>
                <w:r w:rsidRPr="00EF7E6B">
                  <w:rPr>
                    <w:rFonts w:ascii="Arial" w:hAnsi="Arial" w:cs="Arial"/>
                    <w:sz w:val="20"/>
                  </w:rPr>
                  <w:t>Areas of overlap with this application. HRC Ref ID#?</w:t>
                </w:r>
              </w:p>
            </w:tc>
            <w:tc>
              <w:tcPr>
                <w:tcW w:w="5812" w:type="dxa"/>
                <w:vAlign w:val="center"/>
              </w:tcPr>
              <w:p w14:paraId="48DA9B41" w14:textId="5AA14026" w:rsidR="00B57808" w:rsidRPr="004D3BE1" w:rsidRDefault="00B57808" w:rsidP="00FA1758">
                <w:pPr>
                  <w:pStyle w:val="Text"/>
                  <w:rPr>
                    <w:rFonts w:cs="Arial"/>
                  </w:rPr>
                </w:pPr>
              </w:p>
            </w:tc>
          </w:tr>
        </w:tbl>
        <w:p w14:paraId="0BE389E4" w14:textId="77777777" w:rsidR="00B57808" w:rsidRPr="00EF7E6B" w:rsidRDefault="004F3F56" w:rsidP="00B57808">
          <w:pPr>
            <w:pStyle w:val="Text"/>
            <w:rPr>
              <w:rFonts w:cs="Arial"/>
            </w:rPr>
          </w:pPr>
        </w:p>
      </w:sdtContent>
    </w:sdt>
    <w:p w14:paraId="332DA7BA" w14:textId="77777777" w:rsidR="00B57808" w:rsidRPr="00EF7E6B" w:rsidRDefault="00B57808" w:rsidP="00B57808">
      <w:pPr>
        <w:pStyle w:val="Text"/>
        <w:rPr>
          <w:rFonts w:cs="Arial"/>
        </w:rPr>
      </w:pPr>
      <w:bookmarkStart w:id="23" w:name="HRC_CoFunding"/>
    </w:p>
    <w:sdt>
      <w:sdtPr>
        <w:rPr>
          <w:rFonts w:cs="Arial"/>
        </w:rPr>
        <w:alias w:val="More applications"/>
        <w:tag w:val="More applications"/>
        <w:id w:val="-1104651698"/>
        <w:placeholder>
          <w:docPart w:val="BE0ADAC6F1C742B39AF0CC48F56E37FE"/>
        </w:placeholder>
        <w:showingPlcHdr/>
      </w:sdtPr>
      <w:sdtEndPr/>
      <w:sdtContent>
        <w:p w14:paraId="79885160" w14:textId="51E3C88F" w:rsidR="00B57808" w:rsidRPr="004D3BE1" w:rsidRDefault="00FA1758"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rPr>
            <w:t>to paste in as many copies of the above table as required.</w:t>
          </w:r>
        </w:p>
      </w:sdtContent>
    </w:sdt>
    <w:p w14:paraId="7DA6C2A9" w14:textId="77777777" w:rsidR="00B57808" w:rsidRPr="00EF7E6B" w:rsidRDefault="00B57808" w:rsidP="00B57808">
      <w:pPr>
        <w:pStyle w:val="Text"/>
        <w:rPr>
          <w:rFonts w:cs="Arial"/>
        </w:rPr>
      </w:pPr>
    </w:p>
    <w:p w14:paraId="0186D81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Co-</w:t>
      </w:r>
      <w:r>
        <w:rPr>
          <w:rFonts w:ascii="Arial" w:hAnsi="Arial" w:cs="Arial"/>
          <w:sz w:val="22"/>
          <w:szCs w:val="18"/>
          <w:lang w:val="en-AU"/>
        </w:rPr>
        <w:t>f</w:t>
      </w:r>
      <w:r w:rsidRPr="00EF7E6B">
        <w:rPr>
          <w:rFonts w:ascii="Arial" w:hAnsi="Arial" w:cs="Arial"/>
          <w:sz w:val="22"/>
          <w:szCs w:val="18"/>
          <w:lang w:val="en-AU"/>
        </w:rPr>
        <w:t>unding</w:t>
      </w:r>
    </w:p>
    <w:bookmarkEnd w:id="23"/>
    <w:p w14:paraId="5B4C4B14" w14:textId="77777777" w:rsidR="00FA1758" w:rsidRPr="00885345" w:rsidRDefault="00FA1758" w:rsidP="00FA1758">
      <w:pPr>
        <w:pStyle w:val="paragraph"/>
        <w:spacing w:before="0" w:beforeAutospacing="0" w:after="0" w:afterAutospacing="0"/>
        <w:textAlignment w:val="baseline"/>
        <w:rPr>
          <w:rStyle w:val="normaltextrun"/>
          <w:rFonts w:ascii="Arial" w:eastAsiaTheme="majorEastAsia" w:hAnsi="Arial" w:cs="Arial"/>
        </w:rPr>
      </w:pPr>
      <w:r w:rsidRPr="00885345">
        <w:rPr>
          <w:rStyle w:val="normaltextrun"/>
          <w:rFonts w:ascii="Arial" w:eastAsiaTheme="majorEastAsia" w:hAnsi="Arial" w:cs="Arial"/>
        </w:rPr>
        <w:t>Provide details if you have approached other funders to co-fund this research. If applicable, detail the joint funding arrangements.</w:t>
      </w:r>
    </w:p>
    <w:p w14:paraId="3F21B791" w14:textId="77777777" w:rsidR="00B57808" w:rsidRPr="00EF7E6B" w:rsidRDefault="00B57808" w:rsidP="00B57808">
      <w:pPr>
        <w:pStyle w:val="Text"/>
        <w:rPr>
          <w:rFonts w:cs="Arial"/>
        </w:rPr>
      </w:pPr>
    </w:p>
    <w:sdt>
      <w:sdtPr>
        <w:rPr>
          <w:rFonts w:cs="Arial"/>
        </w:rPr>
        <w:alias w:val="Co-funding"/>
        <w:tag w:val="Co-funding"/>
        <w:id w:val="458233512"/>
        <w:placeholder>
          <w:docPart w:val="AE27A71ECDED4C47B54BDD331918E0E7"/>
        </w:placeholder>
      </w:sdtPr>
      <w:sdtEndPr/>
      <w:sdtContent>
        <w:p w14:paraId="0B8C195F" w14:textId="487536C3" w:rsidR="00B57808" w:rsidRPr="004D3BE1"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18B60BA9" w14:textId="77777777" w:rsidR="00B57808" w:rsidRPr="00EF7E6B" w:rsidRDefault="00B57808" w:rsidP="00B57808">
      <w:pPr>
        <w:pStyle w:val="Text"/>
        <w:rPr>
          <w:rFonts w:cs="Arial"/>
        </w:rPr>
      </w:pPr>
    </w:p>
    <w:p w14:paraId="1AEA0413" w14:textId="0FFDDB6F" w:rsidR="00B57808" w:rsidRPr="007D546E" w:rsidRDefault="00484357" w:rsidP="00B57808">
      <w:pPr>
        <w:pStyle w:val="Heading3"/>
        <w:rPr>
          <w:rFonts w:ascii="Arial" w:hAnsi="Arial" w:cs="Arial"/>
          <w:sz w:val="22"/>
          <w:szCs w:val="22"/>
        </w:rPr>
      </w:pPr>
      <w:bookmarkStart w:id="24" w:name="_Toc110837629"/>
      <w:bookmarkStart w:id="25" w:name="_Toc113259476"/>
      <w:bookmarkStart w:id="26" w:name="_Toc142711287"/>
      <w:r>
        <w:rPr>
          <w:rFonts w:ascii="Arial" w:hAnsi="Arial" w:cs="Arial"/>
          <w:sz w:val="22"/>
          <w:szCs w:val="22"/>
        </w:rPr>
        <w:t>Financial and other interests</w:t>
      </w:r>
    </w:p>
    <w:p w14:paraId="17A1DF9E" w14:textId="32C94173" w:rsidR="00FA1758" w:rsidRPr="003233CD" w:rsidRDefault="00FA1758" w:rsidP="00FA1758">
      <w:pPr>
        <w:pStyle w:val="Text"/>
        <w:rPr>
          <w:rFonts w:cs="Arial"/>
          <w:szCs w:val="20"/>
        </w:rPr>
      </w:pPr>
      <w:r w:rsidRPr="003233CD">
        <w:rPr>
          <w:rFonts w:cs="Arial"/>
          <w:szCs w:val="20"/>
        </w:rPr>
        <w:t xml:space="preserve">Please disclose </w:t>
      </w:r>
      <w:r>
        <w:rPr>
          <w:rFonts w:cs="Arial"/>
          <w:szCs w:val="20"/>
        </w:rPr>
        <w:t>any financial or other interests and</w:t>
      </w:r>
      <w:r w:rsidRPr="003233CD">
        <w:rPr>
          <w:rFonts w:cs="Arial"/>
          <w:szCs w:val="20"/>
        </w:rPr>
        <w:t xml:space="preserve"> provide details of any significant relationship to third parties (e.g. commercial sector entities contributing to </w:t>
      </w:r>
      <w:r w:rsidR="00776F5F">
        <w:rPr>
          <w:rFonts w:cs="Arial"/>
          <w:szCs w:val="20"/>
        </w:rPr>
        <w:t>research</w:t>
      </w:r>
      <w:r w:rsidRPr="003233CD">
        <w:rPr>
          <w:rFonts w:cs="Arial"/>
          <w:szCs w:val="20"/>
        </w:rPr>
        <w:t xml:space="preserve"> costs, equipment, staff joint appointments). Clearly describe how the current application relates to those relationships. </w:t>
      </w:r>
      <w:r>
        <w:rPr>
          <w:rFonts w:cs="Arial"/>
          <w:szCs w:val="20"/>
        </w:rPr>
        <w:t xml:space="preserve">Refer to the </w:t>
      </w:r>
      <w:r w:rsidR="008B03AD">
        <w:rPr>
          <w:rFonts w:cs="Arial"/>
          <w:szCs w:val="20"/>
        </w:rPr>
        <w:t>2026 He Ara Whakahihiko – Hauora Fund</w:t>
      </w:r>
      <w:r>
        <w:rPr>
          <w:rFonts w:cs="Arial"/>
          <w:szCs w:val="20"/>
        </w:rPr>
        <w:t xml:space="preserve"> Application Guidelines for further guidance.</w:t>
      </w:r>
    </w:p>
    <w:p w14:paraId="1EAB10CA" w14:textId="380C7509" w:rsidR="00B57808" w:rsidRPr="00EF7E6B" w:rsidRDefault="00B57808" w:rsidP="00B57808">
      <w:pPr>
        <w:pStyle w:val="Instructions"/>
        <w:rPr>
          <w:rFonts w:ascii="Arial" w:hAnsi="Arial" w:cs="Arial"/>
          <w:sz w:val="20"/>
        </w:rPr>
      </w:pPr>
    </w:p>
    <w:sdt>
      <w:sdtPr>
        <w:rPr>
          <w:rFonts w:cs="Arial"/>
        </w:rPr>
        <w:alias w:val="Conflict management"/>
        <w:tag w:val="Conflict management"/>
        <w:id w:val="-514381851"/>
        <w:placeholder>
          <w:docPart w:val="C8BE754942844DC398276647EF784053"/>
        </w:placeholder>
      </w:sdtPr>
      <w:sdtEndPr/>
      <w:sdtContent>
        <w:p w14:paraId="2CFB0C17" w14:textId="657B79C2" w:rsidR="00B57808" w:rsidRPr="004D3BE1"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360BA1E7" w14:textId="77777777" w:rsidR="00B57808" w:rsidRPr="00EF7E6B" w:rsidRDefault="00B57808" w:rsidP="00B57808">
      <w:pPr>
        <w:pStyle w:val="Text"/>
        <w:rPr>
          <w:rFonts w:cs="Arial"/>
        </w:rPr>
      </w:pPr>
    </w:p>
    <w:p w14:paraId="698F7F79" w14:textId="00DC0BB3" w:rsidR="00FA1758" w:rsidRPr="0066784A" w:rsidRDefault="00FA1758" w:rsidP="00FA1758">
      <w:pPr>
        <w:pStyle w:val="Instructions"/>
        <w:rPr>
          <w:rFonts w:ascii="Arial" w:hAnsi="Arial" w:cs="Arial"/>
        </w:rPr>
      </w:pPr>
      <w:r w:rsidRPr="003233CD">
        <w:rPr>
          <w:rFonts w:ascii="Arial" w:hAnsi="Arial" w:cs="Arial"/>
          <w:sz w:val="20"/>
        </w:rPr>
        <w:t xml:space="preserve">If you can identify any financial or other interests in a funding application, </w:t>
      </w:r>
      <w:r w:rsidRPr="0066784A">
        <w:rPr>
          <w:rFonts w:ascii="Arial" w:hAnsi="Arial" w:cs="Arial"/>
          <w:sz w:val="20"/>
        </w:rPr>
        <w:t>provide details of your conflict management strategy</w:t>
      </w:r>
      <w:r w:rsidRPr="0066784A">
        <w:rPr>
          <w:rFonts w:ascii="Arial" w:hAnsi="Arial" w:cs="Arial"/>
        </w:rPr>
        <w:t>.</w:t>
      </w:r>
    </w:p>
    <w:p w14:paraId="285BC751" w14:textId="77777777" w:rsidR="00B57808" w:rsidRPr="00EF7E6B" w:rsidRDefault="00B57808" w:rsidP="00B57808">
      <w:pPr>
        <w:pStyle w:val="Text"/>
        <w:rPr>
          <w:rFonts w:cs="Arial"/>
        </w:rPr>
      </w:pPr>
    </w:p>
    <w:sdt>
      <w:sdtPr>
        <w:rPr>
          <w:rFonts w:cs="Arial"/>
        </w:rPr>
        <w:alias w:val="Conflict management"/>
        <w:tag w:val="Conflict management"/>
        <w:id w:val="781611127"/>
        <w:placeholder>
          <w:docPart w:val="FE8877DB06124C05A87575413BA577BF"/>
        </w:placeholder>
      </w:sdtPr>
      <w:sdtEndPr/>
      <w:sdtContent>
        <w:p w14:paraId="1300F265" w14:textId="37851CA2" w:rsidR="00B57808" w:rsidRPr="00EF7E6B" w:rsidRDefault="00351E7C"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bookmarkEnd w:id="26" w:displacedByCustomXml="prev"/>
    <w:bookmarkEnd w:id="25" w:displacedByCustomXml="prev"/>
    <w:bookmarkEnd w:id="24" w:displacedByCustomXml="prev"/>
    <w:sectPr w:rsidR="00B57808" w:rsidRPr="00EF7E6B" w:rsidSect="00562073">
      <w:footerReference w:type="default" r:id="rId19"/>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78BBAE" w14:textId="77777777" w:rsidR="00981D37" w:rsidRDefault="00981D37" w:rsidP="00203877">
      <w:r>
        <w:separator/>
      </w:r>
    </w:p>
  </w:endnote>
  <w:endnote w:type="continuationSeparator" w:id="0">
    <w:p w14:paraId="532CA80F" w14:textId="77777777" w:rsidR="00981D37" w:rsidRDefault="00981D37" w:rsidP="00203877">
      <w:r>
        <w:continuationSeparator/>
      </w:r>
    </w:p>
  </w:endnote>
  <w:endnote w:type="continuationNotice" w:id="1">
    <w:p w14:paraId="4F1971C0" w14:textId="77777777" w:rsidR="00981D37" w:rsidRDefault="00981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18426E03"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w:t>
    </w:r>
    <w:r w:rsidR="00B346CF">
      <w:rPr>
        <w:rFonts w:ascii="Arial" w:hAnsi="Arial" w:cs="Arial"/>
        <w:sz w:val="16"/>
        <w:szCs w:val="16"/>
        <w:lang w:val="en-US"/>
      </w:rPr>
      <w:t>He Ara Whakahihiko – Hauora Grant</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40A94531"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110B98">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50B4BEF2" w14:textId="77777777" w:rsidR="008B03AD" w:rsidRPr="00042609" w:rsidRDefault="008B03AD" w:rsidP="008B03AD">
    <w:pPr>
      <w:jc w:val="center"/>
      <w:rPr>
        <w:rFonts w:ascii="Arial" w:hAnsi="Arial" w:cs="Arial"/>
        <w:sz w:val="16"/>
        <w:szCs w:val="16"/>
        <w:lang w:val="en-US"/>
      </w:rPr>
    </w:pPr>
    <w:r>
      <w:rPr>
        <w:rFonts w:ascii="Arial" w:hAnsi="Arial" w:cs="Arial"/>
        <w:sz w:val="16"/>
        <w:szCs w:val="16"/>
        <w:lang w:val="en-US"/>
      </w:rPr>
      <w:t xml:space="preserve">2026 He Ara Whakahihiko – Hauora Grant Application </w:t>
    </w:r>
    <w:r w:rsidRPr="00042609">
      <w:rPr>
        <w:rFonts w:ascii="Arial" w:hAnsi="Arial" w:cs="Arial"/>
        <w:sz w:val="16"/>
        <w:szCs w:val="16"/>
        <w:lang w:val="en-US"/>
      </w:rPr>
      <w:t>Form</w:t>
    </w:r>
  </w:p>
  <w:p w14:paraId="4B9B4D16"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FE91551"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2102" w14:textId="5CD2777A"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3</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672D3C37" w14:textId="1DA6E1C9"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8B03AD">
      <w:rPr>
        <w:rFonts w:ascii="Arial" w:hAnsi="Arial" w:cs="Arial"/>
        <w:sz w:val="16"/>
        <w:szCs w:val="16"/>
        <w:lang w:val="en-US"/>
      </w:rPr>
      <w:t>He Ara Whakahihiko – Hauora Grant</w:t>
    </w:r>
    <w:r>
      <w:rPr>
        <w:rFonts w:ascii="Arial" w:hAnsi="Arial" w:cs="Arial"/>
        <w:sz w:val="16"/>
        <w:szCs w:val="16"/>
        <w:lang w:val="en-US"/>
      </w:rPr>
      <w:t xml:space="preserve"> Application </w:t>
    </w:r>
    <w:r w:rsidRPr="00042609">
      <w:rPr>
        <w:rFonts w:ascii="Arial" w:hAnsi="Arial" w:cs="Arial"/>
        <w:sz w:val="16"/>
        <w:szCs w:val="16"/>
        <w:lang w:val="en-US"/>
      </w:rPr>
      <w:t>Form</w:t>
    </w:r>
  </w:p>
  <w:p w14:paraId="4D6BF8CD"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42349CC0"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E755" w14:textId="4B06962B"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4</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49FD6BD7" w14:textId="666119A4"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8B03AD">
      <w:rPr>
        <w:rFonts w:ascii="Arial" w:hAnsi="Arial" w:cs="Arial"/>
        <w:sz w:val="16"/>
        <w:szCs w:val="16"/>
        <w:lang w:val="en-US"/>
      </w:rPr>
      <w:t xml:space="preserve">He Ara Whakahihiko – Hauora Grant </w:t>
    </w:r>
    <w:r>
      <w:rPr>
        <w:rFonts w:ascii="Arial" w:hAnsi="Arial" w:cs="Arial"/>
        <w:sz w:val="16"/>
        <w:szCs w:val="16"/>
        <w:lang w:val="en-US"/>
      </w:rPr>
      <w:t xml:space="preserve">Application </w:t>
    </w:r>
    <w:r w:rsidRPr="00042609">
      <w:rPr>
        <w:rFonts w:ascii="Arial" w:hAnsi="Arial" w:cs="Arial"/>
        <w:sz w:val="16"/>
        <w:szCs w:val="16"/>
        <w:lang w:val="en-US"/>
      </w:rPr>
      <w:t>Form</w:t>
    </w:r>
  </w:p>
  <w:p w14:paraId="1A1EE748"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2E9B7645"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CD2D5" w14:textId="77777777" w:rsidR="00981D37" w:rsidRDefault="00981D37" w:rsidP="00203877">
      <w:r>
        <w:separator/>
      </w:r>
    </w:p>
  </w:footnote>
  <w:footnote w:type="continuationSeparator" w:id="0">
    <w:p w14:paraId="753C596C" w14:textId="77777777" w:rsidR="00981D37" w:rsidRDefault="00981D37" w:rsidP="00203877">
      <w:r>
        <w:continuationSeparator/>
      </w:r>
    </w:p>
  </w:footnote>
  <w:footnote w:type="continuationNotice" w:id="1">
    <w:p w14:paraId="4AC88E6F" w14:textId="77777777" w:rsidR="00981D37" w:rsidRDefault="00981D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8240"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1936310233" name="Picture 1936310233"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88B887EC"/>
    <w:lvl w:ilvl="0" w:tplc="FE44266A">
      <w:start w:val="1"/>
      <w:numFmt w:val="decimal"/>
      <w:lvlText w:val="%1."/>
      <w:lvlJc w:val="left"/>
      <w:pPr>
        <w:ind w:left="720" w:hanging="360"/>
      </w:pPr>
      <w:rPr>
        <w:b/>
        <w:bCs/>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 w:numId="10" w16cid:durableId="108360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2356"/>
    <w:rsid w:val="00002993"/>
    <w:rsid w:val="00003AE5"/>
    <w:rsid w:val="000052AF"/>
    <w:rsid w:val="000057D3"/>
    <w:rsid w:val="000060F0"/>
    <w:rsid w:val="00006519"/>
    <w:rsid w:val="00006E9B"/>
    <w:rsid w:val="000075EF"/>
    <w:rsid w:val="00007EBF"/>
    <w:rsid w:val="00010E11"/>
    <w:rsid w:val="00012450"/>
    <w:rsid w:val="000126C3"/>
    <w:rsid w:val="00012942"/>
    <w:rsid w:val="00012B8B"/>
    <w:rsid w:val="00014CCD"/>
    <w:rsid w:val="00015706"/>
    <w:rsid w:val="000159F5"/>
    <w:rsid w:val="00015AE8"/>
    <w:rsid w:val="00016597"/>
    <w:rsid w:val="000237E9"/>
    <w:rsid w:val="00023C0A"/>
    <w:rsid w:val="00024537"/>
    <w:rsid w:val="0002454F"/>
    <w:rsid w:val="0002526E"/>
    <w:rsid w:val="00026055"/>
    <w:rsid w:val="0003504D"/>
    <w:rsid w:val="00037E5A"/>
    <w:rsid w:val="00042EF9"/>
    <w:rsid w:val="000441AD"/>
    <w:rsid w:val="00044C0C"/>
    <w:rsid w:val="000453B3"/>
    <w:rsid w:val="00045CD4"/>
    <w:rsid w:val="00050544"/>
    <w:rsid w:val="000512DA"/>
    <w:rsid w:val="000519FD"/>
    <w:rsid w:val="000536BC"/>
    <w:rsid w:val="00054D8D"/>
    <w:rsid w:val="000557C8"/>
    <w:rsid w:val="000568B8"/>
    <w:rsid w:val="00057BA7"/>
    <w:rsid w:val="00062CAE"/>
    <w:rsid w:val="000632AC"/>
    <w:rsid w:val="00064B4C"/>
    <w:rsid w:val="00065D0A"/>
    <w:rsid w:val="00066071"/>
    <w:rsid w:val="000707EA"/>
    <w:rsid w:val="00070995"/>
    <w:rsid w:val="00072B15"/>
    <w:rsid w:val="00073B37"/>
    <w:rsid w:val="00073CEF"/>
    <w:rsid w:val="00074D25"/>
    <w:rsid w:val="00082C69"/>
    <w:rsid w:val="00084A5E"/>
    <w:rsid w:val="00085123"/>
    <w:rsid w:val="00091C0B"/>
    <w:rsid w:val="00092CA4"/>
    <w:rsid w:val="000943E1"/>
    <w:rsid w:val="000950ED"/>
    <w:rsid w:val="00095C6C"/>
    <w:rsid w:val="000A2876"/>
    <w:rsid w:val="000A3BB7"/>
    <w:rsid w:val="000A422B"/>
    <w:rsid w:val="000A4AF8"/>
    <w:rsid w:val="000A4B4F"/>
    <w:rsid w:val="000A60E7"/>
    <w:rsid w:val="000A767E"/>
    <w:rsid w:val="000B1189"/>
    <w:rsid w:val="000B3060"/>
    <w:rsid w:val="000B3755"/>
    <w:rsid w:val="000B4C36"/>
    <w:rsid w:val="000B614E"/>
    <w:rsid w:val="000C4BEF"/>
    <w:rsid w:val="000C519E"/>
    <w:rsid w:val="000C5EE2"/>
    <w:rsid w:val="000D0199"/>
    <w:rsid w:val="000D3066"/>
    <w:rsid w:val="000D3324"/>
    <w:rsid w:val="000D524C"/>
    <w:rsid w:val="000D5941"/>
    <w:rsid w:val="000D6083"/>
    <w:rsid w:val="000D702C"/>
    <w:rsid w:val="000D743D"/>
    <w:rsid w:val="000E00AC"/>
    <w:rsid w:val="000E03FD"/>
    <w:rsid w:val="000E3D83"/>
    <w:rsid w:val="000E444B"/>
    <w:rsid w:val="000E6ACA"/>
    <w:rsid w:val="000F3B15"/>
    <w:rsid w:val="000F438A"/>
    <w:rsid w:val="000F452B"/>
    <w:rsid w:val="000F4877"/>
    <w:rsid w:val="000F4D17"/>
    <w:rsid w:val="000F5B18"/>
    <w:rsid w:val="000F7481"/>
    <w:rsid w:val="000F7ACB"/>
    <w:rsid w:val="000F7B88"/>
    <w:rsid w:val="001019FD"/>
    <w:rsid w:val="00110B98"/>
    <w:rsid w:val="00111881"/>
    <w:rsid w:val="001146B3"/>
    <w:rsid w:val="001147BD"/>
    <w:rsid w:val="0011491A"/>
    <w:rsid w:val="00114D5C"/>
    <w:rsid w:val="00115CC7"/>
    <w:rsid w:val="0012012F"/>
    <w:rsid w:val="001201A0"/>
    <w:rsid w:val="00120871"/>
    <w:rsid w:val="00120EAF"/>
    <w:rsid w:val="001218DB"/>
    <w:rsid w:val="001218DF"/>
    <w:rsid w:val="001263FD"/>
    <w:rsid w:val="00126728"/>
    <w:rsid w:val="0013038D"/>
    <w:rsid w:val="00133A20"/>
    <w:rsid w:val="00134B92"/>
    <w:rsid w:val="00135AF2"/>
    <w:rsid w:val="00136B20"/>
    <w:rsid w:val="00136EFE"/>
    <w:rsid w:val="0014054A"/>
    <w:rsid w:val="00141A22"/>
    <w:rsid w:val="00141B55"/>
    <w:rsid w:val="00142C28"/>
    <w:rsid w:val="00147EF1"/>
    <w:rsid w:val="00151027"/>
    <w:rsid w:val="001544FB"/>
    <w:rsid w:val="0015563F"/>
    <w:rsid w:val="00156EC4"/>
    <w:rsid w:val="001615F5"/>
    <w:rsid w:val="001625B4"/>
    <w:rsid w:val="0016546E"/>
    <w:rsid w:val="00165554"/>
    <w:rsid w:val="0016642E"/>
    <w:rsid w:val="001668C2"/>
    <w:rsid w:val="00166C47"/>
    <w:rsid w:val="0017044F"/>
    <w:rsid w:val="00170B73"/>
    <w:rsid w:val="0017163E"/>
    <w:rsid w:val="00171857"/>
    <w:rsid w:val="001727A1"/>
    <w:rsid w:val="00173AC6"/>
    <w:rsid w:val="00174A5E"/>
    <w:rsid w:val="001768F7"/>
    <w:rsid w:val="00180CAE"/>
    <w:rsid w:val="00180F11"/>
    <w:rsid w:val="00187387"/>
    <w:rsid w:val="00191E03"/>
    <w:rsid w:val="001921F5"/>
    <w:rsid w:val="00192C3B"/>
    <w:rsid w:val="0019535F"/>
    <w:rsid w:val="00196240"/>
    <w:rsid w:val="001969CC"/>
    <w:rsid w:val="001976FB"/>
    <w:rsid w:val="001A097B"/>
    <w:rsid w:val="001A120D"/>
    <w:rsid w:val="001A1598"/>
    <w:rsid w:val="001A2DC0"/>
    <w:rsid w:val="001A42DB"/>
    <w:rsid w:val="001A67E3"/>
    <w:rsid w:val="001B260B"/>
    <w:rsid w:val="001B2FE5"/>
    <w:rsid w:val="001B44FE"/>
    <w:rsid w:val="001B48F1"/>
    <w:rsid w:val="001B4FA6"/>
    <w:rsid w:val="001B700D"/>
    <w:rsid w:val="001C041C"/>
    <w:rsid w:val="001C1981"/>
    <w:rsid w:val="001C3641"/>
    <w:rsid w:val="001C378C"/>
    <w:rsid w:val="001C6A69"/>
    <w:rsid w:val="001D069C"/>
    <w:rsid w:val="001D18D9"/>
    <w:rsid w:val="001D22CC"/>
    <w:rsid w:val="001D4C3F"/>
    <w:rsid w:val="001D5151"/>
    <w:rsid w:val="001D57C0"/>
    <w:rsid w:val="001E0DA3"/>
    <w:rsid w:val="001E3AB4"/>
    <w:rsid w:val="001E57FE"/>
    <w:rsid w:val="001F006B"/>
    <w:rsid w:val="001F0D1D"/>
    <w:rsid w:val="001F0DCC"/>
    <w:rsid w:val="001F1D23"/>
    <w:rsid w:val="001F2177"/>
    <w:rsid w:val="001F5A8D"/>
    <w:rsid w:val="001F6218"/>
    <w:rsid w:val="001F6611"/>
    <w:rsid w:val="001F6F9A"/>
    <w:rsid w:val="001F7608"/>
    <w:rsid w:val="0020235B"/>
    <w:rsid w:val="00203877"/>
    <w:rsid w:val="0020445D"/>
    <w:rsid w:val="0020450C"/>
    <w:rsid w:val="00210866"/>
    <w:rsid w:val="00212FD2"/>
    <w:rsid w:val="002136B2"/>
    <w:rsid w:val="00214310"/>
    <w:rsid w:val="00216845"/>
    <w:rsid w:val="002169A6"/>
    <w:rsid w:val="0021790A"/>
    <w:rsid w:val="00217967"/>
    <w:rsid w:val="00221805"/>
    <w:rsid w:val="00224320"/>
    <w:rsid w:val="00224CD6"/>
    <w:rsid w:val="00225639"/>
    <w:rsid w:val="00227F76"/>
    <w:rsid w:val="00230FA3"/>
    <w:rsid w:val="0023149B"/>
    <w:rsid w:val="00232706"/>
    <w:rsid w:val="0023373C"/>
    <w:rsid w:val="00235F0D"/>
    <w:rsid w:val="0023727E"/>
    <w:rsid w:val="002411FF"/>
    <w:rsid w:val="0024285F"/>
    <w:rsid w:val="00242C6D"/>
    <w:rsid w:val="00244660"/>
    <w:rsid w:val="00245C8B"/>
    <w:rsid w:val="00250C19"/>
    <w:rsid w:val="00252539"/>
    <w:rsid w:val="00255293"/>
    <w:rsid w:val="002565DE"/>
    <w:rsid w:val="0025694B"/>
    <w:rsid w:val="00256B25"/>
    <w:rsid w:val="0025715C"/>
    <w:rsid w:val="00257F29"/>
    <w:rsid w:val="0026302A"/>
    <w:rsid w:val="00263923"/>
    <w:rsid w:val="0026588B"/>
    <w:rsid w:val="0026604F"/>
    <w:rsid w:val="00266AC2"/>
    <w:rsid w:val="002712AB"/>
    <w:rsid w:val="00276802"/>
    <w:rsid w:val="00280236"/>
    <w:rsid w:val="002804C8"/>
    <w:rsid w:val="002804EA"/>
    <w:rsid w:val="00287B3C"/>
    <w:rsid w:val="00287FE4"/>
    <w:rsid w:val="00291928"/>
    <w:rsid w:val="00293651"/>
    <w:rsid w:val="00295268"/>
    <w:rsid w:val="00296F35"/>
    <w:rsid w:val="0029731B"/>
    <w:rsid w:val="002A28DD"/>
    <w:rsid w:val="002A3F18"/>
    <w:rsid w:val="002A3F8F"/>
    <w:rsid w:val="002A57CD"/>
    <w:rsid w:val="002A7892"/>
    <w:rsid w:val="002B1F06"/>
    <w:rsid w:val="002B233F"/>
    <w:rsid w:val="002B23B4"/>
    <w:rsid w:val="002B2843"/>
    <w:rsid w:val="002B36D9"/>
    <w:rsid w:val="002B47CC"/>
    <w:rsid w:val="002B48AA"/>
    <w:rsid w:val="002B4B2B"/>
    <w:rsid w:val="002B5771"/>
    <w:rsid w:val="002C0002"/>
    <w:rsid w:val="002C0181"/>
    <w:rsid w:val="002C0ACC"/>
    <w:rsid w:val="002C184F"/>
    <w:rsid w:val="002C2025"/>
    <w:rsid w:val="002C3D7E"/>
    <w:rsid w:val="002C4152"/>
    <w:rsid w:val="002C42A7"/>
    <w:rsid w:val="002C4D2E"/>
    <w:rsid w:val="002D0CFE"/>
    <w:rsid w:val="002D157F"/>
    <w:rsid w:val="002D1819"/>
    <w:rsid w:val="002D1DF4"/>
    <w:rsid w:val="002D34B6"/>
    <w:rsid w:val="002D42BA"/>
    <w:rsid w:val="002D4BB1"/>
    <w:rsid w:val="002D5E7C"/>
    <w:rsid w:val="002D7D5D"/>
    <w:rsid w:val="002E0A48"/>
    <w:rsid w:val="002E0EFE"/>
    <w:rsid w:val="002E172D"/>
    <w:rsid w:val="002E5562"/>
    <w:rsid w:val="002E5756"/>
    <w:rsid w:val="002E5E3A"/>
    <w:rsid w:val="002E72DF"/>
    <w:rsid w:val="002F00D4"/>
    <w:rsid w:val="002F1568"/>
    <w:rsid w:val="002F16B8"/>
    <w:rsid w:val="002F288A"/>
    <w:rsid w:val="002F692C"/>
    <w:rsid w:val="002F7B2B"/>
    <w:rsid w:val="00300744"/>
    <w:rsid w:val="00301712"/>
    <w:rsid w:val="00301842"/>
    <w:rsid w:val="003023F6"/>
    <w:rsid w:val="0030343E"/>
    <w:rsid w:val="00303BC4"/>
    <w:rsid w:val="00306452"/>
    <w:rsid w:val="00307EF7"/>
    <w:rsid w:val="003100DA"/>
    <w:rsid w:val="00310801"/>
    <w:rsid w:val="00312A2A"/>
    <w:rsid w:val="0031367E"/>
    <w:rsid w:val="00314402"/>
    <w:rsid w:val="00315AB2"/>
    <w:rsid w:val="00320739"/>
    <w:rsid w:val="0032108D"/>
    <w:rsid w:val="00321AB4"/>
    <w:rsid w:val="00322EE0"/>
    <w:rsid w:val="00324A9C"/>
    <w:rsid w:val="0033030E"/>
    <w:rsid w:val="00342B11"/>
    <w:rsid w:val="00342F9B"/>
    <w:rsid w:val="00343E42"/>
    <w:rsid w:val="003442A6"/>
    <w:rsid w:val="003458B5"/>
    <w:rsid w:val="0034641C"/>
    <w:rsid w:val="00346CCC"/>
    <w:rsid w:val="003472C1"/>
    <w:rsid w:val="003501E1"/>
    <w:rsid w:val="00351E7C"/>
    <w:rsid w:val="0035317A"/>
    <w:rsid w:val="0035398B"/>
    <w:rsid w:val="00354F3A"/>
    <w:rsid w:val="0035648F"/>
    <w:rsid w:val="00361B23"/>
    <w:rsid w:val="00363392"/>
    <w:rsid w:val="00363962"/>
    <w:rsid w:val="00370177"/>
    <w:rsid w:val="00370729"/>
    <w:rsid w:val="003709C7"/>
    <w:rsid w:val="00370D15"/>
    <w:rsid w:val="0037189C"/>
    <w:rsid w:val="00373027"/>
    <w:rsid w:val="00374522"/>
    <w:rsid w:val="00374D45"/>
    <w:rsid w:val="00375BF1"/>
    <w:rsid w:val="00376056"/>
    <w:rsid w:val="003808F9"/>
    <w:rsid w:val="003819CD"/>
    <w:rsid w:val="003853F9"/>
    <w:rsid w:val="003914D4"/>
    <w:rsid w:val="00392B74"/>
    <w:rsid w:val="00392E29"/>
    <w:rsid w:val="003949DF"/>
    <w:rsid w:val="0039605B"/>
    <w:rsid w:val="00396E81"/>
    <w:rsid w:val="003973F5"/>
    <w:rsid w:val="003A07DF"/>
    <w:rsid w:val="003A3994"/>
    <w:rsid w:val="003B09A0"/>
    <w:rsid w:val="003B1864"/>
    <w:rsid w:val="003B2562"/>
    <w:rsid w:val="003B2E1E"/>
    <w:rsid w:val="003B3518"/>
    <w:rsid w:val="003B41F5"/>
    <w:rsid w:val="003B471A"/>
    <w:rsid w:val="003B6126"/>
    <w:rsid w:val="003C0044"/>
    <w:rsid w:val="003C09F2"/>
    <w:rsid w:val="003C1503"/>
    <w:rsid w:val="003C171B"/>
    <w:rsid w:val="003C1975"/>
    <w:rsid w:val="003C6CE0"/>
    <w:rsid w:val="003D09F6"/>
    <w:rsid w:val="003D204A"/>
    <w:rsid w:val="003D278C"/>
    <w:rsid w:val="003D2E31"/>
    <w:rsid w:val="003D3237"/>
    <w:rsid w:val="003D438D"/>
    <w:rsid w:val="003D514F"/>
    <w:rsid w:val="003D54C5"/>
    <w:rsid w:val="003D6355"/>
    <w:rsid w:val="003E0CFE"/>
    <w:rsid w:val="003E1C34"/>
    <w:rsid w:val="003E352B"/>
    <w:rsid w:val="003E4A15"/>
    <w:rsid w:val="003E633A"/>
    <w:rsid w:val="003E684E"/>
    <w:rsid w:val="003E6C19"/>
    <w:rsid w:val="003E7BD4"/>
    <w:rsid w:val="003F0350"/>
    <w:rsid w:val="003F075A"/>
    <w:rsid w:val="003F1B46"/>
    <w:rsid w:val="003F1D90"/>
    <w:rsid w:val="003F3D47"/>
    <w:rsid w:val="003F4478"/>
    <w:rsid w:val="003F502F"/>
    <w:rsid w:val="003F5953"/>
    <w:rsid w:val="003F59CB"/>
    <w:rsid w:val="003F5F44"/>
    <w:rsid w:val="003F6717"/>
    <w:rsid w:val="003F698A"/>
    <w:rsid w:val="003F72ED"/>
    <w:rsid w:val="004006B2"/>
    <w:rsid w:val="00400CC3"/>
    <w:rsid w:val="00401E76"/>
    <w:rsid w:val="00402E76"/>
    <w:rsid w:val="00403F57"/>
    <w:rsid w:val="004048B6"/>
    <w:rsid w:val="00405842"/>
    <w:rsid w:val="004069DA"/>
    <w:rsid w:val="00407080"/>
    <w:rsid w:val="00407460"/>
    <w:rsid w:val="00410217"/>
    <w:rsid w:val="00410520"/>
    <w:rsid w:val="004106B4"/>
    <w:rsid w:val="00413856"/>
    <w:rsid w:val="00413C72"/>
    <w:rsid w:val="00413FDC"/>
    <w:rsid w:val="004148A8"/>
    <w:rsid w:val="00414E1C"/>
    <w:rsid w:val="004155E1"/>
    <w:rsid w:val="00417BE4"/>
    <w:rsid w:val="00420CD4"/>
    <w:rsid w:val="00422D67"/>
    <w:rsid w:val="00423809"/>
    <w:rsid w:val="00424178"/>
    <w:rsid w:val="00424B60"/>
    <w:rsid w:val="00430811"/>
    <w:rsid w:val="0043139B"/>
    <w:rsid w:val="00434048"/>
    <w:rsid w:val="00434DA6"/>
    <w:rsid w:val="0043700A"/>
    <w:rsid w:val="00437D54"/>
    <w:rsid w:val="00441774"/>
    <w:rsid w:val="00442404"/>
    <w:rsid w:val="0044466A"/>
    <w:rsid w:val="00445B5B"/>
    <w:rsid w:val="00450327"/>
    <w:rsid w:val="00451E7A"/>
    <w:rsid w:val="00452364"/>
    <w:rsid w:val="0045266F"/>
    <w:rsid w:val="00455151"/>
    <w:rsid w:val="004609BA"/>
    <w:rsid w:val="0046296D"/>
    <w:rsid w:val="004729C4"/>
    <w:rsid w:val="00473380"/>
    <w:rsid w:val="0047345D"/>
    <w:rsid w:val="00473624"/>
    <w:rsid w:val="004800FC"/>
    <w:rsid w:val="0048179B"/>
    <w:rsid w:val="00483056"/>
    <w:rsid w:val="00483793"/>
    <w:rsid w:val="004839C0"/>
    <w:rsid w:val="00484357"/>
    <w:rsid w:val="00484BD5"/>
    <w:rsid w:val="00484FA0"/>
    <w:rsid w:val="00485BED"/>
    <w:rsid w:val="00487E3F"/>
    <w:rsid w:val="00492381"/>
    <w:rsid w:val="004946AD"/>
    <w:rsid w:val="00495372"/>
    <w:rsid w:val="00495982"/>
    <w:rsid w:val="004959E7"/>
    <w:rsid w:val="00496021"/>
    <w:rsid w:val="00497357"/>
    <w:rsid w:val="004A1D02"/>
    <w:rsid w:val="004A248F"/>
    <w:rsid w:val="004A2490"/>
    <w:rsid w:val="004A2F42"/>
    <w:rsid w:val="004A50C0"/>
    <w:rsid w:val="004A5151"/>
    <w:rsid w:val="004A6013"/>
    <w:rsid w:val="004A7269"/>
    <w:rsid w:val="004B4402"/>
    <w:rsid w:val="004B6CF3"/>
    <w:rsid w:val="004B6F34"/>
    <w:rsid w:val="004B7B07"/>
    <w:rsid w:val="004B7CD3"/>
    <w:rsid w:val="004C0D69"/>
    <w:rsid w:val="004C3E7E"/>
    <w:rsid w:val="004C4492"/>
    <w:rsid w:val="004D232E"/>
    <w:rsid w:val="004D3BE1"/>
    <w:rsid w:val="004D48B0"/>
    <w:rsid w:val="004D5533"/>
    <w:rsid w:val="004E0998"/>
    <w:rsid w:val="004E124B"/>
    <w:rsid w:val="004E1FDA"/>
    <w:rsid w:val="004E2DAA"/>
    <w:rsid w:val="004E2ED1"/>
    <w:rsid w:val="004E483D"/>
    <w:rsid w:val="004E586B"/>
    <w:rsid w:val="004E707B"/>
    <w:rsid w:val="004E7264"/>
    <w:rsid w:val="004E790B"/>
    <w:rsid w:val="004F001C"/>
    <w:rsid w:val="004F0B43"/>
    <w:rsid w:val="004F1BFA"/>
    <w:rsid w:val="004F4071"/>
    <w:rsid w:val="004F4751"/>
    <w:rsid w:val="0050137E"/>
    <w:rsid w:val="0050182A"/>
    <w:rsid w:val="00501830"/>
    <w:rsid w:val="0050255E"/>
    <w:rsid w:val="00503F0E"/>
    <w:rsid w:val="005061D3"/>
    <w:rsid w:val="00506574"/>
    <w:rsid w:val="00507528"/>
    <w:rsid w:val="0051188D"/>
    <w:rsid w:val="00512A27"/>
    <w:rsid w:val="005151EE"/>
    <w:rsid w:val="00515706"/>
    <w:rsid w:val="00515C36"/>
    <w:rsid w:val="00520CDC"/>
    <w:rsid w:val="00521CAE"/>
    <w:rsid w:val="00521FB1"/>
    <w:rsid w:val="005229A1"/>
    <w:rsid w:val="0052403A"/>
    <w:rsid w:val="00524F50"/>
    <w:rsid w:val="00525400"/>
    <w:rsid w:val="00525BBE"/>
    <w:rsid w:val="00526AA6"/>
    <w:rsid w:val="00531C52"/>
    <w:rsid w:val="00534019"/>
    <w:rsid w:val="00535237"/>
    <w:rsid w:val="005374B4"/>
    <w:rsid w:val="00537BB8"/>
    <w:rsid w:val="005406B7"/>
    <w:rsid w:val="00541744"/>
    <w:rsid w:val="00542483"/>
    <w:rsid w:val="00543D22"/>
    <w:rsid w:val="0054436C"/>
    <w:rsid w:val="00544735"/>
    <w:rsid w:val="00544F7F"/>
    <w:rsid w:val="00551C62"/>
    <w:rsid w:val="00554254"/>
    <w:rsid w:val="00561994"/>
    <w:rsid w:val="00562073"/>
    <w:rsid w:val="00562924"/>
    <w:rsid w:val="00563AB9"/>
    <w:rsid w:val="00563F2D"/>
    <w:rsid w:val="00565DCE"/>
    <w:rsid w:val="00565F82"/>
    <w:rsid w:val="005661BD"/>
    <w:rsid w:val="00566626"/>
    <w:rsid w:val="005709DD"/>
    <w:rsid w:val="00570D9E"/>
    <w:rsid w:val="00573B2B"/>
    <w:rsid w:val="00573CF6"/>
    <w:rsid w:val="00573FF3"/>
    <w:rsid w:val="00574C2A"/>
    <w:rsid w:val="00575B93"/>
    <w:rsid w:val="00576291"/>
    <w:rsid w:val="005762F6"/>
    <w:rsid w:val="00576873"/>
    <w:rsid w:val="00577E86"/>
    <w:rsid w:val="00582A99"/>
    <w:rsid w:val="0058350A"/>
    <w:rsid w:val="00585E10"/>
    <w:rsid w:val="005860A1"/>
    <w:rsid w:val="00593F16"/>
    <w:rsid w:val="005A3E7A"/>
    <w:rsid w:val="005A4E9E"/>
    <w:rsid w:val="005A6A91"/>
    <w:rsid w:val="005A744E"/>
    <w:rsid w:val="005B0409"/>
    <w:rsid w:val="005B0BE7"/>
    <w:rsid w:val="005B15A1"/>
    <w:rsid w:val="005B2285"/>
    <w:rsid w:val="005B474E"/>
    <w:rsid w:val="005B4B5F"/>
    <w:rsid w:val="005B7617"/>
    <w:rsid w:val="005C046B"/>
    <w:rsid w:val="005C413E"/>
    <w:rsid w:val="005D11A4"/>
    <w:rsid w:val="005D12C2"/>
    <w:rsid w:val="005D1B12"/>
    <w:rsid w:val="005D21DF"/>
    <w:rsid w:val="005D6318"/>
    <w:rsid w:val="005D7456"/>
    <w:rsid w:val="005D78C8"/>
    <w:rsid w:val="005E0B23"/>
    <w:rsid w:val="005E15E5"/>
    <w:rsid w:val="005E23F9"/>
    <w:rsid w:val="005E6190"/>
    <w:rsid w:val="005E64FD"/>
    <w:rsid w:val="005F00D1"/>
    <w:rsid w:val="005F7D13"/>
    <w:rsid w:val="00600AA8"/>
    <w:rsid w:val="00600D7E"/>
    <w:rsid w:val="006018FA"/>
    <w:rsid w:val="0060244B"/>
    <w:rsid w:val="00610DB6"/>
    <w:rsid w:val="006114CA"/>
    <w:rsid w:val="00613A80"/>
    <w:rsid w:val="00614CA8"/>
    <w:rsid w:val="006151A5"/>
    <w:rsid w:val="00615442"/>
    <w:rsid w:val="00616BFF"/>
    <w:rsid w:val="0061720E"/>
    <w:rsid w:val="006201EF"/>
    <w:rsid w:val="006214FA"/>
    <w:rsid w:val="00622956"/>
    <w:rsid w:val="006235DF"/>
    <w:rsid w:val="00624867"/>
    <w:rsid w:val="0062656F"/>
    <w:rsid w:val="0063227A"/>
    <w:rsid w:val="00632C3B"/>
    <w:rsid w:val="00632EC6"/>
    <w:rsid w:val="00632EFB"/>
    <w:rsid w:val="00637E33"/>
    <w:rsid w:val="00640371"/>
    <w:rsid w:val="006404EE"/>
    <w:rsid w:val="0064080A"/>
    <w:rsid w:val="006423DD"/>
    <w:rsid w:val="00642649"/>
    <w:rsid w:val="00642D32"/>
    <w:rsid w:val="00644D26"/>
    <w:rsid w:val="00645662"/>
    <w:rsid w:val="0065098F"/>
    <w:rsid w:val="0065378D"/>
    <w:rsid w:val="00653EC2"/>
    <w:rsid w:val="006567B0"/>
    <w:rsid w:val="006572EE"/>
    <w:rsid w:val="006603B1"/>
    <w:rsid w:val="006619A3"/>
    <w:rsid w:val="006619F2"/>
    <w:rsid w:val="00663C3E"/>
    <w:rsid w:val="00663CDC"/>
    <w:rsid w:val="00665012"/>
    <w:rsid w:val="00666C33"/>
    <w:rsid w:val="00667B3C"/>
    <w:rsid w:val="00671E93"/>
    <w:rsid w:val="006774FB"/>
    <w:rsid w:val="006809E5"/>
    <w:rsid w:val="006848AC"/>
    <w:rsid w:val="006861BD"/>
    <w:rsid w:val="006870D3"/>
    <w:rsid w:val="006872B4"/>
    <w:rsid w:val="00687BFA"/>
    <w:rsid w:val="00687F7A"/>
    <w:rsid w:val="006909FD"/>
    <w:rsid w:val="00691E21"/>
    <w:rsid w:val="00691F63"/>
    <w:rsid w:val="00692795"/>
    <w:rsid w:val="00694BBC"/>
    <w:rsid w:val="0069656F"/>
    <w:rsid w:val="006A06D7"/>
    <w:rsid w:val="006A0914"/>
    <w:rsid w:val="006A11A0"/>
    <w:rsid w:val="006A1AB3"/>
    <w:rsid w:val="006A1FE6"/>
    <w:rsid w:val="006A32F4"/>
    <w:rsid w:val="006A4AEC"/>
    <w:rsid w:val="006A7B8C"/>
    <w:rsid w:val="006A7C81"/>
    <w:rsid w:val="006B03BB"/>
    <w:rsid w:val="006B0457"/>
    <w:rsid w:val="006B06B3"/>
    <w:rsid w:val="006B1D94"/>
    <w:rsid w:val="006B45BC"/>
    <w:rsid w:val="006B57CC"/>
    <w:rsid w:val="006B67EB"/>
    <w:rsid w:val="006B6BB3"/>
    <w:rsid w:val="006C1F75"/>
    <w:rsid w:val="006C28AE"/>
    <w:rsid w:val="006C3602"/>
    <w:rsid w:val="006C406E"/>
    <w:rsid w:val="006C499C"/>
    <w:rsid w:val="006C5864"/>
    <w:rsid w:val="006C6503"/>
    <w:rsid w:val="006C6EDD"/>
    <w:rsid w:val="006C71D0"/>
    <w:rsid w:val="006C7EB8"/>
    <w:rsid w:val="006D3536"/>
    <w:rsid w:val="006D46C0"/>
    <w:rsid w:val="006D494A"/>
    <w:rsid w:val="006D5E95"/>
    <w:rsid w:val="006D77C0"/>
    <w:rsid w:val="006D7996"/>
    <w:rsid w:val="006E0B51"/>
    <w:rsid w:val="006E2A52"/>
    <w:rsid w:val="006E499F"/>
    <w:rsid w:val="006E5694"/>
    <w:rsid w:val="006E5813"/>
    <w:rsid w:val="006E7F76"/>
    <w:rsid w:val="006F107E"/>
    <w:rsid w:val="006F405F"/>
    <w:rsid w:val="006F5369"/>
    <w:rsid w:val="006F6BF1"/>
    <w:rsid w:val="006F741E"/>
    <w:rsid w:val="007015AF"/>
    <w:rsid w:val="00702E9B"/>
    <w:rsid w:val="00703E5A"/>
    <w:rsid w:val="00704545"/>
    <w:rsid w:val="00704714"/>
    <w:rsid w:val="00707F43"/>
    <w:rsid w:val="00707FEE"/>
    <w:rsid w:val="00712C4B"/>
    <w:rsid w:val="00713FFB"/>
    <w:rsid w:val="00714876"/>
    <w:rsid w:val="00715A3F"/>
    <w:rsid w:val="00716853"/>
    <w:rsid w:val="00716990"/>
    <w:rsid w:val="00717814"/>
    <w:rsid w:val="00717E13"/>
    <w:rsid w:val="007201C4"/>
    <w:rsid w:val="00723AC0"/>
    <w:rsid w:val="00730112"/>
    <w:rsid w:val="00730B76"/>
    <w:rsid w:val="00732369"/>
    <w:rsid w:val="00743250"/>
    <w:rsid w:val="00746065"/>
    <w:rsid w:val="0074714D"/>
    <w:rsid w:val="0074749A"/>
    <w:rsid w:val="007476B0"/>
    <w:rsid w:val="007514BB"/>
    <w:rsid w:val="00751B2B"/>
    <w:rsid w:val="0075226B"/>
    <w:rsid w:val="007523D8"/>
    <w:rsid w:val="00753C65"/>
    <w:rsid w:val="00756158"/>
    <w:rsid w:val="007564E1"/>
    <w:rsid w:val="007603DB"/>
    <w:rsid w:val="0076081F"/>
    <w:rsid w:val="00760ED8"/>
    <w:rsid w:val="00761C2D"/>
    <w:rsid w:val="007625D5"/>
    <w:rsid w:val="00762D27"/>
    <w:rsid w:val="00763160"/>
    <w:rsid w:val="007633D1"/>
    <w:rsid w:val="00766BD8"/>
    <w:rsid w:val="00766CD2"/>
    <w:rsid w:val="007674B2"/>
    <w:rsid w:val="00771D6B"/>
    <w:rsid w:val="00772417"/>
    <w:rsid w:val="00772529"/>
    <w:rsid w:val="00775138"/>
    <w:rsid w:val="00775DEA"/>
    <w:rsid w:val="00776F27"/>
    <w:rsid w:val="00776F5F"/>
    <w:rsid w:val="00777440"/>
    <w:rsid w:val="007800BC"/>
    <w:rsid w:val="007834FA"/>
    <w:rsid w:val="00786495"/>
    <w:rsid w:val="0078785A"/>
    <w:rsid w:val="00787EA4"/>
    <w:rsid w:val="00792DF0"/>
    <w:rsid w:val="0079481F"/>
    <w:rsid w:val="00796F38"/>
    <w:rsid w:val="007A03DD"/>
    <w:rsid w:val="007A10EC"/>
    <w:rsid w:val="007A2090"/>
    <w:rsid w:val="007A22CA"/>
    <w:rsid w:val="007A2EA6"/>
    <w:rsid w:val="007A3945"/>
    <w:rsid w:val="007A4298"/>
    <w:rsid w:val="007A49E3"/>
    <w:rsid w:val="007A5267"/>
    <w:rsid w:val="007A552A"/>
    <w:rsid w:val="007A7881"/>
    <w:rsid w:val="007B09BC"/>
    <w:rsid w:val="007B20A6"/>
    <w:rsid w:val="007B4650"/>
    <w:rsid w:val="007B557E"/>
    <w:rsid w:val="007B59A7"/>
    <w:rsid w:val="007B6C70"/>
    <w:rsid w:val="007C0999"/>
    <w:rsid w:val="007C273F"/>
    <w:rsid w:val="007C3665"/>
    <w:rsid w:val="007C4DB3"/>
    <w:rsid w:val="007C5602"/>
    <w:rsid w:val="007C625D"/>
    <w:rsid w:val="007C6BF9"/>
    <w:rsid w:val="007D0BBD"/>
    <w:rsid w:val="007D2987"/>
    <w:rsid w:val="007D53CF"/>
    <w:rsid w:val="007D546E"/>
    <w:rsid w:val="007D7352"/>
    <w:rsid w:val="007E1C29"/>
    <w:rsid w:val="007E3268"/>
    <w:rsid w:val="007E511B"/>
    <w:rsid w:val="007F02ED"/>
    <w:rsid w:val="007F2AB8"/>
    <w:rsid w:val="007F3C45"/>
    <w:rsid w:val="007F4A12"/>
    <w:rsid w:val="007F5018"/>
    <w:rsid w:val="007F7B8E"/>
    <w:rsid w:val="00800D6F"/>
    <w:rsid w:val="00802776"/>
    <w:rsid w:val="00803A86"/>
    <w:rsid w:val="00803FDB"/>
    <w:rsid w:val="0080471D"/>
    <w:rsid w:val="00804FA8"/>
    <w:rsid w:val="00807B19"/>
    <w:rsid w:val="00811FCB"/>
    <w:rsid w:val="008168C0"/>
    <w:rsid w:val="00820D97"/>
    <w:rsid w:val="00821269"/>
    <w:rsid w:val="0082389C"/>
    <w:rsid w:val="00824E54"/>
    <w:rsid w:val="00827BAF"/>
    <w:rsid w:val="008302F2"/>
    <w:rsid w:val="00830919"/>
    <w:rsid w:val="00832135"/>
    <w:rsid w:val="00833DCE"/>
    <w:rsid w:val="00834086"/>
    <w:rsid w:val="00834F9E"/>
    <w:rsid w:val="008365C9"/>
    <w:rsid w:val="00840402"/>
    <w:rsid w:val="00840E3B"/>
    <w:rsid w:val="008410A2"/>
    <w:rsid w:val="00843A4D"/>
    <w:rsid w:val="008454F4"/>
    <w:rsid w:val="00850114"/>
    <w:rsid w:val="008506ED"/>
    <w:rsid w:val="008515FF"/>
    <w:rsid w:val="00852443"/>
    <w:rsid w:val="00855130"/>
    <w:rsid w:val="0085551B"/>
    <w:rsid w:val="0085573E"/>
    <w:rsid w:val="00855ED7"/>
    <w:rsid w:val="008619F5"/>
    <w:rsid w:val="00861CC3"/>
    <w:rsid w:val="0086268A"/>
    <w:rsid w:val="00862E91"/>
    <w:rsid w:val="008644FA"/>
    <w:rsid w:val="00867B4D"/>
    <w:rsid w:val="00871DA8"/>
    <w:rsid w:val="0087229C"/>
    <w:rsid w:val="00873673"/>
    <w:rsid w:val="008738F8"/>
    <w:rsid w:val="00873C66"/>
    <w:rsid w:val="00873C6C"/>
    <w:rsid w:val="00874992"/>
    <w:rsid w:val="00874E14"/>
    <w:rsid w:val="008757F8"/>
    <w:rsid w:val="008808C9"/>
    <w:rsid w:val="00881D1D"/>
    <w:rsid w:val="0088442C"/>
    <w:rsid w:val="008874A9"/>
    <w:rsid w:val="008903E3"/>
    <w:rsid w:val="0089167C"/>
    <w:rsid w:val="00892654"/>
    <w:rsid w:val="00894E99"/>
    <w:rsid w:val="00896824"/>
    <w:rsid w:val="008A051E"/>
    <w:rsid w:val="008A1BB7"/>
    <w:rsid w:val="008A3AFA"/>
    <w:rsid w:val="008A3EED"/>
    <w:rsid w:val="008A54F8"/>
    <w:rsid w:val="008A5E0F"/>
    <w:rsid w:val="008A61CB"/>
    <w:rsid w:val="008B03AD"/>
    <w:rsid w:val="008B072C"/>
    <w:rsid w:val="008B3FAB"/>
    <w:rsid w:val="008B46AA"/>
    <w:rsid w:val="008B4C5C"/>
    <w:rsid w:val="008B59D5"/>
    <w:rsid w:val="008B6A1C"/>
    <w:rsid w:val="008B7B71"/>
    <w:rsid w:val="008C0D34"/>
    <w:rsid w:val="008C25F7"/>
    <w:rsid w:val="008C5F25"/>
    <w:rsid w:val="008C6EF1"/>
    <w:rsid w:val="008C7368"/>
    <w:rsid w:val="008C7495"/>
    <w:rsid w:val="008C7E63"/>
    <w:rsid w:val="008D03DF"/>
    <w:rsid w:val="008D25CB"/>
    <w:rsid w:val="008D44AC"/>
    <w:rsid w:val="008D6DDE"/>
    <w:rsid w:val="008E08D2"/>
    <w:rsid w:val="008E1745"/>
    <w:rsid w:val="008E1A9C"/>
    <w:rsid w:val="008E57DC"/>
    <w:rsid w:val="008E6533"/>
    <w:rsid w:val="008E75CB"/>
    <w:rsid w:val="008F0AF8"/>
    <w:rsid w:val="008F0B9E"/>
    <w:rsid w:val="008F1FB7"/>
    <w:rsid w:val="008F4225"/>
    <w:rsid w:val="008F6965"/>
    <w:rsid w:val="008F72EF"/>
    <w:rsid w:val="00900E65"/>
    <w:rsid w:val="00900F5E"/>
    <w:rsid w:val="0090157A"/>
    <w:rsid w:val="00902B4C"/>
    <w:rsid w:val="00903534"/>
    <w:rsid w:val="00910684"/>
    <w:rsid w:val="00910AE8"/>
    <w:rsid w:val="009123C8"/>
    <w:rsid w:val="009175CA"/>
    <w:rsid w:val="00924632"/>
    <w:rsid w:val="009254B0"/>
    <w:rsid w:val="00925CB9"/>
    <w:rsid w:val="00926DA3"/>
    <w:rsid w:val="0092714B"/>
    <w:rsid w:val="00927378"/>
    <w:rsid w:val="00927F58"/>
    <w:rsid w:val="00930FBA"/>
    <w:rsid w:val="00931CD1"/>
    <w:rsid w:val="00931D73"/>
    <w:rsid w:val="00934F9F"/>
    <w:rsid w:val="00940073"/>
    <w:rsid w:val="00942E7B"/>
    <w:rsid w:val="00944350"/>
    <w:rsid w:val="0094442F"/>
    <w:rsid w:val="00945AE6"/>
    <w:rsid w:val="009506A3"/>
    <w:rsid w:val="009515A0"/>
    <w:rsid w:val="00951F3A"/>
    <w:rsid w:val="00953229"/>
    <w:rsid w:val="00956574"/>
    <w:rsid w:val="00956632"/>
    <w:rsid w:val="00956951"/>
    <w:rsid w:val="00957722"/>
    <w:rsid w:val="009619F8"/>
    <w:rsid w:val="009620B0"/>
    <w:rsid w:val="009621F8"/>
    <w:rsid w:val="00963F5A"/>
    <w:rsid w:val="00964310"/>
    <w:rsid w:val="00965104"/>
    <w:rsid w:val="0096760C"/>
    <w:rsid w:val="00967BAF"/>
    <w:rsid w:val="00970014"/>
    <w:rsid w:val="009705DF"/>
    <w:rsid w:val="00970C05"/>
    <w:rsid w:val="00972052"/>
    <w:rsid w:val="0097280A"/>
    <w:rsid w:val="00974049"/>
    <w:rsid w:val="00975DE8"/>
    <w:rsid w:val="009760FA"/>
    <w:rsid w:val="00981D37"/>
    <w:rsid w:val="00982903"/>
    <w:rsid w:val="009829B7"/>
    <w:rsid w:val="009830BE"/>
    <w:rsid w:val="00983C20"/>
    <w:rsid w:val="00983D7A"/>
    <w:rsid w:val="00984A15"/>
    <w:rsid w:val="00985434"/>
    <w:rsid w:val="009864EB"/>
    <w:rsid w:val="009877BC"/>
    <w:rsid w:val="00990135"/>
    <w:rsid w:val="00990B52"/>
    <w:rsid w:val="00994FFE"/>
    <w:rsid w:val="009956CB"/>
    <w:rsid w:val="00995DFB"/>
    <w:rsid w:val="009967F3"/>
    <w:rsid w:val="009A0B89"/>
    <w:rsid w:val="009A0CAA"/>
    <w:rsid w:val="009A0D74"/>
    <w:rsid w:val="009A3CBA"/>
    <w:rsid w:val="009A5526"/>
    <w:rsid w:val="009A6C00"/>
    <w:rsid w:val="009B4F07"/>
    <w:rsid w:val="009B5360"/>
    <w:rsid w:val="009B6CC3"/>
    <w:rsid w:val="009C1120"/>
    <w:rsid w:val="009C1267"/>
    <w:rsid w:val="009C2CB5"/>
    <w:rsid w:val="009C4211"/>
    <w:rsid w:val="009C6418"/>
    <w:rsid w:val="009C6A74"/>
    <w:rsid w:val="009C7B4F"/>
    <w:rsid w:val="009D1450"/>
    <w:rsid w:val="009D2370"/>
    <w:rsid w:val="009D2D2A"/>
    <w:rsid w:val="009D48A7"/>
    <w:rsid w:val="009D701B"/>
    <w:rsid w:val="009D7B44"/>
    <w:rsid w:val="009E047E"/>
    <w:rsid w:val="009E1310"/>
    <w:rsid w:val="009E25D2"/>
    <w:rsid w:val="009E2A36"/>
    <w:rsid w:val="009E3087"/>
    <w:rsid w:val="009E5965"/>
    <w:rsid w:val="009E5A0F"/>
    <w:rsid w:val="009E641A"/>
    <w:rsid w:val="009E688E"/>
    <w:rsid w:val="009E72E0"/>
    <w:rsid w:val="009F07CB"/>
    <w:rsid w:val="009F1169"/>
    <w:rsid w:val="009F13DC"/>
    <w:rsid w:val="009F3B5D"/>
    <w:rsid w:val="009F3F60"/>
    <w:rsid w:val="009F5A7C"/>
    <w:rsid w:val="00A01028"/>
    <w:rsid w:val="00A0529B"/>
    <w:rsid w:val="00A0699E"/>
    <w:rsid w:val="00A06E4B"/>
    <w:rsid w:val="00A11032"/>
    <w:rsid w:val="00A11B1A"/>
    <w:rsid w:val="00A15FB1"/>
    <w:rsid w:val="00A21624"/>
    <w:rsid w:val="00A21F36"/>
    <w:rsid w:val="00A23005"/>
    <w:rsid w:val="00A24C1D"/>
    <w:rsid w:val="00A24E79"/>
    <w:rsid w:val="00A27EE5"/>
    <w:rsid w:val="00A34107"/>
    <w:rsid w:val="00A3509D"/>
    <w:rsid w:val="00A353A1"/>
    <w:rsid w:val="00A35A9F"/>
    <w:rsid w:val="00A36399"/>
    <w:rsid w:val="00A37C95"/>
    <w:rsid w:val="00A40F59"/>
    <w:rsid w:val="00A41609"/>
    <w:rsid w:val="00A41FF8"/>
    <w:rsid w:val="00A438DA"/>
    <w:rsid w:val="00A45506"/>
    <w:rsid w:val="00A45F62"/>
    <w:rsid w:val="00A476BD"/>
    <w:rsid w:val="00A553B8"/>
    <w:rsid w:val="00A554AE"/>
    <w:rsid w:val="00A566A1"/>
    <w:rsid w:val="00A56C2F"/>
    <w:rsid w:val="00A575E5"/>
    <w:rsid w:val="00A6051D"/>
    <w:rsid w:val="00A609AD"/>
    <w:rsid w:val="00A61D79"/>
    <w:rsid w:val="00A61F94"/>
    <w:rsid w:val="00A635A1"/>
    <w:rsid w:val="00A64151"/>
    <w:rsid w:val="00A642A6"/>
    <w:rsid w:val="00A64362"/>
    <w:rsid w:val="00A653F2"/>
    <w:rsid w:val="00A66A18"/>
    <w:rsid w:val="00A679C9"/>
    <w:rsid w:val="00A715F9"/>
    <w:rsid w:val="00A71D61"/>
    <w:rsid w:val="00A75278"/>
    <w:rsid w:val="00A77143"/>
    <w:rsid w:val="00A80D22"/>
    <w:rsid w:val="00A811FF"/>
    <w:rsid w:val="00A81EBA"/>
    <w:rsid w:val="00A828DA"/>
    <w:rsid w:val="00A83D91"/>
    <w:rsid w:val="00A8402B"/>
    <w:rsid w:val="00A85296"/>
    <w:rsid w:val="00A877CE"/>
    <w:rsid w:val="00A9084B"/>
    <w:rsid w:val="00A92BC8"/>
    <w:rsid w:val="00A93F9B"/>
    <w:rsid w:val="00A948E5"/>
    <w:rsid w:val="00A94967"/>
    <w:rsid w:val="00A94A3C"/>
    <w:rsid w:val="00A94E2E"/>
    <w:rsid w:val="00A97AAE"/>
    <w:rsid w:val="00AA0B07"/>
    <w:rsid w:val="00AA1757"/>
    <w:rsid w:val="00AA1F38"/>
    <w:rsid w:val="00AA20B5"/>
    <w:rsid w:val="00AA2AA6"/>
    <w:rsid w:val="00AA4006"/>
    <w:rsid w:val="00AA6CB0"/>
    <w:rsid w:val="00AA7002"/>
    <w:rsid w:val="00AA730A"/>
    <w:rsid w:val="00AB0BB4"/>
    <w:rsid w:val="00AB0E43"/>
    <w:rsid w:val="00AB22CB"/>
    <w:rsid w:val="00AB5180"/>
    <w:rsid w:val="00AB5E2E"/>
    <w:rsid w:val="00AB7166"/>
    <w:rsid w:val="00AB76FA"/>
    <w:rsid w:val="00AB7AA9"/>
    <w:rsid w:val="00AC0288"/>
    <w:rsid w:val="00AC2E84"/>
    <w:rsid w:val="00AC3A2D"/>
    <w:rsid w:val="00AC6301"/>
    <w:rsid w:val="00AC6DFC"/>
    <w:rsid w:val="00AD073B"/>
    <w:rsid w:val="00AD1713"/>
    <w:rsid w:val="00AD1CBB"/>
    <w:rsid w:val="00AD2815"/>
    <w:rsid w:val="00AD5F4A"/>
    <w:rsid w:val="00AD620F"/>
    <w:rsid w:val="00AD716A"/>
    <w:rsid w:val="00AD7578"/>
    <w:rsid w:val="00AD7BF4"/>
    <w:rsid w:val="00AE0682"/>
    <w:rsid w:val="00AE18EC"/>
    <w:rsid w:val="00AE3F56"/>
    <w:rsid w:val="00AE4FE0"/>
    <w:rsid w:val="00AE5B21"/>
    <w:rsid w:val="00AE73FC"/>
    <w:rsid w:val="00AF433E"/>
    <w:rsid w:val="00AF4ED8"/>
    <w:rsid w:val="00AF65D8"/>
    <w:rsid w:val="00B00951"/>
    <w:rsid w:val="00B010E4"/>
    <w:rsid w:val="00B01728"/>
    <w:rsid w:val="00B04DC8"/>
    <w:rsid w:val="00B05416"/>
    <w:rsid w:val="00B0609A"/>
    <w:rsid w:val="00B10321"/>
    <w:rsid w:val="00B10A0D"/>
    <w:rsid w:val="00B12904"/>
    <w:rsid w:val="00B17F72"/>
    <w:rsid w:val="00B21FC4"/>
    <w:rsid w:val="00B23723"/>
    <w:rsid w:val="00B2459F"/>
    <w:rsid w:val="00B249E6"/>
    <w:rsid w:val="00B25204"/>
    <w:rsid w:val="00B3032F"/>
    <w:rsid w:val="00B312BA"/>
    <w:rsid w:val="00B346CF"/>
    <w:rsid w:val="00B34AEF"/>
    <w:rsid w:val="00B41265"/>
    <w:rsid w:val="00B413D5"/>
    <w:rsid w:val="00B454F4"/>
    <w:rsid w:val="00B45A44"/>
    <w:rsid w:val="00B463B6"/>
    <w:rsid w:val="00B46DBA"/>
    <w:rsid w:val="00B47F16"/>
    <w:rsid w:val="00B5029D"/>
    <w:rsid w:val="00B50557"/>
    <w:rsid w:val="00B516E5"/>
    <w:rsid w:val="00B51B8C"/>
    <w:rsid w:val="00B57808"/>
    <w:rsid w:val="00B57D2C"/>
    <w:rsid w:val="00B60B3F"/>
    <w:rsid w:val="00B60DB0"/>
    <w:rsid w:val="00B629F4"/>
    <w:rsid w:val="00B63075"/>
    <w:rsid w:val="00B636B8"/>
    <w:rsid w:val="00B64723"/>
    <w:rsid w:val="00B65318"/>
    <w:rsid w:val="00B75861"/>
    <w:rsid w:val="00B76828"/>
    <w:rsid w:val="00B776E1"/>
    <w:rsid w:val="00B77A26"/>
    <w:rsid w:val="00B81A6E"/>
    <w:rsid w:val="00B82519"/>
    <w:rsid w:val="00B875C9"/>
    <w:rsid w:val="00B87EA6"/>
    <w:rsid w:val="00B926A1"/>
    <w:rsid w:val="00B97D04"/>
    <w:rsid w:val="00BA0159"/>
    <w:rsid w:val="00BA161B"/>
    <w:rsid w:val="00BA1C6A"/>
    <w:rsid w:val="00BA3ECB"/>
    <w:rsid w:val="00BA556D"/>
    <w:rsid w:val="00BA6D58"/>
    <w:rsid w:val="00BA72FB"/>
    <w:rsid w:val="00BA7FB8"/>
    <w:rsid w:val="00BB4469"/>
    <w:rsid w:val="00BC1F7E"/>
    <w:rsid w:val="00BC4D23"/>
    <w:rsid w:val="00BC5154"/>
    <w:rsid w:val="00BC5841"/>
    <w:rsid w:val="00BC6E3F"/>
    <w:rsid w:val="00BC7BB6"/>
    <w:rsid w:val="00BD0864"/>
    <w:rsid w:val="00BD225F"/>
    <w:rsid w:val="00BD2CC3"/>
    <w:rsid w:val="00BD2DCF"/>
    <w:rsid w:val="00BD3B43"/>
    <w:rsid w:val="00BD5DDC"/>
    <w:rsid w:val="00BD6980"/>
    <w:rsid w:val="00BD6C84"/>
    <w:rsid w:val="00BD7862"/>
    <w:rsid w:val="00BD7BE6"/>
    <w:rsid w:val="00BE22D0"/>
    <w:rsid w:val="00BE272A"/>
    <w:rsid w:val="00BE65C0"/>
    <w:rsid w:val="00BE660E"/>
    <w:rsid w:val="00BE7514"/>
    <w:rsid w:val="00BF1A97"/>
    <w:rsid w:val="00BF27E3"/>
    <w:rsid w:val="00BF35DC"/>
    <w:rsid w:val="00BF423D"/>
    <w:rsid w:val="00BF5D78"/>
    <w:rsid w:val="00BF6967"/>
    <w:rsid w:val="00BF6F25"/>
    <w:rsid w:val="00C01362"/>
    <w:rsid w:val="00C02357"/>
    <w:rsid w:val="00C0254A"/>
    <w:rsid w:val="00C02AA5"/>
    <w:rsid w:val="00C0479E"/>
    <w:rsid w:val="00C051A9"/>
    <w:rsid w:val="00C13F36"/>
    <w:rsid w:val="00C15D22"/>
    <w:rsid w:val="00C15E0D"/>
    <w:rsid w:val="00C16498"/>
    <w:rsid w:val="00C171E7"/>
    <w:rsid w:val="00C172DD"/>
    <w:rsid w:val="00C2125E"/>
    <w:rsid w:val="00C21C33"/>
    <w:rsid w:val="00C22FC0"/>
    <w:rsid w:val="00C23D6A"/>
    <w:rsid w:val="00C240EE"/>
    <w:rsid w:val="00C253D4"/>
    <w:rsid w:val="00C25630"/>
    <w:rsid w:val="00C318BF"/>
    <w:rsid w:val="00C31BE6"/>
    <w:rsid w:val="00C35DC5"/>
    <w:rsid w:val="00C37428"/>
    <w:rsid w:val="00C403B2"/>
    <w:rsid w:val="00C40A11"/>
    <w:rsid w:val="00C41090"/>
    <w:rsid w:val="00C43E67"/>
    <w:rsid w:val="00C51669"/>
    <w:rsid w:val="00C51B4C"/>
    <w:rsid w:val="00C52396"/>
    <w:rsid w:val="00C52BB3"/>
    <w:rsid w:val="00C536A1"/>
    <w:rsid w:val="00C547C8"/>
    <w:rsid w:val="00C54A3F"/>
    <w:rsid w:val="00C56A3B"/>
    <w:rsid w:val="00C61BBA"/>
    <w:rsid w:val="00C62880"/>
    <w:rsid w:val="00C62E9B"/>
    <w:rsid w:val="00C64A7F"/>
    <w:rsid w:val="00C654BE"/>
    <w:rsid w:val="00C66B7F"/>
    <w:rsid w:val="00C66FA8"/>
    <w:rsid w:val="00C67D2A"/>
    <w:rsid w:val="00C70223"/>
    <w:rsid w:val="00C70258"/>
    <w:rsid w:val="00C715C3"/>
    <w:rsid w:val="00C715CC"/>
    <w:rsid w:val="00C72339"/>
    <w:rsid w:val="00C72617"/>
    <w:rsid w:val="00C727FA"/>
    <w:rsid w:val="00C73E02"/>
    <w:rsid w:val="00C747B1"/>
    <w:rsid w:val="00C74EC2"/>
    <w:rsid w:val="00C75E7B"/>
    <w:rsid w:val="00C763CF"/>
    <w:rsid w:val="00C81B5F"/>
    <w:rsid w:val="00C83C0E"/>
    <w:rsid w:val="00C87013"/>
    <w:rsid w:val="00C94E9D"/>
    <w:rsid w:val="00C96CCD"/>
    <w:rsid w:val="00CA0AE2"/>
    <w:rsid w:val="00CA2843"/>
    <w:rsid w:val="00CA494A"/>
    <w:rsid w:val="00CA49A6"/>
    <w:rsid w:val="00CB05E5"/>
    <w:rsid w:val="00CB2B57"/>
    <w:rsid w:val="00CB48F2"/>
    <w:rsid w:val="00CB4A05"/>
    <w:rsid w:val="00CB5B3C"/>
    <w:rsid w:val="00CB6ECC"/>
    <w:rsid w:val="00CC1063"/>
    <w:rsid w:val="00CC2D3F"/>
    <w:rsid w:val="00CC530E"/>
    <w:rsid w:val="00CC7910"/>
    <w:rsid w:val="00CD03F1"/>
    <w:rsid w:val="00CD185D"/>
    <w:rsid w:val="00CD1FA3"/>
    <w:rsid w:val="00CD20D4"/>
    <w:rsid w:val="00CD2478"/>
    <w:rsid w:val="00CD40F9"/>
    <w:rsid w:val="00CD4F0B"/>
    <w:rsid w:val="00CD5445"/>
    <w:rsid w:val="00CD70CE"/>
    <w:rsid w:val="00CE176E"/>
    <w:rsid w:val="00CE19B0"/>
    <w:rsid w:val="00CE7FD6"/>
    <w:rsid w:val="00CF1596"/>
    <w:rsid w:val="00CF3E13"/>
    <w:rsid w:val="00CF4D3B"/>
    <w:rsid w:val="00CF506C"/>
    <w:rsid w:val="00CF6BCF"/>
    <w:rsid w:val="00D0331D"/>
    <w:rsid w:val="00D05C6F"/>
    <w:rsid w:val="00D060FC"/>
    <w:rsid w:val="00D07BED"/>
    <w:rsid w:val="00D10967"/>
    <w:rsid w:val="00D13208"/>
    <w:rsid w:val="00D150AD"/>
    <w:rsid w:val="00D15607"/>
    <w:rsid w:val="00D15AA7"/>
    <w:rsid w:val="00D16387"/>
    <w:rsid w:val="00D16BF0"/>
    <w:rsid w:val="00D229F1"/>
    <w:rsid w:val="00D22DCD"/>
    <w:rsid w:val="00D24A19"/>
    <w:rsid w:val="00D250E9"/>
    <w:rsid w:val="00D251FA"/>
    <w:rsid w:val="00D262C9"/>
    <w:rsid w:val="00D26469"/>
    <w:rsid w:val="00D26BA9"/>
    <w:rsid w:val="00D3112B"/>
    <w:rsid w:val="00D32A4F"/>
    <w:rsid w:val="00D33176"/>
    <w:rsid w:val="00D33A81"/>
    <w:rsid w:val="00D355CB"/>
    <w:rsid w:val="00D400CA"/>
    <w:rsid w:val="00D40441"/>
    <w:rsid w:val="00D40D3B"/>
    <w:rsid w:val="00D4116E"/>
    <w:rsid w:val="00D4309B"/>
    <w:rsid w:val="00D432E3"/>
    <w:rsid w:val="00D45EB3"/>
    <w:rsid w:val="00D47D1D"/>
    <w:rsid w:val="00D53D9C"/>
    <w:rsid w:val="00D566EC"/>
    <w:rsid w:val="00D5718C"/>
    <w:rsid w:val="00D57DB3"/>
    <w:rsid w:val="00D6059B"/>
    <w:rsid w:val="00D60CAB"/>
    <w:rsid w:val="00D630DC"/>
    <w:rsid w:val="00D65220"/>
    <w:rsid w:val="00D666DF"/>
    <w:rsid w:val="00D66B5C"/>
    <w:rsid w:val="00D71F5B"/>
    <w:rsid w:val="00D73057"/>
    <w:rsid w:val="00D74673"/>
    <w:rsid w:val="00D75DAD"/>
    <w:rsid w:val="00D76EF7"/>
    <w:rsid w:val="00D812CE"/>
    <w:rsid w:val="00D85BF3"/>
    <w:rsid w:val="00D85EC3"/>
    <w:rsid w:val="00D866D9"/>
    <w:rsid w:val="00D87E24"/>
    <w:rsid w:val="00D9010A"/>
    <w:rsid w:val="00D9039C"/>
    <w:rsid w:val="00D9080C"/>
    <w:rsid w:val="00D90C60"/>
    <w:rsid w:val="00D92A50"/>
    <w:rsid w:val="00D97721"/>
    <w:rsid w:val="00D97F3C"/>
    <w:rsid w:val="00DA1804"/>
    <w:rsid w:val="00DA1AA5"/>
    <w:rsid w:val="00DA3C98"/>
    <w:rsid w:val="00DA4E7A"/>
    <w:rsid w:val="00DA5FCD"/>
    <w:rsid w:val="00DA6FC3"/>
    <w:rsid w:val="00DB034A"/>
    <w:rsid w:val="00DB3CCC"/>
    <w:rsid w:val="00DB4541"/>
    <w:rsid w:val="00DB4FD8"/>
    <w:rsid w:val="00DB52BF"/>
    <w:rsid w:val="00DB542E"/>
    <w:rsid w:val="00DB779A"/>
    <w:rsid w:val="00DC1123"/>
    <w:rsid w:val="00DC1162"/>
    <w:rsid w:val="00DC4CD0"/>
    <w:rsid w:val="00DC7FBA"/>
    <w:rsid w:val="00DD00A7"/>
    <w:rsid w:val="00DD072D"/>
    <w:rsid w:val="00DD184A"/>
    <w:rsid w:val="00DD4631"/>
    <w:rsid w:val="00DD63AD"/>
    <w:rsid w:val="00DD7F96"/>
    <w:rsid w:val="00DE048D"/>
    <w:rsid w:val="00DE10B4"/>
    <w:rsid w:val="00DE4C56"/>
    <w:rsid w:val="00DE70C6"/>
    <w:rsid w:val="00DE7C68"/>
    <w:rsid w:val="00DE7D63"/>
    <w:rsid w:val="00DF1972"/>
    <w:rsid w:val="00DF2466"/>
    <w:rsid w:val="00DF3122"/>
    <w:rsid w:val="00DF7B7D"/>
    <w:rsid w:val="00E01832"/>
    <w:rsid w:val="00E04B50"/>
    <w:rsid w:val="00E067A8"/>
    <w:rsid w:val="00E07D05"/>
    <w:rsid w:val="00E13C12"/>
    <w:rsid w:val="00E16972"/>
    <w:rsid w:val="00E16B93"/>
    <w:rsid w:val="00E1739A"/>
    <w:rsid w:val="00E178B6"/>
    <w:rsid w:val="00E2085B"/>
    <w:rsid w:val="00E25A25"/>
    <w:rsid w:val="00E25A83"/>
    <w:rsid w:val="00E26947"/>
    <w:rsid w:val="00E26DD0"/>
    <w:rsid w:val="00E34095"/>
    <w:rsid w:val="00E34D6B"/>
    <w:rsid w:val="00E359BB"/>
    <w:rsid w:val="00E36E93"/>
    <w:rsid w:val="00E41594"/>
    <w:rsid w:val="00E441FD"/>
    <w:rsid w:val="00E4588C"/>
    <w:rsid w:val="00E45B90"/>
    <w:rsid w:val="00E45E58"/>
    <w:rsid w:val="00E503B3"/>
    <w:rsid w:val="00E5074B"/>
    <w:rsid w:val="00E51844"/>
    <w:rsid w:val="00E51F0E"/>
    <w:rsid w:val="00E53328"/>
    <w:rsid w:val="00E5489F"/>
    <w:rsid w:val="00E563A4"/>
    <w:rsid w:val="00E60E7B"/>
    <w:rsid w:val="00E61A55"/>
    <w:rsid w:val="00E622A8"/>
    <w:rsid w:val="00E63067"/>
    <w:rsid w:val="00E637DE"/>
    <w:rsid w:val="00E63E22"/>
    <w:rsid w:val="00E65E7E"/>
    <w:rsid w:val="00E66136"/>
    <w:rsid w:val="00E673BA"/>
    <w:rsid w:val="00E67708"/>
    <w:rsid w:val="00E73693"/>
    <w:rsid w:val="00E758DF"/>
    <w:rsid w:val="00E75E88"/>
    <w:rsid w:val="00E76829"/>
    <w:rsid w:val="00E7726A"/>
    <w:rsid w:val="00E778D7"/>
    <w:rsid w:val="00E84F0F"/>
    <w:rsid w:val="00E86282"/>
    <w:rsid w:val="00E910BC"/>
    <w:rsid w:val="00E911E2"/>
    <w:rsid w:val="00E91D19"/>
    <w:rsid w:val="00E92EC1"/>
    <w:rsid w:val="00E93C95"/>
    <w:rsid w:val="00E9507E"/>
    <w:rsid w:val="00E951DA"/>
    <w:rsid w:val="00E96656"/>
    <w:rsid w:val="00EA140E"/>
    <w:rsid w:val="00EA2C40"/>
    <w:rsid w:val="00EA49E8"/>
    <w:rsid w:val="00EB1051"/>
    <w:rsid w:val="00EB1594"/>
    <w:rsid w:val="00EB1999"/>
    <w:rsid w:val="00EB376F"/>
    <w:rsid w:val="00EB390C"/>
    <w:rsid w:val="00EB5367"/>
    <w:rsid w:val="00EB58D4"/>
    <w:rsid w:val="00EC097B"/>
    <w:rsid w:val="00EC0F62"/>
    <w:rsid w:val="00EC27C6"/>
    <w:rsid w:val="00EC4CEE"/>
    <w:rsid w:val="00EC61B6"/>
    <w:rsid w:val="00EC6A66"/>
    <w:rsid w:val="00EC7081"/>
    <w:rsid w:val="00EC77A0"/>
    <w:rsid w:val="00EC7F0D"/>
    <w:rsid w:val="00ED50ED"/>
    <w:rsid w:val="00ED6302"/>
    <w:rsid w:val="00ED6B40"/>
    <w:rsid w:val="00EE0324"/>
    <w:rsid w:val="00EE14C6"/>
    <w:rsid w:val="00EF01D3"/>
    <w:rsid w:val="00EF0798"/>
    <w:rsid w:val="00EF0DF9"/>
    <w:rsid w:val="00EF21B2"/>
    <w:rsid w:val="00EF3D10"/>
    <w:rsid w:val="00EF518E"/>
    <w:rsid w:val="00EF6C0B"/>
    <w:rsid w:val="00EF71B6"/>
    <w:rsid w:val="00EF7E6B"/>
    <w:rsid w:val="00F02494"/>
    <w:rsid w:val="00F05D67"/>
    <w:rsid w:val="00F109D4"/>
    <w:rsid w:val="00F1452E"/>
    <w:rsid w:val="00F16B07"/>
    <w:rsid w:val="00F170DD"/>
    <w:rsid w:val="00F17455"/>
    <w:rsid w:val="00F179A7"/>
    <w:rsid w:val="00F20048"/>
    <w:rsid w:val="00F20D60"/>
    <w:rsid w:val="00F2164D"/>
    <w:rsid w:val="00F2333E"/>
    <w:rsid w:val="00F3112E"/>
    <w:rsid w:val="00F40EB8"/>
    <w:rsid w:val="00F410C6"/>
    <w:rsid w:val="00F41A1F"/>
    <w:rsid w:val="00F426B6"/>
    <w:rsid w:val="00F42AE0"/>
    <w:rsid w:val="00F44ED9"/>
    <w:rsid w:val="00F47862"/>
    <w:rsid w:val="00F47D85"/>
    <w:rsid w:val="00F47E1F"/>
    <w:rsid w:val="00F54FEB"/>
    <w:rsid w:val="00F5500E"/>
    <w:rsid w:val="00F554DF"/>
    <w:rsid w:val="00F62DF2"/>
    <w:rsid w:val="00F66B0D"/>
    <w:rsid w:val="00F66F0C"/>
    <w:rsid w:val="00F7322F"/>
    <w:rsid w:val="00F74DD9"/>
    <w:rsid w:val="00F7748B"/>
    <w:rsid w:val="00F77D0E"/>
    <w:rsid w:val="00F80A16"/>
    <w:rsid w:val="00F81F6A"/>
    <w:rsid w:val="00F82718"/>
    <w:rsid w:val="00F82781"/>
    <w:rsid w:val="00F83A47"/>
    <w:rsid w:val="00F83E39"/>
    <w:rsid w:val="00F84C5C"/>
    <w:rsid w:val="00F84D43"/>
    <w:rsid w:val="00F850E1"/>
    <w:rsid w:val="00F909B5"/>
    <w:rsid w:val="00F9462A"/>
    <w:rsid w:val="00F96B23"/>
    <w:rsid w:val="00F97AC9"/>
    <w:rsid w:val="00FA1758"/>
    <w:rsid w:val="00FA2C5B"/>
    <w:rsid w:val="00FA3B92"/>
    <w:rsid w:val="00FA7DE1"/>
    <w:rsid w:val="00FB0A70"/>
    <w:rsid w:val="00FC0979"/>
    <w:rsid w:val="00FC189A"/>
    <w:rsid w:val="00FC2F2F"/>
    <w:rsid w:val="00FC3229"/>
    <w:rsid w:val="00FC4BC4"/>
    <w:rsid w:val="00FD1E2C"/>
    <w:rsid w:val="00FD463D"/>
    <w:rsid w:val="00FD4D66"/>
    <w:rsid w:val="00FD4E23"/>
    <w:rsid w:val="00FD571A"/>
    <w:rsid w:val="00FD6190"/>
    <w:rsid w:val="00FD6565"/>
    <w:rsid w:val="00FD721D"/>
    <w:rsid w:val="00FE11C4"/>
    <w:rsid w:val="00FE278C"/>
    <w:rsid w:val="00FE2F86"/>
    <w:rsid w:val="00FE31B8"/>
    <w:rsid w:val="00FE3845"/>
    <w:rsid w:val="00FE3B7B"/>
    <w:rsid w:val="00FE3D7C"/>
    <w:rsid w:val="00FE4CE4"/>
    <w:rsid w:val="00FE6D30"/>
    <w:rsid w:val="00FE71CB"/>
    <w:rsid w:val="00FE7F6F"/>
    <w:rsid w:val="00FF102E"/>
    <w:rsid w:val="00FF2CBA"/>
    <w:rsid w:val="00FF3AA2"/>
    <w:rsid w:val="00FF43E3"/>
    <w:rsid w:val="00FF564B"/>
    <w:rsid w:val="00FF5D83"/>
    <w:rsid w:val="00FF5D8B"/>
    <w:rsid w:val="0216ED8D"/>
    <w:rsid w:val="02E89384"/>
    <w:rsid w:val="036787D8"/>
    <w:rsid w:val="088E0CA9"/>
    <w:rsid w:val="0AE300CB"/>
    <w:rsid w:val="13E3E225"/>
    <w:rsid w:val="14014066"/>
    <w:rsid w:val="1A23CF74"/>
    <w:rsid w:val="1A9D2C88"/>
    <w:rsid w:val="20441491"/>
    <w:rsid w:val="231552EA"/>
    <w:rsid w:val="262F016C"/>
    <w:rsid w:val="291C0122"/>
    <w:rsid w:val="319BF663"/>
    <w:rsid w:val="37DEE882"/>
    <w:rsid w:val="380694F1"/>
    <w:rsid w:val="4168986C"/>
    <w:rsid w:val="42E6AC49"/>
    <w:rsid w:val="43345CA5"/>
    <w:rsid w:val="48319DE2"/>
    <w:rsid w:val="4B3C68D2"/>
    <w:rsid w:val="4B7AE756"/>
    <w:rsid w:val="50A53DCC"/>
    <w:rsid w:val="51E76B5B"/>
    <w:rsid w:val="52135574"/>
    <w:rsid w:val="52C7B33B"/>
    <w:rsid w:val="53764377"/>
    <w:rsid w:val="574BE129"/>
    <w:rsid w:val="5ED39D3A"/>
    <w:rsid w:val="60B20F72"/>
    <w:rsid w:val="6588BA8F"/>
    <w:rsid w:val="6E76889F"/>
    <w:rsid w:val="78D9FB6B"/>
    <w:rsid w:val="7D414014"/>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rc.govt.nz/sites/default/files/2025-08/Research%20Impact%20Slideshow%20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eway.hrc.govt.n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hrc.govt.n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rc.govt.nz/sites/default/files/2025-08/Research%20Impact%20Slideshow%202025.pdf"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60244B" w:rsidP="0060244B">
          <w:pPr>
            <w:pStyle w:val="3556E8D4A25A4ADFAAA193775EFC43561"/>
          </w:pPr>
          <w:r>
            <w:rPr>
              <w:rFonts w:cs="Arial"/>
              <w:szCs w:val="20"/>
              <w:lang w:val="en-AU"/>
            </w:rPr>
            <w:t>This can be found on HRC Gateway e.g. 26/XXXX</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60244B" w:rsidP="0060244B">
          <w:pPr>
            <w:pStyle w:val="37873A1597F84878BBC90BA631F7CB251"/>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60244B" w:rsidP="0060244B">
          <w:pPr>
            <w:pStyle w:val="A4D4A3219EFE4C09AA7B51B807A58C3E1"/>
          </w:pPr>
          <w:r w:rsidRPr="00AB76FA">
            <w:rPr>
              <w:rStyle w:val="PlaceholderText"/>
              <w:rFonts w:cs="Arial"/>
              <w:color w:val="7F7F7F" w:themeColor="text1" w:themeTint="80"/>
            </w:rPr>
            <w:t xml:space="preserve">Click here to enter text. </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60244B" w:rsidP="0060244B">
          <w:pPr>
            <w:pStyle w:val="A8C54C67184D49C7AF0B13731DF44ED81"/>
          </w:pPr>
          <w:r w:rsidRPr="00DA6FC3">
            <w:rPr>
              <w:rStyle w:val="PlaceholderText"/>
              <w:rFonts w:cs="Arial"/>
              <w:color w:val="7F7F7F" w:themeColor="text1" w:themeTint="80"/>
            </w:rPr>
            <w:t xml:space="preserve">Click here to enter text. </w:t>
          </w:r>
        </w:p>
      </w:docPartBody>
    </w:docPart>
    <w:docPart>
      <w:docPartPr>
        <w:name w:val="5049BBFAE5FA40B7B9F9D9DBAFBEDDF4"/>
        <w:category>
          <w:name w:val="General"/>
          <w:gallery w:val="placeholder"/>
        </w:category>
        <w:types>
          <w:type w:val="bbPlcHdr"/>
        </w:types>
        <w:behaviors>
          <w:behavior w:val="content"/>
        </w:behaviors>
        <w:guid w:val="{D27A76C9-C7A1-4207-B228-F3413D503A05}"/>
      </w:docPartPr>
      <w:docPartBody>
        <w:p w:rsidR="001F0830" w:rsidRDefault="0060244B" w:rsidP="0060244B">
          <w:pPr>
            <w:pStyle w:val="5049BBFAE5FA40B7B9F9D9DBAFBEDDF41"/>
          </w:pPr>
          <w:r w:rsidRPr="00BD7BE6">
            <w:rPr>
              <w:rStyle w:val="PlaceholderText"/>
              <w:rFonts w:cs="Arial"/>
              <w:color w:val="7F7F7F" w:themeColor="text1" w:themeTint="80"/>
            </w:rPr>
            <w:t xml:space="preserve">Click here to enter text. </w:t>
          </w:r>
        </w:p>
      </w:docPartBody>
    </w:docPart>
    <w:docPart>
      <w:docPartPr>
        <w:name w:val="1E113EBA5F494D28BD7C01A021C78251"/>
        <w:category>
          <w:name w:val="General"/>
          <w:gallery w:val="placeholder"/>
        </w:category>
        <w:types>
          <w:type w:val="bbPlcHdr"/>
        </w:types>
        <w:behaviors>
          <w:behavior w:val="content"/>
        </w:behaviors>
        <w:guid w:val="{990FD202-8304-4364-A60D-6B9BFA56E45B}"/>
      </w:docPartPr>
      <w:docPartBody>
        <w:p w:rsidR="001F0830" w:rsidRDefault="0060244B" w:rsidP="0060244B">
          <w:pPr>
            <w:pStyle w:val="1E113EBA5F494D28BD7C01A021C782511"/>
          </w:pPr>
          <w:r w:rsidRPr="00403F57">
            <w:rPr>
              <w:rStyle w:val="PlaceholderText"/>
              <w:rFonts w:cs="Arial"/>
              <w:color w:val="7F7F7F" w:themeColor="text1" w:themeTint="80"/>
            </w:rPr>
            <w:t xml:space="preserve">Click here to enter text. </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60244B" w:rsidP="0060244B">
          <w:pPr>
            <w:pStyle w:val="AA37F2471174457D8DFE9242FEF3A1771"/>
          </w:pPr>
          <w:r w:rsidRPr="00023C0A">
            <w:rPr>
              <w:rStyle w:val="PlaceholderText"/>
              <w:rFonts w:cs="Arial"/>
              <w:color w:val="7F7F7F" w:themeColor="text1" w:themeTint="80"/>
            </w:rPr>
            <w:t xml:space="preserve">Click here to enter text. </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60244B" w:rsidRDefault="0060244B"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uthors</w:t>
          </w:r>
          <w:r>
            <w:rPr>
              <w:rFonts w:eastAsia="Times New Roman" w:cs="Arial"/>
              <w:bCs/>
            </w:rPr>
            <w:t>,</w:t>
          </w:r>
          <w:r w:rsidRPr="00833D5F">
            <w:rPr>
              <w:rFonts w:eastAsia="Times New Roman" w:cs="Arial"/>
              <w:bCs/>
            </w:rPr>
            <w:t xml:space="preserve"> </w:t>
          </w:r>
          <w:r>
            <w:rPr>
              <w:rFonts w:eastAsia="Times New Roman" w:cs="Arial"/>
              <w:bCs/>
            </w:rPr>
            <w:t xml:space="preserve">the article title, </w:t>
          </w:r>
          <w:r w:rsidRPr="00833D5F">
            <w:rPr>
              <w:rFonts w:eastAsia="Times New Roman" w:cs="Arial"/>
              <w:bCs/>
            </w:rPr>
            <w:t>journal, year, volume and page numbers. Asterisks are to be placed beside applicants</w:t>
          </w:r>
          <w:r>
            <w:rPr>
              <w:rFonts w:eastAsia="Times New Roman" w:cs="Arial"/>
              <w:bCs/>
            </w:rPr>
            <w:t>’</w:t>
          </w:r>
          <w:r w:rsidRPr="00833D5F">
            <w:rPr>
              <w:rFonts w:eastAsia="Times New Roman" w:cs="Arial"/>
              <w:bCs/>
            </w:rPr>
            <w:t xml:space="preserve"> publications.</w:t>
          </w:r>
          <w:r>
            <w:rPr>
              <w:rFonts w:eastAsia="Times New Roman" w:cs="Arial"/>
              <w:bCs/>
            </w:rPr>
            <w:t xml:space="preserve"> </w:t>
          </w:r>
        </w:p>
        <w:p w:rsidR="0060244B" w:rsidRDefault="0060244B" w:rsidP="003B2562">
          <w:pPr>
            <w:pStyle w:val="Text"/>
            <w:rPr>
              <w:rFonts w:eastAsia="Times New Roman" w:cs="Arial"/>
              <w:bCs/>
            </w:rPr>
          </w:pPr>
        </w:p>
        <w:p w:rsidR="000E345C" w:rsidRDefault="0060244B" w:rsidP="0060244B">
          <w:pPr>
            <w:pStyle w:val="63752A2D907B4EBCBA629E705C4B0A181"/>
          </w:pPr>
          <w:r>
            <w:rPr>
              <w:rFonts w:eastAsia="Times New Roman" w:cs="Arial"/>
              <w:bCs/>
            </w:rPr>
            <w:t>A glossary of</w:t>
          </w:r>
          <w:r w:rsidRPr="00833D5F">
            <w:rPr>
              <w:rFonts w:eastAsia="Times New Roman" w:cs="Arial"/>
              <w:bCs/>
            </w:rPr>
            <w:t xml:space="preserve"> Māori terms</w:t>
          </w:r>
          <w:r>
            <w:rPr>
              <w:rFonts w:eastAsia="Times New Roman" w:cs="Arial"/>
              <w:bCs/>
            </w:rPr>
            <w:t xml:space="preserve"> used</w:t>
          </w:r>
          <w:r w:rsidRPr="00833D5F">
            <w:rPr>
              <w:rFonts w:eastAsia="Times New Roman" w:cs="Arial"/>
              <w:bCs/>
            </w:rPr>
            <w:t xml:space="preserve">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an </w:t>
          </w:r>
          <w:r w:rsidRPr="00833D5F">
            <w:rPr>
              <w:rFonts w:eastAsia="Times New Roman" w:cs="Arial"/>
              <w:bCs/>
            </w:rPr>
            <w:t xml:space="preserve">be included </w:t>
          </w:r>
          <w:r>
            <w:rPr>
              <w:rFonts w:eastAsia="Times New Roman" w:cs="Arial"/>
              <w:bCs/>
            </w:rPr>
            <w:t>in this section</w:t>
          </w:r>
          <w:r w:rsidRPr="00833D5F">
            <w:rPr>
              <w:rFonts w:eastAsia="Times New Roman" w:cs="Arial"/>
              <w:bCs/>
            </w:rPr>
            <w:t>.</w:t>
          </w:r>
        </w:p>
      </w:docPartBody>
    </w:docPart>
    <w:docPart>
      <w:docPartPr>
        <w:name w:val="02965CB825B642FB9F33DCD360089BA6"/>
        <w:category>
          <w:name w:val="General"/>
          <w:gallery w:val="placeholder"/>
        </w:category>
        <w:types>
          <w:type w:val="bbPlcHdr"/>
        </w:types>
        <w:behaviors>
          <w:behavior w:val="content"/>
        </w:behaviors>
        <w:guid w:val="{73CD8CA0-FC52-4E2D-9D02-0D6BCAC4401B}"/>
      </w:docPartPr>
      <w:docPartBody>
        <w:p w:rsidR="000F7ACB" w:rsidRDefault="0060244B" w:rsidP="0060244B">
          <w:pPr>
            <w:pStyle w:val="02965CB825B642FB9F33DCD360089BA61"/>
          </w:pPr>
          <w:r w:rsidRPr="00AB76FA">
            <w:rPr>
              <w:rStyle w:val="PlaceholderText"/>
              <w:rFonts w:cs="Arial"/>
              <w:color w:val="7F7F7F" w:themeColor="text1" w:themeTint="80"/>
            </w:rPr>
            <w:t xml:space="preserve">Click here to enter text. </w:t>
          </w:r>
          <w:r w:rsidRPr="00134B92">
            <w:rPr>
              <w:rStyle w:val="PlaceholderText"/>
              <w:rFonts w:cs="Arial"/>
              <w:color w:val="auto"/>
            </w:rPr>
            <w:t>Describe how your proposed research meets the fund objectives.</w:t>
          </w:r>
          <w:r>
            <w:rPr>
              <w:rStyle w:val="PlaceholderText"/>
              <w:rFonts w:cs="Arial"/>
              <w:color w:val="auto"/>
            </w:rPr>
            <w:t xml:space="preserve"> </w:t>
          </w:r>
          <w:r w:rsidRPr="00BE272A">
            <w:rPr>
              <w:rStyle w:val="PlaceholderText"/>
              <w:rFonts w:cs="Arial"/>
              <w:color w:val="auto"/>
            </w:rPr>
            <w:t xml:space="preserve">Clearly present the research question and the research aims to indicate the purpose of the proposed research activities. </w:t>
          </w:r>
          <w:r>
            <w:rPr>
              <w:rStyle w:val="PlaceholderText"/>
              <w:rFonts w:cs="Arial"/>
              <w:color w:val="auto"/>
            </w:rPr>
            <w:t xml:space="preserve">Clearly outline what the specific health issue is to be addressed and how your research will address the issue. Provide a summary of how your research will contribute to commercial </w:t>
          </w:r>
          <w:r w:rsidRPr="003100DA">
            <w:rPr>
              <w:rStyle w:val="PlaceholderText"/>
              <w:rFonts w:cs="Arial"/>
              <w:color w:val="auto"/>
              <w:u w:val="single"/>
            </w:rPr>
            <w:t>or</w:t>
          </w:r>
          <w:r>
            <w:rPr>
              <w:rStyle w:val="PlaceholderText"/>
              <w:rFonts w:cs="Arial"/>
              <w:color w:val="auto"/>
            </w:rPr>
            <w:t xml:space="preserve"> economic gain </w:t>
          </w:r>
          <w:r w:rsidRPr="003100DA">
            <w:rPr>
              <w:rStyle w:val="PlaceholderText"/>
              <w:rFonts w:cs="Arial"/>
              <w:color w:val="auto"/>
              <w:u w:val="single"/>
            </w:rPr>
            <w:t>and</w:t>
          </w:r>
          <w:r>
            <w:rPr>
              <w:rStyle w:val="PlaceholderText"/>
              <w:rFonts w:cs="Arial"/>
              <w:color w:val="auto"/>
            </w:rPr>
            <w:t xml:space="preserve"> your intended pathway to applying your research within a clinical and/or health care setting. Outline the types of Māori health research capability that will result from this research and how that will grow wider Māori health research capability and capacity. Discuss the industry, health care and wider stakeholder relationships, partnerships and collaborations that will be built through this research and how this will support the uptake of your research findings. </w:t>
          </w:r>
          <w:r>
            <w:rPr>
              <w:rFonts w:cs="Arial"/>
            </w:rPr>
            <w:t>Research funded through this round</w:t>
          </w:r>
          <w:r w:rsidRPr="00931CD1">
            <w:rPr>
              <w:rFonts w:cs="Arial"/>
            </w:rPr>
            <w:t xml:space="preserve"> must focus on health and improving health outcomes and be within the scope outlined in Section 1.</w:t>
          </w:r>
          <w:r>
            <w:rPr>
              <w:rFonts w:cs="Arial"/>
            </w:rPr>
            <w:t xml:space="preserve">4 in the </w:t>
          </w:r>
          <w:r w:rsidRPr="00A01028">
            <w:rPr>
              <w:rFonts w:cs="Arial"/>
              <w:b/>
              <w:bCs/>
            </w:rPr>
            <w:t xml:space="preserve">2026 </w:t>
          </w:r>
          <w:r>
            <w:rPr>
              <w:rFonts w:cs="Arial"/>
              <w:b/>
              <w:bCs/>
            </w:rPr>
            <w:t>He Ara Whakahihiko – Hauora Fund</w:t>
          </w:r>
          <w:r w:rsidRPr="00A01028">
            <w:rPr>
              <w:rFonts w:cs="Arial"/>
              <w:b/>
              <w:bCs/>
            </w:rPr>
            <w:t xml:space="preserve"> Application </w:t>
          </w:r>
          <w:r w:rsidRPr="00FF5D83">
            <w:rPr>
              <w:rFonts w:cs="Arial"/>
              <w:b/>
              <w:bCs/>
            </w:rPr>
            <w:t>Guidelines</w:t>
          </w:r>
          <w:r>
            <w:t>.</w:t>
          </w:r>
        </w:p>
      </w:docPartBody>
    </w:docPart>
    <w:docPart>
      <w:docPartPr>
        <w:name w:val="2435DD50617E4004A3ECB34C07288CE0"/>
        <w:category>
          <w:name w:val="General"/>
          <w:gallery w:val="placeholder"/>
        </w:category>
        <w:types>
          <w:type w:val="bbPlcHdr"/>
        </w:types>
        <w:behaviors>
          <w:behavior w:val="content"/>
        </w:behaviors>
        <w:guid w:val="{1A992B10-54AF-463F-B71E-BC580AC92E19}"/>
      </w:docPartPr>
      <w:docPartBody>
        <w:p w:rsidR="000F7ACB" w:rsidRDefault="0060244B" w:rsidP="0060244B">
          <w:pPr>
            <w:pStyle w:val="2435DD50617E4004A3ECB34C07288CE01"/>
          </w:pPr>
          <w:r w:rsidRPr="00DA6FC3">
            <w:rPr>
              <w:rStyle w:val="PlaceholderText"/>
              <w:rFonts w:cs="Arial"/>
              <w:color w:val="7F7F7F" w:themeColor="text1" w:themeTint="80"/>
            </w:rPr>
            <w:t xml:space="preserve">Click here to enter text. </w:t>
          </w:r>
          <w:r w:rsidRPr="009F3F60">
            <w:rPr>
              <w:rStyle w:val="PlaceholderText"/>
              <w:rFonts w:cs="Arial"/>
              <w:color w:val="auto"/>
            </w:rPr>
            <w:t xml:space="preserve">Outline the research timeline </w:t>
          </w:r>
          <w:r>
            <w:rPr>
              <w:rStyle w:val="PlaceholderText"/>
              <w:rFonts w:cs="Arial"/>
              <w:color w:val="auto"/>
            </w:rPr>
            <w:t>and its feasibility i.e.</w:t>
          </w:r>
          <w:r w:rsidRPr="009F3F60">
            <w:rPr>
              <w:rStyle w:val="PlaceholderText"/>
              <w:rFonts w:cs="Arial"/>
              <w:color w:val="auto"/>
            </w:rPr>
            <w:t xml:space="preserve"> what will be done, how, by whom, and where. Provide details of the proposed methodology</w:t>
          </w:r>
          <w:r>
            <w:rPr>
              <w:rStyle w:val="PlaceholderText"/>
              <w:rFonts w:cs="Arial"/>
              <w:color w:val="auto"/>
            </w:rPr>
            <w:t>,</w:t>
          </w:r>
          <w:r w:rsidRPr="009F3F60">
            <w:rPr>
              <w:rStyle w:val="PlaceholderText"/>
              <w:rFonts w:cs="Arial"/>
              <w:color w:val="auto"/>
            </w:rPr>
            <w:t xml:space="preserve"> </w:t>
          </w:r>
          <w:r>
            <w:rPr>
              <w:rStyle w:val="PlaceholderText"/>
              <w:rFonts w:cs="Arial"/>
              <w:color w:val="auto"/>
            </w:rPr>
            <w:t>including</w:t>
          </w:r>
          <w:r w:rsidRPr="009F3F60">
            <w:rPr>
              <w:rStyle w:val="PlaceholderText"/>
              <w:rFonts w:cs="Arial"/>
              <w:color w:val="auto"/>
            </w:rPr>
            <w:t xml:space="preserve"> data collection and analysis methods,</w:t>
          </w:r>
          <w:r>
            <w:rPr>
              <w:rStyle w:val="PlaceholderText"/>
              <w:rFonts w:cs="Arial"/>
              <w:color w:val="auto"/>
            </w:rPr>
            <w:t xml:space="preserve"> statistical considerations such as</w:t>
          </w:r>
          <w:r w:rsidRPr="009F3F60">
            <w:rPr>
              <w:rStyle w:val="PlaceholderText"/>
              <w:rFonts w:cs="Arial"/>
              <w:color w:val="auto"/>
            </w:rPr>
            <w:t xml:space="preserve"> power calculations. Provide details of how the data will be managed and monitored using ethical protocols and Māori data governance principles. Provide details of participant characteristics, recruitment, and engagement processes, along with potential ethical issues and protections for mātauranga Māori.</w:t>
          </w:r>
          <w:r>
            <w:rPr>
              <w:rStyle w:val="PlaceholderText"/>
              <w:rFonts w:cs="Arial"/>
              <w:color w:val="auto"/>
            </w:rPr>
            <w:t xml:space="preserve"> </w:t>
          </w:r>
          <w:r w:rsidRPr="0052403A">
            <w:rPr>
              <w:rFonts w:cs="Arial"/>
              <w:lang w:val="en-AU"/>
            </w:rPr>
            <w:t>Clinical trial applications must include a description of data and safety monitoring processes</w:t>
          </w:r>
          <w:r>
            <w:rPr>
              <w:rFonts w:cs="Arial"/>
              <w:lang w:val="en-AU"/>
            </w:rPr>
            <w:t>.</w:t>
          </w:r>
        </w:p>
      </w:docPartBody>
    </w:docPart>
    <w:docPart>
      <w:docPartPr>
        <w:name w:val="B05D315B38F04ACBB2AF72DC0F9AACF9"/>
        <w:category>
          <w:name w:val="General"/>
          <w:gallery w:val="placeholder"/>
        </w:category>
        <w:types>
          <w:type w:val="bbPlcHdr"/>
        </w:types>
        <w:behaviors>
          <w:behavior w:val="content"/>
        </w:behaviors>
        <w:guid w:val="{37A35AED-1B89-4655-AB1E-DD0D8FBDA4B7}"/>
      </w:docPartPr>
      <w:docPartBody>
        <w:p w:rsidR="0060244B" w:rsidRDefault="0060244B" w:rsidP="009A0B89">
          <w:pPr>
            <w:pStyle w:val="Text"/>
            <w:rPr>
              <w:rFonts w:eastAsia="Calibri" w:cs="Arial"/>
            </w:rPr>
          </w:pPr>
          <w:r w:rsidRPr="00BD7BE6">
            <w:rPr>
              <w:rStyle w:val="PlaceholderText"/>
              <w:rFonts w:cs="Arial"/>
              <w:color w:val="7F7F7F" w:themeColor="text1" w:themeTint="80"/>
            </w:rPr>
            <w:t xml:space="preserve">Click here to enter text. </w:t>
          </w:r>
          <w:r w:rsidRPr="00473380">
            <w:rPr>
              <w:rStyle w:val="PlaceholderText"/>
              <w:rFonts w:cs="Arial"/>
              <w:color w:val="auto"/>
            </w:rPr>
            <w:t xml:space="preserve">Building on from the </w:t>
          </w:r>
          <w:r>
            <w:rPr>
              <w:rStyle w:val="PlaceholderText"/>
              <w:rFonts w:cs="Arial"/>
              <w:color w:val="auto"/>
            </w:rPr>
            <w:t>research</w:t>
          </w:r>
          <w:r w:rsidRPr="00473380">
            <w:rPr>
              <w:rStyle w:val="PlaceholderText"/>
              <w:rFonts w:cs="Arial"/>
              <w:color w:val="auto"/>
            </w:rPr>
            <w:t xml:space="preserve"> benefits and impacts outlined in the “Fit with investment objectives” section, this section should provide specific</w:t>
          </w:r>
          <w:r>
            <w:rPr>
              <w:rStyle w:val="PlaceholderText"/>
              <w:rFonts w:cs="Arial"/>
              <w:color w:val="auto"/>
            </w:rPr>
            <w:t xml:space="preserve"> details</w:t>
          </w:r>
          <w:r w:rsidRPr="00473380">
            <w:rPr>
              <w:rStyle w:val="PlaceholderText"/>
              <w:rFonts w:cs="Arial"/>
              <w:color w:val="auto"/>
            </w:rPr>
            <w:t xml:space="preserve"> o</w:t>
          </w:r>
          <w:r>
            <w:rPr>
              <w:rStyle w:val="PlaceholderText"/>
              <w:rFonts w:cs="Arial"/>
              <w:color w:val="auto"/>
            </w:rPr>
            <w:t>n</w:t>
          </w:r>
          <w:r w:rsidRPr="00473380">
            <w:rPr>
              <w:rStyle w:val="PlaceholderText"/>
              <w:rFonts w:cs="Arial"/>
              <w:color w:val="auto"/>
            </w:rPr>
            <w:t xml:space="preserve"> </w:t>
          </w:r>
          <w:r w:rsidRPr="00473380">
            <w:rPr>
              <w:rStyle w:val="PlaceholderText"/>
              <w:rFonts w:cs="Arial"/>
              <w:b/>
              <w:bCs/>
              <w:color w:val="auto"/>
              <w:u w:val="single"/>
            </w:rPr>
            <w:t>how</w:t>
          </w:r>
          <w:r w:rsidRPr="00473380">
            <w:rPr>
              <w:rStyle w:val="PlaceholderText"/>
              <w:rFonts w:cs="Arial"/>
              <w:color w:val="auto"/>
            </w:rPr>
            <w:t xml:space="preserve"> these impacts will be achieved</w:t>
          </w:r>
          <w:r>
            <w:rPr>
              <w:rStyle w:val="PlaceholderText"/>
              <w:rFonts w:cs="Arial"/>
              <w:color w:val="auto"/>
            </w:rPr>
            <w:t xml:space="preserve">. </w:t>
          </w:r>
          <w:r w:rsidRPr="00BD7BE6">
            <w:rPr>
              <w:rFonts w:eastAsia="Calibri" w:cs="Arial"/>
            </w:rPr>
            <w:t xml:space="preserve">There are </w:t>
          </w:r>
          <w:r>
            <w:rPr>
              <w:rFonts w:eastAsia="Calibri" w:cs="Arial"/>
            </w:rPr>
            <w:t>two components to support development of your impact action plan:</w:t>
          </w:r>
          <w:r w:rsidRPr="00BD7BE6">
            <w:rPr>
              <w:rFonts w:eastAsia="Calibri" w:cs="Arial"/>
            </w:rPr>
            <w:t xml:space="preserve"> </w:t>
          </w:r>
        </w:p>
        <w:p w:rsidR="0060244B" w:rsidRPr="00BD7BE6" w:rsidRDefault="0060244B" w:rsidP="009A0B89">
          <w:pPr>
            <w:ind w:left="714"/>
            <w:rPr>
              <w:rFonts w:ascii="Arial" w:eastAsia="Calibri" w:hAnsi="Arial" w:cs="Arial"/>
            </w:rPr>
          </w:pPr>
        </w:p>
        <w:p w:rsidR="0060244B" w:rsidRPr="00473380" w:rsidRDefault="0060244B" w:rsidP="0060244B">
          <w:pPr>
            <w:numPr>
              <w:ilvl w:val="0"/>
              <w:numId w:val="5"/>
            </w:numPr>
            <w:spacing w:after="0" w:line="240" w:lineRule="auto"/>
            <w:rPr>
              <w:rFonts w:ascii="Arial" w:eastAsia="Calibri" w:hAnsi="Arial" w:cs="Arial"/>
            </w:rPr>
          </w:pPr>
          <w:r w:rsidRPr="00473380">
            <w:rPr>
              <w:rFonts w:ascii="Arial" w:eastAsia="Calibri" w:hAnsi="Arial" w:cs="Arial"/>
              <w:b/>
            </w:rPr>
            <w:t xml:space="preserve">What specific </w:t>
          </w:r>
          <w:r w:rsidRPr="001F0D1D">
            <w:rPr>
              <w:rFonts w:ascii="Arial" w:eastAsia="Calibri" w:hAnsi="Arial" w:cs="Arial"/>
              <w:b/>
            </w:rPr>
            <w:t>activities will you undertake during the life of the grant to maximise the use and impact of your research</w:t>
          </w:r>
          <w:r w:rsidRPr="00473380">
            <w:rPr>
              <w:rFonts w:ascii="Arial" w:eastAsia="Calibri" w:hAnsi="Arial" w:cs="Arial"/>
            </w:rPr>
            <w:t xml:space="preserve">? </w:t>
          </w:r>
          <w:r>
            <w:rPr>
              <w:rFonts w:ascii="Arial" w:eastAsia="Calibri" w:hAnsi="Arial" w:cs="Arial"/>
            </w:rPr>
            <w:t xml:space="preserve">Outline </w:t>
          </w:r>
          <w:r w:rsidRPr="00473380">
            <w:rPr>
              <w:rFonts w:ascii="Arial" w:eastAsia="Calibri" w:hAnsi="Arial" w:cs="Arial"/>
            </w:rPr>
            <w:t xml:space="preserve">your action plan to maximise the use and </w:t>
          </w:r>
          <w:r>
            <w:rPr>
              <w:rFonts w:ascii="Arial" w:eastAsia="Calibri" w:hAnsi="Arial" w:cs="Arial"/>
            </w:rPr>
            <w:t>impacts</w:t>
          </w:r>
          <w:r w:rsidRPr="00473380">
            <w:rPr>
              <w:rFonts w:ascii="Arial" w:eastAsia="Calibri" w:hAnsi="Arial" w:cs="Arial"/>
            </w:rPr>
            <w:t xml:space="preserve"> of </w:t>
          </w:r>
          <w:r>
            <w:rPr>
              <w:rFonts w:ascii="Arial" w:eastAsia="Calibri" w:hAnsi="Arial" w:cs="Arial"/>
            </w:rPr>
            <w:t xml:space="preserve">the </w:t>
          </w:r>
          <w:r w:rsidRPr="00473380">
            <w:rPr>
              <w:rFonts w:ascii="Arial" w:eastAsia="Calibri" w:hAnsi="Arial" w:cs="Arial"/>
            </w:rPr>
            <w:t>research</w:t>
          </w:r>
          <w:r>
            <w:rPr>
              <w:rFonts w:ascii="Arial" w:eastAsia="Calibri" w:hAnsi="Arial" w:cs="Arial"/>
            </w:rPr>
            <w:t>, including how you will enable translation of your research in the short-medium term</w:t>
          </w:r>
          <w:r w:rsidRPr="00473380">
            <w:rPr>
              <w:rFonts w:ascii="Arial" w:eastAsia="Calibri" w:hAnsi="Arial" w:cs="Arial"/>
            </w:rPr>
            <w:t xml:space="preserve">. Disseminating results and knowledge transfer should also be considered as part of the action plan. Include plans for stakeholder </w:t>
          </w:r>
          <w:r>
            <w:rPr>
              <w:rFonts w:ascii="Arial" w:eastAsia="Calibri" w:hAnsi="Arial" w:cs="Arial"/>
            </w:rPr>
            <w:t xml:space="preserve">collaborations, partnership and </w:t>
          </w:r>
          <w:r w:rsidRPr="00473380">
            <w:rPr>
              <w:rFonts w:ascii="Arial" w:eastAsia="Calibri" w:hAnsi="Arial" w:cs="Arial"/>
            </w:rPr>
            <w:t>engagement</w:t>
          </w:r>
          <w:r>
            <w:rPr>
              <w:rFonts w:ascii="Arial" w:eastAsia="Calibri" w:hAnsi="Arial" w:cs="Arial"/>
            </w:rPr>
            <w:t xml:space="preserve"> </w:t>
          </w:r>
          <w:r w:rsidRPr="00473380">
            <w:rPr>
              <w:rFonts w:ascii="Arial" w:eastAsia="Calibri" w:hAnsi="Arial" w:cs="Arial"/>
            </w:rPr>
            <w:t>and how research results will be communicated to ensure knowledge transfer and achieve change</w:t>
          </w:r>
          <w:r>
            <w:rPr>
              <w:rFonts w:ascii="Arial" w:eastAsia="Calibri" w:hAnsi="Arial" w:cs="Arial"/>
            </w:rPr>
            <w:t xml:space="preserve">. Detail the activities that will be undertaken to form the pathway to commercialisation, clinical/health care application and/or economic benefit. </w:t>
          </w:r>
          <w:r w:rsidRPr="00065D0A">
            <w:rPr>
              <w:rFonts w:ascii="Arial" w:eastAsia="Calibri" w:hAnsi="Arial" w:cs="Arial"/>
            </w:rPr>
            <w:t>Summarise the team’s track record of knowledge transfer from similar research</w:t>
          </w:r>
          <w:r>
            <w:rPr>
              <w:rFonts w:ascii="Arial" w:eastAsia="Calibri" w:hAnsi="Arial" w:cs="Arial"/>
            </w:rPr>
            <w:t>.</w:t>
          </w:r>
        </w:p>
        <w:p w:rsidR="0060244B" w:rsidRPr="001F0D1D" w:rsidRDefault="0060244B" w:rsidP="0060244B">
          <w:pPr>
            <w:pStyle w:val="ListParagraph"/>
            <w:numPr>
              <w:ilvl w:val="0"/>
              <w:numId w:val="5"/>
            </w:numPr>
            <w:rPr>
              <w:rStyle w:val="normaltextrun"/>
              <w:rFonts w:ascii="Arial" w:eastAsiaTheme="majorEastAsia" w:hAnsi="Arial" w:cs="Arial"/>
              <w:b/>
              <w:bCs/>
            </w:rPr>
          </w:pPr>
          <w:r w:rsidRPr="001F0D1D">
            <w:rPr>
              <w:rStyle w:val="normaltextrun"/>
              <w:rFonts w:ascii="Arial" w:eastAsiaTheme="majorEastAsia" w:hAnsi="Arial" w:cs="Arial"/>
              <w:b/>
              <w:bCs/>
            </w:rPr>
            <w:t xml:space="preserve">What impact will the Māori health research capability development components of the research have on the host organisation and </w:t>
          </w:r>
          <w:r>
            <w:rPr>
              <w:rStyle w:val="normaltextrun"/>
              <w:rFonts w:ascii="Arial" w:eastAsiaTheme="majorEastAsia" w:hAnsi="Arial" w:cs="Arial"/>
              <w:b/>
              <w:bCs/>
            </w:rPr>
            <w:t xml:space="preserve">for </w:t>
          </w:r>
          <w:r w:rsidRPr="001F0D1D">
            <w:rPr>
              <w:rStyle w:val="normaltextrun"/>
              <w:rFonts w:ascii="Arial" w:eastAsiaTheme="majorEastAsia" w:hAnsi="Arial" w:cs="Arial"/>
              <w:b/>
              <w:bCs/>
            </w:rPr>
            <w:t>the Māori health research workforce?</w:t>
          </w:r>
        </w:p>
        <w:p w:rsidR="0060244B" w:rsidRDefault="0060244B" w:rsidP="00775138">
          <w:pPr>
            <w:pStyle w:val="ListParagraph"/>
            <w:rPr>
              <w:rStyle w:val="normaltextrun"/>
              <w:rFonts w:ascii="Arial" w:eastAsiaTheme="majorEastAsia" w:hAnsi="Arial" w:cs="Arial"/>
            </w:rPr>
          </w:pPr>
          <w:r>
            <w:rPr>
              <w:rStyle w:val="normaltextrun"/>
              <w:rFonts w:ascii="Arial" w:eastAsiaTheme="majorEastAsia" w:hAnsi="Arial" w:cs="Arial"/>
            </w:rPr>
            <w:t>D</w:t>
          </w:r>
          <w:r w:rsidRPr="00994FFE">
            <w:rPr>
              <w:rStyle w:val="normaltextrun"/>
              <w:rFonts w:ascii="Arial" w:eastAsiaTheme="majorEastAsia" w:hAnsi="Arial" w:cs="Arial"/>
            </w:rPr>
            <w:t>escribe the impact the proposed capability development will have for the host organisation. Identify the mechanisms put in place by the host organisation to support this capability development and Māori research leadership within the organisation. Provide details of how the capability development will grow Māori health research capability and capacity, now and in the future.</w:t>
          </w:r>
        </w:p>
        <w:p w:rsidR="0060244B" w:rsidRDefault="0060244B" w:rsidP="00775138">
          <w:pPr>
            <w:pStyle w:val="ListParagraph"/>
            <w:rPr>
              <w:rFonts w:ascii="Arial" w:eastAsia="Calibri" w:hAnsi="Arial" w:cs="Arial"/>
            </w:rPr>
          </w:pPr>
        </w:p>
        <w:p w:rsidR="000F7ACB" w:rsidRDefault="0060244B" w:rsidP="0060244B">
          <w:pPr>
            <w:pStyle w:val="B05D315B38F04ACBB2AF72DC0F9AACF91"/>
          </w:pPr>
          <w:r w:rsidRPr="00E73D57">
            <w:rPr>
              <w:rFonts w:ascii="Arial" w:eastAsia="Calibri" w:hAnsi="Arial" w:cs="Arial"/>
            </w:rPr>
            <w:t xml:space="preserve">Refer to the </w:t>
          </w:r>
          <w:hyperlink r:id="rId5"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docPartBody>
    </w:docPart>
    <w:docPart>
      <w:docPartPr>
        <w:name w:val="49643FC9970F4BACA9473E7108D3EDB1"/>
        <w:category>
          <w:name w:val="General"/>
          <w:gallery w:val="placeholder"/>
        </w:category>
        <w:types>
          <w:type w:val="bbPlcHdr"/>
        </w:types>
        <w:behaviors>
          <w:behavior w:val="content"/>
        </w:behaviors>
        <w:guid w:val="{BE34A0B9-CCED-4ADF-AE17-016E33D1338C}"/>
      </w:docPartPr>
      <w:docPartBody>
        <w:p w:rsidR="0060244B" w:rsidRDefault="0060244B" w:rsidP="009A0B89">
          <w:pPr>
            <w:pStyle w:val="Text"/>
            <w:rPr>
              <w:rFonts w:eastAsia="Times New Roman" w:cs="Arial"/>
            </w:rPr>
          </w:pPr>
          <w:r w:rsidRPr="00403F57">
            <w:rPr>
              <w:rStyle w:val="PlaceholderText"/>
              <w:rFonts w:cs="Arial"/>
              <w:color w:val="7F7F7F" w:themeColor="text1" w:themeTint="80"/>
            </w:rPr>
            <w:t xml:space="preserve">Click here to enter text. </w:t>
          </w:r>
          <w:r w:rsidRPr="009C5C23">
            <w:rPr>
              <w:rFonts w:eastAsia="Times New Roman" w:cs="Arial"/>
            </w:rPr>
            <w:t xml:space="preserve">Consideration should be given to </w:t>
          </w:r>
          <w:r w:rsidRPr="00770DE3">
            <w:rPr>
              <w:rFonts w:eastAsia="Times New Roman" w:cs="Arial"/>
            </w:rPr>
            <w:t xml:space="preserve">all potential ways in which the proposal will advance Māori health, and to outline what actions </w:t>
          </w:r>
          <w:r>
            <w:rPr>
              <w:rFonts w:eastAsia="Times New Roman" w:cs="Arial"/>
            </w:rPr>
            <w:t>you</w:t>
          </w:r>
          <w:r w:rsidRPr="00770DE3">
            <w:rPr>
              <w:rFonts w:eastAsia="Times New Roman" w:cs="Arial"/>
            </w:rPr>
            <w:t xml:space="preserve"> will undertake to help achieve this potential. Assessment of Māori health advancement will explicitly consider two components:</w:t>
          </w:r>
        </w:p>
        <w:p w:rsidR="0060244B" w:rsidRPr="00770DE3" w:rsidRDefault="0060244B" w:rsidP="009A0B89">
          <w:pPr>
            <w:pStyle w:val="Text"/>
            <w:rPr>
              <w:rFonts w:eastAsia="Times New Roman" w:cs="Arial"/>
            </w:rPr>
          </w:pPr>
        </w:p>
        <w:p w:rsidR="0060244B" w:rsidRDefault="0060244B" w:rsidP="0060244B">
          <w:pPr>
            <w:pStyle w:val="Text"/>
            <w:numPr>
              <w:ilvl w:val="0"/>
              <w:numId w:val="6"/>
            </w:numPr>
            <w:rPr>
              <w:rFonts w:eastAsia="Times New Roman" w:cs="Arial"/>
            </w:rPr>
          </w:pPr>
          <w:r w:rsidRPr="001F0D1D">
            <w:rPr>
              <w:rFonts w:eastAsia="Times New Roman" w:cs="Arial"/>
              <w:b/>
              <w:bCs/>
            </w:rPr>
            <w:t>How will the outcomes of your research contribute to Māori health advancement?</w:t>
          </w:r>
          <w:r>
            <w:rPr>
              <w:rFonts w:eastAsia="Times New Roman" w:cs="Arial"/>
            </w:rPr>
            <w:t xml:space="preserve"> </w:t>
          </w:r>
          <w:r w:rsidRPr="00E07FC6">
            <w:rPr>
              <w:rFonts w:eastAsiaTheme="majorEastAsia" w:cs="Arial"/>
              <w:szCs w:val="20"/>
            </w:rPr>
            <w:t xml:space="preserve">Provide a realistic description of how this research </w:t>
          </w:r>
          <w:r>
            <w:rPr>
              <w:rFonts w:eastAsiaTheme="majorEastAsia" w:cs="Arial"/>
              <w:szCs w:val="20"/>
            </w:rPr>
            <w:t>will</w:t>
          </w:r>
          <w:r w:rsidRPr="00E07FC6">
            <w:rPr>
              <w:rFonts w:eastAsiaTheme="majorEastAsia" w:cs="Arial"/>
              <w:szCs w:val="20"/>
            </w:rPr>
            <w:t xml:space="preserve"> contribute to improved Māori health outcomes or reductions in inequity over time.</w:t>
          </w:r>
          <w:r>
            <w:rPr>
              <w:rFonts w:eastAsiaTheme="majorEastAsia" w:cs="Arial"/>
              <w:szCs w:val="20"/>
            </w:rPr>
            <w:t xml:space="preserve"> Outline the short and long-term Māori health gains of the research. Identify the intended users of the research findings and how you will support uptake by them to advance Māori health. </w:t>
          </w:r>
        </w:p>
        <w:p w:rsidR="0060244B" w:rsidRPr="00770DE3" w:rsidRDefault="0060244B" w:rsidP="009A0B89">
          <w:pPr>
            <w:pStyle w:val="Text"/>
            <w:ind w:left="720"/>
            <w:rPr>
              <w:rFonts w:eastAsia="Times New Roman" w:cs="Arial"/>
            </w:rPr>
          </w:pPr>
        </w:p>
        <w:p w:rsidR="0060244B" w:rsidRPr="005F7D13" w:rsidRDefault="0060244B" w:rsidP="0060244B">
          <w:pPr>
            <w:pStyle w:val="Text"/>
            <w:numPr>
              <w:ilvl w:val="0"/>
              <w:numId w:val="6"/>
            </w:numPr>
            <w:rPr>
              <w:rFonts w:eastAsiaTheme="majorEastAsia" w:cs="Arial"/>
              <w:szCs w:val="20"/>
            </w:rPr>
          </w:pPr>
          <w:r w:rsidRPr="000F5B18">
            <w:rPr>
              <w:rFonts w:eastAsia="Times New Roman" w:cs="Arial"/>
              <w:b/>
              <w:bCs/>
            </w:rPr>
            <w:t xml:space="preserve">What activities have the host organisation and research team already undertaken (that are relevant to this </w:t>
          </w:r>
          <w:r>
            <w:rPr>
              <w:rFonts w:eastAsia="Times New Roman" w:cs="Arial"/>
              <w:b/>
              <w:bCs/>
            </w:rPr>
            <w:t>research</w:t>
          </w:r>
          <w:r w:rsidRPr="000F5B18">
            <w:rPr>
              <w:rFonts w:eastAsia="Times New Roman" w:cs="Arial"/>
              <w:b/>
              <w:bCs/>
            </w:rPr>
            <w:t xml:space="preserve">), and what will be undertaken during the research, that will realise your research contribution to Māori health advancement? </w:t>
          </w:r>
          <w:r w:rsidRPr="00E07FC6">
            <w:rPr>
              <w:rFonts w:eastAsiaTheme="majorEastAsia" w:cs="Arial"/>
              <w:szCs w:val="20"/>
            </w:rPr>
            <w:t>Describe specific actions that have been, and will be, undertaken (from the development of the research idea through to the completion of th</w:t>
          </w:r>
          <w:r>
            <w:rPr>
              <w:rFonts w:eastAsiaTheme="majorEastAsia" w:cs="Arial"/>
              <w:szCs w:val="20"/>
            </w:rPr>
            <w:t>e research</w:t>
          </w:r>
          <w:r w:rsidRPr="00E07FC6">
            <w:rPr>
              <w:rFonts w:eastAsiaTheme="majorEastAsia" w:cs="Arial"/>
              <w:szCs w:val="20"/>
            </w:rPr>
            <w:t>) to maximise the likelihood that this research will contribute to Māori health advancement.</w:t>
          </w:r>
          <w:r>
            <w:rPr>
              <w:rFonts w:eastAsiaTheme="majorEastAsia" w:cs="Arial"/>
              <w:szCs w:val="20"/>
            </w:rPr>
            <w:t xml:space="preserve"> </w:t>
          </w:r>
          <w:r w:rsidRPr="005F7D13">
            <w:rPr>
              <w:rFonts w:eastAsiaTheme="majorEastAsia" w:cs="Arial"/>
              <w:szCs w:val="20"/>
            </w:rPr>
            <w:t>Outline the steps the host organisation has</w:t>
          </w:r>
          <w:r>
            <w:rPr>
              <w:rFonts w:eastAsiaTheme="majorEastAsia" w:cs="Arial"/>
              <w:szCs w:val="20"/>
            </w:rPr>
            <w:t xml:space="preserve"> or will</w:t>
          </w:r>
          <w:r w:rsidRPr="005F7D13">
            <w:rPr>
              <w:rFonts w:eastAsiaTheme="majorEastAsia" w:cs="Arial"/>
              <w:szCs w:val="20"/>
            </w:rPr>
            <w:t xml:space="preserve"> take, to advance Māori health, support Māori research capability development and leadership, and establish meaningful, collaborative, and reciprocal relationships with Māori communities. </w:t>
          </w:r>
          <w:r>
            <w:rPr>
              <w:rFonts w:eastAsiaTheme="majorEastAsia" w:cs="Arial"/>
              <w:szCs w:val="20"/>
            </w:rPr>
            <w:t>I</w:t>
          </w:r>
          <w:r w:rsidRPr="005F7D13">
            <w:rPr>
              <w:rFonts w:eastAsiaTheme="majorEastAsia" w:cs="Arial"/>
              <w:szCs w:val="20"/>
            </w:rPr>
            <w:t xml:space="preserve">dentify </w:t>
          </w:r>
          <w:r>
            <w:rPr>
              <w:rFonts w:eastAsiaTheme="majorEastAsia" w:cs="Arial"/>
              <w:szCs w:val="20"/>
            </w:rPr>
            <w:t xml:space="preserve">any </w:t>
          </w:r>
          <w:r w:rsidRPr="005F7D13">
            <w:rPr>
              <w:rFonts w:eastAsiaTheme="majorEastAsia" w:cs="Arial"/>
              <w:szCs w:val="20"/>
            </w:rPr>
            <w:t>barriers to actioning your aspirations for advancing Māori health and your mitigation strategies.</w:t>
          </w:r>
        </w:p>
        <w:p w:rsidR="0060244B" w:rsidRDefault="0060244B" w:rsidP="009A0B89">
          <w:pPr>
            <w:pStyle w:val="Text"/>
            <w:rPr>
              <w:rFonts w:eastAsia="Times New Roman" w:cs="Arial"/>
            </w:rPr>
          </w:pPr>
        </w:p>
        <w:p w:rsidR="000F7ACB" w:rsidRDefault="0060244B" w:rsidP="0060244B">
          <w:pPr>
            <w:pStyle w:val="49643FC9970F4BACA9473E7108D3EDB11"/>
          </w:pPr>
          <w:r>
            <w:rPr>
              <w:rFonts w:eastAsia="Times New Roman" w:cs="Arial"/>
            </w:rPr>
            <w:t>Consider</w:t>
          </w:r>
          <w:r w:rsidRPr="00770DE3">
            <w:rPr>
              <w:rFonts w:eastAsia="Times New Roman" w:cs="Arial"/>
            </w:rPr>
            <w:t xml:space="preserve"> how </w:t>
          </w:r>
          <w:r>
            <w:rPr>
              <w:rFonts w:eastAsia="Times New Roman" w:cs="Arial"/>
            </w:rPr>
            <w:t>your</w:t>
          </w:r>
          <w:r w:rsidRPr="00770DE3">
            <w:rPr>
              <w:rFonts w:eastAsia="Times New Roman" w:cs="Arial"/>
            </w:rPr>
            <w:t xml:space="preserve"> research is informed by the four domains of Māori health advancement (see the </w:t>
          </w:r>
          <w:r w:rsidRPr="00843A4D">
            <w:rPr>
              <w:rFonts w:eastAsia="Times New Roman" w:cs="Arial"/>
              <w:b/>
              <w:bCs/>
            </w:rPr>
            <w:t>Māori Health Advancement Guidelines</w:t>
          </w:r>
          <w:r w:rsidRPr="00770DE3">
            <w:rPr>
              <w:rFonts w:eastAsia="Times New Roman" w:cs="Arial"/>
            </w:rPr>
            <w:t xml:space="preserve"> for more details).</w:t>
          </w:r>
        </w:p>
      </w:docPartBody>
    </w:docPart>
    <w:docPart>
      <w:docPartPr>
        <w:name w:val="B4245C4111A34B1482FA402CC8646176"/>
        <w:category>
          <w:name w:val="General"/>
          <w:gallery w:val="placeholder"/>
        </w:category>
        <w:types>
          <w:type w:val="bbPlcHdr"/>
        </w:types>
        <w:behaviors>
          <w:behavior w:val="content"/>
        </w:behaviors>
        <w:guid w:val="{3F866DCE-A6F3-46A6-BAF9-D61EE7304CB1}"/>
      </w:docPartPr>
      <w:docPartBody>
        <w:p w:rsidR="000F7ACB" w:rsidRDefault="0060244B" w:rsidP="0060244B">
          <w:pPr>
            <w:pStyle w:val="B4245C4111A34B1482FA402CC86461761"/>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Pr>
              <w:rFonts w:eastAsia="Calibri" w:cs="Arial"/>
            </w:rPr>
            <w:t xml:space="preserve"> and meet the objectives of the fund; the </w:t>
          </w:r>
          <w:r w:rsidRPr="00363392">
            <w:rPr>
              <w:rFonts w:eastAsia="Calibri" w:cs="Arial"/>
            </w:rPr>
            <w:t xml:space="preserve">right mix of </w:t>
          </w:r>
          <w:r>
            <w:rPr>
              <w:rFonts w:eastAsia="Calibri" w:cs="Arial"/>
            </w:rPr>
            <w:t xml:space="preserve">health research and capability development </w:t>
          </w:r>
          <w:r w:rsidRPr="00363392">
            <w:rPr>
              <w:rFonts w:eastAsia="Calibri" w:cs="Arial"/>
            </w:rPr>
            <w:t xml:space="preserve">expertise, </w:t>
          </w:r>
          <w:r>
            <w:rPr>
              <w:rFonts w:eastAsia="Calibri" w:cs="Arial"/>
            </w:rPr>
            <w:t xml:space="preserve">and </w:t>
          </w:r>
          <w:r w:rsidRPr="00363392">
            <w:rPr>
              <w:rFonts w:eastAsia="Calibri" w:cs="Arial"/>
            </w:rPr>
            <w:t>appropriate networks and collaborations</w:t>
          </w:r>
          <w:r>
            <w:rPr>
              <w:rFonts w:eastAsia="Calibri" w:cs="Arial"/>
            </w:rPr>
            <w:t xml:space="preserve">; </w:t>
          </w:r>
          <w:r w:rsidRPr="00BD225F">
            <w:rPr>
              <w:rFonts w:eastAsia="Calibri" w:cs="Arial"/>
            </w:rPr>
            <w:t>internal capability to carry out science, innovation and technology</w:t>
          </w:r>
          <w:r w:rsidRPr="00363392">
            <w:rPr>
              <w:rFonts w:eastAsia="Calibri" w:cs="Arial"/>
            </w:rPr>
            <w:t>; and the right research environment</w:t>
          </w:r>
          <w:r>
            <w:rPr>
              <w:rFonts w:eastAsia="Calibri" w:cs="Arial"/>
            </w:rPr>
            <w:t xml:space="preserve"> to develop Māori health research capability</w:t>
          </w:r>
          <w:r w:rsidRPr="00363392">
            <w:rPr>
              <w:rFonts w:eastAsia="Calibri" w:cs="Arial"/>
            </w:rPr>
            <w:t xml:space="preserve">. </w:t>
          </w:r>
          <w:r w:rsidRPr="00833D5F">
            <w:rPr>
              <w:rFonts w:eastAsia="Calibri" w:cs="Arial"/>
            </w:rPr>
            <w:t xml:space="preserve">Declare any career disruptions that may be relevant to your career history. Clearly define the role, expertise and track record of each member of the team giving particular weight to those with high FTE commitments to the </w:t>
          </w:r>
          <w:r>
            <w:rPr>
              <w:rFonts w:eastAsia="Calibri" w:cs="Arial"/>
            </w:rPr>
            <w:t>research</w:t>
          </w:r>
          <w:r w:rsidRPr="00833D5F">
            <w:rPr>
              <w:rFonts w:eastAsia="Calibri" w:cs="Arial"/>
            </w:rPr>
            <w:t xml:space="preserve">. </w:t>
          </w:r>
        </w:p>
      </w:docPartBody>
    </w:docPart>
    <w:docPart>
      <w:docPartPr>
        <w:name w:val="1238FA47E1864AAD91524D6A58B2985D"/>
        <w:category>
          <w:name w:val="General"/>
          <w:gallery w:val="placeholder"/>
        </w:category>
        <w:types>
          <w:type w:val="bbPlcHdr"/>
        </w:types>
        <w:behaviors>
          <w:behavior w:val="content"/>
        </w:behaviors>
        <w:guid w:val="{9123F73E-F0B5-4481-8678-2F177BCA93AB}"/>
      </w:docPartPr>
      <w:docPartBody>
        <w:p w:rsidR="000F7ACB" w:rsidRDefault="00D71F5B" w:rsidP="00D71F5B">
          <w:pPr>
            <w:pStyle w:val="1238FA47E1864AAD91524D6A58B2985D"/>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 xml:space="preserve">). </w:t>
          </w:r>
          <w:r w:rsidRPr="008F0AF8">
            <w:rPr>
              <w:rFonts w:cs="Arial"/>
              <w:lang w:val="en-AU"/>
            </w:rPr>
            <w:t xml:space="preserve">Justify the role of all staff (named and unnamed) including unnamed postdoctoral fellows. Unnamed PhD students are not permitted. “Staff” may include research assistants, technicians, medical staff, interviewers, support staff or similar, whose names or position titles are listed in the budget under “Research Staff” and who have specific FTE involvements. If staff changes (personnel or FTE) are required from the Expression of Interest then you must follow the HRC procedure to obtain approval for staff changes otherwise your changes may not be accepted – the process and timeframe for this is documented in the </w:t>
          </w:r>
          <w:r w:rsidRPr="008F0AF8">
            <w:rPr>
              <w:rFonts w:cs="Arial"/>
              <w:i/>
              <w:lang w:val="en-AU"/>
            </w:rPr>
            <w:t>2020 Project Application Guidelines</w:t>
          </w:r>
          <w:r w:rsidRPr="008F0AF8">
            <w:rPr>
              <w:rFonts w:cs="Arial"/>
              <w:lang w:val="en-AU"/>
            </w:rPr>
            <w:t xml:space="preserve">. </w:t>
          </w:r>
          <w:r w:rsidRPr="008F0AF8">
            <w:rPr>
              <w:rFonts w:cs="Arial"/>
              <w:b/>
              <w:lang w:val="en-AU"/>
            </w:rPr>
            <w:t>Clearly state if staff will be promoted during the Project (and provide details and justification), or the annual salary inflation will automatically be capped to 3%. Note: the HRC doesn’t consider annual scale increments or across-the-board wage increases as promotions.</w:t>
          </w:r>
        </w:p>
      </w:docPartBody>
    </w:docPart>
    <w:docPart>
      <w:docPartPr>
        <w:name w:val="31730EA5EF35434C99E3C8845255A8F1"/>
        <w:category>
          <w:name w:val="General"/>
          <w:gallery w:val="placeholder"/>
        </w:category>
        <w:types>
          <w:type w:val="bbPlcHdr"/>
        </w:types>
        <w:behaviors>
          <w:behavior w:val="content"/>
        </w:behaviors>
        <w:guid w:val="{D1953619-08AD-4F9B-8D05-E5C69A9585A0}"/>
      </w:docPartPr>
      <w:docPartBody>
        <w:p w:rsidR="000F7ACB" w:rsidRDefault="00D71F5B" w:rsidP="00D71F5B">
          <w:pPr>
            <w:pStyle w:val="31730EA5EF35434C99E3C8845255A8F1"/>
          </w:pPr>
          <w:r w:rsidRPr="00A66A18">
            <w:rPr>
              <w:rStyle w:val="PlaceholderText"/>
              <w:rFonts w:ascii="Franklin Gothic Book" w:hAnsi="Franklin Gothic Book"/>
            </w:rPr>
            <w:t xml:space="preserve">Click here to enter text. </w:t>
          </w:r>
          <w:r w:rsidRPr="00A66A18" w:rsidDel="000B44BC">
            <w:rPr>
              <w:rFonts w:ascii="Franklin Gothic Book" w:hAnsi="Franklin Gothic Book"/>
            </w:rPr>
            <w:t xml:space="preserve">All </w:t>
          </w:r>
          <w:r w:rsidRPr="009A0D74" w:rsidDel="000B44BC">
            <w:rPr>
              <w:rFonts w:ascii="Franklin Gothic Book" w:hAnsi="Franklin Gothic Book"/>
            </w:rPr>
            <w:t>items listed under Materials and Research Expenses in the budget should be</w:t>
          </w:r>
          <w:r>
            <w:rPr>
              <w:rFonts w:ascii="Franklin Gothic Book" w:hAnsi="Franklin Gothic Book"/>
            </w:rPr>
            <w:t xml:space="preserve"> detailed and</w:t>
          </w:r>
          <w:r w:rsidRPr="009A0D74" w:rsidDel="000B44BC">
            <w:rPr>
              <w:rFonts w:ascii="Franklin Gothic Book" w:hAnsi="Franklin Gothic Book"/>
            </w:rPr>
            <w:t xml:space="preserve"> justified, with costs broken down per item unit, and full costs per item for number of units requested</w:t>
          </w:r>
          <w:r w:rsidRPr="009A0D74">
            <w:rPr>
              <w:rFonts w:ascii="Franklin Gothic Book" w:hAnsi="Franklin Gothic Book"/>
            </w:rPr>
            <w:t>.</w:t>
          </w:r>
        </w:p>
      </w:docPartBody>
    </w:docPart>
    <w:docPart>
      <w:docPartPr>
        <w:name w:val="DF82D4B9CF2B4066ADC1DA8D5ED26252"/>
        <w:category>
          <w:name w:val="General"/>
          <w:gallery w:val="placeholder"/>
        </w:category>
        <w:types>
          <w:type w:val="bbPlcHdr"/>
        </w:types>
        <w:behaviors>
          <w:behavior w:val="content"/>
        </w:behaviors>
        <w:guid w:val="{8529AAAD-FE10-4A41-BE46-DAD89EE7ED97}"/>
      </w:docPartPr>
      <w:docPartBody>
        <w:p w:rsidR="000F7ACB" w:rsidRDefault="00D71F5B" w:rsidP="00D71F5B">
          <w:pPr>
            <w:pStyle w:val="DF82D4B9CF2B4066ADC1DA8D5ED26252"/>
          </w:pPr>
          <w:r w:rsidRPr="00CF3A03">
            <w:rPr>
              <w:rStyle w:val="PlaceholderText"/>
            </w:rPr>
            <w:t>Choose a building block.</w:t>
          </w:r>
        </w:p>
      </w:docPartBody>
    </w:docPart>
    <w:docPart>
      <w:docPartPr>
        <w:name w:val="48398DA3750249F6A64213B91BA32C87"/>
        <w:category>
          <w:name w:val="General"/>
          <w:gallery w:val="placeholder"/>
        </w:category>
        <w:types>
          <w:type w:val="bbPlcHdr"/>
        </w:types>
        <w:behaviors>
          <w:behavior w:val="content"/>
        </w:behaviors>
        <w:guid w:val="{A08335FF-1C46-4F42-9DE6-8A62C3693309}"/>
      </w:docPartPr>
      <w:docPartBody>
        <w:p w:rsidR="000F7ACB" w:rsidRDefault="0060244B" w:rsidP="0060244B">
          <w:pPr>
            <w:pStyle w:val="48398DA3750249F6A64213B91BA32C871"/>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color w:val="auto"/>
              <w:szCs w:val="20"/>
            </w:rPr>
            <w:t>to paste in as many copies of the above table as required or replace the table with a spreadsheet using the same layout.</w:t>
          </w:r>
        </w:p>
      </w:docPartBody>
    </w:docPart>
    <w:docPart>
      <w:docPartPr>
        <w:name w:val="DB08490ED2A54D7095330B53CE6120A8"/>
        <w:category>
          <w:name w:val="General"/>
          <w:gallery w:val="placeholder"/>
        </w:category>
        <w:types>
          <w:type w:val="bbPlcHdr"/>
        </w:types>
        <w:behaviors>
          <w:behavior w:val="content"/>
        </w:behaviors>
        <w:guid w:val="{03BA3A50-844D-4D0E-9554-E11CA4F433C1}"/>
      </w:docPartPr>
      <w:docPartBody>
        <w:p w:rsidR="000F7ACB" w:rsidRDefault="00D71F5B" w:rsidP="00D71F5B">
          <w:pPr>
            <w:pStyle w:val="DB08490ED2A54D7095330B53CE6120A8"/>
          </w:pPr>
          <w:r w:rsidRPr="00CF3A03">
            <w:rPr>
              <w:rStyle w:val="PlaceholderText"/>
            </w:rPr>
            <w:t>Choose a building block.</w:t>
          </w:r>
        </w:p>
      </w:docPartBody>
    </w:docPart>
    <w:docPart>
      <w:docPartPr>
        <w:name w:val="BE0ADAC6F1C742B39AF0CC48F56E37FE"/>
        <w:category>
          <w:name w:val="General"/>
          <w:gallery w:val="placeholder"/>
        </w:category>
        <w:types>
          <w:type w:val="bbPlcHdr"/>
        </w:types>
        <w:behaviors>
          <w:behavior w:val="content"/>
        </w:behaviors>
        <w:guid w:val="{EF51C7C3-0990-4D04-8213-ED85D58E891E}"/>
      </w:docPartPr>
      <w:docPartBody>
        <w:p w:rsidR="000F7ACB" w:rsidRDefault="0060244B" w:rsidP="0060244B">
          <w:pPr>
            <w:pStyle w:val="BE0ADAC6F1C742B39AF0CC48F56E37FE1"/>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color w:val="auto"/>
            </w:rPr>
            <w:t>to paste in as many copies of the above table as required.</w:t>
          </w:r>
        </w:p>
      </w:docPartBody>
    </w:docPart>
    <w:docPart>
      <w:docPartPr>
        <w:name w:val="AE27A71ECDED4C47B54BDD331918E0E7"/>
        <w:category>
          <w:name w:val="General"/>
          <w:gallery w:val="placeholder"/>
        </w:category>
        <w:types>
          <w:type w:val="bbPlcHdr"/>
        </w:types>
        <w:behaviors>
          <w:behavior w:val="content"/>
        </w:behaviors>
        <w:guid w:val="{31518693-64E2-4BD4-B9A4-B201CD08E713}"/>
      </w:docPartPr>
      <w:docPartBody>
        <w:p w:rsidR="000F7ACB" w:rsidRDefault="000F7ACB" w:rsidP="000F7ACB">
          <w:pPr>
            <w:pStyle w:val="AE27A71ECDED4C47B54BDD331918E0E7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C8BE754942844DC398276647EF784053"/>
        <w:category>
          <w:name w:val="General"/>
          <w:gallery w:val="placeholder"/>
        </w:category>
        <w:types>
          <w:type w:val="bbPlcHdr"/>
        </w:types>
        <w:behaviors>
          <w:behavior w:val="content"/>
        </w:behaviors>
        <w:guid w:val="{053C3A8C-2358-4F26-A74F-562D45357F64}"/>
      </w:docPartPr>
      <w:docPartBody>
        <w:p w:rsidR="000F7ACB" w:rsidRDefault="000F7ACB" w:rsidP="000F7ACB">
          <w:pPr>
            <w:pStyle w:val="C8BE754942844DC398276647EF784053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FE8877DB06124C05A87575413BA577BF"/>
        <w:category>
          <w:name w:val="General"/>
          <w:gallery w:val="placeholder"/>
        </w:category>
        <w:types>
          <w:type w:val="bbPlcHdr"/>
        </w:types>
        <w:behaviors>
          <w:behavior w:val="content"/>
        </w:behaviors>
        <w:guid w:val="{9C8429AF-4A8D-402D-B0B5-AC9C69C56355}"/>
      </w:docPartPr>
      <w:docPartBody>
        <w:p w:rsidR="000F7ACB" w:rsidRDefault="000F7ACB" w:rsidP="000F7ACB">
          <w:pPr>
            <w:pStyle w:val="FE8877DB06124C05A87575413BA577BF2"/>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E18A282613AD4856A256D78FAA938E88"/>
        <w:category>
          <w:name w:val="General"/>
          <w:gallery w:val="placeholder"/>
        </w:category>
        <w:types>
          <w:type w:val="bbPlcHdr"/>
        </w:types>
        <w:behaviors>
          <w:behavior w:val="content"/>
        </w:behaviors>
        <w:guid w:val="{BB00A827-02F3-48CD-B81C-D32FFAE342FF}"/>
      </w:docPartPr>
      <w:docPartBody>
        <w:p w:rsidR="0060244B" w:rsidRDefault="0060244B" w:rsidP="00821269">
          <w:pPr>
            <w:pStyle w:val="Text"/>
            <w:rPr>
              <w:rStyle w:val="PlaceholderText"/>
              <w:rFonts w:cs="Arial"/>
            </w:rPr>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w:t>
          </w:r>
        </w:p>
        <w:p w:rsidR="0060244B" w:rsidRDefault="0060244B" w:rsidP="00821269">
          <w:pPr>
            <w:pStyle w:val="Text"/>
            <w:rPr>
              <w:rStyle w:val="PlaceholderText"/>
              <w:rFonts w:cs="Arial"/>
            </w:rPr>
          </w:pPr>
        </w:p>
        <w:p w:rsidR="0060244B" w:rsidRDefault="0060244B" w:rsidP="007B20A6">
          <w:pPr>
            <w:pStyle w:val="Text"/>
            <w:rPr>
              <w:rStyle w:val="PlaceholderText"/>
              <w:rFonts w:cs="Arial"/>
              <w:color w:val="auto"/>
            </w:rPr>
          </w:pPr>
          <w:r w:rsidRPr="007B20A6">
            <w:rPr>
              <w:rStyle w:val="PlaceholderText"/>
              <w:rFonts w:cs="Arial"/>
              <w:color w:val="auto"/>
            </w:rPr>
            <w:t xml:space="preserve">Provide information about the proposed host organisation, including its general purpose or function. Include details about the organisation’s governance structure and how the organisation will support Māori leadership throughout the research.  </w:t>
          </w:r>
        </w:p>
        <w:p w:rsidR="0060244B" w:rsidRPr="007B20A6" w:rsidRDefault="0060244B" w:rsidP="007B20A6">
          <w:pPr>
            <w:pStyle w:val="Text"/>
            <w:rPr>
              <w:rStyle w:val="PlaceholderText"/>
              <w:rFonts w:cs="Arial"/>
              <w:color w:val="auto"/>
            </w:rPr>
          </w:pPr>
        </w:p>
        <w:p w:rsidR="0060244B" w:rsidRDefault="0060244B" w:rsidP="007B20A6">
          <w:pPr>
            <w:pStyle w:val="Text"/>
            <w:rPr>
              <w:rStyle w:val="PlaceholderText"/>
              <w:rFonts w:cs="Arial"/>
              <w:color w:val="auto"/>
            </w:rPr>
          </w:pPr>
          <w:r w:rsidRPr="007B20A6">
            <w:rPr>
              <w:rStyle w:val="PlaceholderText"/>
              <w:rFonts w:cs="Arial"/>
              <w:color w:val="auto"/>
            </w:rPr>
            <w:t>Describe how the host organisation fits the definition of a Māori-facing organisation. What demonstrable commitments has the organisation made to building science and innovation capability within the Māori economy or for the benefit of Māori communities? Briefly outline established relationships the organisation has that will actively support the growth of Māori research capability and enable effective engagement with Māori communities, knowledge systems, and priorities.</w:t>
          </w:r>
        </w:p>
        <w:p w:rsidR="0060244B" w:rsidRPr="007B20A6" w:rsidRDefault="0060244B" w:rsidP="007B20A6">
          <w:pPr>
            <w:pStyle w:val="Text"/>
            <w:rPr>
              <w:rStyle w:val="PlaceholderText"/>
              <w:rFonts w:cs="Arial"/>
              <w:color w:val="auto"/>
            </w:rPr>
          </w:pPr>
        </w:p>
        <w:p w:rsidR="0060244B" w:rsidRDefault="0060244B" w:rsidP="007B20A6">
          <w:pPr>
            <w:pStyle w:val="Text"/>
            <w:rPr>
              <w:rStyle w:val="PlaceholderText"/>
              <w:rFonts w:cs="Arial"/>
              <w:color w:val="auto"/>
            </w:rPr>
          </w:pPr>
          <w:r w:rsidRPr="00692795">
            <w:rPr>
              <w:rStyle w:val="PlaceholderText"/>
              <w:rFonts w:cs="Arial"/>
              <w:color w:val="auto"/>
            </w:rPr>
            <w:t xml:space="preserve">Provide details of any other partner organisations that are participating in the proposed activity, such as industry </w:t>
          </w:r>
          <w:r>
            <w:rPr>
              <w:rStyle w:val="PlaceholderText"/>
              <w:rFonts w:cs="Arial"/>
              <w:color w:val="auto"/>
            </w:rPr>
            <w:t>and/</w:t>
          </w:r>
          <w:r w:rsidRPr="00692795">
            <w:rPr>
              <w:rStyle w:val="PlaceholderText"/>
              <w:rFonts w:cs="Arial"/>
              <w:color w:val="auto"/>
            </w:rPr>
            <w:t>or health care organisations, and the role of the host organisation in fostering these relationships.</w:t>
          </w:r>
        </w:p>
        <w:p w:rsidR="0060244B" w:rsidRPr="007B20A6" w:rsidRDefault="0060244B" w:rsidP="007B20A6">
          <w:pPr>
            <w:pStyle w:val="Text"/>
            <w:rPr>
              <w:rStyle w:val="PlaceholderText"/>
              <w:rFonts w:cs="Arial"/>
              <w:color w:val="auto"/>
            </w:rPr>
          </w:pPr>
        </w:p>
        <w:p w:rsidR="0060244B" w:rsidRDefault="0060244B" w:rsidP="007B20A6">
          <w:pPr>
            <w:pStyle w:val="Text"/>
            <w:rPr>
              <w:rStyle w:val="PlaceholderText"/>
              <w:rFonts w:cs="Arial"/>
              <w:color w:val="auto"/>
            </w:rPr>
          </w:pPr>
          <w:r w:rsidRPr="007B20A6">
            <w:rPr>
              <w:rStyle w:val="PlaceholderText"/>
              <w:rFonts w:cs="Arial"/>
              <w:color w:val="auto"/>
            </w:rPr>
            <w:t xml:space="preserve">Briefly indicate what types of support the host organisation and partner(s) can provide to the team to support the proposed activities, including the provision of information, resources, or personnel to support the capability development aspects of the research. </w:t>
          </w:r>
        </w:p>
        <w:p w:rsidR="0060244B" w:rsidRPr="007B20A6" w:rsidRDefault="0060244B" w:rsidP="007B20A6">
          <w:pPr>
            <w:pStyle w:val="Text"/>
            <w:rPr>
              <w:rStyle w:val="PlaceholderText"/>
              <w:rFonts w:cs="Arial"/>
              <w:color w:val="auto"/>
            </w:rPr>
          </w:pPr>
        </w:p>
        <w:p w:rsidR="008A6FBF" w:rsidRDefault="0060244B" w:rsidP="0060244B">
          <w:pPr>
            <w:pStyle w:val="E18A282613AD4856A256D78FAA938E881"/>
          </w:pPr>
          <w:r w:rsidRPr="007B20A6">
            <w:rPr>
              <w:rStyle w:val="PlaceholderText"/>
              <w:rFonts w:cs="Arial"/>
              <w:color w:val="auto"/>
            </w:rPr>
            <w:t>Describe the organisation's internal capability to carry out research, such as scientific research</w:t>
          </w:r>
          <w:r>
            <w:rPr>
              <w:rStyle w:val="PlaceholderText"/>
              <w:rFonts w:cs="Arial"/>
              <w:color w:val="auto"/>
            </w:rPr>
            <w:t xml:space="preserve"> </w:t>
          </w:r>
          <w:r w:rsidRPr="007B20A6">
            <w:rPr>
              <w:rStyle w:val="PlaceholderText"/>
              <w:rFonts w:cs="Arial"/>
              <w:color w:val="auto"/>
            </w:rPr>
            <w:t>qualification/s or equivalent demonstrated experience in the science sec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88B887EC"/>
    <w:lvl w:ilvl="0" w:tplc="FE44266A">
      <w:start w:val="1"/>
      <w:numFmt w:val="decimal"/>
      <w:lvlText w:val="%1."/>
      <w:lvlJc w:val="left"/>
      <w:pPr>
        <w:ind w:left="720" w:hanging="360"/>
      </w:pPr>
      <w:rPr>
        <w:b/>
        <w:bCs/>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2"/>
  </w:num>
  <w:num w:numId="3" w16cid:durableId="49231611">
    <w:abstractNumId w:val="3"/>
  </w:num>
  <w:num w:numId="4" w16cid:durableId="1352876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5"/>
  </w:num>
  <w:num w:numId="6" w16cid:durableId="108360309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2450"/>
    <w:rsid w:val="00047104"/>
    <w:rsid w:val="00062B67"/>
    <w:rsid w:val="00072B15"/>
    <w:rsid w:val="000C21C3"/>
    <w:rsid w:val="000E345C"/>
    <w:rsid w:val="000E6ACA"/>
    <w:rsid w:val="000F7ACB"/>
    <w:rsid w:val="0014640E"/>
    <w:rsid w:val="0016371B"/>
    <w:rsid w:val="001903C3"/>
    <w:rsid w:val="001A1598"/>
    <w:rsid w:val="001B27F5"/>
    <w:rsid w:val="001B43F4"/>
    <w:rsid w:val="001C041C"/>
    <w:rsid w:val="001C4EF5"/>
    <w:rsid w:val="001F0830"/>
    <w:rsid w:val="00201539"/>
    <w:rsid w:val="002133E7"/>
    <w:rsid w:val="002411FF"/>
    <w:rsid w:val="00254792"/>
    <w:rsid w:val="00256320"/>
    <w:rsid w:val="00263923"/>
    <w:rsid w:val="002712AB"/>
    <w:rsid w:val="002A3F18"/>
    <w:rsid w:val="002D36D6"/>
    <w:rsid w:val="002E39E9"/>
    <w:rsid w:val="002E6747"/>
    <w:rsid w:val="00311B82"/>
    <w:rsid w:val="00313BF0"/>
    <w:rsid w:val="00335AB8"/>
    <w:rsid w:val="003442A6"/>
    <w:rsid w:val="0037761E"/>
    <w:rsid w:val="00380592"/>
    <w:rsid w:val="0038567E"/>
    <w:rsid w:val="00396D3E"/>
    <w:rsid w:val="003A3BF4"/>
    <w:rsid w:val="003D3237"/>
    <w:rsid w:val="003E352B"/>
    <w:rsid w:val="003E50C1"/>
    <w:rsid w:val="003F6717"/>
    <w:rsid w:val="00422FBC"/>
    <w:rsid w:val="00430BE3"/>
    <w:rsid w:val="004600FA"/>
    <w:rsid w:val="004F001C"/>
    <w:rsid w:val="0052477D"/>
    <w:rsid w:val="0053698A"/>
    <w:rsid w:val="00542483"/>
    <w:rsid w:val="00543D22"/>
    <w:rsid w:val="0056329C"/>
    <w:rsid w:val="00571B53"/>
    <w:rsid w:val="00573166"/>
    <w:rsid w:val="0058653D"/>
    <w:rsid w:val="00591834"/>
    <w:rsid w:val="005B2285"/>
    <w:rsid w:val="005B5443"/>
    <w:rsid w:val="005C307F"/>
    <w:rsid w:val="005C74FB"/>
    <w:rsid w:val="005E0413"/>
    <w:rsid w:val="005E38FB"/>
    <w:rsid w:val="00601ABB"/>
    <w:rsid w:val="0060244B"/>
    <w:rsid w:val="006151A5"/>
    <w:rsid w:val="00672D11"/>
    <w:rsid w:val="00673965"/>
    <w:rsid w:val="006C3315"/>
    <w:rsid w:val="006D77C0"/>
    <w:rsid w:val="006E146A"/>
    <w:rsid w:val="006E5694"/>
    <w:rsid w:val="00733861"/>
    <w:rsid w:val="007357BF"/>
    <w:rsid w:val="00736EBD"/>
    <w:rsid w:val="007633D1"/>
    <w:rsid w:val="007870B0"/>
    <w:rsid w:val="00790578"/>
    <w:rsid w:val="00792DF0"/>
    <w:rsid w:val="00793D5C"/>
    <w:rsid w:val="007A0203"/>
    <w:rsid w:val="007C0999"/>
    <w:rsid w:val="007C2343"/>
    <w:rsid w:val="007E7359"/>
    <w:rsid w:val="007F7B8E"/>
    <w:rsid w:val="00800246"/>
    <w:rsid w:val="0083533C"/>
    <w:rsid w:val="00874E14"/>
    <w:rsid w:val="008757F8"/>
    <w:rsid w:val="008831D2"/>
    <w:rsid w:val="00887B37"/>
    <w:rsid w:val="008A6FBF"/>
    <w:rsid w:val="008B248F"/>
    <w:rsid w:val="008E0D6F"/>
    <w:rsid w:val="008E5AA3"/>
    <w:rsid w:val="00904196"/>
    <w:rsid w:val="00910684"/>
    <w:rsid w:val="00940073"/>
    <w:rsid w:val="00952197"/>
    <w:rsid w:val="00955F76"/>
    <w:rsid w:val="009621F8"/>
    <w:rsid w:val="009904CB"/>
    <w:rsid w:val="009A39A3"/>
    <w:rsid w:val="009C7B4F"/>
    <w:rsid w:val="009D5311"/>
    <w:rsid w:val="009E0472"/>
    <w:rsid w:val="009E1C8C"/>
    <w:rsid w:val="009E688E"/>
    <w:rsid w:val="00A21EF2"/>
    <w:rsid w:val="00A378FC"/>
    <w:rsid w:val="00A52672"/>
    <w:rsid w:val="00A5394A"/>
    <w:rsid w:val="00A6051D"/>
    <w:rsid w:val="00A61D79"/>
    <w:rsid w:val="00AC71D3"/>
    <w:rsid w:val="00AC7525"/>
    <w:rsid w:val="00AD6EA7"/>
    <w:rsid w:val="00AE5369"/>
    <w:rsid w:val="00AE63A3"/>
    <w:rsid w:val="00AF17B2"/>
    <w:rsid w:val="00B26F9D"/>
    <w:rsid w:val="00B41265"/>
    <w:rsid w:val="00B44F48"/>
    <w:rsid w:val="00B61F8C"/>
    <w:rsid w:val="00BB4469"/>
    <w:rsid w:val="00BE7514"/>
    <w:rsid w:val="00C0505C"/>
    <w:rsid w:val="00C15D22"/>
    <w:rsid w:val="00C73E02"/>
    <w:rsid w:val="00CA07E9"/>
    <w:rsid w:val="00CA49A6"/>
    <w:rsid w:val="00CE7B5C"/>
    <w:rsid w:val="00CF37A2"/>
    <w:rsid w:val="00D150AD"/>
    <w:rsid w:val="00D35E5A"/>
    <w:rsid w:val="00D400CA"/>
    <w:rsid w:val="00D45126"/>
    <w:rsid w:val="00D637DC"/>
    <w:rsid w:val="00D71F5B"/>
    <w:rsid w:val="00D77A9E"/>
    <w:rsid w:val="00DA55AA"/>
    <w:rsid w:val="00DA5FCD"/>
    <w:rsid w:val="00DA6D95"/>
    <w:rsid w:val="00DB2A61"/>
    <w:rsid w:val="00DC7131"/>
    <w:rsid w:val="00DF6B31"/>
    <w:rsid w:val="00E04421"/>
    <w:rsid w:val="00E16972"/>
    <w:rsid w:val="00E34E2C"/>
    <w:rsid w:val="00E45B90"/>
    <w:rsid w:val="00E503B3"/>
    <w:rsid w:val="00E63DBD"/>
    <w:rsid w:val="00E911E2"/>
    <w:rsid w:val="00E96656"/>
    <w:rsid w:val="00EA275B"/>
    <w:rsid w:val="00EA4FCC"/>
    <w:rsid w:val="00EB376F"/>
    <w:rsid w:val="00EC163F"/>
    <w:rsid w:val="00EF01EA"/>
    <w:rsid w:val="00F1452E"/>
    <w:rsid w:val="00F23A99"/>
    <w:rsid w:val="00F3299D"/>
    <w:rsid w:val="00F3730A"/>
    <w:rsid w:val="00F410C6"/>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244B"/>
    <w:rPr>
      <w:color w:val="808080"/>
    </w:rPr>
  </w:style>
  <w:style w:type="paragraph" w:styleId="Quote">
    <w:name w:val="Quote"/>
    <w:basedOn w:val="Normal"/>
    <w:next w:val="Normal"/>
    <w:link w:val="QuoteChar"/>
    <w:uiPriority w:val="29"/>
    <w:qFormat/>
    <w:rsid w:val="00D45126"/>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D45126"/>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BB4469"/>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60244B"/>
    <w:pPr>
      <w:spacing w:after="0" w:line="240" w:lineRule="auto"/>
    </w:pPr>
    <w:rPr>
      <w:rFonts w:ascii="Arial" w:hAnsi="Arial"/>
      <w:sz w:val="20"/>
      <w:szCs w:val="16"/>
      <w:lang w:eastAsia="en-US"/>
    </w:rPr>
  </w:style>
  <w:style w:type="paragraph" w:styleId="FootnoteText">
    <w:name w:val="footnote text"/>
    <w:basedOn w:val="Normal"/>
    <w:link w:val="FootnoteTextChar"/>
    <w:rsid w:val="007C2343"/>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7C2343"/>
    <w:rPr>
      <w:rFonts w:ascii="Calibri" w:eastAsia="Times New Roman" w:hAnsi="Calibri" w:cs="Times New Roman"/>
      <w:sz w:val="20"/>
      <w:szCs w:val="20"/>
    </w:rPr>
  </w:style>
  <w:style w:type="paragraph" w:styleId="ListParagraph">
    <w:name w:val="List Paragraph"/>
    <w:basedOn w:val="Normal"/>
    <w:uiPriority w:val="34"/>
    <w:qFormat/>
    <w:rsid w:val="0060244B"/>
    <w:pPr>
      <w:spacing w:after="0" w:line="240" w:lineRule="auto"/>
      <w:ind w:left="720"/>
      <w:contextualSpacing/>
    </w:pPr>
    <w:rPr>
      <w:rFonts w:ascii="Calibri" w:eastAsiaTheme="minorHAnsi" w:hAnsi="Calibri" w:cs="Times New Roman"/>
      <w:sz w:val="20"/>
      <w:szCs w:val="20"/>
    </w:rPr>
  </w:style>
  <w:style w:type="paragraph" w:styleId="BodyText">
    <w:name w:val="Body Text"/>
    <w:basedOn w:val="Normal"/>
    <w:link w:val="BodyTextChar"/>
    <w:rsid w:val="007C2343"/>
    <w:pPr>
      <w:spacing w:after="0" w:line="240" w:lineRule="auto"/>
    </w:pPr>
    <w:rPr>
      <w:rFonts w:ascii="Calibri" w:eastAsiaTheme="minorHAnsi" w:hAnsi="Calibri" w:cs="Times New Roman"/>
      <w:i/>
      <w:sz w:val="20"/>
      <w:szCs w:val="20"/>
    </w:rPr>
  </w:style>
  <w:style w:type="character" w:customStyle="1" w:styleId="BodyTextChar">
    <w:name w:val="Body Text Char"/>
    <w:link w:val="BodyText"/>
    <w:rsid w:val="007C2343"/>
    <w:rPr>
      <w:rFonts w:ascii="Calibri" w:eastAsiaTheme="minorHAnsi" w:hAnsi="Calibri" w:cs="Times New Roman"/>
      <w:i/>
      <w:sz w:val="20"/>
      <w:szCs w:val="20"/>
    </w:rPr>
  </w:style>
  <w:style w:type="paragraph" w:styleId="Index5">
    <w:name w:val="index 5"/>
    <w:basedOn w:val="Normal"/>
    <w:next w:val="Normal"/>
    <w:autoRedefine/>
    <w:semiHidden/>
    <w:rsid w:val="007C2343"/>
    <w:pPr>
      <w:spacing w:after="0" w:line="240" w:lineRule="auto"/>
      <w:ind w:left="1100" w:hanging="220"/>
    </w:pPr>
    <w:rPr>
      <w:rFonts w:ascii="Calibri" w:eastAsia="Times New Roman" w:hAnsi="Calibri" w:cs="Times New Roman"/>
      <w:sz w:val="20"/>
      <w:szCs w:val="20"/>
    </w:rPr>
  </w:style>
  <w:style w:type="character" w:styleId="FootnoteReference">
    <w:name w:val="footnote reference"/>
    <w:rsid w:val="00E34E2C"/>
    <w:rPr>
      <w:vertAlign w:val="superscript"/>
    </w:rPr>
  </w:style>
  <w:style w:type="character" w:styleId="PageNumber">
    <w:name w:val="page number"/>
    <w:basedOn w:val="DefaultParagraphFont"/>
    <w:rsid w:val="007C2343"/>
  </w:style>
  <w:style w:type="paragraph" w:styleId="EndnoteText">
    <w:name w:val="endnote text"/>
    <w:basedOn w:val="Normal"/>
    <w:link w:val="EndnoteTextChar"/>
    <w:uiPriority w:val="99"/>
    <w:semiHidden/>
    <w:unhideWhenUsed/>
    <w:rsid w:val="007C2343"/>
    <w:pPr>
      <w:spacing w:after="0" w:line="240" w:lineRule="auto"/>
    </w:pPr>
    <w:rPr>
      <w:rFonts w:ascii="Calibri" w:eastAsia="Times New Roman" w:hAnsi="Calibri" w:cs="Times New Roman"/>
      <w:sz w:val="20"/>
      <w:szCs w:val="20"/>
      <w:lang w:eastAsia="en-US"/>
    </w:rPr>
  </w:style>
  <w:style w:type="character" w:customStyle="1" w:styleId="EndnoteTextChar">
    <w:name w:val="Endnote Text Char"/>
    <w:link w:val="EndnoteText"/>
    <w:uiPriority w:val="99"/>
    <w:semiHidden/>
    <w:rsid w:val="007C2343"/>
    <w:rPr>
      <w:rFonts w:ascii="Calibri" w:eastAsia="Times New Roman" w:hAnsi="Calibri" w:cs="Times New Roman"/>
      <w:sz w:val="20"/>
      <w:szCs w:val="20"/>
      <w:lang w:eastAsia="en-US"/>
    </w:rPr>
  </w:style>
  <w:style w:type="character" w:styleId="Strong">
    <w:name w:val="Strong"/>
    <w:aliases w:val="Hdg3Para"/>
    <w:uiPriority w:val="22"/>
    <w:qFormat/>
    <w:rsid w:val="00D45126"/>
    <w:rPr>
      <w:b/>
      <w:bCs/>
    </w:rPr>
  </w:style>
  <w:style w:type="paragraph" w:customStyle="1" w:styleId="1238FA47E1864AAD91524D6A58B2985D">
    <w:name w:val="1238FA47E1864AAD91524D6A58B2985D"/>
    <w:rsid w:val="00D71F5B"/>
    <w:pPr>
      <w:spacing w:after="160" w:line="278" w:lineRule="auto"/>
    </w:pPr>
    <w:rPr>
      <w:kern w:val="2"/>
      <w:sz w:val="24"/>
      <w:szCs w:val="24"/>
      <w14:ligatures w14:val="standardContextual"/>
    </w:rPr>
  </w:style>
  <w:style w:type="paragraph" w:customStyle="1" w:styleId="31730EA5EF35434C99E3C8845255A8F1">
    <w:name w:val="31730EA5EF35434C99E3C8845255A8F1"/>
    <w:rsid w:val="00D71F5B"/>
    <w:pPr>
      <w:spacing w:after="160" w:line="278" w:lineRule="auto"/>
    </w:pPr>
    <w:rPr>
      <w:kern w:val="2"/>
      <w:sz w:val="24"/>
      <w:szCs w:val="24"/>
      <w14:ligatures w14:val="standardContextual"/>
    </w:rPr>
  </w:style>
  <w:style w:type="paragraph" w:customStyle="1" w:styleId="DF82D4B9CF2B4066ADC1DA8D5ED26252">
    <w:name w:val="DF82D4B9CF2B4066ADC1DA8D5ED26252"/>
    <w:rsid w:val="00D71F5B"/>
    <w:pPr>
      <w:spacing w:after="160" w:line="278" w:lineRule="auto"/>
    </w:pPr>
    <w:rPr>
      <w:kern w:val="2"/>
      <w:sz w:val="24"/>
      <w:szCs w:val="24"/>
      <w14:ligatures w14:val="standardContextual"/>
    </w:rPr>
  </w:style>
  <w:style w:type="paragraph" w:customStyle="1" w:styleId="DB08490ED2A54D7095330B53CE6120A8">
    <w:name w:val="DB08490ED2A54D7095330B53CE6120A8"/>
    <w:rsid w:val="00D71F5B"/>
    <w:pPr>
      <w:spacing w:after="160" w:line="278" w:lineRule="auto"/>
    </w:pPr>
    <w:rPr>
      <w:kern w:val="2"/>
      <w:sz w:val="24"/>
      <w:szCs w:val="24"/>
      <w14:ligatures w14:val="standardContextual"/>
    </w:rPr>
  </w:style>
  <w:style w:type="paragraph" w:styleId="Header">
    <w:name w:val="header"/>
    <w:basedOn w:val="Normal"/>
    <w:link w:val="HeaderChar"/>
    <w:uiPriority w:val="99"/>
    <w:rsid w:val="00E34E2C"/>
    <w:pPr>
      <w:tabs>
        <w:tab w:val="center" w:pos="4320"/>
        <w:tab w:val="right" w:pos="8640"/>
      </w:tabs>
      <w:spacing w:after="0" w:line="240" w:lineRule="auto"/>
    </w:pPr>
    <w:rPr>
      <w:rFonts w:ascii="Calibri" w:eastAsia="Times New Roman" w:hAnsi="Calibri" w:cs="Times New Roman"/>
      <w:sz w:val="20"/>
      <w:szCs w:val="20"/>
    </w:rPr>
  </w:style>
  <w:style w:type="character" w:customStyle="1" w:styleId="HeaderChar">
    <w:name w:val="Header Char"/>
    <w:link w:val="Header"/>
    <w:uiPriority w:val="99"/>
    <w:rsid w:val="00E34E2C"/>
    <w:rPr>
      <w:rFonts w:ascii="Calibri" w:eastAsia="Times New Roman" w:hAnsi="Calibri" w:cs="Times New Roman"/>
      <w:sz w:val="20"/>
      <w:szCs w:val="20"/>
    </w:rPr>
  </w:style>
  <w:style w:type="character" w:styleId="Hyperlink">
    <w:name w:val="Hyperlink"/>
    <w:uiPriority w:val="99"/>
    <w:rsid w:val="0060244B"/>
    <w:rPr>
      <w:sz w:val="22"/>
      <w:szCs w:val="22"/>
      <w:u w:val="single"/>
    </w:rPr>
  </w:style>
  <w:style w:type="paragraph" w:styleId="Footer">
    <w:name w:val="footer"/>
    <w:basedOn w:val="Normal"/>
    <w:link w:val="FooterChar"/>
    <w:uiPriority w:val="99"/>
    <w:rsid w:val="000F7ACB"/>
    <w:pPr>
      <w:tabs>
        <w:tab w:val="center" w:pos="4320"/>
        <w:tab w:val="right" w:pos="8640"/>
      </w:tabs>
      <w:spacing w:after="0" w:line="240" w:lineRule="auto"/>
    </w:pPr>
    <w:rPr>
      <w:rFonts w:ascii="Calibri" w:eastAsia="Times New Roman" w:hAnsi="Calibri" w:cs="Times New Roman"/>
      <w:sz w:val="20"/>
      <w:szCs w:val="20"/>
    </w:rPr>
  </w:style>
  <w:style w:type="character" w:customStyle="1" w:styleId="FooterChar">
    <w:name w:val="Footer Char"/>
    <w:link w:val="Footer"/>
    <w:uiPriority w:val="99"/>
    <w:rsid w:val="000F7ACB"/>
    <w:rPr>
      <w:rFonts w:ascii="Calibri" w:eastAsia="Times New Roman" w:hAnsi="Calibri" w:cs="Times New Roman"/>
      <w:sz w:val="20"/>
      <w:szCs w:val="20"/>
    </w:rPr>
  </w:style>
  <w:style w:type="character" w:styleId="CommentReference">
    <w:name w:val="annotation reference"/>
    <w:semiHidden/>
    <w:rsid w:val="000F7ACB"/>
    <w:rPr>
      <w:sz w:val="16"/>
      <w:szCs w:val="16"/>
    </w:rPr>
  </w:style>
  <w:style w:type="paragraph" w:customStyle="1" w:styleId="AE27A71ECDED4C47B54BDD331918E0E72">
    <w:name w:val="AE27A71ECDED4C47B54BDD331918E0E72"/>
    <w:rsid w:val="000F7ACB"/>
    <w:pPr>
      <w:spacing w:after="0" w:line="240" w:lineRule="auto"/>
    </w:pPr>
    <w:rPr>
      <w:rFonts w:ascii="Arial" w:hAnsi="Arial"/>
      <w:sz w:val="20"/>
      <w:szCs w:val="16"/>
      <w:lang w:eastAsia="en-US"/>
    </w:rPr>
  </w:style>
  <w:style w:type="paragraph" w:customStyle="1" w:styleId="C8BE754942844DC398276647EF7840532">
    <w:name w:val="C8BE754942844DC398276647EF7840532"/>
    <w:rsid w:val="000F7ACB"/>
    <w:pPr>
      <w:spacing w:after="0" w:line="240" w:lineRule="auto"/>
    </w:pPr>
    <w:rPr>
      <w:rFonts w:ascii="Arial" w:hAnsi="Arial"/>
      <w:sz w:val="20"/>
      <w:szCs w:val="16"/>
      <w:lang w:eastAsia="en-US"/>
    </w:rPr>
  </w:style>
  <w:style w:type="paragraph" w:customStyle="1" w:styleId="FE8877DB06124C05A87575413BA577BF2">
    <w:name w:val="FE8877DB06124C05A87575413BA577BF2"/>
    <w:rsid w:val="000F7ACB"/>
    <w:pPr>
      <w:spacing w:after="0" w:line="240" w:lineRule="auto"/>
    </w:pPr>
    <w:rPr>
      <w:rFonts w:ascii="Arial" w:hAnsi="Arial"/>
      <w:sz w:val="20"/>
      <w:szCs w:val="16"/>
      <w:lang w:eastAsia="en-US"/>
    </w:rPr>
  </w:style>
  <w:style w:type="table" w:customStyle="1" w:styleId="Fixtable">
    <w:name w:val="Fix table"/>
    <w:basedOn w:val="TableNormal"/>
    <w:rsid w:val="00E34E2C"/>
    <w:pPr>
      <w:spacing w:after="0" w:line="240" w:lineRule="auto"/>
    </w:pPr>
    <w:rPr>
      <w:rFonts w:ascii="Times New Roman" w:eastAsia="Times New Roman" w:hAnsi="Times New Roman" w:cs="Times New Roman"/>
      <w:sz w:val="20"/>
      <w:szCs w:val="20"/>
    </w:rPr>
    <w:tblPr/>
  </w:style>
  <w:style w:type="paragraph" w:styleId="CommentText">
    <w:name w:val="annotation text"/>
    <w:basedOn w:val="Normal"/>
    <w:link w:val="CommentTextChar"/>
    <w:uiPriority w:val="99"/>
    <w:semiHidden/>
    <w:rsid w:val="00E34E2C"/>
    <w:pPr>
      <w:spacing w:after="0" w:line="240" w:lineRule="auto"/>
    </w:pPr>
    <w:rPr>
      <w:rFonts w:ascii="Calibri" w:eastAsia="Times New Roman" w:hAnsi="Calibri" w:cs="Times New Roman"/>
      <w:sz w:val="20"/>
      <w:szCs w:val="20"/>
    </w:rPr>
  </w:style>
  <w:style w:type="character" w:customStyle="1" w:styleId="CommentTextChar">
    <w:name w:val="Comment Text Char"/>
    <w:link w:val="CommentText"/>
    <w:uiPriority w:val="99"/>
    <w:semiHidden/>
    <w:rsid w:val="00E34E2C"/>
    <w:rPr>
      <w:rFonts w:ascii="Calibri" w:eastAsia="Times New Roman" w:hAnsi="Calibri" w:cs="Times New Roman"/>
      <w:sz w:val="20"/>
      <w:szCs w:val="20"/>
    </w:rPr>
  </w:style>
  <w:style w:type="character" w:customStyle="1" w:styleId="normaltextrun">
    <w:name w:val="normaltextrun"/>
    <w:basedOn w:val="DefaultParagraphFont"/>
    <w:rsid w:val="0060244B"/>
  </w:style>
  <w:style w:type="paragraph" w:customStyle="1" w:styleId="3556E8D4A25A4ADFAAA193775EFC43564">
    <w:name w:val="3556E8D4A25A4ADFAAA193775EFC43564"/>
    <w:rsid w:val="00BB4469"/>
    <w:pPr>
      <w:spacing w:after="0" w:line="240" w:lineRule="auto"/>
    </w:pPr>
    <w:rPr>
      <w:rFonts w:ascii="Arial" w:hAnsi="Arial"/>
      <w:sz w:val="20"/>
      <w:szCs w:val="16"/>
      <w:lang w:eastAsia="en-US"/>
    </w:rPr>
  </w:style>
  <w:style w:type="paragraph" w:customStyle="1" w:styleId="37873A1597F84878BBC90BA631F7CB254">
    <w:name w:val="37873A1597F84878BBC90BA631F7CB254"/>
    <w:rsid w:val="00BB4469"/>
    <w:pPr>
      <w:spacing w:after="0" w:line="240" w:lineRule="auto"/>
    </w:pPr>
    <w:rPr>
      <w:rFonts w:ascii="Arial" w:hAnsi="Arial"/>
      <w:sz w:val="20"/>
      <w:szCs w:val="16"/>
      <w:lang w:eastAsia="en-US"/>
    </w:rPr>
  </w:style>
  <w:style w:type="paragraph" w:styleId="BodyTextIndent">
    <w:name w:val="Body Text Indent"/>
    <w:basedOn w:val="Normal"/>
    <w:link w:val="BodyTextIndentChar"/>
    <w:rsid w:val="00BB4469"/>
    <w:pPr>
      <w:spacing w:after="0" w:line="240" w:lineRule="auto"/>
      <w:ind w:left="720"/>
    </w:pPr>
    <w:rPr>
      <w:rFonts w:ascii="Calibri" w:eastAsia="Times New Roman" w:hAnsi="Calibri" w:cs="Times New Roman"/>
      <w:i/>
      <w:sz w:val="20"/>
      <w:szCs w:val="20"/>
    </w:rPr>
  </w:style>
  <w:style w:type="character" w:customStyle="1" w:styleId="BodyTextIndentChar">
    <w:name w:val="Body Text Indent Char"/>
    <w:link w:val="BodyTextIndent"/>
    <w:rsid w:val="00BB4469"/>
    <w:rPr>
      <w:rFonts w:ascii="Calibri" w:eastAsia="Times New Roman" w:hAnsi="Calibri" w:cs="Times New Roman"/>
      <w:i/>
      <w:sz w:val="20"/>
      <w:szCs w:val="20"/>
    </w:rPr>
  </w:style>
  <w:style w:type="paragraph" w:customStyle="1" w:styleId="E18A282613AD4856A256D78FAA938E884">
    <w:name w:val="E18A282613AD4856A256D78FAA938E884"/>
    <w:rsid w:val="00BB4469"/>
    <w:pPr>
      <w:spacing w:after="0" w:line="240" w:lineRule="auto"/>
    </w:pPr>
    <w:rPr>
      <w:rFonts w:ascii="Arial" w:hAnsi="Arial"/>
      <w:sz w:val="20"/>
      <w:szCs w:val="16"/>
      <w:lang w:eastAsia="en-US"/>
    </w:rPr>
  </w:style>
  <w:style w:type="paragraph" w:customStyle="1" w:styleId="A4D4A3219EFE4C09AA7B51B807A58C3E4">
    <w:name w:val="A4D4A3219EFE4C09AA7B51B807A58C3E4"/>
    <w:rsid w:val="00BB4469"/>
    <w:pPr>
      <w:spacing w:after="0" w:line="240" w:lineRule="auto"/>
    </w:pPr>
    <w:rPr>
      <w:rFonts w:ascii="Arial" w:hAnsi="Arial"/>
      <w:sz w:val="20"/>
      <w:szCs w:val="16"/>
      <w:lang w:eastAsia="en-US"/>
    </w:rPr>
  </w:style>
  <w:style w:type="paragraph" w:customStyle="1" w:styleId="A8C54C67184D49C7AF0B13731DF44ED84">
    <w:name w:val="A8C54C67184D49C7AF0B13731DF44ED84"/>
    <w:rsid w:val="00BB4469"/>
    <w:pPr>
      <w:spacing w:after="0" w:line="240" w:lineRule="auto"/>
    </w:pPr>
    <w:rPr>
      <w:rFonts w:ascii="Arial" w:hAnsi="Arial"/>
      <w:sz w:val="20"/>
      <w:szCs w:val="16"/>
      <w:lang w:eastAsia="en-US"/>
    </w:rPr>
  </w:style>
  <w:style w:type="paragraph" w:customStyle="1" w:styleId="5049BBFAE5FA40B7B9F9D9DBAFBEDDF44">
    <w:name w:val="5049BBFAE5FA40B7B9F9D9DBAFBEDDF44"/>
    <w:rsid w:val="00BB4469"/>
    <w:pPr>
      <w:spacing w:after="0" w:line="240" w:lineRule="auto"/>
    </w:pPr>
    <w:rPr>
      <w:rFonts w:ascii="Arial" w:hAnsi="Arial"/>
      <w:sz w:val="20"/>
      <w:szCs w:val="16"/>
      <w:lang w:eastAsia="en-US"/>
    </w:rPr>
  </w:style>
  <w:style w:type="paragraph" w:customStyle="1" w:styleId="1E113EBA5F494D28BD7C01A021C782514">
    <w:name w:val="1E113EBA5F494D28BD7C01A021C782514"/>
    <w:rsid w:val="00BB4469"/>
    <w:pPr>
      <w:spacing w:after="0" w:line="240" w:lineRule="auto"/>
    </w:pPr>
    <w:rPr>
      <w:rFonts w:ascii="Arial" w:hAnsi="Arial"/>
      <w:sz w:val="20"/>
      <w:szCs w:val="16"/>
      <w:lang w:eastAsia="en-US"/>
    </w:rPr>
  </w:style>
  <w:style w:type="paragraph" w:customStyle="1" w:styleId="AA37F2471174457D8DFE9242FEF3A1774">
    <w:name w:val="AA37F2471174457D8DFE9242FEF3A1774"/>
    <w:rsid w:val="00BB4469"/>
    <w:pPr>
      <w:spacing w:after="0" w:line="240" w:lineRule="auto"/>
    </w:pPr>
    <w:rPr>
      <w:rFonts w:ascii="Arial" w:hAnsi="Arial"/>
      <w:sz w:val="20"/>
      <w:szCs w:val="16"/>
      <w:lang w:eastAsia="en-US"/>
    </w:rPr>
  </w:style>
  <w:style w:type="paragraph" w:customStyle="1" w:styleId="02965CB825B642FB9F33DCD360089BA65">
    <w:name w:val="02965CB825B642FB9F33DCD360089BA65"/>
    <w:rsid w:val="00BB4469"/>
    <w:pPr>
      <w:spacing w:after="0" w:line="240" w:lineRule="auto"/>
    </w:pPr>
    <w:rPr>
      <w:rFonts w:ascii="Arial" w:hAnsi="Arial"/>
      <w:sz w:val="20"/>
      <w:szCs w:val="16"/>
      <w:lang w:eastAsia="en-US"/>
    </w:rPr>
  </w:style>
  <w:style w:type="paragraph" w:customStyle="1" w:styleId="2435DD50617E4004A3ECB34C07288CE05">
    <w:name w:val="2435DD50617E4004A3ECB34C07288CE05"/>
    <w:rsid w:val="00BB4469"/>
    <w:pPr>
      <w:spacing w:after="0" w:line="240" w:lineRule="auto"/>
    </w:pPr>
    <w:rPr>
      <w:rFonts w:ascii="Arial" w:hAnsi="Arial"/>
      <w:sz w:val="20"/>
      <w:szCs w:val="16"/>
      <w:lang w:eastAsia="en-US"/>
    </w:rPr>
  </w:style>
  <w:style w:type="paragraph" w:styleId="CommentSubject">
    <w:name w:val="annotation subject"/>
    <w:basedOn w:val="CommentText"/>
    <w:next w:val="CommentText"/>
    <w:link w:val="CommentSubjectChar"/>
    <w:semiHidden/>
    <w:rsid w:val="00BB4469"/>
    <w:rPr>
      <w:b/>
      <w:bCs/>
    </w:rPr>
  </w:style>
  <w:style w:type="character" w:customStyle="1" w:styleId="CommentSubjectChar">
    <w:name w:val="Comment Subject Char"/>
    <w:link w:val="CommentSubject"/>
    <w:semiHidden/>
    <w:rsid w:val="00BB4469"/>
    <w:rPr>
      <w:rFonts w:ascii="Calibri" w:eastAsia="Times New Roman" w:hAnsi="Calibri" w:cs="Times New Roman"/>
      <w:b/>
      <w:bCs/>
      <w:sz w:val="20"/>
      <w:szCs w:val="20"/>
    </w:rPr>
  </w:style>
  <w:style w:type="paragraph" w:customStyle="1" w:styleId="B05D315B38F04ACBB2AF72DC0F9AACF95">
    <w:name w:val="B05D315B38F04ACBB2AF72DC0F9AACF95"/>
    <w:rsid w:val="00BB4469"/>
    <w:pPr>
      <w:spacing w:after="0" w:line="240" w:lineRule="auto"/>
    </w:pPr>
    <w:rPr>
      <w:rFonts w:ascii="Calibri" w:eastAsiaTheme="minorHAnsi" w:hAnsi="Calibri" w:cs="Times New Roman"/>
      <w:sz w:val="20"/>
      <w:szCs w:val="20"/>
      <w:lang w:eastAsia="en-US"/>
    </w:rPr>
  </w:style>
  <w:style w:type="paragraph" w:styleId="BalloonText">
    <w:name w:val="Balloon Text"/>
    <w:basedOn w:val="Normal"/>
    <w:link w:val="BalloonTextChar"/>
    <w:semiHidden/>
    <w:rsid w:val="00BB4469"/>
    <w:pPr>
      <w:spacing w:after="0" w:line="240" w:lineRule="auto"/>
    </w:pPr>
    <w:rPr>
      <w:rFonts w:ascii="Tahoma" w:eastAsia="Times New Roman" w:hAnsi="Tahoma" w:cs="Tahoma"/>
      <w:sz w:val="16"/>
      <w:szCs w:val="16"/>
    </w:rPr>
  </w:style>
  <w:style w:type="character" w:customStyle="1" w:styleId="BalloonTextChar">
    <w:name w:val="Balloon Text Char"/>
    <w:link w:val="BalloonText"/>
    <w:semiHidden/>
    <w:rsid w:val="00BB4469"/>
    <w:rPr>
      <w:rFonts w:ascii="Tahoma" w:eastAsia="Times New Roman" w:hAnsi="Tahoma" w:cs="Tahoma"/>
      <w:sz w:val="16"/>
      <w:szCs w:val="16"/>
    </w:rPr>
  </w:style>
  <w:style w:type="paragraph" w:customStyle="1" w:styleId="49643FC9970F4BACA9473E7108D3EDB15">
    <w:name w:val="49643FC9970F4BACA9473E7108D3EDB15"/>
    <w:rsid w:val="00BB4469"/>
    <w:pPr>
      <w:spacing w:after="0" w:line="240" w:lineRule="auto"/>
    </w:pPr>
    <w:rPr>
      <w:rFonts w:ascii="Arial" w:hAnsi="Arial"/>
      <w:sz w:val="20"/>
      <w:szCs w:val="16"/>
      <w:lang w:eastAsia="en-US"/>
    </w:rPr>
  </w:style>
  <w:style w:type="paragraph" w:customStyle="1" w:styleId="B4245C4111A34B1482FA402CC86461765">
    <w:name w:val="B4245C4111A34B1482FA402CC86461765"/>
    <w:rsid w:val="00BB4469"/>
    <w:pPr>
      <w:spacing w:after="0" w:line="240" w:lineRule="auto"/>
    </w:pPr>
    <w:rPr>
      <w:rFonts w:ascii="Arial" w:hAnsi="Arial"/>
      <w:sz w:val="20"/>
      <w:szCs w:val="16"/>
      <w:lang w:eastAsia="en-US"/>
    </w:rPr>
  </w:style>
  <w:style w:type="paragraph" w:customStyle="1" w:styleId="63752A2D907B4EBCBA629E705C4B0A184">
    <w:name w:val="63752A2D907B4EBCBA629E705C4B0A184"/>
    <w:rsid w:val="00BB4469"/>
    <w:pPr>
      <w:spacing w:after="0" w:line="240" w:lineRule="auto"/>
    </w:pPr>
    <w:rPr>
      <w:rFonts w:ascii="Arial" w:hAnsi="Arial"/>
      <w:sz w:val="20"/>
      <w:szCs w:val="16"/>
      <w:lang w:eastAsia="en-US"/>
    </w:rPr>
  </w:style>
  <w:style w:type="paragraph" w:customStyle="1" w:styleId="48398DA3750249F6A64213B91BA32C875">
    <w:name w:val="48398DA3750249F6A64213B91BA32C875"/>
    <w:rsid w:val="00BB4469"/>
    <w:pPr>
      <w:spacing w:after="0" w:line="240" w:lineRule="auto"/>
    </w:pPr>
    <w:rPr>
      <w:rFonts w:ascii="Arial" w:hAnsi="Arial"/>
      <w:sz w:val="20"/>
      <w:szCs w:val="16"/>
      <w:lang w:eastAsia="en-US"/>
    </w:rPr>
  </w:style>
  <w:style w:type="paragraph" w:customStyle="1" w:styleId="BE0ADAC6F1C742B39AF0CC48F56E37FE5">
    <w:name w:val="BE0ADAC6F1C742B39AF0CC48F56E37FE5"/>
    <w:rsid w:val="00BB4469"/>
    <w:pPr>
      <w:spacing w:after="0" w:line="240" w:lineRule="auto"/>
    </w:pPr>
    <w:rPr>
      <w:rFonts w:ascii="Arial" w:hAnsi="Arial"/>
      <w:sz w:val="20"/>
      <w:szCs w:val="16"/>
      <w:lang w:eastAsia="en-US"/>
    </w:rPr>
  </w:style>
  <w:style w:type="paragraph" w:customStyle="1" w:styleId="3556E8D4A25A4ADFAAA193775EFC4356">
    <w:name w:val="3556E8D4A25A4ADFAAA193775EFC4356"/>
    <w:rsid w:val="00DB2A61"/>
    <w:pPr>
      <w:spacing w:after="0" w:line="240" w:lineRule="auto"/>
    </w:pPr>
    <w:rPr>
      <w:rFonts w:ascii="Arial" w:hAnsi="Arial"/>
      <w:sz w:val="20"/>
      <w:szCs w:val="16"/>
      <w:lang w:eastAsia="en-US"/>
    </w:rPr>
  </w:style>
  <w:style w:type="paragraph" w:customStyle="1" w:styleId="37873A1597F84878BBC90BA631F7CB25">
    <w:name w:val="37873A1597F84878BBC90BA631F7CB25"/>
    <w:rsid w:val="00DB2A61"/>
    <w:pPr>
      <w:spacing w:after="0" w:line="240" w:lineRule="auto"/>
    </w:pPr>
    <w:rPr>
      <w:rFonts w:ascii="Arial" w:hAnsi="Arial"/>
      <w:sz w:val="20"/>
      <w:szCs w:val="16"/>
      <w:lang w:eastAsia="en-US"/>
    </w:rPr>
  </w:style>
  <w:style w:type="paragraph" w:customStyle="1" w:styleId="xl39">
    <w:name w:val="xl39"/>
    <w:basedOn w:val="Normal"/>
    <w:rsid w:val="00DB2A61"/>
    <w:pPr>
      <w:pBdr>
        <w:left w:val="single" w:sz="8" w:space="0" w:color="auto"/>
        <w:right w:val="single" w:sz="4"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E18A282613AD4856A256D78FAA938E88">
    <w:name w:val="E18A282613AD4856A256D78FAA938E88"/>
    <w:rsid w:val="00DB2A61"/>
    <w:pPr>
      <w:spacing w:after="0" w:line="240" w:lineRule="auto"/>
    </w:pPr>
    <w:rPr>
      <w:rFonts w:ascii="Arial" w:hAnsi="Arial"/>
      <w:sz w:val="20"/>
      <w:szCs w:val="16"/>
      <w:lang w:eastAsia="en-US"/>
    </w:rPr>
  </w:style>
  <w:style w:type="paragraph" w:customStyle="1" w:styleId="A4D4A3219EFE4C09AA7B51B807A58C3E">
    <w:name w:val="A4D4A3219EFE4C09AA7B51B807A58C3E"/>
    <w:rsid w:val="00DB2A61"/>
    <w:pPr>
      <w:spacing w:after="0" w:line="240" w:lineRule="auto"/>
    </w:pPr>
    <w:rPr>
      <w:rFonts w:ascii="Arial" w:hAnsi="Arial"/>
      <w:sz w:val="20"/>
      <w:szCs w:val="16"/>
      <w:lang w:eastAsia="en-US"/>
    </w:rPr>
  </w:style>
  <w:style w:type="paragraph" w:customStyle="1" w:styleId="A8C54C67184D49C7AF0B13731DF44ED8">
    <w:name w:val="A8C54C67184D49C7AF0B13731DF44ED8"/>
    <w:rsid w:val="00DB2A61"/>
    <w:pPr>
      <w:spacing w:after="0" w:line="240" w:lineRule="auto"/>
    </w:pPr>
    <w:rPr>
      <w:rFonts w:ascii="Arial" w:hAnsi="Arial"/>
      <w:sz w:val="20"/>
      <w:szCs w:val="16"/>
      <w:lang w:eastAsia="en-US"/>
    </w:rPr>
  </w:style>
  <w:style w:type="paragraph" w:customStyle="1" w:styleId="5049BBFAE5FA40B7B9F9D9DBAFBEDDF4">
    <w:name w:val="5049BBFAE5FA40B7B9F9D9DBAFBEDDF4"/>
    <w:rsid w:val="00DB2A61"/>
    <w:pPr>
      <w:spacing w:after="0" w:line="240" w:lineRule="auto"/>
    </w:pPr>
    <w:rPr>
      <w:rFonts w:ascii="Arial" w:hAnsi="Arial"/>
      <w:sz w:val="20"/>
      <w:szCs w:val="16"/>
      <w:lang w:eastAsia="en-US"/>
    </w:rPr>
  </w:style>
  <w:style w:type="paragraph" w:customStyle="1" w:styleId="1E113EBA5F494D28BD7C01A021C78251">
    <w:name w:val="1E113EBA5F494D28BD7C01A021C78251"/>
    <w:rsid w:val="00DB2A61"/>
    <w:pPr>
      <w:spacing w:after="0" w:line="240" w:lineRule="auto"/>
    </w:pPr>
    <w:rPr>
      <w:rFonts w:ascii="Arial" w:hAnsi="Arial"/>
      <w:sz w:val="20"/>
      <w:szCs w:val="16"/>
      <w:lang w:eastAsia="en-US"/>
    </w:rPr>
  </w:style>
  <w:style w:type="paragraph" w:customStyle="1" w:styleId="AA37F2471174457D8DFE9242FEF3A177">
    <w:name w:val="AA37F2471174457D8DFE9242FEF3A177"/>
    <w:rsid w:val="00DB2A61"/>
    <w:pPr>
      <w:spacing w:after="0" w:line="240" w:lineRule="auto"/>
    </w:pPr>
    <w:rPr>
      <w:rFonts w:ascii="Arial" w:hAnsi="Arial"/>
      <w:sz w:val="20"/>
      <w:szCs w:val="16"/>
      <w:lang w:eastAsia="en-US"/>
    </w:rPr>
  </w:style>
  <w:style w:type="paragraph" w:customStyle="1" w:styleId="02965CB825B642FB9F33DCD360089BA6">
    <w:name w:val="02965CB825B642FB9F33DCD360089BA6"/>
    <w:rsid w:val="00DB2A61"/>
    <w:pPr>
      <w:spacing w:after="0" w:line="240" w:lineRule="auto"/>
    </w:pPr>
    <w:rPr>
      <w:rFonts w:ascii="Arial" w:hAnsi="Arial"/>
      <w:sz w:val="20"/>
      <w:szCs w:val="16"/>
      <w:lang w:eastAsia="en-US"/>
    </w:rPr>
  </w:style>
  <w:style w:type="paragraph" w:customStyle="1" w:styleId="2435DD50617E4004A3ECB34C07288CE0">
    <w:name w:val="2435DD50617E4004A3ECB34C07288CE0"/>
    <w:rsid w:val="00DB2A61"/>
    <w:pPr>
      <w:spacing w:after="0" w:line="240" w:lineRule="auto"/>
    </w:pPr>
    <w:rPr>
      <w:rFonts w:ascii="Arial" w:hAnsi="Arial"/>
      <w:sz w:val="20"/>
      <w:szCs w:val="16"/>
      <w:lang w:eastAsia="en-US"/>
    </w:rPr>
  </w:style>
  <w:style w:type="paragraph" w:customStyle="1" w:styleId="xl49">
    <w:name w:val="xl49"/>
    <w:basedOn w:val="Normal"/>
    <w:rsid w:val="00DB2A61"/>
    <w:pPr>
      <w:pBdr>
        <w:top w:val="single" w:sz="8" w:space="0" w:color="auto"/>
        <w:bottom w:val="single" w:sz="8"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B05D315B38F04ACBB2AF72DC0F9AACF9">
    <w:name w:val="B05D315B38F04ACBB2AF72DC0F9AACF9"/>
    <w:rsid w:val="00DB2A61"/>
    <w:pPr>
      <w:spacing w:after="0" w:line="240" w:lineRule="auto"/>
    </w:pPr>
    <w:rPr>
      <w:rFonts w:ascii="Calibri" w:eastAsiaTheme="minorHAnsi" w:hAnsi="Calibri" w:cs="Times New Roman"/>
      <w:sz w:val="20"/>
      <w:szCs w:val="20"/>
      <w:lang w:eastAsia="en-US"/>
    </w:rPr>
  </w:style>
  <w:style w:type="paragraph" w:customStyle="1" w:styleId="xl52">
    <w:name w:val="xl52"/>
    <w:basedOn w:val="Normal"/>
    <w:rsid w:val="00DB2A61"/>
    <w:pPr>
      <w:spacing w:before="100" w:beforeAutospacing="1" w:after="100" w:afterAutospacing="1" w:line="240" w:lineRule="auto"/>
    </w:pPr>
    <w:rPr>
      <w:rFonts w:ascii="Calibri" w:eastAsia="Times New Roman" w:hAnsi="Calibri" w:cs="Times New Roman"/>
      <w:sz w:val="20"/>
      <w:szCs w:val="24"/>
    </w:rPr>
  </w:style>
  <w:style w:type="paragraph" w:customStyle="1" w:styleId="49643FC9970F4BACA9473E7108D3EDB1">
    <w:name w:val="49643FC9970F4BACA9473E7108D3EDB1"/>
    <w:rsid w:val="00DB2A61"/>
    <w:pPr>
      <w:spacing w:after="0" w:line="240" w:lineRule="auto"/>
    </w:pPr>
    <w:rPr>
      <w:rFonts w:ascii="Arial" w:hAnsi="Arial"/>
      <w:sz w:val="20"/>
      <w:szCs w:val="16"/>
      <w:lang w:eastAsia="en-US"/>
    </w:rPr>
  </w:style>
  <w:style w:type="paragraph" w:customStyle="1" w:styleId="B4245C4111A34B1482FA402CC8646176">
    <w:name w:val="B4245C4111A34B1482FA402CC8646176"/>
    <w:rsid w:val="00DB2A61"/>
    <w:pPr>
      <w:spacing w:after="0" w:line="240" w:lineRule="auto"/>
    </w:pPr>
    <w:rPr>
      <w:rFonts w:ascii="Arial" w:hAnsi="Arial"/>
      <w:sz w:val="20"/>
      <w:szCs w:val="16"/>
      <w:lang w:eastAsia="en-US"/>
    </w:rPr>
  </w:style>
  <w:style w:type="paragraph" w:customStyle="1" w:styleId="xl54">
    <w:name w:val="xl54"/>
    <w:basedOn w:val="Normal"/>
    <w:rsid w:val="00DB2A61"/>
    <w:pPr>
      <w:spacing w:before="100" w:beforeAutospacing="1" w:after="100" w:afterAutospacing="1" w:line="240" w:lineRule="auto"/>
    </w:pPr>
    <w:rPr>
      <w:rFonts w:ascii="Calibri" w:eastAsia="Times New Roman" w:hAnsi="Calibri" w:cs="Times New Roman"/>
      <w:b/>
      <w:bCs/>
      <w:sz w:val="20"/>
      <w:szCs w:val="24"/>
    </w:rPr>
  </w:style>
  <w:style w:type="paragraph" w:customStyle="1" w:styleId="63752A2D907B4EBCBA629E705C4B0A18">
    <w:name w:val="63752A2D907B4EBCBA629E705C4B0A18"/>
    <w:rsid w:val="00DB2A61"/>
    <w:pPr>
      <w:spacing w:after="0" w:line="240" w:lineRule="auto"/>
    </w:pPr>
    <w:rPr>
      <w:rFonts w:ascii="Arial" w:hAnsi="Arial"/>
      <w:sz w:val="20"/>
      <w:szCs w:val="16"/>
      <w:lang w:eastAsia="en-US"/>
    </w:rPr>
  </w:style>
  <w:style w:type="paragraph" w:customStyle="1" w:styleId="48398DA3750249F6A64213B91BA32C87">
    <w:name w:val="48398DA3750249F6A64213B91BA32C87"/>
    <w:rsid w:val="00DB2A61"/>
    <w:pPr>
      <w:spacing w:after="0" w:line="240" w:lineRule="auto"/>
    </w:pPr>
    <w:rPr>
      <w:rFonts w:ascii="Arial" w:hAnsi="Arial"/>
      <w:sz w:val="20"/>
      <w:szCs w:val="16"/>
      <w:lang w:eastAsia="en-US"/>
    </w:rPr>
  </w:style>
  <w:style w:type="paragraph" w:customStyle="1" w:styleId="BE0ADAC6F1C742B39AF0CC48F56E37FE">
    <w:name w:val="BE0ADAC6F1C742B39AF0CC48F56E37FE"/>
    <w:rsid w:val="00DB2A61"/>
    <w:pPr>
      <w:spacing w:after="0" w:line="240" w:lineRule="auto"/>
    </w:pPr>
    <w:rPr>
      <w:rFonts w:ascii="Arial" w:hAnsi="Arial"/>
      <w:sz w:val="20"/>
      <w:szCs w:val="16"/>
      <w:lang w:eastAsia="en-US"/>
    </w:rPr>
  </w:style>
  <w:style w:type="paragraph" w:customStyle="1" w:styleId="3556E8D4A25A4ADFAAA193775EFC43561">
    <w:name w:val="3556E8D4A25A4ADFAAA193775EFC43561"/>
    <w:rsid w:val="0060244B"/>
    <w:pPr>
      <w:spacing w:after="0" w:line="240" w:lineRule="auto"/>
    </w:pPr>
    <w:rPr>
      <w:rFonts w:ascii="Arial" w:hAnsi="Arial"/>
      <w:sz w:val="20"/>
      <w:szCs w:val="16"/>
      <w:lang w:eastAsia="en-US"/>
    </w:rPr>
  </w:style>
  <w:style w:type="paragraph" w:customStyle="1" w:styleId="37873A1597F84878BBC90BA631F7CB251">
    <w:name w:val="37873A1597F84878BBC90BA631F7CB251"/>
    <w:rsid w:val="0060244B"/>
    <w:pPr>
      <w:spacing w:after="0" w:line="240" w:lineRule="auto"/>
    </w:pPr>
    <w:rPr>
      <w:rFonts w:ascii="Arial" w:hAnsi="Arial"/>
      <w:sz w:val="20"/>
      <w:szCs w:val="16"/>
      <w:lang w:eastAsia="en-US"/>
    </w:rPr>
  </w:style>
  <w:style w:type="paragraph" w:customStyle="1" w:styleId="xl60">
    <w:name w:val="xl60"/>
    <w:basedOn w:val="Normal"/>
    <w:rsid w:val="0060244B"/>
    <w:pPr>
      <w:pBdr>
        <w:bottom w:val="single" w:sz="8"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paragraph" w:customStyle="1" w:styleId="E18A282613AD4856A256D78FAA938E881">
    <w:name w:val="E18A282613AD4856A256D78FAA938E881"/>
    <w:rsid w:val="0060244B"/>
    <w:pPr>
      <w:spacing w:after="0" w:line="240" w:lineRule="auto"/>
    </w:pPr>
    <w:rPr>
      <w:rFonts w:ascii="Arial" w:hAnsi="Arial"/>
      <w:sz w:val="20"/>
      <w:szCs w:val="16"/>
      <w:lang w:eastAsia="en-US"/>
    </w:rPr>
  </w:style>
  <w:style w:type="paragraph" w:customStyle="1" w:styleId="A4D4A3219EFE4C09AA7B51B807A58C3E1">
    <w:name w:val="A4D4A3219EFE4C09AA7B51B807A58C3E1"/>
    <w:rsid w:val="0060244B"/>
    <w:pPr>
      <w:spacing w:after="0" w:line="240" w:lineRule="auto"/>
    </w:pPr>
    <w:rPr>
      <w:rFonts w:ascii="Arial" w:hAnsi="Arial"/>
      <w:sz w:val="20"/>
      <w:szCs w:val="16"/>
      <w:lang w:eastAsia="en-US"/>
    </w:rPr>
  </w:style>
  <w:style w:type="paragraph" w:customStyle="1" w:styleId="A8C54C67184D49C7AF0B13731DF44ED81">
    <w:name w:val="A8C54C67184D49C7AF0B13731DF44ED81"/>
    <w:rsid w:val="0060244B"/>
    <w:pPr>
      <w:spacing w:after="0" w:line="240" w:lineRule="auto"/>
    </w:pPr>
    <w:rPr>
      <w:rFonts w:ascii="Arial" w:hAnsi="Arial"/>
      <w:sz w:val="20"/>
      <w:szCs w:val="16"/>
      <w:lang w:eastAsia="en-US"/>
    </w:rPr>
  </w:style>
  <w:style w:type="paragraph" w:customStyle="1" w:styleId="5049BBFAE5FA40B7B9F9D9DBAFBEDDF41">
    <w:name w:val="5049BBFAE5FA40B7B9F9D9DBAFBEDDF41"/>
    <w:rsid w:val="0060244B"/>
    <w:pPr>
      <w:spacing w:after="0" w:line="240" w:lineRule="auto"/>
    </w:pPr>
    <w:rPr>
      <w:rFonts w:ascii="Arial" w:hAnsi="Arial"/>
      <w:sz w:val="20"/>
      <w:szCs w:val="16"/>
      <w:lang w:eastAsia="en-US"/>
    </w:rPr>
  </w:style>
  <w:style w:type="paragraph" w:customStyle="1" w:styleId="1E113EBA5F494D28BD7C01A021C782511">
    <w:name w:val="1E113EBA5F494D28BD7C01A021C782511"/>
    <w:rsid w:val="0060244B"/>
    <w:pPr>
      <w:spacing w:after="0" w:line="240" w:lineRule="auto"/>
    </w:pPr>
    <w:rPr>
      <w:rFonts w:ascii="Arial" w:hAnsi="Arial"/>
      <w:sz w:val="20"/>
      <w:szCs w:val="16"/>
      <w:lang w:eastAsia="en-US"/>
    </w:rPr>
  </w:style>
  <w:style w:type="paragraph" w:customStyle="1" w:styleId="AA37F2471174457D8DFE9242FEF3A1771">
    <w:name w:val="AA37F2471174457D8DFE9242FEF3A1771"/>
    <w:rsid w:val="0060244B"/>
    <w:pPr>
      <w:spacing w:after="0" w:line="240" w:lineRule="auto"/>
    </w:pPr>
    <w:rPr>
      <w:rFonts w:ascii="Arial" w:hAnsi="Arial"/>
      <w:sz w:val="20"/>
      <w:szCs w:val="16"/>
      <w:lang w:eastAsia="en-US"/>
    </w:rPr>
  </w:style>
  <w:style w:type="paragraph" w:customStyle="1" w:styleId="02965CB825B642FB9F33DCD360089BA61">
    <w:name w:val="02965CB825B642FB9F33DCD360089BA61"/>
    <w:rsid w:val="0060244B"/>
    <w:pPr>
      <w:spacing w:after="0" w:line="240" w:lineRule="auto"/>
    </w:pPr>
    <w:rPr>
      <w:rFonts w:ascii="Arial" w:hAnsi="Arial"/>
      <w:sz w:val="20"/>
      <w:szCs w:val="16"/>
      <w:lang w:eastAsia="en-US"/>
    </w:rPr>
  </w:style>
  <w:style w:type="paragraph" w:customStyle="1" w:styleId="2435DD50617E4004A3ECB34C07288CE01">
    <w:name w:val="2435DD50617E4004A3ECB34C07288CE01"/>
    <w:rsid w:val="0060244B"/>
    <w:pPr>
      <w:spacing w:after="0" w:line="240" w:lineRule="auto"/>
    </w:pPr>
    <w:rPr>
      <w:rFonts w:ascii="Arial" w:hAnsi="Arial"/>
      <w:sz w:val="20"/>
      <w:szCs w:val="16"/>
      <w:lang w:eastAsia="en-US"/>
    </w:rPr>
  </w:style>
  <w:style w:type="paragraph" w:customStyle="1" w:styleId="xl69">
    <w:name w:val="xl69"/>
    <w:basedOn w:val="Normal"/>
    <w:rsid w:val="0060244B"/>
    <w:pPr>
      <w:pBdr>
        <w:left w:val="single" w:sz="4" w:space="0" w:color="auto"/>
        <w:bottom w:val="single" w:sz="4" w:space="0" w:color="auto"/>
        <w:right w:val="single" w:sz="8"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B05D315B38F04ACBB2AF72DC0F9AACF91">
    <w:name w:val="B05D315B38F04ACBB2AF72DC0F9AACF91"/>
    <w:rsid w:val="0060244B"/>
    <w:pPr>
      <w:spacing w:after="0" w:line="240" w:lineRule="auto"/>
    </w:pPr>
    <w:rPr>
      <w:rFonts w:ascii="Calibri" w:eastAsiaTheme="minorHAnsi" w:hAnsi="Calibri" w:cs="Times New Roman"/>
      <w:sz w:val="20"/>
      <w:szCs w:val="20"/>
      <w:lang w:eastAsia="en-US"/>
    </w:rPr>
  </w:style>
  <w:style w:type="paragraph" w:customStyle="1" w:styleId="xl71">
    <w:name w:val="xl71"/>
    <w:basedOn w:val="Normal"/>
    <w:rsid w:val="0060244B"/>
    <w:pPr>
      <w:pBdr>
        <w:top w:val="single" w:sz="8" w:space="0" w:color="auto"/>
        <w:left w:val="single" w:sz="8" w:space="0" w:color="auto"/>
        <w:bottom w:val="single" w:sz="8" w:space="0" w:color="auto"/>
      </w:pBdr>
      <w:shd w:val="clear" w:color="auto" w:fill="C0C0C0"/>
      <w:spacing w:before="100" w:beforeAutospacing="1" w:after="100" w:afterAutospacing="1" w:line="240" w:lineRule="auto"/>
    </w:pPr>
    <w:rPr>
      <w:rFonts w:ascii="Calibri" w:eastAsia="Times New Roman" w:hAnsi="Calibri" w:cs="Times New Roman"/>
      <w:b/>
      <w:bCs/>
      <w:sz w:val="32"/>
      <w:szCs w:val="32"/>
    </w:rPr>
  </w:style>
  <w:style w:type="paragraph" w:customStyle="1" w:styleId="49643FC9970F4BACA9473E7108D3EDB11">
    <w:name w:val="49643FC9970F4BACA9473E7108D3EDB11"/>
    <w:rsid w:val="0060244B"/>
    <w:pPr>
      <w:spacing w:after="0" w:line="240" w:lineRule="auto"/>
    </w:pPr>
    <w:rPr>
      <w:rFonts w:ascii="Arial" w:hAnsi="Arial"/>
      <w:sz w:val="20"/>
      <w:szCs w:val="16"/>
      <w:lang w:eastAsia="en-US"/>
    </w:rPr>
  </w:style>
  <w:style w:type="paragraph" w:customStyle="1" w:styleId="B4245C4111A34B1482FA402CC86461761">
    <w:name w:val="B4245C4111A34B1482FA402CC86461761"/>
    <w:rsid w:val="0060244B"/>
    <w:pPr>
      <w:spacing w:after="0" w:line="240" w:lineRule="auto"/>
    </w:pPr>
    <w:rPr>
      <w:rFonts w:ascii="Arial" w:hAnsi="Arial"/>
      <w:sz w:val="20"/>
      <w:szCs w:val="16"/>
      <w:lang w:eastAsia="en-US"/>
    </w:rPr>
  </w:style>
  <w:style w:type="paragraph" w:customStyle="1" w:styleId="xl74">
    <w:name w:val="xl74"/>
    <w:basedOn w:val="Normal"/>
    <w:rsid w:val="0060244B"/>
    <w:pPr>
      <w:shd w:val="clear" w:color="auto" w:fill="C0C0C0"/>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1">
    <w:name w:val="63752A2D907B4EBCBA629E705C4B0A181"/>
    <w:rsid w:val="0060244B"/>
    <w:pPr>
      <w:spacing w:after="0" w:line="240" w:lineRule="auto"/>
    </w:pPr>
    <w:rPr>
      <w:rFonts w:ascii="Arial" w:hAnsi="Arial"/>
      <w:sz w:val="20"/>
      <w:szCs w:val="16"/>
      <w:lang w:eastAsia="en-US"/>
    </w:rPr>
  </w:style>
  <w:style w:type="paragraph" w:customStyle="1" w:styleId="48398DA3750249F6A64213B91BA32C871">
    <w:name w:val="48398DA3750249F6A64213B91BA32C871"/>
    <w:rsid w:val="0060244B"/>
    <w:pPr>
      <w:spacing w:after="0" w:line="240" w:lineRule="auto"/>
    </w:pPr>
    <w:rPr>
      <w:rFonts w:ascii="Arial" w:hAnsi="Arial"/>
      <w:sz w:val="20"/>
      <w:szCs w:val="16"/>
      <w:lang w:eastAsia="en-US"/>
    </w:rPr>
  </w:style>
  <w:style w:type="paragraph" w:customStyle="1" w:styleId="BE0ADAC6F1C742B39AF0CC48F56E37FE1">
    <w:name w:val="BE0ADAC6F1C742B39AF0CC48F56E37FE1"/>
    <w:rsid w:val="0060244B"/>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880966270a5f7c7a47b0be9d1c1fca67">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bdaf38baa74ec016d2eb3fd480ccc28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4FFD52F-09B6-44F6-81E8-773B1911D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customXml/itemProps3.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4.xml><?xml version="1.0" encoding="utf-8"?>
<ds:datastoreItem xmlns:ds="http://schemas.openxmlformats.org/officeDocument/2006/customXml" ds:itemID="{F65CE72F-EC4E-412F-A06A-1DA93CF7D6EF}">
  <ds:schemaRefs>
    <ds:schemaRef ds:uri="5727cb93-9590-47e6-bb45-ce27320541f6"/>
    <ds:schemaRef ds:uri="http://www.w3.org/XML/1998/namespace"/>
    <ds:schemaRef ds:uri="http://schemas.microsoft.com/office/2006/documentManagement/types"/>
    <ds:schemaRef ds:uri="3a173893-e2ca-4262-bf30-6f6bda46e36a"/>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schemas.microsoft.com/sharepoint/v3"/>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47</Words>
  <Characters>14750</Characters>
  <Application>Microsoft Office Word</Application>
  <DocSecurity>0</DocSecurity>
  <Lines>335</Lines>
  <Paragraphs>138</Paragraphs>
  <ScaleCrop>false</ScaleCrop>
  <HeadingPairs>
    <vt:vector size="2" baseType="variant">
      <vt:variant>
        <vt:lpstr>Title</vt:lpstr>
      </vt:variant>
      <vt:variant>
        <vt:i4>1</vt:i4>
      </vt:variant>
    </vt:vector>
  </HeadingPairs>
  <TitlesOfParts>
    <vt:vector size="1" baseType="lpstr">
      <vt:lpstr/>
    </vt:vector>
  </TitlesOfParts>
  <Company>HRC</Company>
  <LinksUpToDate>false</LinksUpToDate>
  <CharactersWithSpaces>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Le-Shan Pomana-Wesley</cp:lastModifiedBy>
  <cp:revision>2</cp:revision>
  <cp:lastPrinted>2019-05-11T04:38:00Z</cp:lastPrinted>
  <dcterms:created xsi:type="dcterms:W3CDTF">2025-12-15T08:06:00Z</dcterms:created>
  <dcterms:modified xsi:type="dcterms:W3CDTF">2025-12-15T08:06: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